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76CDD2" w14:textId="77777777" w:rsidR="00907BEF" w:rsidRDefault="00552F37">
      <w:pPr>
        <w:pStyle w:val="BodyText"/>
        <w:rPr>
          <w:rFonts w:ascii="Times New Roman"/>
          <w:sz w:val="20"/>
        </w:rPr>
      </w:pPr>
      <w:r>
        <w:pict w14:anchorId="43A263D3">
          <v:shapetype id="_x0000_t202" coordsize="21600,21600" o:spt="202" path="m,l,21600r21600,l21600,xe">
            <v:stroke joinstyle="miter"/>
            <v:path gradientshapeok="t" o:connecttype="rect"/>
          </v:shapetype>
          <v:shape id="_x0000_s1336" type="#_x0000_t202" style="position:absolute;margin-left:560.3pt;margin-top:742.25pt;width:7.15pt;height:14.05pt;z-index:-251725824;mso-position-horizontal-relative:page;mso-position-vertical-relative:page" filled="f" stroked="f">
            <v:textbox inset="0,0,0,0">
              <w:txbxContent>
                <w:p w14:paraId="623F3CDB" w14:textId="77777777" w:rsidR="00907BEF" w:rsidRDefault="00552F37">
                  <w:pPr>
                    <w:spacing w:line="280" w:lineRule="exact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</w:p>
    <w:p w14:paraId="58C2CFC6" w14:textId="77777777" w:rsidR="00907BEF" w:rsidRDefault="00907BEF">
      <w:pPr>
        <w:pStyle w:val="BodyText"/>
        <w:rPr>
          <w:rFonts w:ascii="Times New Roman"/>
          <w:sz w:val="20"/>
        </w:rPr>
      </w:pPr>
    </w:p>
    <w:p w14:paraId="44A9BAA4" w14:textId="77777777" w:rsidR="00907BEF" w:rsidRDefault="00907BEF">
      <w:pPr>
        <w:pStyle w:val="BodyText"/>
        <w:rPr>
          <w:rFonts w:ascii="Times New Roman"/>
          <w:sz w:val="20"/>
        </w:rPr>
      </w:pPr>
    </w:p>
    <w:p w14:paraId="3E6A0C01" w14:textId="77777777" w:rsidR="00907BEF" w:rsidRDefault="00907BEF">
      <w:pPr>
        <w:pStyle w:val="BodyText"/>
        <w:rPr>
          <w:rFonts w:ascii="Times New Roman"/>
          <w:sz w:val="20"/>
        </w:rPr>
      </w:pPr>
    </w:p>
    <w:p w14:paraId="055B67D2" w14:textId="77777777" w:rsidR="00907BEF" w:rsidRDefault="00907BEF">
      <w:pPr>
        <w:pStyle w:val="BodyText"/>
        <w:rPr>
          <w:rFonts w:ascii="Times New Roman"/>
          <w:sz w:val="20"/>
        </w:rPr>
      </w:pPr>
    </w:p>
    <w:p w14:paraId="1EAA9485" w14:textId="77777777" w:rsidR="00907BEF" w:rsidRDefault="00907BEF">
      <w:pPr>
        <w:pStyle w:val="BodyText"/>
        <w:rPr>
          <w:rFonts w:ascii="Times New Roman"/>
          <w:sz w:val="20"/>
        </w:rPr>
      </w:pPr>
    </w:p>
    <w:p w14:paraId="111072C2" w14:textId="77777777" w:rsidR="00907BEF" w:rsidRDefault="00907BEF">
      <w:pPr>
        <w:pStyle w:val="BodyText"/>
        <w:rPr>
          <w:rFonts w:ascii="Times New Roman"/>
          <w:sz w:val="20"/>
        </w:rPr>
      </w:pPr>
    </w:p>
    <w:p w14:paraId="3F0F380C" w14:textId="77777777" w:rsidR="00907BEF" w:rsidRDefault="00907BEF">
      <w:pPr>
        <w:pStyle w:val="BodyText"/>
        <w:rPr>
          <w:rFonts w:ascii="Times New Roman"/>
          <w:sz w:val="20"/>
        </w:rPr>
      </w:pPr>
    </w:p>
    <w:p w14:paraId="45E5E758" w14:textId="77777777" w:rsidR="00907BEF" w:rsidRDefault="00907BEF">
      <w:pPr>
        <w:pStyle w:val="BodyText"/>
        <w:rPr>
          <w:rFonts w:ascii="Times New Roman"/>
          <w:sz w:val="20"/>
        </w:rPr>
      </w:pPr>
    </w:p>
    <w:p w14:paraId="1FE903A5" w14:textId="77777777" w:rsidR="00907BEF" w:rsidRDefault="00907BEF">
      <w:pPr>
        <w:pStyle w:val="BodyText"/>
        <w:rPr>
          <w:rFonts w:ascii="Times New Roman"/>
          <w:sz w:val="20"/>
        </w:rPr>
      </w:pPr>
    </w:p>
    <w:p w14:paraId="493DA144" w14:textId="77777777" w:rsidR="00907BEF" w:rsidRDefault="00907BEF">
      <w:pPr>
        <w:pStyle w:val="BodyText"/>
        <w:rPr>
          <w:rFonts w:ascii="Times New Roman"/>
          <w:sz w:val="20"/>
        </w:rPr>
      </w:pPr>
    </w:p>
    <w:p w14:paraId="5C607CC0" w14:textId="77777777" w:rsidR="00907BEF" w:rsidRDefault="00907BEF">
      <w:pPr>
        <w:pStyle w:val="BodyText"/>
        <w:rPr>
          <w:rFonts w:ascii="Times New Roman"/>
          <w:sz w:val="20"/>
        </w:rPr>
      </w:pPr>
    </w:p>
    <w:p w14:paraId="7C9EC3CA" w14:textId="77777777" w:rsidR="00907BEF" w:rsidRDefault="00907BEF">
      <w:pPr>
        <w:pStyle w:val="BodyText"/>
        <w:rPr>
          <w:rFonts w:ascii="Times New Roman"/>
          <w:sz w:val="20"/>
        </w:rPr>
      </w:pPr>
    </w:p>
    <w:p w14:paraId="71CA07C1" w14:textId="77777777" w:rsidR="00907BEF" w:rsidRDefault="00907BEF">
      <w:pPr>
        <w:pStyle w:val="BodyText"/>
        <w:rPr>
          <w:rFonts w:ascii="Times New Roman"/>
          <w:sz w:val="20"/>
        </w:rPr>
      </w:pPr>
    </w:p>
    <w:p w14:paraId="6E985C30" w14:textId="77777777" w:rsidR="00907BEF" w:rsidRDefault="00907BEF">
      <w:pPr>
        <w:pStyle w:val="BodyText"/>
        <w:rPr>
          <w:rFonts w:ascii="Times New Roman"/>
          <w:sz w:val="20"/>
        </w:rPr>
      </w:pPr>
    </w:p>
    <w:p w14:paraId="66159EFD" w14:textId="77777777" w:rsidR="00907BEF" w:rsidRDefault="00907BEF">
      <w:pPr>
        <w:pStyle w:val="BodyText"/>
        <w:spacing w:before="11"/>
        <w:rPr>
          <w:rFonts w:ascii="Times New Roman"/>
        </w:rPr>
      </w:pPr>
    </w:p>
    <w:p w14:paraId="66812BFF" w14:textId="77777777" w:rsidR="00907BEF" w:rsidRDefault="00552F37">
      <w:pPr>
        <w:pStyle w:val="Title"/>
        <w:spacing w:line="833" w:lineRule="exact"/>
        <w:ind w:right="960"/>
      </w:pPr>
      <w:r>
        <w:pict w14:anchorId="47DC6A19">
          <v:group id="_x0000_s1332" style="position:absolute;left:0;text-align:left;margin-left:36pt;margin-top:-187.1pt;width:540.25pt;height:534.5pt;z-index:-251724800;mso-position-horizontal-relative:page" coordorigin="720,-3742" coordsize="10805,1069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335" type="#_x0000_t75" style="position:absolute;left:720;top:-3743;width:10800;height:9812">
              <v:imagedata r:id="rId5" o:title=""/>
            </v:shape>
            <v:shape id="_x0000_s1334" type="#_x0000_t75" style="position:absolute;left:2289;top:-3484;width:7661;height:2194">
              <v:imagedata r:id="rId6" o:title=""/>
            </v:shape>
            <v:shape id="_x0000_s1333" type="#_x0000_t75" style="position:absolute;left:8930;top:4979;width:2595;height:1968">
              <v:imagedata r:id="rId7" o:title=""/>
            </v:shape>
            <w10:wrap anchorx="page"/>
          </v:group>
        </w:pict>
      </w:r>
      <w:r>
        <w:rPr>
          <w:color w:val="595959"/>
        </w:rPr>
        <w:t>Certified</w:t>
      </w:r>
      <w:r>
        <w:rPr>
          <w:color w:val="595959"/>
          <w:spacing w:val="-19"/>
        </w:rPr>
        <w:t xml:space="preserve"> </w:t>
      </w:r>
      <w:r>
        <w:rPr>
          <w:color w:val="595959"/>
        </w:rPr>
        <w:t>Scrum</w:t>
      </w:r>
      <w:r>
        <w:rPr>
          <w:color w:val="595959"/>
          <w:spacing w:val="-20"/>
        </w:rPr>
        <w:t xml:space="preserve"> </w:t>
      </w:r>
      <w:r>
        <w:rPr>
          <w:color w:val="595959"/>
        </w:rPr>
        <w:t>Product</w:t>
      </w:r>
      <w:r>
        <w:rPr>
          <w:color w:val="595959"/>
          <w:spacing w:val="-12"/>
        </w:rPr>
        <w:t xml:space="preserve"> </w:t>
      </w:r>
      <w:r>
        <w:rPr>
          <w:color w:val="595959"/>
        </w:rPr>
        <w:t>Owner</w:t>
      </w:r>
    </w:p>
    <w:p w14:paraId="0481B88C" w14:textId="77777777" w:rsidR="00907BEF" w:rsidRDefault="00552F37">
      <w:pPr>
        <w:pStyle w:val="Title"/>
      </w:pPr>
      <w:r>
        <w:rPr>
          <w:color w:val="595959"/>
        </w:rPr>
        <w:t>(CSPO)</w:t>
      </w:r>
    </w:p>
    <w:p w14:paraId="7F917D57" w14:textId="77777777" w:rsidR="00907BEF" w:rsidRDefault="00552F37">
      <w:pPr>
        <w:spacing w:before="334"/>
        <w:ind w:left="944"/>
        <w:rPr>
          <w:sz w:val="27"/>
        </w:rPr>
      </w:pPr>
      <w:r>
        <w:rPr>
          <w:color w:val="445469"/>
          <w:sz w:val="27"/>
        </w:rPr>
        <w:t>A WORKBOOK</w:t>
      </w:r>
      <w:r>
        <w:rPr>
          <w:color w:val="445469"/>
          <w:spacing w:val="-3"/>
          <w:sz w:val="27"/>
        </w:rPr>
        <w:t xml:space="preserve"> </w:t>
      </w:r>
      <w:r>
        <w:rPr>
          <w:color w:val="445469"/>
          <w:sz w:val="27"/>
        </w:rPr>
        <w:t>FOR</w:t>
      </w:r>
      <w:r>
        <w:rPr>
          <w:color w:val="445469"/>
          <w:spacing w:val="-4"/>
          <w:sz w:val="27"/>
        </w:rPr>
        <w:t xml:space="preserve"> </w:t>
      </w:r>
      <w:r>
        <w:rPr>
          <w:color w:val="445469"/>
          <w:sz w:val="27"/>
        </w:rPr>
        <w:t>REFERENCE</w:t>
      </w:r>
      <w:r>
        <w:rPr>
          <w:color w:val="445469"/>
          <w:spacing w:val="-1"/>
          <w:sz w:val="27"/>
        </w:rPr>
        <w:t xml:space="preserve"> </w:t>
      </w:r>
      <w:r>
        <w:rPr>
          <w:color w:val="445469"/>
          <w:sz w:val="27"/>
        </w:rPr>
        <w:t>TO</w:t>
      </w:r>
      <w:r>
        <w:rPr>
          <w:color w:val="445469"/>
          <w:spacing w:val="-3"/>
          <w:sz w:val="27"/>
        </w:rPr>
        <w:t xml:space="preserve"> </w:t>
      </w:r>
      <w:r>
        <w:rPr>
          <w:color w:val="445469"/>
          <w:sz w:val="27"/>
        </w:rPr>
        <w:t>HELP</w:t>
      </w:r>
      <w:r>
        <w:rPr>
          <w:color w:val="445469"/>
          <w:spacing w:val="-2"/>
          <w:sz w:val="27"/>
        </w:rPr>
        <w:t xml:space="preserve"> </w:t>
      </w:r>
      <w:r>
        <w:rPr>
          <w:color w:val="445469"/>
          <w:sz w:val="27"/>
        </w:rPr>
        <w:t>YOU BECOME</w:t>
      </w:r>
      <w:r>
        <w:rPr>
          <w:color w:val="445469"/>
          <w:spacing w:val="-2"/>
          <w:sz w:val="27"/>
        </w:rPr>
        <w:t xml:space="preserve"> </w:t>
      </w:r>
      <w:r>
        <w:rPr>
          <w:color w:val="445469"/>
          <w:sz w:val="27"/>
        </w:rPr>
        <w:t>A</w:t>
      </w:r>
      <w:r>
        <w:rPr>
          <w:color w:val="445469"/>
          <w:spacing w:val="-2"/>
          <w:sz w:val="27"/>
        </w:rPr>
        <w:t xml:space="preserve"> </w:t>
      </w:r>
      <w:r>
        <w:rPr>
          <w:color w:val="445469"/>
          <w:sz w:val="27"/>
        </w:rPr>
        <w:t>GREAT</w:t>
      </w:r>
      <w:r>
        <w:rPr>
          <w:color w:val="445469"/>
          <w:spacing w:val="2"/>
          <w:sz w:val="27"/>
        </w:rPr>
        <w:t xml:space="preserve"> </w:t>
      </w:r>
      <w:r>
        <w:rPr>
          <w:color w:val="445469"/>
          <w:sz w:val="27"/>
        </w:rPr>
        <w:t>PRODUCT</w:t>
      </w:r>
      <w:r>
        <w:rPr>
          <w:color w:val="445469"/>
          <w:spacing w:val="-2"/>
          <w:sz w:val="27"/>
        </w:rPr>
        <w:t xml:space="preserve"> </w:t>
      </w:r>
      <w:r>
        <w:rPr>
          <w:color w:val="445469"/>
          <w:sz w:val="27"/>
        </w:rPr>
        <w:t>OWNER</w:t>
      </w:r>
    </w:p>
    <w:p w14:paraId="0B827270" w14:textId="77777777" w:rsidR="00907BEF" w:rsidRDefault="00907BEF">
      <w:pPr>
        <w:pStyle w:val="BodyText"/>
        <w:rPr>
          <w:sz w:val="20"/>
        </w:rPr>
      </w:pPr>
    </w:p>
    <w:p w14:paraId="266CE1AB" w14:textId="77777777" w:rsidR="00907BEF" w:rsidRDefault="00907BEF">
      <w:pPr>
        <w:pStyle w:val="BodyText"/>
        <w:rPr>
          <w:sz w:val="20"/>
        </w:rPr>
      </w:pPr>
    </w:p>
    <w:p w14:paraId="3A1A32B1" w14:textId="77777777" w:rsidR="00907BEF" w:rsidRDefault="00907BEF">
      <w:pPr>
        <w:pStyle w:val="BodyText"/>
        <w:rPr>
          <w:sz w:val="20"/>
        </w:rPr>
      </w:pPr>
    </w:p>
    <w:p w14:paraId="1A17746A" w14:textId="77777777" w:rsidR="00907BEF" w:rsidRDefault="00907BEF">
      <w:pPr>
        <w:pStyle w:val="BodyText"/>
        <w:rPr>
          <w:sz w:val="20"/>
        </w:rPr>
      </w:pPr>
    </w:p>
    <w:p w14:paraId="10D9BE42" w14:textId="77777777" w:rsidR="00907BEF" w:rsidRDefault="00907BEF">
      <w:pPr>
        <w:pStyle w:val="BodyText"/>
        <w:rPr>
          <w:sz w:val="20"/>
        </w:rPr>
      </w:pPr>
    </w:p>
    <w:p w14:paraId="0C64A2DA" w14:textId="77777777" w:rsidR="00907BEF" w:rsidRDefault="00907BEF">
      <w:pPr>
        <w:pStyle w:val="BodyText"/>
        <w:rPr>
          <w:sz w:val="20"/>
        </w:rPr>
      </w:pPr>
    </w:p>
    <w:p w14:paraId="0BC83381" w14:textId="77777777" w:rsidR="00907BEF" w:rsidRDefault="00907BEF">
      <w:pPr>
        <w:pStyle w:val="BodyText"/>
        <w:rPr>
          <w:sz w:val="20"/>
        </w:rPr>
      </w:pPr>
    </w:p>
    <w:p w14:paraId="1A6C9915" w14:textId="77777777" w:rsidR="00907BEF" w:rsidRDefault="00907BEF">
      <w:pPr>
        <w:pStyle w:val="BodyText"/>
        <w:rPr>
          <w:sz w:val="20"/>
        </w:rPr>
      </w:pPr>
    </w:p>
    <w:p w14:paraId="53397D77" w14:textId="77777777" w:rsidR="00907BEF" w:rsidRDefault="00907BEF">
      <w:pPr>
        <w:pStyle w:val="BodyText"/>
        <w:rPr>
          <w:sz w:val="20"/>
        </w:rPr>
      </w:pPr>
    </w:p>
    <w:p w14:paraId="5F8F18F8" w14:textId="77777777" w:rsidR="00907BEF" w:rsidRDefault="00907BEF">
      <w:pPr>
        <w:pStyle w:val="BodyText"/>
        <w:rPr>
          <w:sz w:val="20"/>
        </w:rPr>
      </w:pPr>
    </w:p>
    <w:p w14:paraId="0FBDBAAA" w14:textId="77777777" w:rsidR="00907BEF" w:rsidRDefault="00907BEF">
      <w:pPr>
        <w:pStyle w:val="BodyText"/>
        <w:rPr>
          <w:sz w:val="20"/>
        </w:rPr>
      </w:pPr>
    </w:p>
    <w:p w14:paraId="7CAEB3B1" w14:textId="77777777" w:rsidR="00907BEF" w:rsidRDefault="00907BEF">
      <w:pPr>
        <w:pStyle w:val="BodyText"/>
        <w:rPr>
          <w:sz w:val="20"/>
        </w:rPr>
      </w:pPr>
    </w:p>
    <w:p w14:paraId="55308662" w14:textId="77777777" w:rsidR="00907BEF" w:rsidRDefault="00907BEF">
      <w:pPr>
        <w:pStyle w:val="BodyText"/>
        <w:rPr>
          <w:sz w:val="20"/>
        </w:rPr>
      </w:pPr>
    </w:p>
    <w:p w14:paraId="41A04BD2" w14:textId="77777777" w:rsidR="00907BEF" w:rsidRDefault="00907BEF">
      <w:pPr>
        <w:pStyle w:val="BodyText"/>
        <w:rPr>
          <w:sz w:val="20"/>
        </w:rPr>
      </w:pPr>
    </w:p>
    <w:p w14:paraId="3D89988C" w14:textId="77777777" w:rsidR="00907BEF" w:rsidRDefault="00907BEF">
      <w:pPr>
        <w:pStyle w:val="BodyText"/>
        <w:rPr>
          <w:sz w:val="20"/>
        </w:rPr>
      </w:pPr>
    </w:p>
    <w:p w14:paraId="62AE03DB" w14:textId="77777777" w:rsidR="00907BEF" w:rsidRDefault="00907BEF">
      <w:pPr>
        <w:pStyle w:val="BodyText"/>
        <w:rPr>
          <w:sz w:val="20"/>
        </w:rPr>
      </w:pPr>
    </w:p>
    <w:p w14:paraId="48D6CFF6" w14:textId="77777777" w:rsidR="00907BEF" w:rsidRDefault="00907BEF">
      <w:pPr>
        <w:pStyle w:val="BodyText"/>
        <w:rPr>
          <w:sz w:val="20"/>
        </w:rPr>
      </w:pPr>
    </w:p>
    <w:p w14:paraId="73F4DD51" w14:textId="77777777" w:rsidR="00907BEF" w:rsidRDefault="00907BEF">
      <w:pPr>
        <w:pStyle w:val="BodyText"/>
        <w:rPr>
          <w:sz w:val="20"/>
        </w:rPr>
      </w:pPr>
    </w:p>
    <w:p w14:paraId="13DB5B2C" w14:textId="77777777" w:rsidR="00907BEF" w:rsidRDefault="00552F37">
      <w:pPr>
        <w:pStyle w:val="BodyText"/>
        <w:spacing w:before="12"/>
        <w:rPr>
          <w:sz w:val="17"/>
        </w:rPr>
      </w:pPr>
      <w:r>
        <w:pict w14:anchorId="6DDF0FC1">
          <v:group id="_x0000_s1326" style="position:absolute;margin-left:36pt;margin-top:12.95pt;width:540pt;height:155.05pt;z-index:-251717632;mso-wrap-distance-left:0;mso-wrap-distance-right:0;mso-position-horizontal-relative:page" coordorigin="720,259" coordsize="10800,3101">
            <v:shape id="_x0000_s1331" type="#_x0000_t75" style="position:absolute;left:1440;top:3023;width:9327;height:332">
              <v:imagedata r:id="rId8" o:title=""/>
            </v:shape>
            <v:rect id="_x0000_s1330" style="position:absolute;left:720;top:258;width:10800;height:216" fillcolor="#0c0c0c" stroked="f"/>
            <v:rect id="_x0000_s1329" style="position:absolute;left:720;top:474;width:10800;height:2885" fillcolor="#2f5497" stroked="f"/>
            <v:shape id="_x0000_s1328" type="#_x0000_t75" style="position:absolute;left:724;top:767;width:10791;height:1868">
              <v:imagedata r:id="rId9" o:title=""/>
            </v:shape>
            <v:shape id="_x0000_s1327" type="#_x0000_t202" style="position:absolute;left:720;top:474;width:10800;height:2885" filled="f" stroked="f">
              <v:textbox inset="0,0,0,0">
                <w:txbxContent>
                  <w:p w14:paraId="598E6FA6" w14:textId="77777777" w:rsidR="00907BEF" w:rsidRDefault="00907BEF">
                    <w:pPr>
                      <w:rPr>
                        <w:sz w:val="32"/>
                      </w:rPr>
                    </w:pPr>
                  </w:p>
                  <w:p w14:paraId="485E0AD2" w14:textId="77777777" w:rsidR="00907BEF" w:rsidRDefault="00907BEF">
                    <w:pPr>
                      <w:rPr>
                        <w:sz w:val="32"/>
                      </w:rPr>
                    </w:pPr>
                  </w:p>
                  <w:p w14:paraId="5AD1FA1F" w14:textId="77777777" w:rsidR="00907BEF" w:rsidRDefault="00907BEF">
                    <w:pPr>
                      <w:rPr>
                        <w:sz w:val="32"/>
                      </w:rPr>
                    </w:pPr>
                  </w:p>
                  <w:p w14:paraId="44755D50" w14:textId="77777777" w:rsidR="00907BEF" w:rsidRDefault="00907BEF">
                    <w:pPr>
                      <w:spacing w:before="6"/>
                      <w:rPr>
                        <w:sz w:val="26"/>
                      </w:rPr>
                    </w:pPr>
                  </w:p>
                  <w:p w14:paraId="6589AF09" w14:textId="77777777" w:rsidR="00907BEF" w:rsidRDefault="00552F37">
                    <w:pPr>
                      <w:ind w:left="729"/>
                      <w:rPr>
                        <w:sz w:val="32"/>
                      </w:rPr>
                    </w:pPr>
                    <w:r>
                      <w:rPr>
                        <w:color w:val="FFFFFF"/>
                        <w:sz w:val="32"/>
                      </w:rPr>
                      <w:t>Mark</w:t>
                    </w:r>
                    <w:r>
                      <w:rPr>
                        <w:color w:val="FFFFFF"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color w:val="FFFFFF"/>
                        <w:sz w:val="32"/>
                      </w:rPr>
                      <w:t>Palmer</w:t>
                    </w:r>
                  </w:p>
                  <w:p w14:paraId="6E0CD877" w14:textId="77777777" w:rsidR="00907BEF" w:rsidRDefault="00552F37">
                    <w:pPr>
                      <w:ind w:left="729"/>
                    </w:pPr>
                    <w:r>
                      <w:rPr>
                        <w:color w:val="FFFFFF"/>
                      </w:rPr>
                      <w:t>CERTIFIED</w:t>
                    </w:r>
                    <w:r>
                      <w:rPr>
                        <w:color w:val="FFFFFF"/>
                        <w:spacing w:val="-3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SCRUM</w:t>
                    </w:r>
                    <w:r>
                      <w:rPr>
                        <w:color w:val="FFFFFF"/>
                        <w:spacing w:val="1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TRAINER</w:t>
                    </w:r>
                    <w:r>
                      <w:rPr>
                        <w:color w:val="FFFFFF"/>
                        <w:spacing w:val="-1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&amp;</w:t>
                    </w:r>
                    <w:r>
                      <w:rPr>
                        <w:color w:val="FFFFFF"/>
                        <w:spacing w:val="-1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AGILE</w:t>
                    </w:r>
                    <w:r>
                      <w:rPr>
                        <w:color w:val="FFFFFF"/>
                        <w:spacing w:val="-1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COACH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1456C71" w14:textId="77777777" w:rsidR="00907BEF" w:rsidRDefault="00907BEF">
      <w:pPr>
        <w:rPr>
          <w:sz w:val="17"/>
        </w:r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sdt>
      <w:sdtPr>
        <w:id w:val="-134106583"/>
        <w:docPartObj>
          <w:docPartGallery w:val="Table of Contents"/>
          <w:docPartUnique/>
        </w:docPartObj>
      </w:sdtPr>
      <w:sdtEndPr/>
      <w:sdtContent>
        <w:p w14:paraId="3F5E1380" w14:textId="77777777" w:rsidR="00907BEF" w:rsidRDefault="00552F37">
          <w:pPr>
            <w:pStyle w:val="TOC1"/>
            <w:tabs>
              <w:tab w:val="right" w:leader="dot" w:pos="10292"/>
            </w:tabs>
            <w:spacing w:before="42"/>
          </w:pPr>
          <w:hyperlink w:anchor="_bookmark0" w:history="1">
            <w:r>
              <w:rPr>
                <w:color w:val="3D3D3D"/>
              </w:rPr>
              <w:t>SCRUM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ALLIANCE CERTIFICATIONS</w:t>
            </w:r>
            <w:r>
              <w:rPr>
                <w:color w:val="3D3D3D"/>
              </w:rPr>
              <w:tab/>
              <w:t>2</w:t>
            </w:r>
          </w:hyperlink>
        </w:p>
        <w:p w14:paraId="171EF749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1" w:history="1">
            <w:r>
              <w:rPr>
                <w:color w:val="3D3D3D"/>
              </w:rPr>
              <w:t>YOUR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INSTRUCTOR</w:t>
            </w:r>
            <w:r>
              <w:rPr>
                <w:color w:val="3D3D3D"/>
              </w:rPr>
              <w:tab/>
              <w:t>3</w:t>
            </w:r>
          </w:hyperlink>
        </w:p>
        <w:p w14:paraId="1A016092" w14:textId="77777777" w:rsidR="00907BEF" w:rsidRDefault="00552F37">
          <w:pPr>
            <w:pStyle w:val="TOC1"/>
            <w:tabs>
              <w:tab w:val="right" w:leader="dot" w:pos="10292"/>
            </w:tabs>
            <w:spacing w:before="240"/>
          </w:pPr>
          <w:hyperlink w:anchor="_bookmark2" w:history="1">
            <w:r>
              <w:rPr>
                <w:color w:val="3D3D3D"/>
              </w:rPr>
              <w:t>BOSSES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&amp; WORKERS</w:t>
            </w:r>
            <w:r>
              <w:rPr>
                <w:color w:val="3D3D3D"/>
              </w:rPr>
              <w:tab/>
              <w:t>4</w:t>
            </w:r>
          </w:hyperlink>
        </w:p>
        <w:p w14:paraId="41E28B98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3" w:history="1">
            <w:r>
              <w:rPr>
                <w:color w:val="3D3D3D"/>
              </w:rPr>
              <w:t>5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LEVELS OF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PLANNING</w:t>
            </w:r>
            <w:r>
              <w:rPr>
                <w:color w:val="3D3D3D"/>
              </w:rPr>
              <w:tab/>
              <w:t>5</w:t>
            </w:r>
          </w:hyperlink>
        </w:p>
        <w:p w14:paraId="2B1215CB" w14:textId="77777777" w:rsidR="00907BEF" w:rsidRDefault="00552F37">
          <w:pPr>
            <w:pStyle w:val="TOC1"/>
            <w:tabs>
              <w:tab w:val="right" w:leader="dot" w:pos="10292"/>
            </w:tabs>
            <w:spacing w:before="241"/>
          </w:pPr>
          <w:hyperlink w:anchor="_bookmark4" w:history="1">
            <w:r>
              <w:rPr>
                <w:color w:val="3D3D3D"/>
              </w:rPr>
              <w:t>PRODUCT</w:t>
            </w:r>
            <w:r>
              <w:rPr>
                <w:color w:val="3D3D3D"/>
                <w:spacing w:val="-3"/>
              </w:rPr>
              <w:t xml:space="preserve"> </w:t>
            </w:r>
            <w:r>
              <w:rPr>
                <w:color w:val="3D3D3D"/>
              </w:rPr>
              <w:t>VISION</w:t>
            </w:r>
            <w:r>
              <w:rPr>
                <w:color w:val="3D3D3D"/>
              </w:rPr>
              <w:tab/>
              <w:t>6</w:t>
            </w:r>
          </w:hyperlink>
        </w:p>
        <w:p w14:paraId="6FDAE2D6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5" w:history="1">
            <w:r>
              <w:rPr>
                <w:color w:val="3D3D3D"/>
              </w:rPr>
              <w:t>GOAL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SETTING</w:t>
            </w:r>
            <w:r>
              <w:rPr>
                <w:color w:val="3D3D3D"/>
              </w:rPr>
              <w:tab/>
              <w:t>7</w:t>
            </w:r>
          </w:hyperlink>
        </w:p>
        <w:p w14:paraId="3B3D20A2" w14:textId="77777777" w:rsidR="00907BEF" w:rsidRDefault="00552F37">
          <w:pPr>
            <w:pStyle w:val="TOC1"/>
            <w:tabs>
              <w:tab w:val="right" w:leader="dot" w:pos="10292"/>
            </w:tabs>
            <w:spacing w:before="244"/>
          </w:pPr>
          <w:hyperlink w:anchor="_bookmark6" w:history="1">
            <w:r>
              <w:rPr>
                <w:color w:val="3D3D3D"/>
              </w:rPr>
              <w:t>PERSONAS</w:t>
            </w:r>
            <w:r>
              <w:rPr>
                <w:color w:val="3D3D3D"/>
              </w:rPr>
              <w:tab/>
              <w:t>8</w:t>
            </w:r>
          </w:hyperlink>
        </w:p>
        <w:p w14:paraId="3319A81D" w14:textId="77777777" w:rsidR="00907BEF" w:rsidRDefault="00552F37">
          <w:pPr>
            <w:pStyle w:val="TOC1"/>
            <w:tabs>
              <w:tab w:val="right" w:leader="dot" w:pos="10292"/>
            </w:tabs>
            <w:spacing w:before="240"/>
          </w:pPr>
          <w:hyperlink w:anchor="_bookmark7" w:history="1">
            <w:r>
              <w:rPr>
                <w:color w:val="3D3D3D"/>
              </w:rPr>
              <w:t>STORY</w:t>
            </w:r>
            <w:r>
              <w:rPr>
                <w:color w:val="3D3D3D"/>
                <w:spacing w:val="-3"/>
              </w:rPr>
              <w:t xml:space="preserve"> </w:t>
            </w:r>
            <w:r>
              <w:rPr>
                <w:color w:val="3D3D3D"/>
              </w:rPr>
              <w:t>MAPPING</w:t>
            </w:r>
            <w:r>
              <w:rPr>
                <w:color w:val="3D3D3D"/>
              </w:rPr>
              <w:tab/>
              <w:t>9</w:t>
            </w:r>
          </w:hyperlink>
        </w:p>
        <w:p w14:paraId="7A534263" w14:textId="77777777" w:rsidR="00907BEF" w:rsidRDefault="00552F37">
          <w:pPr>
            <w:pStyle w:val="TOC1"/>
            <w:tabs>
              <w:tab w:val="right" w:leader="dot" w:pos="10292"/>
            </w:tabs>
            <w:spacing w:before="244"/>
          </w:pPr>
          <w:hyperlink w:anchor="_bookmark8" w:history="1">
            <w:r>
              <w:rPr>
                <w:color w:val="3D3D3D"/>
              </w:rPr>
              <w:t>USER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STORIES</w:t>
            </w:r>
            <w:r>
              <w:rPr>
                <w:color w:val="3D3D3D"/>
              </w:rPr>
              <w:tab/>
              <w:t>10</w:t>
            </w:r>
          </w:hyperlink>
        </w:p>
        <w:p w14:paraId="6726D8B5" w14:textId="77777777" w:rsidR="00907BEF" w:rsidRDefault="00552F37">
          <w:pPr>
            <w:pStyle w:val="TOC1"/>
            <w:tabs>
              <w:tab w:val="right" w:leader="dot" w:pos="10292"/>
            </w:tabs>
            <w:spacing w:before="240"/>
          </w:pPr>
          <w:hyperlink w:anchor="_bookmark9" w:history="1">
            <w:r>
              <w:rPr>
                <w:color w:val="3D3D3D"/>
              </w:rPr>
              <w:t>ESTIMATION</w:t>
            </w:r>
            <w:r>
              <w:rPr>
                <w:color w:val="3D3D3D"/>
              </w:rPr>
              <w:tab/>
              <w:t>11</w:t>
            </w:r>
          </w:hyperlink>
        </w:p>
        <w:p w14:paraId="585484A0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10" w:history="1">
            <w:r>
              <w:rPr>
                <w:color w:val="3D3D3D"/>
              </w:rPr>
              <w:t>PRIORITIZATION</w:t>
            </w:r>
            <w:r>
              <w:rPr>
                <w:color w:val="3D3D3D"/>
                <w:spacing w:val="2"/>
              </w:rPr>
              <w:t xml:space="preserve"> </w:t>
            </w:r>
            <w:r>
              <w:rPr>
                <w:color w:val="3D3D3D"/>
              </w:rPr>
              <w:t>TECHNIQUES</w:t>
            </w:r>
            <w:r>
              <w:rPr>
                <w:color w:val="3D3D3D"/>
              </w:rPr>
              <w:tab/>
              <w:t>12</w:t>
            </w:r>
          </w:hyperlink>
        </w:p>
        <w:p w14:paraId="3D70C50B" w14:textId="77777777" w:rsidR="00907BEF" w:rsidRDefault="00552F37">
          <w:pPr>
            <w:pStyle w:val="TOC1"/>
            <w:tabs>
              <w:tab w:val="right" w:leader="dot" w:pos="10292"/>
            </w:tabs>
            <w:spacing w:before="241"/>
          </w:pPr>
          <w:hyperlink w:anchor="_bookmark11" w:history="1">
            <w:r>
              <w:rPr>
                <w:color w:val="3D3D3D"/>
              </w:rPr>
              <w:t>RELEASE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PLANNING</w:t>
            </w:r>
            <w:r>
              <w:rPr>
                <w:color w:val="3D3D3D"/>
              </w:rPr>
              <w:tab/>
              <w:t>17</w:t>
            </w:r>
          </w:hyperlink>
        </w:p>
        <w:p w14:paraId="2A440573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12" w:history="1">
            <w:r>
              <w:rPr>
                <w:color w:val="3D3D3D"/>
              </w:rPr>
              <w:t>SIMULATION</w:t>
            </w:r>
            <w:r>
              <w:rPr>
                <w:color w:val="3D3D3D"/>
              </w:rPr>
              <w:tab/>
              <w:t>21</w:t>
            </w:r>
          </w:hyperlink>
        </w:p>
        <w:p w14:paraId="0E91C713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13" w:history="1">
            <w:r>
              <w:rPr>
                <w:color w:val="3D3D3D"/>
              </w:rPr>
              <w:t>TEACH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BACK</w:t>
            </w:r>
            <w:r>
              <w:rPr>
                <w:color w:val="3D3D3D"/>
              </w:rPr>
              <w:tab/>
              <w:t>22</w:t>
            </w:r>
          </w:hyperlink>
        </w:p>
        <w:p w14:paraId="098EE385" w14:textId="77777777" w:rsidR="00907BEF" w:rsidRDefault="00552F37">
          <w:pPr>
            <w:pStyle w:val="TOC1"/>
            <w:tabs>
              <w:tab w:val="right" w:leader="dot" w:pos="10292"/>
            </w:tabs>
            <w:spacing w:before="241"/>
          </w:pPr>
          <w:hyperlink w:anchor="_bookmark14" w:history="1">
            <w:r>
              <w:rPr>
                <w:color w:val="3D3D3D"/>
              </w:rPr>
              <w:t>AGILE OVERVIEW</w:t>
            </w:r>
            <w:r>
              <w:rPr>
                <w:color w:val="3D3D3D"/>
              </w:rPr>
              <w:tab/>
              <w:t>23</w:t>
            </w:r>
          </w:hyperlink>
        </w:p>
        <w:p w14:paraId="49BB20F6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15" w:history="1">
            <w:r>
              <w:rPr>
                <w:color w:val="3D3D3D"/>
              </w:rPr>
              <w:t>THE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AGILE MANIFESTO</w:t>
            </w:r>
            <w:r>
              <w:rPr>
                <w:color w:val="3D3D3D"/>
              </w:rPr>
              <w:tab/>
              <w:t>31</w:t>
            </w:r>
          </w:hyperlink>
        </w:p>
        <w:p w14:paraId="2AEC4753" w14:textId="77777777" w:rsidR="00907BEF" w:rsidRDefault="00552F37">
          <w:pPr>
            <w:pStyle w:val="TOC1"/>
            <w:tabs>
              <w:tab w:val="right" w:leader="dot" w:pos="10292"/>
            </w:tabs>
            <w:spacing w:before="241"/>
          </w:pPr>
          <w:hyperlink w:anchor="_bookmark16" w:history="1">
            <w:r>
              <w:rPr>
                <w:color w:val="3D3D3D"/>
              </w:rPr>
              <w:t>12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PRINCIPLES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OF AGILITY</w:t>
            </w:r>
            <w:r>
              <w:rPr>
                <w:color w:val="3D3D3D"/>
              </w:rPr>
              <w:tab/>
              <w:t>34</w:t>
            </w:r>
          </w:hyperlink>
        </w:p>
        <w:p w14:paraId="4578F958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17" w:history="1">
            <w:r>
              <w:rPr>
                <w:color w:val="3D3D3D"/>
              </w:rPr>
              <w:t>SCRUM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VALUES</w:t>
            </w:r>
            <w:r>
              <w:rPr>
                <w:color w:val="3D3D3D"/>
              </w:rPr>
              <w:tab/>
              <w:t>35</w:t>
            </w:r>
          </w:hyperlink>
        </w:p>
        <w:p w14:paraId="4D0275AB" w14:textId="77777777" w:rsidR="00907BEF" w:rsidRDefault="00552F37">
          <w:pPr>
            <w:pStyle w:val="TOC1"/>
            <w:tabs>
              <w:tab w:val="right" w:leader="dot" w:pos="10292"/>
            </w:tabs>
            <w:spacing w:before="244"/>
          </w:pPr>
          <w:hyperlink w:anchor="_bookmark18" w:history="1">
            <w:r>
              <w:rPr>
                <w:color w:val="3D3D3D"/>
              </w:rPr>
              <w:t>SCRUM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OVERVIEW</w:t>
            </w:r>
            <w:r>
              <w:rPr>
                <w:color w:val="3D3D3D"/>
              </w:rPr>
              <w:tab/>
              <w:t>36</w:t>
            </w:r>
          </w:hyperlink>
        </w:p>
        <w:p w14:paraId="7268ECA5" w14:textId="77777777" w:rsidR="00907BEF" w:rsidRDefault="00552F37">
          <w:pPr>
            <w:pStyle w:val="TOC1"/>
            <w:tabs>
              <w:tab w:val="right" w:leader="dot" w:pos="10292"/>
            </w:tabs>
            <w:spacing w:before="240"/>
          </w:pPr>
          <w:hyperlink w:anchor="_bookmark19" w:history="1">
            <w:r>
              <w:rPr>
                <w:color w:val="3D3D3D"/>
              </w:rPr>
              <w:t>BUILD</w:t>
            </w:r>
            <w:r>
              <w:rPr>
                <w:color w:val="3D3D3D"/>
                <w:spacing w:val="2"/>
              </w:rPr>
              <w:t xml:space="preserve"> </w:t>
            </w:r>
            <w:r>
              <w:rPr>
                <w:color w:val="3D3D3D"/>
              </w:rPr>
              <w:t>YOUR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OWN SCRUM</w:t>
            </w:r>
            <w:r>
              <w:rPr>
                <w:color w:val="3D3D3D"/>
              </w:rPr>
              <w:tab/>
              <w:t>39</w:t>
            </w:r>
          </w:hyperlink>
        </w:p>
        <w:p w14:paraId="3E4B79BE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20" w:history="1">
            <w:r>
              <w:rPr>
                <w:color w:val="3D3D3D"/>
              </w:rPr>
              <w:t>SCRUM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ROLES</w:t>
            </w:r>
            <w:r>
              <w:rPr>
                <w:color w:val="3D3D3D"/>
              </w:rPr>
              <w:tab/>
              <w:t>40</w:t>
            </w:r>
          </w:hyperlink>
        </w:p>
        <w:p w14:paraId="708A34FA" w14:textId="77777777" w:rsidR="00907BEF" w:rsidRDefault="00552F37">
          <w:pPr>
            <w:pStyle w:val="TOC1"/>
            <w:tabs>
              <w:tab w:val="right" w:leader="dot" w:pos="10292"/>
            </w:tabs>
            <w:spacing w:before="241"/>
          </w:pPr>
          <w:hyperlink w:anchor="_bookmark21" w:history="1">
            <w:r>
              <w:rPr>
                <w:color w:val="3D3D3D"/>
              </w:rPr>
              <w:t>SCRUM</w:t>
            </w:r>
            <w:r>
              <w:rPr>
                <w:color w:val="3D3D3D"/>
                <w:spacing w:val="-1"/>
              </w:rPr>
              <w:t xml:space="preserve"> </w:t>
            </w:r>
            <w:r>
              <w:rPr>
                <w:color w:val="3D3D3D"/>
              </w:rPr>
              <w:t>EVENTS</w:t>
            </w:r>
            <w:r>
              <w:rPr>
                <w:color w:val="3D3D3D"/>
              </w:rPr>
              <w:tab/>
              <w:t>44</w:t>
            </w:r>
          </w:hyperlink>
        </w:p>
        <w:p w14:paraId="011F5B8D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22" w:history="1">
            <w:r>
              <w:rPr>
                <w:color w:val="3D3D3D"/>
              </w:rPr>
              <w:t>SETTING</w:t>
            </w:r>
            <w:r>
              <w:rPr>
                <w:color w:val="3D3D3D"/>
                <w:spacing w:val="-2"/>
              </w:rPr>
              <w:t xml:space="preserve"> </w:t>
            </w:r>
            <w:r>
              <w:rPr>
                <w:color w:val="3D3D3D"/>
              </w:rPr>
              <w:t>EXPECTATIONS</w:t>
            </w:r>
            <w:r>
              <w:rPr>
                <w:color w:val="3D3D3D"/>
              </w:rPr>
              <w:tab/>
              <w:t>46</w:t>
            </w:r>
          </w:hyperlink>
        </w:p>
        <w:p w14:paraId="2B07E619" w14:textId="77777777" w:rsidR="00907BEF" w:rsidRDefault="00552F37">
          <w:pPr>
            <w:pStyle w:val="TOC1"/>
            <w:tabs>
              <w:tab w:val="right" w:leader="dot" w:pos="10292"/>
            </w:tabs>
          </w:pPr>
          <w:hyperlink w:anchor="_bookmark23" w:history="1">
            <w:r>
              <w:rPr>
                <w:color w:val="3D3D3D"/>
              </w:rPr>
              <w:t>NOTES</w:t>
            </w:r>
            <w:r>
              <w:rPr>
                <w:color w:val="3D3D3D"/>
              </w:rPr>
              <w:tab/>
              <w:t>47</w:t>
            </w:r>
          </w:hyperlink>
        </w:p>
      </w:sdtContent>
    </w:sdt>
    <w:p w14:paraId="6913178F" w14:textId="77777777" w:rsidR="00907BEF" w:rsidRDefault="00907BEF">
      <w:pPr>
        <w:pStyle w:val="BodyText"/>
        <w:rPr>
          <w:sz w:val="20"/>
        </w:rPr>
      </w:pPr>
    </w:p>
    <w:p w14:paraId="1C7BC36C" w14:textId="77777777" w:rsidR="00907BEF" w:rsidRDefault="00907BEF">
      <w:pPr>
        <w:pStyle w:val="BodyText"/>
        <w:rPr>
          <w:sz w:val="20"/>
        </w:rPr>
      </w:pPr>
    </w:p>
    <w:p w14:paraId="5304C8C5" w14:textId="77777777" w:rsidR="00907BEF" w:rsidRDefault="00907BEF">
      <w:pPr>
        <w:pStyle w:val="BodyText"/>
        <w:rPr>
          <w:sz w:val="20"/>
        </w:rPr>
      </w:pPr>
    </w:p>
    <w:p w14:paraId="799712CB" w14:textId="77777777" w:rsidR="00907BEF" w:rsidRDefault="00907BEF">
      <w:pPr>
        <w:pStyle w:val="BodyText"/>
        <w:rPr>
          <w:sz w:val="20"/>
        </w:rPr>
      </w:pPr>
    </w:p>
    <w:p w14:paraId="33B8DECC" w14:textId="77777777" w:rsidR="00907BEF" w:rsidRDefault="00907BEF">
      <w:pPr>
        <w:pStyle w:val="BodyText"/>
        <w:rPr>
          <w:sz w:val="20"/>
        </w:rPr>
      </w:pPr>
    </w:p>
    <w:p w14:paraId="5648050F" w14:textId="77777777" w:rsidR="00907BEF" w:rsidRDefault="00552F37">
      <w:pPr>
        <w:pStyle w:val="BodyText"/>
        <w:spacing w:before="3"/>
        <w:rPr>
          <w:sz w:val="21"/>
        </w:rPr>
      </w:pPr>
      <w:r>
        <w:pict w14:anchorId="216C54AE">
          <v:rect id="_x0000_s1325" style="position:absolute;margin-left:73.5pt;margin-top:14.9pt;width:466.5pt;height:1.45pt;z-index:-251715584;mso-wrap-distance-left:0;mso-wrap-distance-right:0;mso-position-horizontal-relative:page" fillcolor="black" stroked="f">
            <w10:wrap type="topAndBottom" anchorx="page"/>
          </v:rect>
        </w:pict>
      </w:r>
      <w:r>
        <w:pict w14:anchorId="53F94A89">
          <v:shape id="_x0000_s1324" type="#_x0000_t202" style="position:absolute;margin-left:540pt;margin-top:15.65pt;width:36pt;height:24.5pt;z-index:-251714560;mso-wrap-distance-left:0;mso-wrap-distance-right:0;mso-position-horizontal-relative:page" fillcolor="black" stroked="f">
            <v:textbox inset="0,0,0,0">
              <w:txbxContent>
                <w:p w14:paraId="10661C26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</w:t>
                  </w:r>
                </w:p>
              </w:txbxContent>
            </v:textbox>
            <w10:wrap type="topAndBottom" anchorx="page"/>
          </v:shape>
        </w:pict>
      </w:r>
    </w:p>
    <w:p w14:paraId="23F6FF32" w14:textId="77777777" w:rsidR="00907BEF" w:rsidRDefault="00907BEF">
      <w:pPr>
        <w:rPr>
          <w:sz w:val="21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5A8E679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1D774D48">
          <v:group id="_x0000_s1321" style="width:468.1pt;height:27.15pt;mso-position-horizontal-relative:char;mso-position-vertical-relative:line" coordsize="9362,543">
            <v:rect id="_x0000_s1323" style="position:absolute;width:9362;height:543" fillcolor="#3d3d3d" stroked="f"/>
            <v:shape id="_x0000_s1322" type="#_x0000_t75" style="position:absolute;left:108;width:7003;height:543">
              <v:imagedata r:id="rId10" o:title=""/>
            </v:shape>
            <w10:anchorlock/>
          </v:group>
        </w:pict>
      </w:r>
    </w:p>
    <w:p w14:paraId="4B9E8A78" w14:textId="77777777" w:rsidR="00907BEF" w:rsidRDefault="00907BEF">
      <w:pPr>
        <w:pStyle w:val="BodyText"/>
        <w:rPr>
          <w:sz w:val="20"/>
        </w:rPr>
      </w:pPr>
    </w:p>
    <w:p w14:paraId="1C33079F" w14:textId="77777777" w:rsidR="00907BEF" w:rsidRDefault="00907BEF">
      <w:pPr>
        <w:pStyle w:val="BodyText"/>
        <w:rPr>
          <w:sz w:val="20"/>
        </w:rPr>
      </w:pPr>
    </w:p>
    <w:p w14:paraId="6CB8130F" w14:textId="77777777" w:rsidR="00907BEF" w:rsidRDefault="00552F37">
      <w:pPr>
        <w:pStyle w:val="BodyText"/>
        <w:spacing w:before="2"/>
        <w:rPr>
          <w:sz w:val="15"/>
        </w:rPr>
      </w:pPr>
      <w:r>
        <w:pict w14:anchorId="04DC90A3">
          <v:group id="_x0000_s1314" style="position:absolute;margin-left:77.65pt;margin-top:11.25pt;width:461.1pt;height:235.25pt;z-index:-251713536;mso-wrap-distance-left:0;mso-wrap-distance-right:0;mso-position-horizontal-relative:page" coordorigin="1553,225" coordsize="9222,4705">
            <v:shape id="_x0000_s1320" type="#_x0000_t75" alt="A screenshot of a cell phone  Description automatically generated" style="position:absolute;left:1598;top:356;width:9011;height:4491">
              <v:imagedata r:id="rId11" o:title=""/>
            </v:shape>
            <v:rect id="_x0000_s1319" style="position:absolute;left:1560;top:232;width:9143;height:4690" filled="f" strokecolor="#3d3d3d"/>
            <v:shape id="_x0000_s1318" type="#_x0000_t75" alt="A picture containing object, sitting, dark, woman  Description automatically generated" style="position:absolute;left:7209;top:626;width:928;height:1062">
              <v:imagedata r:id="rId12" o:title=""/>
            </v:shape>
            <v:shape id="_x0000_s1317" type="#_x0000_t75" style="position:absolute;left:6578;top:1829;width:1196;height:140">
              <v:imagedata r:id="rId13" o:title=""/>
            </v:shape>
            <v:rect id="_x0000_s1316" style="position:absolute;left:4871;top:628;width:3176;height:1453" filled="f" strokecolor="#3d3d3d" strokeweight="1pt">
              <v:stroke dashstyle="1 1"/>
            </v:rect>
            <v:shape id="_x0000_s1315" style="position:absolute;left:1683;top:232;width:9092;height:4680" coordorigin="1683,233" coordsize="9092,4680" o:spt="100" adj="0,,0" path="m4714,233r-3031,l1683,4898r3031,l4714,233xm8069,2103r-3176,l4893,4878r3176,l8069,2103xm10775,248r-2702,l8073,4913r2702,l10775,248xe" stroked="f">
              <v:fill opacity="52428f"/>
              <v:stroke joinstyle="round"/>
              <v:formulas/>
              <v:path arrowok="t" o:connecttype="segments"/>
            </v:shape>
            <w10:wrap type="topAndBottom" anchorx="page"/>
          </v:group>
        </w:pict>
      </w:r>
      <w:r>
        <w:pict w14:anchorId="1CA569A6">
          <v:group id="_x0000_s1311" alt="A screenshot of a cell phone  Description automatically generated" style="position:absolute;margin-left:83.05pt;margin-top:266.75pt;width:452pt;height:165.1pt;z-index:-251712512;mso-wrap-distance-left:0;mso-wrap-distance-right:0;mso-position-horizontal-relative:page" coordorigin="1661,5335" coordsize="9040,3302">
            <v:shape id="_x0000_s1313" type="#_x0000_t75" alt="A screenshot of a cell phone  Description automatically generated" style="position:absolute;left:1676;top:5350;width:9016;height:3272">
              <v:imagedata r:id="rId14" o:title=""/>
            </v:shape>
            <v:shape id="_x0000_s1312" style="position:absolute;left:1668;top:5342;width:9025;height:3287" coordorigin="1669,5343" coordsize="9025,3287" o:spt="100" adj="0,,0" path="m1669,8630r9024,m10693,5343r-9024,l1669,8630e" filled="f" strokecolor="#3d3d3d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6CC01E68" w14:textId="77777777" w:rsidR="00907BEF" w:rsidRDefault="00907BEF">
      <w:pPr>
        <w:pStyle w:val="BodyText"/>
        <w:spacing w:before="7"/>
        <w:rPr>
          <w:sz w:val="27"/>
        </w:rPr>
      </w:pPr>
    </w:p>
    <w:p w14:paraId="215B74A5" w14:textId="77777777" w:rsidR="00907BEF" w:rsidRDefault="00907BEF">
      <w:pPr>
        <w:pStyle w:val="BodyText"/>
        <w:rPr>
          <w:sz w:val="20"/>
        </w:rPr>
      </w:pPr>
    </w:p>
    <w:p w14:paraId="4C9690F8" w14:textId="77777777" w:rsidR="00907BEF" w:rsidRDefault="00907BEF">
      <w:pPr>
        <w:pStyle w:val="BodyText"/>
        <w:rPr>
          <w:sz w:val="20"/>
        </w:rPr>
      </w:pPr>
    </w:p>
    <w:p w14:paraId="47444852" w14:textId="77777777" w:rsidR="00907BEF" w:rsidRDefault="00907BEF">
      <w:pPr>
        <w:pStyle w:val="BodyText"/>
        <w:rPr>
          <w:sz w:val="20"/>
        </w:rPr>
      </w:pPr>
    </w:p>
    <w:p w14:paraId="21973D8B" w14:textId="77777777" w:rsidR="00907BEF" w:rsidRDefault="00907BEF">
      <w:pPr>
        <w:pStyle w:val="BodyText"/>
        <w:rPr>
          <w:sz w:val="20"/>
        </w:rPr>
      </w:pPr>
    </w:p>
    <w:p w14:paraId="4220C979" w14:textId="77777777" w:rsidR="00907BEF" w:rsidRDefault="00907BEF">
      <w:pPr>
        <w:pStyle w:val="BodyText"/>
        <w:rPr>
          <w:sz w:val="20"/>
        </w:rPr>
      </w:pPr>
    </w:p>
    <w:p w14:paraId="7EDE07D6" w14:textId="77777777" w:rsidR="00907BEF" w:rsidRDefault="00907BEF">
      <w:pPr>
        <w:pStyle w:val="BodyText"/>
        <w:rPr>
          <w:sz w:val="20"/>
        </w:rPr>
      </w:pPr>
    </w:p>
    <w:p w14:paraId="26DF97A0" w14:textId="77777777" w:rsidR="00907BEF" w:rsidRDefault="00907BEF">
      <w:pPr>
        <w:pStyle w:val="BodyText"/>
        <w:rPr>
          <w:sz w:val="20"/>
        </w:rPr>
      </w:pPr>
    </w:p>
    <w:p w14:paraId="6AC8AAC4" w14:textId="77777777" w:rsidR="00907BEF" w:rsidRDefault="00907BEF">
      <w:pPr>
        <w:pStyle w:val="BodyText"/>
        <w:rPr>
          <w:sz w:val="20"/>
        </w:rPr>
      </w:pPr>
    </w:p>
    <w:p w14:paraId="2F4C12A5" w14:textId="77777777" w:rsidR="00907BEF" w:rsidRDefault="00907BEF">
      <w:pPr>
        <w:pStyle w:val="BodyText"/>
        <w:rPr>
          <w:sz w:val="20"/>
        </w:rPr>
      </w:pPr>
    </w:p>
    <w:p w14:paraId="14741E15" w14:textId="77777777" w:rsidR="00907BEF" w:rsidRDefault="00907BEF">
      <w:pPr>
        <w:pStyle w:val="BodyText"/>
        <w:rPr>
          <w:sz w:val="20"/>
        </w:rPr>
      </w:pPr>
    </w:p>
    <w:p w14:paraId="45B2D2D0" w14:textId="77777777" w:rsidR="00907BEF" w:rsidRDefault="00907BEF">
      <w:pPr>
        <w:pStyle w:val="BodyText"/>
        <w:rPr>
          <w:sz w:val="20"/>
        </w:rPr>
      </w:pPr>
    </w:p>
    <w:p w14:paraId="784E3E77" w14:textId="77777777" w:rsidR="00907BEF" w:rsidRDefault="00907BEF">
      <w:pPr>
        <w:pStyle w:val="BodyText"/>
        <w:rPr>
          <w:sz w:val="20"/>
        </w:rPr>
      </w:pPr>
    </w:p>
    <w:p w14:paraId="6CBF5151" w14:textId="77777777" w:rsidR="00907BEF" w:rsidRDefault="00552F37">
      <w:pPr>
        <w:pStyle w:val="BodyText"/>
        <w:spacing w:before="3"/>
        <w:rPr>
          <w:sz w:val="20"/>
        </w:rPr>
      </w:pPr>
      <w:r>
        <w:pict w14:anchorId="10D2D422">
          <v:rect id="_x0000_s1310" style="position:absolute;margin-left:73.5pt;margin-top:14.3pt;width:466.5pt;height:1.45pt;z-index:-251711488;mso-wrap-distance-left:0;mso-wrap-distance-right:0;mso-position-horizontal-relative:page" fillcolor="black" stroked="f">
            <w10:wrap type="topAndBottom" anchorx="page"/>
          </v:rect>
        </w:pict>
      </w:r>
      <w:r>
        <w:pict w14:anchorId="0320D321">
          <v:shape id="_x0000_s1309" type="#_x0000_t202" style="position:absolute;margin-left:540pt;margin-top:15.05pt;width:36pt;height:24.5pt;z-index:-251710464;mso-wrap-distance-left:0;mso-wrap-distance-right:0;mso-position-horizontal-relative:page" fillcolor="black" stroked="f">
            <v:textbox inset="0,0,0,0">
              <w:txbxContent>
                <w:p w14:paraId="542EB6B9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bookmarkStart w:id="0" w:name="_bookmark0"/>
                  <w:bookmarkEnd w:id="0"/>
                  <w:r>
                    <w:rPr>
                      <w:color w:val="FFFFFF"/>
                      <w:sz w:val="28"/>
                    </w:rPr>
                    <w:t>2</w:t>
                  </w:r>
                </w:p>
              </w:txbxContent>
            </v:textbox>
            <w10:wrap type="topAndBottom" anchorx="page"/>
          </v:shape>
        </w:pict>
      </w:r>
    </w:p>
    <w:p w14:paraId="029F7476" w14:textId="77777777" w:rsidR="00907BEF" w:rsidRDefault="00907BEF">
      <w:pPr>
        <w:rPr>
          <w:sz w:val="20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A4372DD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2B4D7185">
          <v:group id="_x0000_s1306" style="width:468.1pt;height:27.15pt;mso-position-horizontal-relative:char;mso-position-vertical-relative:line" coordsize="9362,543">
            <v:rect id="_x0000_s1308" style="position:absolute;width:9362;height:543" fillcolor="#3d3d3d" stroked="f"/>
            <v:shape id="_x0000_s1307" type="#_x0000_t75" style="position:absolute;left:108;width:3715;height:543">
              <v:imagedata r:id="rId15" o:title=""/>
            </v:shape>
            <w10:anchorlock/>
          </v:group>
        </w:pict>
      </w:r>
    </w:p>
    <w:p w14:paraId="489A5144" w14:textId="77777777" w:rsidR="00907BEF" w:rsidRDefault="00907BEF">
      <w:pPr>
        <w:pStyle w:val="BodyText"/>
        <w:spacing w:before="11"/>
        <w:rPr>
          <w:sz w:val="25"/>
        </w:rPr>
      </w:pPr>
    </w:p>
    <w:tbl>
      <w:tblPr>
        <w:tblW w:w="0" w:type="auto"/>
        <w:tblInd w:w="10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1"/>
        <w:gridCol w:w="4925"/>
      </w:tblGrid>
      <w:tr w:rsidR="00907BEF" w14:paraId="732DC17E" w14:textId="77777777">
        <w:trPr>
          <w:trHeight w:val="4695"/>
        </w:trPr>
        <w:tc>
          <w:tcPr>
            <w:tcW w:w="3771" w:type="dxa"/>
          </w:tcPr>
          <w:p w14:paraId="632C8B65" w14:textId="77777777" w:rsidR="00907BEF" w:rsidRDefault="00907BEF">
            <w:pPr>
              <w:pStyle w:val="TableParagraph"/>
              <w:spacing w:before="8"/>
              <w:rPr>
                <w:sz w:val="4"/>
              </w:rPr>
            </w:pPr>
          </w:p>
          <w:p w14:paraId="3EEC9EE6" w14:textId="77777777" w:rsidR="00907BEF" w:rsidRDefault="00552F3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4D53C34F">
                <v:group id="_x0000_s1303" style="width:171.45pt;height:180.4pt;mso-position-horizontal-relative:char;mso-position-vertical-relative:line" coordsize="3429,3608">
                  <v:shape id="_x0000_s1305" type="#_x0000_t75" style="position:absolute;width:3429;height:3608">
                    <v:imagedata r:id="rId16" o:title=""/>
                  </v:shape>
                  <v:shape id="_x0000_s1304" type="#_x0000_t75" style="position:absolute;left:251;top:213;width:2645;height:2885">
                    <v:imagedata r:id="rId17" o:title=""/>
                  </v:shape>
                  <w10:wrap type="none"/>
                  <w10:anchorlock/>
                </v:group>
              </w:pict>
            </w:r>
          </w:p>
          <w:p w14:paraId="1698A50A" w14:textId="77777777" w:rsidR="00907BEF" w:rsidRDefault="00552F37">
            <w:pPr>
              <w:pStyle w:val="TableParagraph"/>
              <w:spacing w:before="48"/>
              <w:ind w:left="200" w:right="344"/>
              <w:rPr>
                <w:sz w:val="20"/>
              </w:rPr>
            </w:pPr>
            <w:bookmarkStart w:id="1" w:name="_bookmark1"/>
            <w:bookmarkEnd w:id="1"/>
            <w:r>
              <w:rPr>
                <w:b/>
                <w:color w:val="3D3D3D"/>
                <w:sz w:val="20"/>
              </w:rPr>
              <w:t>Mark Palmer</w:t>
            </w:r>
            <w:r>
              <w:rPr>
                <w:b/>
                <w:color w:val="3D3D3D"/>
                <w:spacing w:val="1"/>
                <w:sz w:val="20"/>
              </w:rPr>
              <w:t xml:space="preserve"> </w:t>
            </w:r>
            <w:hyperlink r:id="rId18">
              <w:r>
                <w:rPr>
                  <w:color w:val="0462C1"/>
                  <w:spacing w:val="-1"/>
                  <w:sz w:val="20"/>
                  <w:u w:val="single" w:color="0462C1"/>
                </w:rPr>
                <w:t>mark@greatfishagility.com</w:t>
              </w:r>
            </w:hyperlink>
            <w:r>
              <w:rPr>
                <w:color w:val="0462C1"/>
                <w:spacing w:val="-43"/>
                <w:sz w:val="20"/>
              </w:rPr>
              <w:t xml:space="preserve"> </w:t>
            </w:r>
            <w:hyperlink r:id="rId19">
              <w:r>
                <w:rPr>
                  <w:color w:val="0462C1"/>
                  <w:sz w:val="20"/>
                  <w:u w:val="single" w:color="0462C1"/>
                </w:rPr>
                <w:t>www.greatfishagility.com</w:t>
              </w:r>
            </w:hyperlink>
          </w:p>
          <w:p w14:paraId="79002F0C" w14:textId="77777777" w:rsidR="00907BEF" w:rsidRDefault="00552F37">
            <w:pPr>
              <w:pStyle w:val="TableParagraph"/>
              <w:spacing w:line="220" w:lineRule="exact"/>
              <w:ind w:left="200"/>
              <w:rPr>
                <w:sz w:val="20"/>
              </w:rPr>
            </w:pPr>
            <w:hyperlink r:id="rId20">
              <w:r>
                <w:rPr>
                  <w:color w:val="0462C1"/>
                  <w:sz w:val="20"/>
                  <w:u w:val="single" w:color="0462C1"/>
                </w:rPr>
                <w:t>www.linkedin.com/in/markcpalmer/</w:t>
              </w:r>
            </w:hyperlink>
          </w:p>
        </w:tc>
        <w:tc>
          <w:tcPr>
            <w:tcW w:w="4925" w:type="dxa"/>
          </w:tcPr>
          <w:p w14:paraId="1719C4F7" w14:textId="77777777" w:rsidR="00907BEF" w:rsidRDefault="00552F37">
            <w:pPr>
              <w:pStyle w:val="TableParagraph"/>
              <w:numPr>
                <w:ilvl w:val="0"/>
                <w:numId w:val="8"/>
              </w:numPr>
              <w:tabs>
                <w:tab w:val="left" w:pos="953"/>
                <w:tab w:val="left" w:pos="954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25 years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IT experience</w:t>
            </w:r>
          </w:p>
          <w:p w14:paraId="52A5F6E5" w14:textId="77777777" w:rsidR="00907BEF" w:rsidRDefault="00552F37">
            <w:pPr>
              <w:pStyle w:val="TableParagraph"/>
              <w:numPr>
                <w:ilvl w:val="0"/>
                <w:numId w:val="8"/>
              </w:numPr>
              <w:tabs>
                <w:tab w:val="left" w:pos="953"/>
                <w:tab w:val="left" w:pos="954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10 Years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s a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Developer</w:t>
            </w:r>
          </w:p>
          <w:p w14:paraId="43FD8DC0" w14:textId="77777777" w:rsidR="00907BEF" w:rsidRDefault="00552F37">
            <w:pPr>
              <w:pStyle w:val="TableParagraph"/>
              <w:numPr>
                <w:ilvl w:val="0"/>
                <w:numId w:val="8"/>
              </w:numPr>
              <w:tabs>
                <w:tab w:val="left" w:pos="953"/>
                <w:tab w:val="left" w:pos="954"/>
              </w:tabs>
              <w:spacing w:before="1" w:line="305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5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ears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Waterfall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Project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Manager</w:t>
            </w:r>
          </w:p>
          <w:p w14:paraId="7133E16E" w14:textId="77777777" w:rsidR="00907BEF" w:rsidRDefault="00552F37">
            <w:pPr>
              <w:pStyle w:val="TableParagraph"/>
              <w:numPr>
                <w:ilvl w:val="0"/>
                <w:numId w:val="8"/>
              </w:numPr>
              <w:tabs>
                <w:tab w:val="left" w:pos="953"/>
                <w:tab w:val="left" w:pos="954"/>
              </w:tabs>
              <w:spacing w:line="305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Owned 3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proofErr w:type="gramStart"/>
            <w:r>
              <w:rPr>
                <w:color w:val="3D3D3D"/>
                <w:sz w:val="24"/>
              </w:rPr>
              <w:t>businesses</w:t>
            </w:r>
            <w:proofErr w:type="gramEnd"/>
          </w:p>
          <w:p w14:paraId="6E5C1B44" w14:textId="77777777" w:rsidR="00907BEF" w:rsidRDefault="00552F37">
            <w:pPr>
              <w:pStyle w:val="TableParagraph"/>
              <w:numPr>
                <w:ilvl w:val="0"/>
                <w:numId w:val="8"/>
              </w:numPr>
              <w:tabs>
                <w:tab w:val="left" w:pos="953"/>
                <w:tab w:val="left" w:pos="954"/>
              </w:tabs>
              <w:spacing w:before="2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16 year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gile experience</w:t>
            </w:r>
          </w:p>
          <w:p w14:paraId="5E8EE587" w14:textId="77777777" w:rsidR="00907BEF" w:rsidRDefault="00552F37">
            <w:pPr>
              <w:pStyle w:val="TableParagraph"/>
              <w:numPr>
                <w:ilvl w:val="1"/>
                <w:numId w:val="8"/>
              </w:numPr>
              <w:tabs>
                <w:tab w:val="left" w:pos="1314"/>
              </w:tabs>
              <w:spacing w:line="297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6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ears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Scrum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Master</w:t>
            </w:r>
          </w:p>
          <w:p w14:paraId="2B08668D" w14:textId="77777777" w:rsidR="00907BEF" w:rsidRDefault="00552F37">
            <w:pPr>
              <w:pStyle w:val="TableParagraph"/>
              <w:numPr>
                <w:ilvl w:val="1"/>
                <w:numId w:val="8"/>
              </w:numPr>
              <w:tabs>
                <w:tab w:val="left" w:pos="1314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2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ears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Product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Owner</w:t>
            </w:r>
          </w:p>
          <w:p w14:paraId="7C530862" w14:textId="77777777" w:rsidR="00907BEF" w:rsidRDefault="00552F37">
            <w:pPr>
              <w:pStyle w:val="TableParagraph"/>
              <w:numPr>
                <w:ilvl w:val="1"/>
                <w:numId w:val="8"/>
              </w:numPr>
              <w:tabs>
                <w:tab w:val="left" w:pos="1314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5 years as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n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gile</w:t>
            </w:r>
            <w:r>
              <w:rPr>
                <w:color w:val="3D3D3D"/>
                <w:spacing w:val="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Coach</w:t>
            </w:r>
          </w:p>
          <w:p w14:paraId="18759DA7" w14:textId="77777777" w:rsidR="00907BEF" w:rsidRDefault="00552F37">
            <w:pPr>
              <w:pStyle w:val="TableParagraph"/>
              <w:numPr>
                <w:ilvl w:val="1"/>
                <w:numId w:val="8"/>
              </w:numPr>
              <w:tabs>
                <w:tab w:val="left" w:pos="1314"/>
              </w:tabs>
              <w:spacing w:line="297" w:lineRule="exact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3 years as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a Trainer</w:t>
            </w:r>
          </w:p>
        </w:tc>
      </w:tr>
    </w:tbl>
    <w:p w14:paraId="3D64F6F5" w14:textId="77777777" w:rsidR="00907BEF" w:rsidRDefault="00907BEF">
      <w:pPr>
        <w:pStyle w:val="BodyText"/>
        <w:rPr>
          <w:sz w:val="20"/>
        </w:rPr>
      </w:pPr>
    </w:p>
    <w:p w14:paraId="6562FC54" w14:textId="77777777" w:rsidR="00907BEF" w:rsidRDefault="00552F37">
      <w:pPr>
        <w:spacing w:before="170"/>
        <w:ind w:left="1120"/>
        <w:rPr>
          <w:rFonts w:ascii="Verdana"/>
          <w:i/>
          <w:sz w:val="24"/>
        </w:rPr>
      </w:pPr>
      <w:r>
        <w:rPr>
          <w:rFonts w:ascii="Verdana"/>
          <w:i/>
          <w:color w:val="3D3D3D"/>
          <w:sz w:val="24"/>
        </w:rPr>
        <w:t>Scrum</w:t>
      </w:r>
      <w:r>
        <w:rPr>
          <w:rFonts w:ascii="Verdana"/>
          <w:i/>
          <w:color w:val="3D3D3D"/>
          <w:spacing w:val="-5"/>
          <w:sz w:val="24"/>
        </w:rPr>
        <w:t xml:space="preserve"> </w:t>
      </w:r>
      <w:r>
        <w:rPr>
          <w:rFonts w:ascii="Verdana"/>
          <w:i/>
          <w:color w:val="3D3D3D"/>
          <w:sz w:val="24"/>
        </w:rPr>
        <w:t>Alliance</w:t>
      </w:r>
      <w:r>
        <w:rPr>
          <w:rFonts w:ascii="Verdana"/>
          <w:i/>
          <w:color w:val="3D3D3D"/>
          <w:spacing w:val="-4"/>
          <w:sz w:val="24"/>
        </w:rPr>
        <w:t xml:space="preserve"> </w:t>
      </w:r>
      <w:r>
        <w:rPr>
          <w:rFonts w:ascii="Verdana"/>
          <w:i/>
          <w:color w:val="3D3D3D"/>
          <w:sz w:val="24"/>
        </w:rPr>
        <w:t>Certifications</w:t>
      </w:r>
    </w:p>
    <w:p w14:paraId="21770EDD" w14:textId="77777777" w:rsidR="00907BEF" w:rsidRDefault="00552F37">
      <w:pPr>
        <w:pStyle w:val="BodyText"/>
        <w:spacing w:before="12"/>
        <w:rPr>
          <w:rFonts w:ascii="Verdana"/>
          <w:i/>
          <w:sz w:val="9"/>
        </w:rPr>
      </w:pPr>
      <w:r>
        <w:rPr>
          <w:noProof/>
        </w:rPr>
        <w:drawing>
          <wp:anchor distT="0" distB="0" distL="0" distR="0" simplePos="0" relativeHeight="251543552" behindDoc="0" locked="0" layoutInCell="1" allowOverlap="1" wp14:anchorId="21788897" wp14:editId="281CC8FF">
            <wp:simplePos x="0" y="0"/>
            <wp:positionH relativeFrom="page">
              <wp:posOffset>1005948</wp:posOffset>
            </wp:positionH>
            <wp:positionV relativeFrom="paragraph">
              <wp:posOffset>194726</wp:posOffset>
            </wp:positionV>
            <wp:extent cx="598932" cy="516636"/>
            <wp:effectExtent l="0" t="0" r="0" b="0"/>
            <wp:wrapTopAndBottom/>
            <wp:docPr id="1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932" cy="5166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357A4B1">
          <v:group id="_x0000_s1298" style="position:absolute;margin-left:130.2pt;margin-top:8pt;width:317pt;height:53.25pt;z-index:-251709440;mso-wrap-distance-left:0;mso-wrap-distance-right:0;mso-position-horizontal-relative:page;mso-position-vertical-relative:text" coordorigin="2604,160" coordsize="6340,1065">
            <v:shape id="_x0000_s1302" type="#_x0000_t75" style="position:absolute;left:2604;top:291;width:956;height:840">
              <v:imagedata r:id="rId22" o:title=""/>
            </v:shape>
            <v:shape id="_x0000_s1301" type="#_x0000_t75" style="position:absolute;left:3618;top:175;width:2100;height:1050">
              <v:imagedata r:id="rId23" o:title=""/>
            </v:shape>
            <v:shape id="_x0000_s1300" type="#_x0000_t75" style="position:absolute;left:5718;top:160;width:2145;height:1065">
              <v:imagedata r:id="rId24" o:title=""/>
            </v:shape>
            <v:shape id="_x0000_s1299" type="#_x0000_t75" style="position:absolute;left:7928;top:238;width:1016;height:887">
              <v:imagedata r:id="rId25" o:title=""/>
            </v:shape>
            <w10:wrap type="topAndBottom" anchorx="page"/>
          </v:group>
        </w:pict>
      </w:r>
      <w:r>
        <w:rPr>
          <w:noProof/>
        </w:rPr>
        <w:drawing>
          <wp:anchor distT="0" distB="0" distL="0" distR="0" simplePos="0" relativeHeight="251544576" behindDoc="0" locked="0" layoutInCell="1" allowOverlap="1" wp14:anchorId="04561423" wp14:editId="754F43AD">
            <wp:simplePos x="0" y="0"/>
            <wp:positionH relativeFrom="page">
              <wp:posOffset>5730382</wp:posOffset>
            </wp:positionH>
            <wp:positionV relativeFrom="paragraph">
              <wp:posOffset>166248</wp:posOffset>
            </wp:positionV>
            <wp:extent cx="621791" cy="539496"/>
            <wp:effectExtent l="0" t="0" r="0" b="0"/>
            <wp:wrapTopAndBottom/>
            <wp:docPr id="3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9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1791" cy="539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8200C9" w14:textId="77777777" w:rsidR="00907BEF" w:rsidRDefault="00907BEF">
      <w:pPr>
        <w:pStyle w:val="BodyText"/>
        <w:rPr>
          <w:rFonts w:ascii="Verdana"/>
          <w:i/>
        </w:rPr>
      </w:pPr>
    </w:p>
    <w:p w14:paraId="69650A51" w14:textId="77777777" w:rsidR="00907BEF" w:rsidRDefault="00907BEF">
      <w:pPr>
        <w:pStyle w:val="BodyText"/>
        <w:rPr>
          <w:rFonts w:ascii="Verdana"/>
          <w:i/>
        </w:rPr>
      </w:pPr>
    </w:p>
    <w:p w14:paraId="6449A375" w14:textId="77777777" w:rsidR="00907BEF" w:rsidRDefault="00552F37">
      <w:pPr>
        <w:spacing w:before="190"/>
        <w:ind w:left="1120"/>
        <w:rPr>
          <w:rFonts w:ascii="Verdana"/>
          <w:i/>
          <w:sz w:val="24"/>
        </w:rPr>
      </w:pPr>
      <w:r>
        <w:rPr>
          <w:noProof/>
        </w:rPr>
        <w:drawing>
          <wp:anchor distT="0" distB="0" distL="0" distR="0" simplePos="0" relativeHeight="251545600" behindDoc="0" locked="0" layoutInCell="1" allowOverlap="1" wp14:anchorId="7CE43031" wp14:editId="5919BAD1">
            <wp:simplePos x="0" y="0"/>
            <wp:positionH relativeFrom="page">
              <wp:posOffset>1029084</wp:posOffset>
            </wp:positionH>
            <wp:positionV relativeFrom="paragraph">
              <wp:posOffset>425621</wp:posOffset>
            </wp:positionV>
            <wp:extent cx="452628" cy="512063"/>
            <wp:effectExtent l="0" t="0" r="0" b="0"/>
            <wp:wrapTopAndBottom/>
            <wp:docPr id="5" name="image20.png" descr="A close up of a sig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0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2628" cy="512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B20B6DF">
          <v:group id="_x0000_s1294" style="position:absolute;left:0;text-align:left;margin-left:120.6pt;margin-top:30.6pt;width:193.75pt;height:45pt;z-index:-251708416;mso-wrap-distance-left:0;mso-wrap-distance-right:0;mso-position-horizontal-relative:page;mso-position-vertical-relative:text" coordorigin="2412,612" coordsize="3875,900">
            <v:shape id="_x0000_s1297" type="#_x0000_t75" style="position:absolute;left:2412;top:612;width:900;height:900">
              <v:imagedata r:id="rId28" o:title=""/>
            </v:shape>
            <v:shape id="_x0000_s1296" type="#_x0000_t75" alt="TRAINING FROM THE BACK OF THE ROOM Certified Trainer Brain Power ..." style="position:absolute;left:3312;top:702;width:960;height:798">
              <v:imagedata r:id="rId29" o:title=""/>
            </v:shape>
            <v:shape id="_x0000_s1295" type="#_x0000_t75" alt="Scaled Agile Assessment Webinar | AgilityHealth" style="position:absolute;left:4327;top:646;width:1960;height:821">
              <v:imagedata r:id="rId30" o:title=""/>
            </v:shape>
            <w10:wrap type="topAndBottom" anchorx="page"/>
          </v:group>
        </w:pict>
      </w:r>
      <w:r>
        <w:rPr>
          <w:rFonts w:ascii="Verdana"/>
          <w:i/>
          <w:color w:val="3D3D3D"/>
          <w:sz w:val="24"/>
        </w:rPr>
        <w:t>Other</w:t>
      </w:r>
      <w:r>
        <w:rPr>
          <w:rFonts w:ascii="Verdana"/>
          <w:i/>
          <w:color w:val="3D3D3D"/>
          <w:spacing w:val="1"/>
          <w:sz w:val="24"/>
        </w:rPr>
        <w:t xml:space="preserve"> </w:t>
      </w:r>
      <w:r>
        <w:rPr>
          <w:rFonts w:ascii="Verdana"/>
          <w:i/>
          <w:color w:val="3D3D3D"/>
          <w:sz w:val="24"/>
        </w:rPr>
        <w:t>Agile/Scrum</w:t>
      </w:r>
      <w:r>
        <w:rPr>
          <w:rFonts w:ascii="Verdana"/>
          <w:i/>
          <w:color w:val="3D3D3D"/>
          <w:spacing w:val="1"/>
          <w:sz w:val="24"/>
        </w:rPr>
        <w:t xml:space="preserve"> </w:t>
      </w:r>
      <w:r>
        <w:rPr>
          <w:rFonts w:ascii="Verdana"/>
          <w:i/>
          <w:color w:val="3D3D3D"/>
          <w:sz w:val="24"/>
        </w:rPr>
        <w:t>Certifications</w:t>
      </w:r>
    </w:p>
    <w:p w14:paraId="7810BE21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355AF724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DC8035B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D35ADBF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0F57639D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26952ED1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4431C4EB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445C3FAA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220343DC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24F265C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17F96A6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6C348A0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3CC618A9" w14:textId="77777777" w:rsidR="00907BEF" w:rsidRDefault="00552F37">
      <w:pPr>
        <w:pStyle w:val="BodyText"/>
        <w:spacing w:before="1"/>
        <w:rPr>
          <w:rFonts w:ascii="Verdana"/>
          <w:i/>
          <w:sz w:val="26"/>
        </w:rPr>
      </w:pPr>
      <w:r>
        <w:pict w14:anchorId="411465C6">
          <v:rect id="_x0000_s1293" style="position:absolute;margin-left:73.5pt;margin-top:17.8pt;width:466.5pt;height:1.45pt;z-index:-251707392;mso-wrap-distance-left:0;mso-wrap-distance-right:0;mso-position-horizontal-relative:page" fillcolor="black" stroked="f">
            <w10:wrap type="topAndBottom" anchorx="page"/>
          </v:rect>
        </w:pict>
      </w:r>
      <w:r>
        <w:pict w14:anchorId="469131D3">
          <v:shape id="_x0000_s1292" type="#_x0000_t202" style="position:absolute;margin-left:540pt;margin-top:18.55pt;width:36pt;height:24.5pt;z-index:-251706368;mso-wrap-distance-left:0;mso-wrap-distance-right:0;mso-position-horizontal-relative:page" fillcolor="black" stroked="f">
            <v:textbox inset="0,0,0,0">
              <w:txbxContent>
                <w:p w14:paraId="5D5E2E64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</w:t>
                  </w:r>
                </w:p>
              </w:txbxContent>
            </v:textbox>
            <w10:wrap type="topAndBottom" anchorx="page"/>
          </v:shape>
        </w:pict>
      </w:r>
    </w:p>
    <w:p w14:paraId="16ACF306" w14:textId="77777777" w:rsidR="00907BEF" w:rsidRDefault="00907BEF">
      <w:pPr>
        <w:rPr>
          <w:rFonts w:ascii="Verdana"/>
          <w:sz w:val="2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3F3E8AD" w14:textId="77777777" w:rsidR="00907BEF" w:rsidRDefault="00552F37">
      <w:pPr>
        <w:pStyle w:val="BodyText"/>
        <w:ind w:left="940"/>
        <w:rPr>
          <w:rFonts w:ascii="Verdana"/>
          <w:sz w:val="20"/>
        </w:rPr>
      </w:pPr>
      <w:r>
        <w:rPr>
          <w:rFonts w:ascii="Verdana"/>
          <w:sz w:val="20"/>
        </w:rPr>
      </w:r>
      <w:r>
        <w:rPr>
          <w:rFonts w:ascii="Verdana"/>
          <w:sz w:val="20"/>
        </w:rPr>
        <w:pict w14:anchorId="3B1BB1C4">
          <v:group id="_x0000_s1289" style="width:468.1pt;height:27.15pt;mso-position-horizontal-relative:char;mso-position-vertical-relative:line" coordsize="9362,543">
            <v:rect id="_x0000_s1291" style="position:absolute;width:9362;height:543" fillcolor="#3d3d3d" stroked="f"/>
            <v:shape id="_x0000_s1290" type="#_x0000_t75" style="position:absolute;left:108;width:4438;height:543">
              <v:imagedata r:id="rId31" o:title=""/>
            </v:shape>
            <w10:anchorlock/>
          </v:group>
        </w:pict>
      </w:r>
    </w:p>
    <w:p w14:paraId="3F31F0DE" w14:textId="77777777" w:rsidR="00907BEF" w:rsidRDefault="00907BEF">
      <w:pPr>
        <w:pStyle w:val="BodyText"/>
        <w:spacing w:before="10"/>
        <w:rPr>
          <w:rFonts w:ascii="Verdana"/>
          <w:i/>
          <w:sz w:val="21"/>
        </w:rPr>
      </w:pPr>
    </w:p>
    <w:p w14:paraId="79F23B14" w14:textId="77777777" w:rsidR="00907BEF" w:rsidRDefault="00552F37">
      <w:pPr>
        <w:pStyle w:val="BodyText"/>
        <w:spacing w:before="52"/>
        <w:ind w:left="1048" w:right="1113"/>
      </w:pPr>
      <w:bookmarkStart w:id="2" w:name="_bookmark2"/>
      <w:bookmarkEnd w:id="2"/>
      <w:r>
        <w:rPr>
          <w:color w:val="3D3D3D"/>
        </w:rPr>
        <w:t>Self-organization i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Scrum a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hear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uma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ody.</w:t>
      </w:r>
      <w:r>
        <w:rPr>
          <w:color w:val="3D3D3D"/>
          <w:spacing w:val="51"/>
        </w:rPr>
        <w:t xml:space="preserve"> </w:t>
      </w:r>
      <w:r>
        <w:rPr>
          <w:color w:val="3D3D3D"/>
        </w:rPr>
        <w:t>Without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it,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crum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cannot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reach its fullest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potential.</w:t>
      </w:r>
    </w:p>
    <w:p w14:paraId="5CD16493" w14:textId="77777777" w:rsidR="00907BEF" w:rsidRDefault="00907BEF">
      <w:pPr>
        <w:pStyle w:val="BodyText"/>
        <w:spacing w:before="11"/>
        <w:rPr>
          <w:sz w:val="23"/>
        </w:rPr>
      </w:pPr>
    </w:p>
    <w:p w14:paraId="680C5469" w14:textId="77777777" w:rsidR="00907BEF" w:rsidRDefault="00552F37">
      <w:pPr>
        <w:pStyle w:val="Heading4"/>
        <w:ind w:left="1048"/>
      </w:pPr>
      <w:r>
        <w:rPr>
          <w:color w:val="3D3D3D"/>
        </w:rPr>
        <w:t>Bosse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&amp;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orkers Debrief:</w:t>
      </w:r>
    </w:p>
    <w:p w14:paraId="3C0F2765" w14:textId="77777777" w:rsidR="00907BEF" w:rsidRDefault="00552F37">
      <w:pPr>
        <w:pStyle w:val="BodyText"/>
        <w:ind w:left="1048"/>
      </w:pPr>
      <w:r>
        <w:rPr>
          <w:color w:val="3D3D3D"/>
        </w:rPr>
        <w:t>W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n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scribe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ow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fel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rou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1?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hy?</w:t>
      </w:r>
    </w:p>
    <w:p w14:paraId="2C673312" w14:textId="77777777" w:rsidR="00907BEF" w:rsidRDefault="00552F37">
      <w:pPr>
        <w:pStyle w:val="BodyText"/>
        <w:spacing w:before="10"/>
        <w:rPr>
          <w:sz w:val="20"/>
        </w:rPr>
      </w:pPr>
      <w:r>
        <w:pict w14:anchorId="307F8811">
          <v:rect id="_x0000_s1288" style="position:absolute;margin-left:77.4pt;margin-top:14.7pt;width:457.25pt;height:.25pt;z-index:-251705344;mso-wrap-distance-left:0;mso-wrap-distance-right:0;mso-position-horizontal-relative:page" fillcolor="black" stroked="f">
            <w10:wrap type="topAndBottom" anchorx="page"/>
          </v:rect>
        </w:pict>
      </w:r>
    </w:p>
    <w:p w14:paraId="0E1F0A2A" w14:textId="77777777" w:rsidR="00907BEF" w:rsidRDefault="00907BEF">
      <w:pPr>
        <w:pStyle w:val="BodyText"/>
        <w:spacing w:before="7"/>
        <w:rPr>
          <w:sz w:val="17"/>
        </w:rPr>
      </w:pPr>
    </w:p>
    <w:p w14:paraId="57D5B1D1" w14:textId="77777777" w:rsidR="00907BEF" w:rsidRDefault="00552F37">
      <w:pPr>
        <w:pStyle w:val="BodyText"/>
        <w:spacing w:before="51"/>
        <w:ind w:left="1048"/>
      </w:pPr>
      <w:r>
        <w:rPr>
          <w:color w:val="3D3D3D"/>
        </w:rPr>
        <w:t>W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n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scribe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ow you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el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rou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2?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hy?</w:t>
      </w:r>
    </w:p>
    <w:p w14:paraId="3C13807C" w14:textId="77777777" w:rsidR="00907BEF" w:rsidRDefault="00552F37">
      <w:pPr>
        <w:pStyle w:val="BodyText"/>
        <w:spacing w:before="10"/>
        <w:rPr>
          <w:sz w:val="20"/>
        </w:rPr>
      </w:pPr>
      <w:r>
        <w:pict w14:anchorId="2793C22E">
          <v:rect id="_x0000_s1287" style="position:absolute;margin-left:77.4pt;margin-top:14.7pt;width:457.25pt;height:.25pt;z-index:-251704320;mso-wrap-distance-left:0;mso-wrap-distance-right:0;mso-position-horizontal-relative:page" fillcolor="black" stroked="f">
            <w10:wrap type="topAndBottom" anchorx="page"/>
          </v:rect>
        </w:pict>
      </w:r>
    </w:p>
    <w:p w14:paraId="5334DB8E" w14:textId="77777777" w:rsidR="00907BEF" w:rsidRDefault="00907BEF">
      <w:pPr>
        <w:pStyle w:val="BodyText"/>
        <w:spacing w:before="4"/>
        <w:rPr>
          <w:sz w:val="17"/>
        </w:rPr>
      </w:pPr>
    </w:p>
    <w:p w14:paraId="2DD7AD81" w14:textId="77777777" w:rsidR="00907BEF" w:rsidRDefault="00552F37">
      <w:pPr>
        <w:pStyle w:val="BodyText"/>
        <w:spacing w:before="51"/>
        <w:ind w:left="1048"/>
      </w:pPr>
      <w:r>
        <w:rPr>
          <w:color w:val="3D3D3D"/>
        </w:rPr>
        <w:t>W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n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scribe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ow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fel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rou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3?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hy?</w:t>
      </w:r>
    </w:p>
    <w:p w14:paraId="4627FC50" w14:textId="77777777" w:rsidR="00907BEF" w:rsidRDefault="00552F37">
      <w:pPr>
        <w:pStyle w:val="BodyText"/>
        <w:spacing w:before="10"/>
        <w:rPr>
          <w:sz w:val="20"/>
        </w:rPr>
      </w:pPr>
      <w:r>
        <w:pict w14:anchorId="6A8D158E">
          <v:rect id="_x0000_s1286" style="position:absolute;margin-left:77.4pt;margin-top:14.7pt;width:457.25pt;height:.25pt;z-index:-251703296;mso-wrap-distance-left:0;mso-wrap-distance-right:0;mso-position-horizontal-relative:page" fillcolor="black" stroked="f">
            <w10:wrap type="topAndBottom" anchorx="page"/>
          </v:rect>
        </w:pict>
      </w:r>
    </w:p>
    <w:p w14:paraId="070769B9" w14:textId="77777777" w:rsidR="00907BEF" w:rsidRDefault="00907BEF">
      <w:pPr>
        <w:pStyle w:val="BodyText"/>
        <w:spacing w:before="4"/>
        <w:rPr>
          <w:sz w:val="17"/>
        </w:rPr>
      </w:pPr>
    </w:p>
    <w:p w14:paraId="426F9DD2" w14:textId="77777777" w:rsidR="00907BEF" w:rsidRDefault="00552F37">
      <w:pPr>
        <w:pStyle w:val="BodyText"/>
        <w:spacing w:before="51"/>
        <w:ind w:left="1048"/>
      </w:pPr>
      <w:r>
        <w:rPr>
          <w:color w:val="3D3D3D"/>
        </w:rPr>
        <w:t>Di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you lik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eing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micro-managed?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Di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like micro-managing?</w:t>
      </w:r>
    </w:p>
    <w:p w14:paraId="4F06634B" w14:textId="77777777" w:rsidR="00907BEF" w:rsidRDefault="00552F37">
      <w:pPr>
        <w:pStyle w:val="BodyText"/>
        <w:spacing w:before="10"/>
        <w:rPr>
          <w:sz w:val="20"/>
        </w:rPr>
      </w:pPr>
      <w:r>
        <w:pict w14:anchorId="4180E74A">
          <v:rect id="_x0000_s1285" style="position:absolute;margin-left:77.4pt;margin-top:14.7pt;width:457.25pt;height:.25pt;z-index:-251702272;mso-wrap-distance-left:0;mso-wrap-distance-right:0;mso-position-horizontal-relative:page" fillcolor="black" stroked="f">
            <w10:wrap type="topAndBottom" anchorx="page"/>
          </v:rect>
        </w:pict>
      </w:r>
    </w:p>
    <w:p w14:paraId="431C2490" w14:textId="77777777" w:rsidR="00907BEF" w:rsidRDefault="00907BEF">
      <w:pPr>
        <w:pStyle w:val="BodyText"/>
        <w:spacing w:before="4"/>
        <w:rPr>
          <w:sz w:val="17"/>
        </w:rPr>
      </w:pPr>
    </w:p>
    <w:p w14:paraId="29B38CDE" w14:textId="77777777" w:rsidR="00907BEF" w:rsidRDefault="00552F37">
      <w:pPr>
        <w:pStyle w:val="BodyText"/>
        <w:spacing w:before="52"/>
        <w:ind w:left="1048"/>
      </w:pPr>
      <w:r>
        <w:rPr>
          <w:color w:val="3D3D3D"/>
        </w:rPr>
        <w:t>W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i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notice abou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eam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coordinating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ith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each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ther a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 rounds</w:t>
      </w:r>
      <w:r>
        <w:rPr>
          <w:color w:val="3D3D3D"/>
          <w:spacing w:val="2"/>
        </w:rPr>
        <w:t xml:space="preserve"> </w:t>
      </w:r>
      <w:r>
        <w:rPr>
          <w:color w:val="3D3D3D"/>
        </w:rPr>
        <w:t>progressed?</w:t>
      </w:r>
    </w:p>
    <w:p w14:paraId="682FF158" w14:textId="77777777" w:rsidR="00907BEF" w:rsidRDefault="00552F37">
      <w:pPr>
        <w:pStyle w:val="BodyText"/>
        <w:rPr>
          <w:sz w:val="21"/>
        </w:rPr>
      </w:pPr>
      <w:r>
        <w:pict w14:anchorId="0935E1A5">
          <v:rect id="_x0000_s1284" style="position:absolute;margin-left:77.4pt;margin-top:14.8pt;width:457.25pt;height:.25pt;z-index:-251701248;mso-wrap-distance-left:0;mso-wrap-distance-right:0;mso-position-horizontal-relative:page" fillcolor="black" stroked="f">
            <w10:wrap type="topAndBottom" anchorx="page"/>
          </v:rect>
        </w:pict>
      </w:r>
    </w:p>
    <w:p w14:paraId="124AAEDD" w14:textId="77777777" w:rsidR="00907BEF" w:rsidRDefault="00907BEF">
      <w:pPr>
        <w:pStyle w:val="BodyText"/>
        <w:spacing w:before="4"/>
        <w:rPr>
          <w:sz w:val="17"/>
        </w:rPr>
      </w:pPr>
    </w:p>
    <w:p w14:paraId="56230B5B" w14:textId="77777777" w:rsidR="00907BEF" w:rsidRDefault="00552F37">
      <w:pPr>
        <w:pStyle w:val="BodyText"/>
        <w:spacing w:before="51"/>
        <w:ind w:left="1048"/>
      </w:pPr>
      <w:r>
        <w:rPr>
          <w:color w:val="3D3D3D"/>
        </w:rPr>
        <w:t>Wha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i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notic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bou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 scoreboar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data?</w:t>
      </w:r>
    </w:p>
    <w:p w14:paraId="19778F4F" w14:textId="77777777" w:rsidR="00907BEF" w:rsidRDefault="00552F37">
      <w:pPr>
        <w:pStyle w:val="BodyText"/>
        <w:spacing w:before="10"/>
        <w:rPr>
          <w:sz w:val="20"/>
        </w:rPr>
      </w:pPr>
      <w:r>
        <w:pict w14:anchorId="731E2FA9">
          <v:rect id="_x0000_s1283" style="position:absolute;margin-left:77.4pt;margin-top:14.7pt;width:457.25pt;height:.25pt;z-index:-251700224;mso-wrap-distance-left:0;mso-wrap-distance-right:0;mso-position-horizontal-relative:page" fillcolor="black" stroked="f">
            <w10:wrap type="topAndBottom" anchorx="page"/>
          </v:rect>
        </w:pict>
      </w:r>
    </w:p>
    <w:p w14:paraId="1AC176BC" w14:textId="77777777" w:rsidR="00907BEF" w:rsidRDefault="00907BEF">
      <w:pPr>
        <w:pStyle w:val="BodyText"/>
        <w:spacing w:before="4"/>
        <w:rPr>
          <w:sz w:val="17"/>
        </w:rPr>
      </w:pPr>
    </w:p>
    <w:p w14:paraId="0AF4C425" w14:textId="77777777" w:rsidR="00907BEF" w:rsidRDefault="00552F37">
      <w:pPr>
        <w:pStyle w:val="BodyText"/>
        <w:spacing w:before="51"/>
        <w:ind w:left="1048"/>
      </w:pPr>
      <w:r>
        <w:rPr>
          <w:color w:val="3D3D3D"/>
        </w:rPr>
        <w:t>Worker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–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how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did i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feel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hav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r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os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erv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you i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round 3?</w:t>
      </w:r>
    </w:p>
    <w:p w14:paraId="6B157B9B" w14:textId="77777777" w:rsidR="00907BEF" w:rsidRDefault="00552F37">
      <w:pPr>
        <w:pStyle w:val="BodyText"/>
        <w:spacing w:before="10"/>
        <w:rPr>
          <w:sz w:val="20"/>
        </w:rPr>
      </w:pPr>
      <w:r>
        <w:pict w14:anchorId="6817537D">
          <v:rect id="_x0000_s1282" style="position:absolute;margin-left:77.4pt;margin-top:14.7pt;width:457.25pt;height:.25pt;z-index:-251699200;mso-wrap-distance-left:0;mso-wrap-distance-right:0;mso-position-horizontal-relative:page" fillcolor="black" stroked="f">
            <w10:wrap type="topAndBottom" anchorx="page"/>
          </v:rect>
        </w:pict>
      </w:r>
    </w:p>
    <w:p w14:paraId="3233E40B" w14:textId="77777777" w:rsidR="00907BEF" w:rsidRDefault="00907BEF">
      <w:pPr>
        <w:pStyle w:val="BodyText"/>
        <w:spacing w:before="4"/>
        <w:rPr>
          <w:sz w:val="17"/>
        </w:rPr>
      </w:pPr>
    </w:p>
    <w:p w14:paraId="0BC041DB" w14:textId="77777777" w:rsidR="00907BEF" w:rsidRDefault="00552F37">
      <w:pPr>
        <w:pStyle w:val="BodyText"/>
        <w:spacing w:before="51"/>
        <w:ind w:left="1048"/>
      </w:pPr>
      <w:r>
        <w:rPr>
          <w:color w:val="3D3D3D"/>
        </w:rPr>
        <w:t>Bosse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–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ow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i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eel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o serv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your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orker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rou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3?</w:t>
      </w:r>
    </w:p>
    <w:p w14:paraId="69AB2973" w14:textId="77777777" w:rsidR="00907BEF" w:rsidRDefault="00552F37">
      <w:pPr>
        <w:pStyle w:val="BodyText"/>
        <w:spacing w:before="1"/>
        <w:rPr>
          <w:sz w:val="21"/>
        </w:rPr>
      </w:pPr>
      <w:r>
        <w:pict w14:anchorId="61EACE3B">
          <v:rect id="_x0000_s1281" style="position:absolute;margin-left:76.7pt;margin-top:14.85pt;width:458pt;height:.25pt;z-index:-251698176;mso-wrap-distance-left:0;mso-wrap-distance-right:0;mso-position-horizontal-relative:page" fillcolor="black" stroked="f">
            <w10:wrap type="topAndBottom" anchorx="page"/>
          </v:rect>
        </w:pict>
      </w:r>
    </w:p>
    <w:p w14:paraId="66621823" w14:textId="77777777" w:rsidR="00907BEF" w:rsidRDefault="00907BEF">
      <w:pPr>
        <w:pStyle w:val="BodyText"/>
        <w:rPr>
          <w:sz w:val="20"/>
        </w:rPr>
      </w:pPr>
    </w:p>
    <w:p w14:paraId="5C44DE1D" w14:textId="77777777" w:rsidR="00907BEF" w:rsidRDefault="00907BEF">
      <w:pPr>
        <w:pStyle w:val="BodyText"/>
        <w:rPr>
          <w:sz w:val="20"/>
        </w:rPr>
      </w:pPr>
    </w:p>
    <w:p w14:paraId="5909F1D9" w14:textId="77777777" w:rsidR="00907BEF" w:rsidRDefault="00907BEF">
      <w:pPr>
        <w:pStyle w:val="BodyText"/>
        <w:rPr>
          <w:sz w:val="20"/>
        </w:rPr>
      </w:pPr>
    </w:p>
    <w:p w14:paraId="6D900093" w14:textId="77777777" w:rsidR="00907BEF" w:rsidRDefault="00907BEF">
      <w:pPr>
        <w:pStyle w:val="BodyText"/>
        <w:rPr>
          <w:sz w:val="20"/>
        </w:rPr>
      </w:pPr>
    </w:p>
    <w:p w14:paraId="4872F313" w14:textId="77777777" w:rsidR="00907BEF" w:rsidRDefault="00907BEF">
      <w:pPr>
        <w:pStyle w:val="BodyText"/>
        <w:rPr>
          <w:sz w:val="20"/>
        </w:rPr>
      </w:pPr>
    </w:p>
    <w:p w14:paraId="7CE3FA7D" w14:textId="77777777" w:rsidR="00907BEF" w:rsidRDefault="00907BEF">
      <w:pPr>
        <w:pStyle w:val="BodyText"/>
        <w:rPr>
          <w:sz w:val="20"/>
        </w:rPr>
      </w:pPr>
    </w:p>
    <w:p w14:paraId="510D7E67" w14:textId="77777777" w:rsidR="00907BEF" w:rsidRDefault="00907BEF">
      <w:pPr>
        <w:pStyle w:val="BodyText"/>
        <w:rPr>
          <w:sz w:val="20"/>
        </w:rPr>
      </w:pPr>
    </w:p>
    <w:p w14:paraId="0DB70BF7" w14:textId="77777777" w:rsidR="00907BEF" w:rsidRDefault="00907BEF">
      <w:pPr>
        <w:pStyle w:val="BodyText"/>
        <w:rPr>
          <w:sz w:val="20"/>
        </w:rPr>
      </w:pPr>
    </w:p>
    <w:p w14:paraId="4252AE57" w14:textId="77777777" w:rsidR="00907BEF" w:rsidRDefault="00907BEF">
      <w:pPr>
        <w:pStyle w:val="BodyText"/>
        <w:rPr>
          <w:sz w:val="20"/>
        </w:rPr>
      </w:pPr>
    </w:p>
    <w:p w14:paraId="78F70E80" w14:textId="77777777" w:rsidR="00907BEF" w:rsidRDefault="00907BEF">
      <w:pPr>
        <w:pStyle w:val="BodyText"/>
        <w:rPr>
          <w:sz w:val="20"/>
        </w:rPr>
      </w:pPr>
    </w:p>
    <w:p w14:paraId="38F44EF8" w14:textId="77777777" w:rsidR="00907BEF" w:rsidRDefault="00907BEF">
      <w:pPr>
        <w:pStyle w:val="BodyText"/>
        <w:rPr>
          <w:sz w:val="20"/>
        </w:rPr>
      </w:pPr>
    </w:p>
    <w:p w14:paraId="0F864D59" w14:textId="77777777" w:rsidR="00907BEF" w:rsidRDefault="00907BEF">
      <w:pPr>
        <w:pStyle w:val="BodyText"/>
        <w:rPr>
          <w:sz w:val="20"/>
        </w:rPr>
      </w:pPr>
    </w:p>
    <w:p w14:paraId="2E520D39" w14:textId="77777777" w:rsidR="00907BEF" w:rsidRDefault="00907BEF">
      <w:pPr>
        <w:pStyle w:val="BodyText"/>
        <w:rPr>
          <w:sz w:val="20"/>
        </w:rPr>
      </w:pPr>
    </w:p>
    <w:p w14:paraId="1CD21EE6" w14:textId="77777777" w:rsidR="00907BEF" w:rsidRDefault="00907BEF">
      <w:pPr>
        <w:pStyle w:val="BodyText"/>
        <w:rPr>
          <w:sz w:val="20"/>
        </w:rPr>
      </w:pPr>
    </w:p>
    <w:p w14:paraId="43F81334" w14:textId="77777777" w:rsidR="00907BEF" w:rsidRDefault="00907BEF">
      <w:pPr>
        <w:pStyle w:val="BodyText"/>
        <w:rPr>
          <w:sz w:val="20"/>
        </w:rPr>
      </w:pPr>
    </w:p>
    <w:p w14:paraId="1F058DD4" w14:textId="77777777" w:rsidR="00907BEF" w:rsidRDefault="00907BEF">
      <w:pPr>
        <w:pStyle w:val="BodyText"/>
        <w:rPr>
          <w:sz w:val="20"/>
        </w:rPr>
      </w:pPr>
    </w:p>
    <w:p w14:paraId="331ED2FC" w14:textId="77777777" w:rsidR="00907BEF" w:rsidRDefault="00552F37">
      <w:pPr>
        <w:pStyle w:val="BodyText"/>
        <w:spacing w:before="4"/>
        <w:rPr>
          <w:sz w:val="10"/>
        </w:rPr>
      </w:pPr>
      <w:r>
        <w:pict w14:anchorId="07F695E3">
          <v:rect id="_x0000_s1280" style="position:absolute;margin-left:73.5pt;margin-top:8.25pt;width:466.5pt;height:1.45pt;z-index:-251697152;mso-wrap-distance-left:0;mso-wrap-distance-right:0;mso-position-horizontal-relative:page" fillcolor="black" stroked="f">
            <w10:wrap type="topAndBottom" anchorx="page"/>
          </v:rect>
        </w:pict>
      </w:r>
      <w:r>
        <w:pict w14:anchorId="19E0E0E3">
          <v:shape id="_x0000_s1279" type="#_x0000_t202" style="position:absolute;margin-left:540pt;margin-top:9pt;width:36pt;height:24.5pt;z-index:-251696128;mso-wrap-distance-left:0;mso-wrap-distance-right:0;mso-position-horizontal-relative:page" fillcolor="black" stroked="f">
            <v:textbox inset="0,0,0,0">
              <w:txbxContent>
                <w:p w14:paraId="4359EB90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</w:t>
                  </w:r>
                </w:p>
              </w:txbxContent>
            </v:textbox>
            <w10:wrap type="topAndBottom" anchorx="page"/>
          </v:shape>
        </w:pict>
      </w:r>
    </w:p>
    <w:p w14:paraId="4090E6A3" w14:textId="77777777" w:rsidR="00907BEF" w:rsidRDefault="00907BEF">
      <w:pPr>
        <w:rPr>
          <w:sz w:val="10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11ECD3EF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617FA781">
          <v:group id="_x0000_s1276" style="width:468.1pt;height:27.15pt;mso-position-horizontal-relative:char;mso-position-vertical-relative:line" coordsize="9362,543">
            <v:rect id="_x0000_s1278" style="position:absolute;width:9362;height:543" fillcolor="#3d3d3d" stroked="f"/>
            <v:shape id="_x0000_s1277" type="#_x0000_t75" style="position:absolute;left:108;width:4915;height:543">
              <v:imagedata r:id="rId32" o:title=""/>
            </v:shape>
            <w10:anchorlock/>
          </v:group>
        </w:pict>
      </w:r>
    </w:p>
    <w:p w14:paraId="458B2DB3" w14:textId="77777777" w:rsidR="00907BEF" w:rsidRDefault="00552F37">
      <w:pPr>
        <w:pStyle w:val="BodyText"/>
        <w:spacing w:before="9"/>
        <w:rPr>
          <w:sz w:val="22"/>
        </w:rPr>
      </w:pPr>
      <w:r>
        <w:rPr>
          <w:noProof/>
        </w:rPr>
        <w:drawing>
          <wp:anchor distT="0" distB="0" distL="0" distR="0" simplePos="0" relativeHeight="251546624" behindDoc="0" locked="0" layoutInCell="1" allowOverlap="1" wp14:anchorId="7949F5CC" wp14:editId="25678F91">
            <wp:simplePos x="0" y="0"/>
            <wp:positionH relativeFrom="page">
              <wp:posOffset>1045921</wp:posOffset>
            </wp:positionH>
            <wp:positionV relativeFrom="paragraph">
              <wp:posOffset>201421</wp:posOffset>
            </wp:positionV>
            <wp:extent cx="5692140" cy="4269105"/>
            <wp:effectExtent l="0" t="0" r="0" b="0"/>
            <wp:wrapTopAndBottom/>
            <wp:docPr id="7" name="image26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6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214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0FB7C47">
          <v:shape id="_x0000_s1275" type="#_x0000_t202" style="position:absolute;margin-left:1in;margin-top:371.7pt;width:462pt;height:220.5pt;z-index:-251695104;mso-wrap-distance-left:0;mso-wrap-distance-right:0;mso-position-horizontal-relative:page;mso-position-vertical-relative:text" filled="f">
            <v:textbox inset="0,0,0,0">
              <w:txbxContent>
                <w:p w14:paraId="2C1DED03" w14:textId="77777777" w:rsidR="00907BEF" w:rsidRDefault="00552F37">
                  <w:pPr>
                    <w:pStyle w:val="BodyText"/>
                    <w:spacing w:before="71"/>
                    <w:ind w:left="144"/>
                  </w:pPr>
                  <w:bookmarkStart w:id="3" w:name="_bookmark3"/>
                  <w:bookmarkEnd w:id="3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0764F683" w14:textId="77777777" w:rsidR="00907BEF" w:rsidRDefault="00907BEF">
      <w:pPr>
        <w:pStyle w:val="BodyText"/>
        <w:rPr>
          <w:sz w:val="26"/>
        </w:rPr>
      </w:pPr>
    </w:p>
    <w:p w14:paraId="4751A1D5" w14:textId="77777777" w:rsidR="00907BEF" w:rsidRDefault="00907BEF">
      <w:pPr>
        <w:pStyle w:val="BodyText"/>
        <w:rPr>
          <w:sz w:val="20"/>
        </w:rPr>
      </w:pPr>
    </w:p>
    <w:p w14:paraId="21BA4298" w14:textId="77777777" w:rsidR="00907BEF" w:rsidRDefault="00552F37">
      <w:pPr>
        <w:pStyle w:val="BodyText"/>
        <w:spacing w:before="11"/>
        <w:rPr>
          <w:sz w:val="16"/>
        </w:rPr>
      </w:pPr>
      <w:r>
        <w:pict w14:anchorId="1ADB7807">
          <v:rect id="_x0000_s1274" style="position:absolute;margin-left:73.5pt;margin-top:12.25pt;width:466.5pt;height:1.45pt;z-index:-251694080;mso-wrap-distance-left:0;mso-wrap-distance-right:0;mso-position-horizontal-relative:page" fillcolor="black" stroked="f">
            <w10:wrap type="topAndBottom" anchorx="page"/>
          </v:rect>
        </w:pict>
      </w:r>
      <w:r>
        <w:pict w14:anchorId="70985BEA">
          <v:shape id="_x0000_s1273" type="#_x0000_t202" style="position:absolute;margin-left:540pt;margin-top:13pt;width:36pt;height:24.5pt;z-index:-251693056;mso-wrap-distance-left:0;mso-wrap-distance-right:0;mso-position-horizontal-relative:page" fillcolor="black" stroked="f">
            <v:textbox inset="0,0,0,0">
              <w:txbxContent>
                <w:p w14:paraId="75160087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5</w:t>
                  </w:r>
                </w:p>
              </w:txbxContent>
            </v:textbox>
            <w10:wrap type="topAndBottom" anchorx="page"/>
          </v:shape>
        </w:pict>
      </w:r>
    </w:p>
    <w:p w14:paraId="01998F60" w14:textId="77777777" w:rsidR="00907BEF" w:rsidRDefault="00907BEF">
      <w:pPr>
        <w:rPr>
          <w:sz w:val="1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7B1DF44B" w14:textId="77777777" w:rsidR="00907BEF" w:rsidRDefault="00907BEF">
      <w:pPr>
        <w:pStyle w:val="BodyText"/>
        <w:rPr>
          <w:sz w:val="20"/>
        </w:rPr>
      </w:pPr>
    </w:p>
    <w:p w14:paraId="4731D7B5" w14:textId="77777777" w:rsidR="00907BEF" w:rsidRDefault="00907BEF">
      <w:pPr>
        <w:pStyle w:val="BodyText"/>
        <w:rPr>
          <w:sz w:val="20"/>
        </w:rPr>
      </w:pPr>
    </w:p>
    <w:p w14:paraId="5E2D26E0" w14:textId="77777777" w:rsidR="00907BEF" w:rsidRDefault="00907BEF">
      <w:pPr>
        <w:pStyle w:val="BodyText"/>
        <w:rPr>
          <w:sz w:val="20"/>
        </w:rPr>
      </w:pPr>
    </w:p>
    <w:p w14:paraId="05393D57" w14:textId="77777777" w:rsidR="00907BEF" w:rsidRDefault="00907BEF">
      <w:pPr>
        <w:pStyle w:val="BodyText"/>
        <w:rPr>
          <w:sz w:val="20"/>
        </w:rPr>
      </w:pPr>
    </w:p>
    <w:p w14:paraId="7FF2DD89" w14:textId="77777777" w:rsidR="00907BEF" w:rsidRDefault="00907BEF">
      <w:pPr>
        <w:pStyle w:val="BodyText"/>
        <w:rPr>
          <w:sz w:val="20"/>
        </w:rPr>
      </w:pPr>
    </w:p>
    <w:p w14:paraId="2329D40C" w14:textId="77777777" w:rsidR="00907BEF" w:rsidRDefault="00907BEF">
      <w:pPr>
        <w:pStyle w:val="BodyText"/>
        <w:rPr>
          <w:sz w:val="20"/>
        </w:rPr>
      </w:pPr>
    </w:p>
    <w:p w14:paraId="16B88CD4" w14:textId="77777777" w:rsidR="00907BEF" w:rsidRDefault="00907BEF">
      <w:pPr>
        <w:pStyle w:val="BodyText"/>
        <w:rPr>
          <w:sz w:val="20"/>
        </w:rPr>
      </w:pPr>
    </w:p>
    <w:p w14:paraId="40FF6AE5" w14:textId="77777777" w:rsidR="00907BEF" w:rsidRDefault="00907BEF">
      <w:pPr>
        <w:pStyle w:val="BodyText"/>
        <w:rPr>
          <w:sz w:val="20"/>
        </w:rPr>
      </w:pPr>
    </w:p>
    <w:p w14:paraId="21B4B0C7" w14:textId="77777777" w:rsidR="00907BEF" w:rsidRDefault="00907BEF">
      <w:pPr>
        <w:pStyle w:val="BodyText"/>
        <w:rPr>
          <w:sz w:val="20"/>
        </w:rPr>
      </w:pPr>
    </w:p>
    <w:p w14:paraId="2BEE971D" w14:textId="77777777" w:rsidR="00907BEF" w:rsidRDefault="00907BEF">
      <w:pPr>
        <w:pStyle w:val="BodyText"/>
        <w:rPr>
          <w:sz w:val="20"/>
        </w:rPr>
      </w:pPr>
    </w:p>
    <w:p w14:paraId="7B27FEAF" w14:textId="77777777" w:rsidR="00907BEF" w:rsidRDefault="00907BEF">
      <w:pPr>
        <w:pStyle w:val="BodyText"/>
        <w:rPr>
          <w:sz w:val="20"/>
        </w:rPr>
      </w:pPr>
    </w:p>
    <w:p w14:paraId="486286E5" w14:textId="77777777" w:rsidR="00907BEF" w:rsidRDefault="00907BEF">
      <w:pPr>
        <w:pStyle w:val="BodyText"/>
        <w:rPr>
          <w:sz w:val="20"/>
        </w:rPr>
      </w:pPr>
    </w:p>
    <w:p w14:paraId="06DDDAD5" w14:textId="77777777" w:rsidR="00907BEF" w:rsidRDefault="00907BEF">
      <w:pPr>
        <w:pStyle w:val="BodyText"/>
        <w:rPr>
          <w:sz w:val="20"/>
        </w:rPr>
      </w:pPr>
    </w:p>
    <w:p w14:paraId="0820D67A" w14:textId="77777777" w:rsidR="00907BEF" w:rsidRDefault="00907BEF">
      <w:pPr>
        <w:pStyle w:val="BodyText"/>
        <w:rPr>
          <w:sz w:val="20"/>
        </w:rPr>
      </w:pPr>
    </w:p>
    <w:p w14:paraId="6ED0C987" w14:textId="77777777" w:rsidR="00907BEF" w:rsidRDefault="00907BEF">
      <w:pPr>
        <w:pStyle w:val="BodyText"/>
        <w:rPr>
          <w:sz w:val="20"/>
        </w:rPr>
      </w:pPr>
    </w:p>
    <w:p w14:paraId="5AD03D9F" w14:textId="77777777" w:rsidR="00907BEF" w:rsidRDefault="00907BEF">
      <w:pPr>
        <w:pStyle w:val="BodyText"/>
        <w:rPr>
          <w:sz w:val="20"/>
        </w:rPr>
      </w:pPr>
    </w:p>
    <w:p w14:paraId="01D8E717" w14:textId="77777777" w:rsidR="00907BEF" w:rsidRDefault="00907BEF">
      <w:pPr>
        <w:pStyle w:val="BodyText"/>
        <w:rPr>
          <w:sz w:val="20"/>
        </w:rPr>
      </w:pPr>
    </w:p>
    <w:p w14:paraId="7926072A" w14:textId="77777777" w:rsidR="00907BEF" w:rsidRDefault="00907BEF">
      <w:pPr>
        <w:pStyle w:val="BodyText"/>
        <w:rPr>
          <w:sz w:val="20"/>
        </w:rPr>
      </w:pPr>
    </w:p>
    <w:p w14:paraId="42EDBDBC" w14:textId="77777777" w:rsidR="00907BEF" w:rsidRDefault="00907BEF">
      <w:pPr>
        <w:pStyle w:val="BodyText"/>
        <w:rPr>
          <w:sz w:val="20"/>
        </w:rPr>
      </w:pPr>
    </w:p>
    <w:p w14:paraId="3594C038" w14:textId="77777777" w:rsidR="00907BEF" w:rsidRDefault="00907BEF">
      <w:pPr>
        <w:pStyle w:val="BodyText"/>
        <w:rPr>
          <w:sz w:val="20"/>
        </w:rPr>
      </w:pPr>
    </w:p>
    <w:p w14:paraId="269F05E7" w14:textId="77777777" w:rsidR="00907BEF" w:rsidRDefault="00907BEF">
      <w:pPr>
        <w:pStyle w:val="BodyText"/>
        <w:rPr>
          <w:sz w:val="20"/>
        </w:rPr>
      </w:pPr>
    </w:p>
    <w:p w14:paraId="3DB2356D" w14:textId="77777777" w:rsidR="00907BEF" w:rsidRDefault="00907BEF">
      <w:pPr>
        <w:pStyle w:val="BodyText"/>
        <w:rPr>
          <w:sz w:val="20"/>
        </w:rPr>
      </w:pPr>
    </w:p>
    <w:p w14:paraId="78B86D83" w14:textId="77777777" w:rsidR="00907BEF" w:rsidRDefault="00907BEF">
      <w:pPr>
        <w:pStyle w:val="BodyText"/>
        <w:rPr>
          <w:sz w:val="20"/>
        </w:rPr>
      </w:pPr>
    </w:p>
    <w:p w14:paraId="564E2F67" w14:textId="77777777" w:rsidR="00907BEF" w:rsidRDefault="00907BEF">
      <w:pPr>
        <w:pStyle w:val="BodyText"/>
        <w:rPr>
          <w:sz w:val="20"/>
        </w:rPr>
      </w:pPr>
    </w:p>
    <w:p w14:paraId="107D6327" w14:textId="77777777" w:rsidR="00907BEF" w:rsidRDefault="00907BEF">
      <w:pPr>
        <w:pStyle w:val="BodyText"/>
        <w:rPr>
          <w:sz w:val="20"/>
        </w:rPr>
      </w:pPr>
    </w:p>
    <w:p w14:paraId="355195C0" w14:textId="77777777" w:rsidR="00907BEF" w:rsidRDefault="00907BEF">
      <w:pPr>
        <w:pStyle w:val="BodyText"/>
        <w:rPr>
          <w:sz w:val="20"/>
        </w:rPr>
      </w:pPr>
    </w:p>
    <w:p w14:paraId="15EAC4A3" w14:textId="77777777" w:rsidR="00907BEF" w:rsidRDefault="00907BEF">
      <w:pPr>
        <w:pStyle w:val="BodyText"/>
        <w:rPr>
          <w:sz w:val="20"/>
        </w:rPr>
      </w:pPr>
    </w:p>
    <w:p w14:paraId="6A866B8B" w14:textId="77777777" w:rsidR="00907BEF" w:rsidRDefault="00907BEF">
      <w:pPr>
        <w:pStyle w:val="BodyText"/>
        <w:rPr>
          <w:sz w:val="20"/>
        </w:rPr>
      </w:pPr>
    </w:p>
    <w:p w14:paraId="41D89487" w14:textId="77777777" w:rsidR="00907BEF" w:rsidRDefault="00907BEF">
      <w:pPr>
        <w:pStyle w:val="BodyText"/>
        <w:rPr>
          <w:sz w:val="20"/>
        </w:rPr>
      </w:pPr>
    </w:p>
    <w:p w14:paraId="2CC6E180" w14:textId="77777777" w:rsidR="00907BEF" w:rsidRDefault="00907BEF">
      <w:pPr>
        <w:pStyle w:val="BodyText"/>
        <w:rPr>
          <w:sz w:val="20"/>
        </w:rPr>
      </w:pPr>
    </w:p>
    <w:p w14:paraId="64C5B8E6" w14:textId="77777777" w:rsidR="00907BEF" w:rsidRDefault="00907BEF">
      <w:pPr>
        <w:pStyle w:val="BodyText"/>
        <w:rPr>
          <w:sz w:val="20"/>
        </w:rPr>
      </w:pPr>
    </w:p>
    <w:p w14:paraId="105341C0" w14:textId="77777777" w:rsidR="00907BEF" w:rsidRDefault="00907BEF">
      <w:pPr>
        <w:pStyle w:val="BodyText"/>
        <w:rPr>
          <w:sz w:val="20"/>
        </w:rPr>
      </w:pPr>
    </w:p>
    <w:p w14:paraId="650E0F55" w14:textId="77777777" w:rsidR="00907BEF" w:rsidRDefault="00907BEF">
      <w:pPr>
        <w:pStyle w:val="BodyText"/>
        <w:rPr>
          <w:sz w:val="20"/>
        </w:rPr>
      </w:pPr>
    </w:p>
    <w:p w14:paraId="676F0CA3" w14:textId="77777777" w:rsidR="00907BEF" w:rsidRDefault="00907BEF">
      <w:pPr>
        <w:pStyle w:val="BodyText"/>
        <w:rPr>
          <w:sz w:val="20"/>
        </w:rPr>
      </w:pPr>
    </w:p>
    <w:p w14:paraId="2A44C479" w14:textId="77777777" w:rsidR="00907BEF" w:rsidRDefault="00907BEF">
      <w:pPr>
        <w:pStyle w:val="BodyText"/>
        <w:rPr>
          <w:sz w:val="20"/>
        </w:rPr>
      </w:pPr>
    </w:p>
    <w:p w14:paraId="2B322814" w14:textId="77777777" w:rsidR="00907BEF" w:rsidRDefault="00907BEF">
      <w:pPr>
        <w:pStyle w:val="BodyText"/>
        <w:rPr>
          <w:sz w:val="20"/>
        </w:rPr>
      </w:pPr>
    </w:p>
    <w:p w14:paraId="3E38641A" w14:textId="77777777" w:rsidR="00907BEF" w:rsidRDefault="00907BEF">
      <w:pPr>
        <w:pStyle w:val="BodyText"/>
        <w:rPr>
          <w:sz w:val="20"/>
        </w:rPr>
      </w:pPr>
    </w:p>
    <w:p w14:paraId="1465154F" w14:textId="77777777" w:rsidR="00907BEF" w:rsidRDefault="00907BEF">
      <w:pPr>
        <w:pStyle w:val="BodyText"/>
        <w:rPr>
          <w:sz w:val="20"/>
        </w:rPr>
      </w:pPr>
    </w:p>
    <w:p w14:paraId="04EF45B4" w14:textId="77777777" w:rsidR="00907BEF" w:rsidRDefault="00907BEF">
      <w:pPr>
        <w:pStyle w:val="BodyText"/>
        <w:rPr>
          <w:sz w:val="20"/>
        </w:rPr>
      </w:pPr>
    </w:p>
    <w:p w14:paraId="6A51C13C" w14:textId="77777777" w:rsidR="00907BEF" w:rsidRDefault="00907BEF">
      <w:pPr>
        <w:pStyle w:val="BodyText"/>
        <w:rPr>
          <w:sz w:val="20"/>
        </w:rPr>
      </w:pPr>
    </w:p>
    <w:p w14:paraId="5D6F1980" w14:textId="77777777" w:rsidR="00907BEF" w:rsidRDefault="00907BEF">
      <w:pPr>
        <w:pStyle w:val="BodyText"/>
        <w:rPr>
          <w:sz w:val="20"/>
        </w:rPr>
      </w:pPr>
    </w:p>
    <w:p w14:paraId="0A322343" w14:textId="77777777" w:rsidR="00907BEF" w:rsidRDefault="00907BEF">
      <w:pPr>
        <w:pStyle w:val="BodyText"/>
        <w:rPr>
          <w:sz w:val="20"/>
        </w:rPr>
      </w:pPr>
    </w:p>
    <w:p w14:paraId="407F7A10" w14:textId="77777777" w:rsidR="00907BEF" w:rsidRDefault="00907BEF">
      <w:pPr>
        <w:pStyle w:val="BodyText"/>
        <w:rPr>
          <w:sz w:val="20"/>
        </w:rPr>
      </w:pPr>
    </w:p>
    <w:p w14:paraId="757A7E8B" w14:textId="77777777" w:rsidR="00907BEF" w:rsidRDefault="00907BEF">
      <w:pPr>
        <w:pStyle w:val="BodyText"/>
        <w:rPr>
          <w:sz w:val="20"/>
        </w:rPr>
      </w:pPr>
    </w:p>
    <w:p w14:paraId="77558651" w14:textId="77777777" w:rsidR="00907BEF" w:rsidRDefault="00907BEF">
      <w:pPr>
        <w:pStyle w:val="BodyText"/>
        <w:rPr>
          <w:sz w:val="20"/>
        </w:rPr>
      </w:pPr>
    </w:p>
    <w:p w14:paraId="270EB9F4" w14:textId="77777777" w:rsidR="00907BEF" w:rsidRDefault="00907BEF">
      <w:pPr>
        <w:pStyle w:val="BodyText"/>
        <w:rPr>
          <w:sz w:val="20"/>
        </w:rPr>
      </w:pPr>
    </w:p>
    <w:p w14:paraId="7B008819" w14:textId="77777777" w:rsidR="00907BEF" w:rsidRDefault="00907BEF">
      <w:pPr>
        <w:pStyle w:val="BodyText"/>
        <w:rPr>
          <w:sz w:val="20"/>
        </w:rPr>
      </w:pPr>
    </w:p>
    <w:p w14:paraId="5E722BB4" w14:textId="77777777" w:rsidR="00907BEF" w:rsidRDefault="00907BEF">
      <w:pPr>
        <w:pStyle w:val="BodyText"/>
        <w:rPr>
          <w:sz w:val="20"/>
        </w:rPr>
      </w:pPr>
    </w:p>
    <w:p w14:paraId="5D0385B6" w14:textId="77777777" w:rsidR="00907BEF" w:rsidRDefault="00907BEF">
      <w:pPr>
        <w:pStyle w:val="BodyText"/>
        <w:rPr>
          <w:sz w:val="20"/>
        </w:rPr>
      </w:pPr>
    </w:p>
    <w:p w14:paraId="6B2D717A" w14:textId="77777777" w:rsidR="00907BEF" w:rsidRDefault="00907BEF">
      <w:pPr>
        <w:pStyle w:val="BodyText"/>
        <w:rPr>
          <w:sz w:val="20"/>
        </w:rPr>
      </w:pPr>
    </w:p>
    <w:p w14:paraId="496757C5" w14:textId="77777777" w:rsidR="00907BEF" w:rsidRDefault="00907BEF">
      <w:pPr>
        <w:pStyle w:val="BodyText"/>
        <w:rPr>
          <w:sz w:val="20"/>
        </w:rPr>
      </w:pPr>
    </w:p>
    <w:p w14:paraId="1C9F038D" w14:textId="77777777" w:rsidR="00907BEF" w:rsidRDefault="00907BEF">
      <w:pPr>
        <w:pStyle w:val="BodyText"/>
        <w:rPr>
          <w:sz w:val="20"/>
        </w:rPr>
      </w:pPr>
    </w:p>
    <w:p w14:paraId="1B57E9AE" w14:textId="77777777" w:rsidR="00907BEF" w:rsidRDefault="00907BEF">
      <w:pPr>
        <w:pStyle w:val="BodyText"/>
        <w:rPr>
          <w:sz w:val="16"/>
        </w:rPr>
      </w:pPr>
    </w:p>
    <w:bookmarkStart w:id="4" w:name="_bookmark4"/>
    <w:bookmarkEnd w:id="4"/>
    <w:p w14:paraId="16AC6732" w14:textId="77777777" w:rsidR="00907BEF" w:rsidRDefault="00552F37">
      <w:pPr>
        <w:pStyle w:val="BodyText"/>
        <w:ind w:left="969"/>
        <w:rPr>
          <w:sz w:val="20"/>
        </w:rPr>
      </w:pPr>
      <w:r>
        <w:rPr>
          <w:sz w:val="20"/>
        </w:rPr>
      </w:r>
      <w:r>
        <w:rPr>
          <w:sz w:val="20"/>
        </w:rPr>
        <w:pict w14:anchorId="6175DC43">
          <v:group id="_x0000_s1271" style="width:502.55pt;height:25.2pt;mso-position-horizontal-relative:char;mso-position-vertical-relative:line" coordsize="10051,504">
            <v:shape id="_x0000_s1272" style="position:absolute;width:10051;height:504" coordsize="10051,504" o:spt="100" adj="0,,0" path="m9330,l,,,29r9330,l9330,xm10050,l9330,r,504l10050,504r,-504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6EFF985E" w14:textId="77777777" w:rsidR="00907BEF" w:rsidRDefault="00907BEF">
      <w:pPr>
        <w:rPr>
          <w:sz w:val="20"/>
        </w:rPr>
        <w:sectPr w:rsidR="00907BEF">
          <w:pgSz w:w="12240" w:h="15840"/>
          <w:pgMar w:top="1500" w:right="600" w:bottom="280" w:left="500" w:header="720" w:footer="720" w:gutter="0"/>
          <w:cols w:space="720"/>
        </w:sectPr>
      </w:pPr>
    </w:p>
    <w:p w14:paraId="5E85389F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0876C0C1">
          <v:group id="_x0000_s1268" style="width:468.1pt;height:27.15pt;mso-position-horizontal-relative:char;mso-position-vertical-relative:line" coordsize="9362,543">
            <v:rect id="_x0000_s1270" style="position:absolute;width:9362;height:543" fillcolor="#3d3d3d" stroked="f"/>
            <v:shape id="_x0000_s1269" type="#_x0000_t75" style="position:absolute;left:108;width:3160;height:543">
              <v:imagedata r:id="rId34" o:title=""/>
            </v:shape>
            <w10:anchorlock/>
          </v:group>
        </w:pict>
      </w:r>
    </w:p>
    <w:p w14:paraId="37DA09F3" w14:textId="77777777" w:rsidR="00907BEF" w:rsidRDefault="00907BEF">
      <w:pPr>
        <w:pStyle w:val="BodyText"/>
        <w:spacing w:before="7"/>
        <w:rPr>
          <w:sz w:val="16"/>
        </w:rPr>
      </w:pPr>
    </w:p>
    <w:p w14:paraId="42BC6F1E" w14:textId="77777777" w:rsidR="00907BEF" w:rsidRDefault="00552F37">
      <w:pPr>
        <w:pStyle w:val="BodyText"/>
        <w:spacing w:before="52"/>
        <w:ind w:left="940"/>
      </w:pPr>
      <w:r>
        <w:pict w14:anchorId="4ECD552D">
          <v:group id="_x0000_s1265" style="position:absolute;left:0;text-align:left;margin-left:441.6pt;margin-top:-3.3pt;width:86.15pt;height:86.2pt;z-index:251583488;mso-position-horizontal-relative:page" coordorigin="8832,-66" coordsize="1723,1724">
            <v:shape id="_x0000_s1267" type="#_x0000_t75" style="position:absolute;left:9525;top:627;width:337;height:337">
              <v:imagedata r:id="rId35" o:title=""/>
            </v:shape>
            <v:shape id="_x0000_s1266" style="position:absolute;left:8831;top:-66;width:1723;height:1724" coordorigin="8832,-66" coordsize="1723,1724" o:spt="100" adj="0,,0" path="m9084,838r-126,l8966,912r15,71l9003,1051r28,66l9064,1179r40,58l9149,1291r49,50l9252,1385r58,40l9372,1459r66,28l9506,1508r71,15l9651,1532r,126l9735,1658r,-126l9809,1523r71,-15l9948,1487r66,-28l10076,1425r29,-20l9651,1405r-75,-9l9505,1377r-68,-27l9374,1316r-59,-41l9262,1228r-48,-54l9173,1115r-34,-63l9112,984r-18,-71l9084,838xm9270,838r-85,l9197,911r21,69l9248,1044r39,59l9333,1156r53,47l9445,1241r64,30l9578,1293r73,11l9651,1405r84,l9735,1304r73,-11l9877,1271r64,-30l9974,1220r-323,l9578,1206r-69,-26l9447,1143r-55,-46l9346,1042r-37,-62l9284,912r-1,-1l9270,838xm10428,838r-126,l10292,913r-18,71l10247,1052r-34,63l10172,1174r-48,54l10071,1275r-59,41l9949,1350r-68,27l9810,1396r-75,9l10105,1405r29,-20l10188,1341r50,-50l10282,1237r40,-58l10355,1117r28,-66l10405,983r15,-71l10428,838xm9735,1048r-84,l9651,1220r84,l9735,1048xm10201,838r-85,l10103,911r-1,1l10077,980r-37,62l9994,1097r-55,46l9877,1180r-69,26l9735,1220r239,l10000,1202r53,-46l10099,1103r39,-59l10168,980r22,-69l10201,838xm9441,754r-609,l8832,838r609,l9441,754xm10554,754r-609,l9945,838r609,l10554,754xm9735,-66r-84,l9651,60r-74,8l9506,83r-68,22l9372,133r-62,34l9252,206r-54,45l9149,301r-45,54l9064,413r-33,62l9003,540r-22,69l8966,680r-8,74l9084,754r10,-75l9112,608r27,-68l9173,476r41,-58l9262,364r53,-47l9374,276r63,-35l9505,215r71,-19l9651,186r454,l10076,167r-62,-34l9948,105,9880,83,9809,68r-74,-8l9735,-66xm9735,186r-84,l9651,288r-73,11l9509,321r-64,30l9386,390r-53,46l9287,489r-39,59l9218,612r-21,69l9185,754r85,l9283,681r1,-1l9309,612r37,-62l9392,495r55,-46l9509,412r69,-26l9651,372r323,l9941,351r-64,-31l9808,299r-73,-11l9735,186xm9974,372r-239,l9808,386r69,26l9939,449r55,46l10040,550r37,62l10102,680r1,1l10116,754r85,l10190,681r-22,-69l10138,548r-39,-59l10053,436r-53,-47l9974,372xm10105,186r-370,l9810,196r71,19l9949,241r63,35l10071,317r53,47l10172,418r41,58l10247,540r27,68l10292,679r10,75l10428,754r-8,-74l10405,609r-22,-69l10355,475r-33,-62l10282,355r-44,-54l10188,251r-54,-45l10105,186xm9735,372r-84,l9651,544r84,l9735,372xe" fillcolor="#3d3d3d" stroked="f">
              <v:stroke joinstyle="round"/>
              <v:formulas/>
              <v:path arrowok="t" o:connecttype="segments"/>
            </v:shape>
            <w10:wrap anchorx="page"/>
          </v:group>
        </w:pict>
      </w:r>
      <w:bookmarkStart w:id="5" w:name="_bookmark5"/>
      <w:bookmarkEnd w:id="5"/>
      <w:r>
        <w:rPr>
          <w:color w:val="3D3D3D"/>
        </w:rPr>
        <w:t>Create</w:t>
      </w:r>
      <w:r>
        <w:rPr>
          <w:color w:val="3D3D3D"/>
          <w:spacing w:val="-1"/>
        </w:rPr>
        <w:t xml:space="preserve"> </w:t>
      </w:r>
      <w:r>
        <w:rPr>
          <w:b/>
          <w:color w:val="3D3D3D"/>
        </w:rPr>
        <w:t>at</w:t>
      </w:r>
      <w:r>
        <w:rPr>
          <w:b/>
          <w:color w:val="3D3D3D"/>
          <w:spacing w:val="-3"/>
        </w:rPr>
        <w:t xml:space="preserve"> </w:t>
      </w:r>
      <w:r>
        <w:rPr>
          <w:b/>
          <w:color w:val="3D3D3D"/>
        </w:rPr>
        <w:t>least 4</w:t>
      </w:r>
      <w:r>
        <w:rPr>
          <w:b/>
          <w:color w:val="3D3D3D"/>
          <w:spacing w:val="-2"/>
        </w:rPr>
        <w:t xml:space="preserve"> </w:t>
      </w:r>
      <w:r>
        <w:rPr>
          <w:color w:val="3D3D3D"/>
        </w:rPr>
        <w:t>goal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for your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product.</w:t>
      </w:r>
      <w:r>
        <w:rPr>
          <w:color w:val="3D3D3D"/>
          <w:spacing w:val="49"/>
        </w:rPr>
        <w:t xml:space="preserve"> </w:t>
      </w:r>
      <w:r>
        <w:rPr>
          <w:color w:val="3D3D3D"/>
        </w:rPr>
        <w:t>Example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oul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e:</w:t>
      </w:r>
    </w:p>
    <w:p w14:paraId="51FFA272" w14:textId="77777777" w:rsidR="00907BEF" w:rsidRDefault="00907BEF">
      <w:pPr>
        <w:pStyle w:val="BodyText"/>
        <w:spacing w:before="1"/>
      </w:pPr>
    </w:p>
    <w:p w14:paraId="5707D35E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line="305" w:lineRule="exact"/>
        <w:ind w:hanging="361"/>
        <w:rPr>
          <w:sz w:val="24"/>
        </w:rPr>
      </w:pPr>
      <w:r>
        <w:rPr>
          <w:color w:val="3D3D3D"/>
          <w:sz w:val="24"/>
        </w:rPr>
        <w:t>Captur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marke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share</w:t>
      </w:r>
    </w:p>
    <w:p w14:paraId="6244A2D3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line="305" w:lineRule="exact"/>
        <w:ind w:hanging="361"/>
        <w:rPr>
          <w:sz w:val="24"/>
        </w:rPr>
      </w:pPr>
      <w:r>
        <w:rPr>
          <w:color w:val="3D3D3D"/>
          <w:sz w:val="24"/>
        </w:rPr>
        <w:t>Create a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 xml:space="preserve">new </w:t>
      </w:r>
      <w:proofErr w:type="gramStart"/>
      <w:r>
        <w:rPr>
          <w:color w:val="3D3D3D"/>
          <w:sz w:val="24"/>
        </w:rPr>
        <w:t>market</w:t>
      </w:r>
      <w:proofErr w:type="gramEnd"/>
    </w:p>
    <w:p w14:paraId="7E276525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line="305" w:lineRule="exact"/>
        <w:ind w:hanging="361"/>
        <w:rPr>
          <w:sz w:val="24"/>
        </w:rPr>
      </w:pPr>
      <w:r>
        <w:rPr>
          <w:color w:val="3D3D3D"/>
          <w:sz w:val="24"/>
        </w:rPr>
        <w:t>Increase</w:t>
      </w:r>
      <w:r>
        <w:rPr>
          <w:color w:val="3D3D3D"/>
          <w:spacing w:val="-1"/>
          <w:sz w:val="24"/>
        </w:rPr>
        <w:t xml:space="preserve"> </w:t>
      </w:r>
      <w:proofErr w:type="gramStart"/>
      <w:r>
        <w:rPr>
          <w:color w:val="3D3D3D"/>
          <w:sz w:val="24"/>
        </w:rPr>
        <w:t>revenue</w:t>
      </w:r>
      <w:proofErr w:type="gramEnd"/>
    </w:p>
    <w:p w14:paraId="48603D3E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before="2" w:line="306" w:lineRule="exact"/>
        <w:ind w:hanging="361"/>
        <w:rPr>
          <w:sz w:val="24"/>
        </w:rPr>
      </w:pPr>
      <w:r>
        <w:rPr>
          <w:color w:val="3D3D3D"/>
          <w:sz w:val="24"/>
        </w:rPr>
        <w:t xml:space="preserve">Reduce </w:t>
      </w:r>
      <w:proofErr w:type="gramStart"/>
      <w:r>
        <w:rPr>
          <w:color w:val="3D3D3D"/>
          <w:sz w:val="24"/>
        </w:rPr>
        <w:t>costs</w:t>
      </w:r>
      <w:proofErr w:type="gramEnd"/>
    </w:p>
    <w:p w14:paraId="2F1A56A8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Optimize</w:t>
      </w:r>
      <w:r>
        <w:rPr>
          <w:color w:val="3D3D3D"/>
          <w:spacing w:val="-2"/>
          <w:sz w:val="24"/>
        </w:rPr>
        <w:t xml:space="preserve"> </w:t>
      </w:r>
      <w:proofErr w:type="gramStart"/>
      <w:r>
        <w:rPr>
          <w:color w:val="3D3D3D"/>
          <w:sz w:val="24"/>
        </w:rPr>
        <w:t>processes</w:t>
      </w:r>
      <w:proofErr w:type="gramEnd"/>
    </w:p>
    <w:p w14:paraId="207B2A6C" w14:textId="77777777" w:rsidR="00907BEF" w:rsidRDefault="00907BEF">
      <w:pPr>
        <w:pStyle w:val="BodyText"/>
        <w:spacing w:before="2"/>
      </w:pPr>
    </w:p>
    <w:p w14:paraId="30173E56" w14:textId="77777777" w:rsidR="00907BEF" w:rsidRDefault="00552F37">
      <w:pPr>
        <w:pStyle w:val="BodyText"/>
        <w:ind w:left="940"/>
      </w:pPr>
      <w:r>
        <w:rPr>
          <w:color w:val="3D3D3D"/>
        </w:rPr>
        <w:t>Lis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your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goal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priorit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rde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elow:</w:t>
      </w:r>
    </w:p>
    <w:p w14:paraId="06BF3F90" w14:textId="77777777" w:rsidR="00907BEF" w:rsidRDefault="00907BEF">
      <w:pPr>
        <w:pStyle w:val="BodyText"/>
      </w:pPr>
    </w:p>
    <w:tbl>
      <w:tblPr>
        <w:tblW w:w="0" w:type="auto"/>
        <w:tblInd w:w="9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"/>
        <w:gridCol w:w="7109"/>
        <w:gridCol w:w="1255"/>
      </w:tblGrid>
      <w:tr w:rsidR="00907BEF" w14:paraId="4415BB3E" w14:textId="77777777">
        <w:trPr>
          <w:trHeight w:val="724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71F63460" w14:textId="77777777" w:rsidR="00907BEF" w:rsidRDefault="00552F37">
            <w:pPr>
              <w:pStyle w:val="TableParagraph"/>
              <w:spacing w:before="71"/>
              <w:ind w:left="112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Rank</w:t>
            </w:r>
          </w:p>
        </w:tc>
        <w:tc>
          <w:tcPr>
            <w:tcW w:w="7109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0D444881" w14:textId="77777777" w:rsidR="00907BEF" w:rsidRDefault="00552F37">
            <w:pPr>
              <w:pStyle w:val="TableParagraph"/>
              <w:spacing w:before="71"/>
              <w:ind w:left="110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Goal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0F9E39A2" w14:textId="77777777" w:rsidR="00907BEF" w:rsidRDefault="00552F37">
            <w:pPr>
              <w:pStyle w:val="TableParagraph"/>
              <w:spacing w:before="71"/>
              <w:ind w:left="114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Weight</w:t>
            </w:r>
          </w:p>
        </w:tc>
      </w:tr>
      <w:tr w:rsidR="00907BEF" w14:paraId="01F901F3" w14:textId="77777777">
        <w:trPr>
          <w:trHeight w:val="705"/>
        </w:trPr>
        <w:tc>
          <w:tcPr>
            <w:tcW w:w="986" w:type="dxa"/>
          </w:tcPr>
          <w:p w14:paraId="10BD06A1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3EB3FE71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1A35187C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50F61A67" w14:textId="77777777">
        <w:trPr>
          <w:trHeight w:val="710"/>
        </w:trPr>
        <w:tc>
          <w:tcPr>
            <w:tcW w:w="986" w:type="dxa"/>
          </w:tcPr>
          <w:p w14:paraId="48CC83E5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68ECC002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5D8EF912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4E327322" w14:textId="77777777">
        <w:trPr>
          <w:trHeight w:val="710"/>
        </w:trPr>
        <w:tc>
          <w:tcPr>
            <w:tcW w:w="986" w:type="dxa"/>
          </w:tcPr>
          <w:p w14:paraId="0C5FCCB8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523D6684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1892AE39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6CD85667" w14:textId="77777777">
        <w:trPr>
          <w:trHeight w:val="710"/>
        </w:trPr>
        <w:tc>
          <w:tcPr>
            <w:tcW w:w="986" w:type="dxa"/>
          </w:tcPr>
          <w:p w14:paraId="0077C290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0D6FAE4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107ED5A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1EA444E7" w14:textId="77777777">
        <w:trPr>
          <w:trHeight w:val="710"/>
        </w:trPr>
        <w:tc>
          <w:tcPr>
            <w:tcW w:w="986" w:type="dxa"/>
          </w:tcPr>
          <w:p w14:paraId="42779BFA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01A78CEE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13D64867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2DB66043" w14:textId="77777777">
        <w:trPr>
          <w:trHeight w:val="710"/>
        </w:trPr>
        <w:tc>
          <w:tcPr>
            <w:tcW w:w="986" w:type="dxa"/>
          </w:tcPr>
          <w:p w14:paraId="1EF41AB7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15B19093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58040811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7DB09E90" w14:textId="77777777">
        <w:trPr>
          <w:trHeight w:val="710"/>
        </w:trPr>
        <w:tc>
          <w:tcPr>
            <w:tcW w:w="986" w:type="dxa"/>
          </w:tcPr>
          <w:p w14:paraId="4897B1AC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7E87EA53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3F355FF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169F0191" w14:textId="77777777">
        <w:trPr>
          <w:trHeight w:val="710"/>
        </w:trPr>
        <w:tc>
          <w:tcPr>
            <w:tcW w:w="986" w:type="dxa"/>
          </w:tcPr>
          <w:p w14:paraId="7BBFEDD9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0D14A1A2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6B898ACE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5CD371AA" w14:textId="77777777">
        <w:trPr>
          <w:trHeight w:val="710"/>
        </w:trPr>
        <w:tc>
          <w:tcPr>
            <w:tcW w:w="986" w:type="dxa"/>
          </w:tcPr>
          <w:p w14:paraId="6D0BCD8C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109" w:type="dxa"/>
          </w:tcPr>
          <w:p w14:paraId="78D964B3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5" w:type="dxa"/>
          </w:tcPr>
          <w:p w14:paraId="46F91625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6BC7A00" w14:textId="77777777" w:rsidR="00907BEF" w:rsidRDefault="00907BEF">
      <w:pPr>
        <w:pStyle w:val="BodyText"/>
        <w:rPr>
          <w:sz w:val="20"/>
        </w:rPr>
      </w:pPr>
    </w:p>
    <w:p w14:paraId="77A11369" w14:textId="77777777" w:rsidR="00907BEF" w:rsidRDefault="00907BEF">
      <w:pPr>
        <w:pStyle w:val="BodyText"/>
        <w:rPr>
          <w:sz w:val="20"/>
        </w:rPr>
      </w:pPr>
    </w:p>
    <w:p w14:paraId="797292EF" w14:textId="77777777" w:rsidR="00907BEF" w:rsidRDefault="00907BEF">
      <w:pPr>
        <w:pStyle w:val="BodyText"/>
        <w:rPr>
          <w:sz w:val="20"/>
        </w:rPr>
      </w:pPr>
    </w:p>
    <w:p w14:paraId="3B7BDB54" w14:textId="77777777" w:rsidR="00907BEF" w:rsidRDefault="00907BEF">
      <w:pPr>
        <w:pStyle w:val="BodyText"/>
        <w:rPr>
          <w:sz w:val="20"/>
        </w:rPr>
      </w:pPr>
    </w:p>
    <w:p w14:paraId="1999ECC6" w14:textId="77777777" w:rsidR="00907BEF" w:rsidRDefault="00907BEF">
      <w:pPr>
        <w:pStyle w:val="BodyText"/>
        <w:rPr>
          <w:sz w:val="20"/>
        </w:rPr>
      </w:pPr>
    </w:p>
    <w:p w14:paraId="411D37CE" w14:textId="77777777" w:rsidR="00907BEF" w:rsidRDefault="00907BEF">
      <w:pPr>
        <w:pStyle w:val="BodyText"/>
        <w:rPr>
          <w:sz w:val="20"/>
        </w:rPr>
      </w:pPr>
    </w:p>
    <w:p w14:paraId="18F2A571" w14:textId="77777777" w:rsidR="00907BEF" w:rsidRDefault="00907BEF">
      <w:pPr>
        <w:pStyle w:val="BodyText"/>
        <w:rPr>
          <w:sz w:val="20"/>
        </w:rPr>
      </w:pPr>
    </w:p>
    <w:p w14:paraId="2FC19E18" w14:textId="77777777" w:rsidR="00907BEF" w:rsidRDefault="00552F37">
      <w:pPr>
        <w:pStyle w:val="BodyText"/>
        <w:spacing w:before="2"/>
        <w:rPr>
          <w:sz w:val="13"/>
        </w:rPr>
      </w:pPr>
      <w:r>
        <w:pict w14:anchorId="36497302">
          <v:rect id="_x0000_s1264" style="position:absolute;margin-left:73.5pt;margin-top:10pt;width:466.5pt;height:1.45pt;z-index:-251692032;mso-wrap-distance-left:0;mso-wrap-distance-right:0;mso-position-horizontal-relative:page" fillcolor="black" stroked="f">
            <w10:wrap type="topAndBottom" anchorx="page"/>
          </v:rect>
        </w:pict>
      </w:r>
      <w:r>
        <w:pict w14:anchorId="3ACDD2D1">
          <v:shape id="_x0000_s1263" type="#_x0000_t202" style="position:absolute;margin-left:540pt;margin-top:10.7pt;width:36pt;height:24.5pt;z-index:-251691008;mso-wrap-distance-left:0;mso-wrap-distance-right:0;mso-position-horizontal-relative:page" fillcolor="black" stroked="f">
            <v:textbox inset="0,0,0,0">
              <w:txbxContent>
                <w:p w14:paraId="11C62AE9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7</w:t>
                  </w:r>
                </w:p>
              </w:txbxContent>
            </v:textbox>
            <w10:wrap type="topAndBottom" anchorx="page"/>
          </v:shape>
        </w:pict>
      </w:r>
    </w:p>
    <w:p w14:paraId="31DAC17B" w14:textId="77777777" w:rsidR="00907BEF" w:rsidRDefault="00907BEF">
      <w:pPr>
        <w:rPr>
          <w:sz w:val="13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03D5F74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55E575C1">
          <v:group id="_x0000_s1260" style="width:467.6pt;height:27.15pt;mso-position-horizontal-relative:char;mso-position-vertical-relative:line" coordsize="9352,543">
            <v:rect id="_x0000_s1262" style="position:absolute;width:9352;height:543" fillcolor="#3d3d3d" stroked="f"/>
            <v:shape id="_x0000_s1261" type="#_x0000_t75" style="position:absolute;left:216;width:2382;height:543">
              <v:imagedata r:id="rId36" o:title=""/>
            </v:shape>
            <w10:anchorlock/>
          </v:group>
        </w:pict>
      </w:r>
    </w:p>
    <w:p w14:paraId="3D83C1D4" w14:textId="77777777" w:rsidR="00907BEF" w:rsidRDefault="00907BEF">
      <w:pPr>
        <w:pStyle w:val="BodyText"/>
        <w:rPr>
          <w:sz w:val="20"/>
        </w:rPr>
      </w:pPr>
    </w:p>
    <w:p w14:paraId="02AFAFF2" w14:textId="77777777" w:rsidR="00907BEF" w:rsidRDefault="00907BEF">
      <w:pPr>
        <w:pStyle w:val="BodyText"/>
        <w:spacing w:before="10"/>
        <w:rPr>
          <w:sz w:val="20"/>
        </w:rPr>
      </w:pPr>
    </w:p>
    <w:p w14:paraId="28FD86CC" w14:textId="77777777" w:rsidR="00907BEF" w:rsidRDefault="00552F37">
      <w:pPr>
        <w:pStyle w:val="BodyText"/>
        <w:spacing w:before="51"/>
        <w:ind w:left="940"/>
      </w:pPr>
      <w:r>
        <w:pict w14:anchorId="5EE34F0B">
          <v:group id="_x0000_s1256" style="position:absolute;left:0;text-align:left;margin-left:482.7pt;margin-top:-18.25pt;width:56.35pt;height:54.15pt;z-index:251584512;mso-position-horizontal-relative:page" coordorigin="9654,-365" coordsize="1127,1083">
            <v:shape id="_x0000_s1259" style="position:absolute;left:9653;top:-121;width:1127;height:839" coordorigin="9654,-120" coordsize="1127,839" o:spt="100" adj="0,,0" path="m10069,466r-4,-18l10056,434r-14,-9l10024,421r-281,l9743,21,9739,3r-9,-14l9716,-20r-18,-4l9681,-20r-14,9l9657,3r-3,18l9654,466r3,17l9667,497r14,10l9698,510r119,l9817,629r-89,l9728,718r267,l9995,629r-89,l9906,510r118,l10042,507r14,-10l10065,483r4,-17xm10261,43r-4,-20l10246,6r-17,-11l10209,-9r-131,l9944,-107r-20,-9l9903,-120r-22,l9843,-109r-29,24l9794,-52r-7,38l9787,273r8,40l9818,346r33,23l9891,377r237,l10128,636r4,21l10143,673r17,11l10180,688r20,-4l10217,673r11,-16l10232,636r,-311l10228,305r-11,-17l10200,277r-20,-4l9995,273r,-214l10031,85r9,6l10050,95r159,l10229,91r17,-11l10257,63r4,-20xm10780,184r-3,-17l10767,152r-14,-9l10736,139r-652,l10066,143r-14,9l10043,167r-4,17l10043,201r9,14l10066,225r18,3l10365,228r,401l10276,629r,89l10543,718r,-89l10454,629r,-401l10736,228r17,-3l10767,215r10,-14l10780,184xe" fillcolor="#3d3d3d" stroked="f">
              <v:stroke joinstyle="round"/>
              <v:formulas/>
              <v:path arrowok="t" o:connecttype="segments"/>
            </v:shape>
            <v:shape id="_x0000_s1258" type="#_x0000_t75" style="position:absolute;left:9787;top:-365;width:208;height:208">
              <v:imagedata r:id="rId37" o:title=""/>
            </v:shape>
            <v:shape id="_x0000_s1257" type="#_x0000_t75" style="position:absolute;left:10217;top:-113;width:208;height:208">
              <v:imagedata r:id="rId38" o:title=""/>
            </v:shape>
            <w10:wrap anchorx="page"/>
          </v:group>
        </w:pict>
      </w:r>
      <w:r>
        <w:rPr>
          <w:color w:val="3D3D3D"/>
        </w:rPr>
        <w:t>C</w:t>
      </w:r>
      <w:bookmarkStart w:id="6" w:name="_bookmark6"/>
      <w:bookmarkEnd w:id="6"/>
      <w:r>
        <w:rPr>
          <w:color w:val="3D3D3D"/>
        </w:rPr>
        <w:t>reate</w:t>
      </w:r>
      <w:r>
        <w:rPr>
          <w:color w:val="3D3D3D"/>
          <w:spacing w:val="-1"/>
        </w:rPr>
        <w:t xml:space="preserve"> </w:t>
      </w:r>
      <w:r>
        <w:rPr>
          <w:b/>
          <w:color w:val="3D3D3D"/>
        </w:rPr>
        <w:t>at</w:t>
      </w:r>
      <w:r>
        <w:rPr>
          <w:b/>
          <w:color w:val="3D3D3D"/>
          <w:spacing w:val="-3"/>
        </w:rPr>
        <w:t xml:space="preserve"> </w:t>
      </w:r>
      <w:r>
        <w:rPr>
          <w:b/>
          <w:color w:val="3D3D3D"/>
        </w:rPr>
        <w:t>least 2</w:t>
      </w:r>
      <w:r>
        <w:rPr>
          <w:b/>
          <w:color w:val="3D3D3D"/>
          <w:spacing w:val="-2"/>
        </w:rPr>
        <w:t xml:space="preserve"> </w:t>
      </w:r>
      <w:r>
        <w:rPr>
          <w:color w:val="3D3D3D"/>
        </w:rPr>
        <w:t>persona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your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abl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using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template</w:t>
      </w:r>
      <w:r>
        <w:rPr>
          <w:color w:val="3D3D3D"/>
          <w:spacing w:val="-4"/>
        </w:rPr>
        <w:t xml:space="preserve"> </w:t>
      </w:r>
      <w:proofErr w:type="gramStart"/>
      <w:r>
        <w:rPr>
          <w:color w:val="3D3D3D"/>
        </w:rPr>
        <w:t>below</w:t>
      </w:r>
      <w:proofErr w:type="gramEnd"/>
    </w:p>
    <w:p w14:paraId="2128F636" w14:textId="77777777" w:rsidR="00907BEF" w:rsidRDefault="00907BEF">
      <w:pPr>
        <w:pStyle w:val="BodyText"/>
        <w:spacing w:before="2"/>
        <w:rPr>
          <w:sz w:val="27"/>
        </w:rPr>
      </w:pPr>
    </w:p>
    <w:tbl>
      <w:tblPr>
        <w:tblW w:w="0" w:type="auto"/>
        <w:tblInd w:w="12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8"/>
      </w:tblGrid>
      <w:tr w:rsidR="00907BEF" w14:paraId="5CCE7E1E" w14:textId="77777777">
        <w:trPr>
          <w:trHeight w:val="412"/>
        </w:trPr>
        <w:tc>
          <w:tcPr>
            <w:tcW w:w="3428" w:type="dxa"/>
          </w:tcPr>
          <w:p w14:paraId="3B7A45A4" w14:textId="77777777" w:rsidR="00907BEF" w:rsidRDefault="00552F37">
            <w:pPr>
              <w:pStyle w:val="TableParagraph"/>
              <w:tabs>
                <w:tab w:val="left" w:pos="7047"/>
              </w:tabs>
              <w:spacing w:line="244" w:lineRule="exact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Persona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Name: 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57062652" w14:textId="77777777">
        <w:trPr>
          <w:trHeight w:val="585"/>
        </w:trPr>
        <w:tc>
          <w:tcPr>
            <w:tcW w:w="3428" w:type="dxa"/>
          </w:tcPr>
          <w:p w14:paraId="78C9210F" w14:textId="77777777" w:rsidR="00907BEF" w:rsidRDefault="00552F37">
            <w:pPr>
              <w:pStyle w:val="TableParagraph"/>
              <w:tabs>
                <w:tab w:val="left" w:pos="6711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Personality: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6A261372" w14:textId="77777777">
        <w:trPr>
          <w:trHeight w:val="585"/>
        </w:trPr>
        <w:tc>
          <w:tcPr>
            <w:tcW w:w="3428" w:type="dxa"/>
          </w:tcPr>
          <w:p w14:paraId="21F90AF5" w14:textId="77777777" w:rsidR="00907BEF" w:rsidRDefault="00552F37">
            <w:pPr>
              <w:pStyle w:val="TableParagraph"/>
              <w:tabs>
                <w:tab w:val="left" w:pos="6480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Interests: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0B44A049" w14:textId="77777777">
        <w:trPr>
          <w:trHeight w:val="585"/>
        </w:trPr>
        <w:tc>
          <w:tcPr>
            <w:tcW w:w="3428" w:type="dxa"/>
          </w:tcPr>
          <w:p w14:paraId="51C4F054" w14:textId="77777777" w:rsidR="00907BEF" w:rsidRDefault="00552F37">
            <w:pPr>
              <w:pStyle w:val="TableParagraph"/>
              <w:tabs>
                <w:tab w:val="left" w:pos="8585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Reason(s)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to Use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our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Product: 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55B8396E" w14:textId="77777777">
        <w:trPr>
          <w:trHeight w:val="585"/>
        </w:trPr>
        <w:tc>
          <w:tcPr>
            <w:tcW w:w="3428" w:type="dxa"/>
          </w:tcPr>
          <w:p w14:paraId="62C5B4DC" w14:textId="77777777" w:rsidR="00907BEF" w:rsidRDefault="00552F37">
            <w:pPr>
              <w:pStyle w:val="TableParagraph"/>
              <w:tabs>
                <w:tab w:val="left" w:pos="8583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Reason(s)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to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Buy</w:t>
            </w:r>
            <w:r>
              <w:rPr>
                <w:color w:val="3D3D3D"/>
                <w:spacing w:val="-4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our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Product: 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2A1EFEA0" w14:textId="77777777">
        <w:trPr>
          <w:trHeight w:val="586"/>
        </w:trPr>
        <w:tc>
          <w:tcPr>
            <w:tcW w:w="3428" w:type="dxa"/>
          </w:tcPr>
          <w:p w14:paraId="1780252D" w14:textId="77777777" w:rsidR="00907BEF" w:rsidRDefault="00552F37">
            <w:pPr>
              <w:pStyle w:val="TableParagraph"/>
              <w:tabs>
                <w:tab w:val="left" w:pos="6101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Skills: 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6002E0FA" w14:textId="77777777">
        <w:trPr>
          <w:trHeight w:val="413"/>
        </w:trPr>
        <w:tc>
          <w:tcPr>
            <w:tcW w:w="3428" w:type="dxa"/>
          </w:tcPr>
          <w:p w14:paraId="021AFA59" w14:textId="77777777" w:rsidR="00907BEF" w:rsidRDefault="00552F37">
            <w:pPr>
              <w:pStyle w:val="TableParagraph"/>
              <w:tabs>
                <w:tab w:val="left" w:pos="7071"/>
              </w:tabs>
              <w:spacing w:before="125" w:line="269" w:lineRule="exact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Tech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Savviness: </w:t>
            </w:r>
            <w:r>
              <w:rPr>
                <w:color w:val="3D3D3D"/>
                <w:spacing w:val="-15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</w:tbl>
    <w:p w14:paraId="697DBCF3" w14:textId="77777777" w:rsidR="00907BEF" w:rsidRDefault="00907BEF">
      <w:pPr>
        <w:pStyle w:val="BodyText"/>
        <w:rPr>
          <w:sz w:val="20"/>
        </w:rPr>
      </w:pPr>
    </w:p>
    <w:p w14:paraId="17C696DD" w14:textId="77777777" w:rsidR="00907BEF" w:rsidRDefault="00907BEF">
      <w:pPr>
        <w:pStyle w:val="BodyText"/>
        <w:rPr>
          <w:sz w:val="20"/>
        </w:rPr>
      </w:pPr>
    </w:p>
    <w:p w14:paraId="389654EF" w14:textId="77777777" w:rsidR="00907BEF" w:rsidRDefault="00907BEF">
      <w:pPr>
        <w:pStyle w:val="BodyText"/>
        <w:rPr>
          <w:sz w:val="20"/>
        </w:rPr>
      </w:pPr>
    </w:p>
    <w:p w14:paraId="7A451496" w14:textId="77777777" w:rsidR="00907BEF" w:rsidRDefault="00907BEF">
      <w:pPr>
        <w:pStyle w:val="BodyText"/>
        <w:spacing w:before="3" w:after="1"/>
        <w:rPr>
          <w:sz w:val="16"/>
        </w:rPr>
      </w:pPr>
    </w:p>
    <w:tbl>
      <w:tblPr>
        <w:tblW w:w="0" w:type="auto"/>
        <w:tblInd w:w="12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8"/>
      </w:tblGrid>
      <w:tr w:rsidR="00907BEF" w14:paraId="24B7C08D" w14:textId="77777777">
        <w:trPr>
          <w:trHeight w:val="412"/>
        </w:trPr>
        <w:tc>
          <w:tcPr>
            <w:tcW w:w="3428" w:type="dxa"/>
          </w:tcPr>
          <w:p w14:paraId="4733AE6F" w14:textId="77777777" w:rsidR="00907BEF" w:rsidRDefault="00552F37">
            <w:pPr>
              <w:pStyle w:val="TableParagraph"/>
              <w:tabs>
                <w:tab w:val="left" w:pos="7047"/>
              </w:tabs>
              <w:spacing w:line="244" w:lineRule="exact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Persona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Name: 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3CBDDCDC" w14:textId="77777777">
        <w:trPr>
          <w:trHeight w:val="585"/>
        </w:trPr>
        <w:tc>
          <w:tcPr>
            <w:tcW w:w="3428" w:type="dxa"/>
          </w:tcPr>
          <w:p w14:paraId="3862AE1A" w14:textId="77777777" w:rsidR="00907BEF" w:rsidRDefault="00552F37">
            <w:pPr>
              <w:pStyle w:val="TableParagraph"/>
              <w:tabs>
                <w:tab w:val="left" w:pos="6711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Personality: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45DD2FD6" w14:textId="77777777">
        <w:trPr>
          <w:trHeight w:val="585"/>
        </w:trPr>
        <w:tc>
          <w:tcPr>
            <w:tcW w:w="3428" w:type="dxa"/>
          </w:tcPr>
          <w:p w14:paraId="5ACEAD5A" w14:textId="77777777" w:rsidR="00907BEF" w:rsidRDefault="00552F37">
            <w:pPr>
              <w:pStyle w:val="TableParagraph"/>
              <w:tabs>
                <w:tab w:val="left" w:pos="6480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Interests: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59E7AC00" w14:textId="77777777">
        <w:trPr>
          <w:trHeight w:val="587"/>
        </w:trPr>
        <w:tc>
          <w:tcPr>
            <w:tcW w:w="3428" w:type="dxa"/>
          </w:tcPr>
          <w:p w14:paraId="5180EBEC" w14:textId="77777777" w:rsidR="00907BEF" w:rsidRDefault="00552F37">
            <w:pPr>
              <w:pStyle w:val="TableParagraph"/>
              <w:tabs>
                <w:tab w:val="left" w:pos="8585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Reason(s)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to Use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our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Product: 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502B9A05" w14:textId="77777777">
        <w:trPr>
          <w:trHeight w:val="587"/>
        </w:trPr>
        <w:tc>
          <w:tcPr>
            <w:tcW w:w="3428" w:type="dxa"/>
          </w:tcPr>
          <w:p w14:paraId="27BE7217" w14:textId="77777777" w:rsidR="00907BEF" w:rsidRDefault="00552F37">
            <w:pPr>
              <w:pStyle w:val="TableParagraph"/>
              <w:tabs>
                <w:tab w:val="left" w:pos="8583"/>
              </w:tabs>
              <w:spacing w:before="125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Reason(s)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to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Buy</w:t>
            </w:r>
            <w:r>
              <w:rPr>
                <w:color w:val="3D3D3D"/>
                <w:spacing w:val="-4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Your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Product: 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7F8BFD3D" w14:textId="77777777">
        <w:trPr>
          <w:trHeight w:val="585"/>
        </w:trPr>
        <w:tc>
          <w:tcPr>
            <w:tcW w:w="3428" w:type="dxa"/>
          </w:tcPr>
          <w:p w14:paraId="33C09E77" w14:textId="77777777" w:rsidR="00907BEF" w:rsidRDefault="00552F37">
            <w:pPr>
              <w:pStyle w:val="TableParagraph"/>
              <w:tabs>
                <w:tab w:val="left" w:pos="6101"/>
              </w:tabs>
              <w:spacing w:before="124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Skills: 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7D55D8C6" w14:textId="77777777">
        <w:trPr>
          <w:trHeight w:val="412"/>
        </w:trPr>
        <w:tc>
          <w:tcPr>
            <w:tcW w:w="3428" w:type="dxa"/>
          </w:tcPr>
          <w:p w14:paraId="387F0E56" w14:textId="77777777" w:rsidR="00907BEF" w:rsidRDefault="00552F37">
            <w:pPr>
              <w:pStyle w:val="TableParagraph"/>
              <w:tabs>
                <w:tab w:val="left" w:pos="7071"/>
              </w:tabs>
              <w:spacing w:before="124" w:line="269" w:lineRule="exact"/>
              <w:ind w:right="-5372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>Tech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 xml:space="preserve">Savviness: </w:t>
            </w:r>
            <w:r>
              <w:rPr>
                <w:color w:val="3D3D3D"/>
                <w:spacing w:val="-15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</w:tbl>
    <w:p w14:paraId="616A1478" w14:textId="77777777" w:rsidR="00907BEF" w:rsidRDefault="00907BEF">
      <w:pPr>
        <w:pStyle w:val="BodyText"/>
        <w:rPr>
          <w:sz w:val="20"/>
        </w:rPr>
      </w:pPr>
    </w:p>
    <w:p w14:paraId="3DA03934" w14:textId="77777777" w:rsidR="00907BEF" w:rsidRDefault="00907BEF">
      <w:pPr>
        <w:pStyle w:val="BodyText"/>
        <w:rPr>
          <w:sz w:val="20"/>
        </w:rPr>
      </w:pPr>
    </w:p>
    <w:p w14:paraId="46BF5229" w14:textId="77777777" w:rsidR="00907BEF" w:rsidRDefault="00907BEF">
      <w:pPr>
        <w:pStyle w:val="BodyText"/>
        <w:rPr>
          <w:sz w:val="20"/>
        </w:rPr>
      </w:pPr>
    </w:p>
    <w:p w14:paraId="34BFD9AB" w14:textId="77777777" w:rsidR="00907BEF" w:rsidRDefault="00907BEF">
      <w:pPr>
        <w:pStyle w:val="BodyText"/>
        <w:rPr>
          <w:sz w:val="20"/>
        </w:rPr>
      </w:pPr>
    </w:p>
    <w:p w14:paraId="3F0E48BE" w14:textId="77777777" w:rsidR="00907BEF" w:rsidRDefault="00907BEF">
      <w:pPr>
        <w:pStyle w:val="BodyText"/>
        <w:rPr>
          <w:sz w:val="20"/>
        </w:rPr>
      </w:pPr>
    </w:p>
    <w:p w14:paraId="22096FC6" w14:textId="77777777" w:rsidR="00907BEF" w:rsidRDefault="00907BEF">
      <w:pPr>
        <w:pStyle w:val="BodyText"/>
        <w:rPr>
          <w:sz w:val="20"/>
        </w:rPr>
      </w:pPr>
    </w:p>
    <w:p w14:paraId="5F11D518" w14:textId="77777777" w:rsidR="00907BEF" w:rsidRDefault="00907BEF">
      <w:pPr>
        <w:pStyle w:val="BodyText"/>
        <w:rPr>
          <w:sz w:val="20"/>
        </w:rPr>
      </w:pPr>
    </w:p>
    <w:p w14:paraId="4A28F593" w14:textId="77777777" w:rsidR="00907BEF" w:rsidRDefault="00907BEF">
      <w:pPr>
        <w:pStyle w:val="BodyText"/>
        <w:rPr>
          <w:sz w:val="20"/>
        </w:rPr>
      </w:pPr>
    </w:p>
    <w:p w14:paraId="2061EBE9" w14:textId="77777777" w:rsidR="00907BEF" w:rsidRDefault="00907BEF">
      <w:pPr>
        <w:pStyle w:val="BodyText"/>
        <w:rPr>
          <w:sz w:val="20"/>
        </w:rPr>
      </w:pPr>
    </w:p>
    <w:p w14:paraId="67A40583" w14:textId="77777777" w:rsidR="00907BEF" w:rsidRDefault="00907BEF">
      <w:pPr>
        <w:pStyle w:val="BodyText"/>
        <w:rPr>
          <w:sz w:val="20"/>
        </w:rPr>
      </w:pPr>
    </w:p>
    <w:p w14:paraId="1A745174" w14:textId="77777777" w:rsidR="00907BEF" w:rsidRDefault="00552F37">
      <w:pPr>
        <w:pStyle w:val="BodyText"/>
        <w:spacing w:before="2"/>
        <w:rPr>
          <w:sz w:val="22"/>
        </w:rPr>
      </w:pPr>
      <w:r>
        <w:pict w14:anchorId="515C4258">
          <v:rect id="_x0000_s1255" style="position:absolute;margin-left:73.5pt;margin-top:15.5pt;width:466.5pt;height:1.45pt;z-index:-251689984;mso-wrap-distance-left:0;mso-wrap-distance-right:0;mso-position-horizontal-relative:page" fillcolor="black" stroked="f">
            <w10:wrap type="topAndBottom" anchorx="page"/>
          </v:rect>
        </w:pict>
      </w:r>
      <w:r>
        <w:pict w14:anchorId="5B6A12A4">
          <v:shape id="_x0000_s1254" type="#_x0000_t202" style="position:absolute;margin-left:540pt;margin-top:16.2pt;width:36pt;height:24.5pt;z-index:-251688960;mso-wrap-distance-left:0;mso-wrap-distance-right:0;mso-position-horizontal-relative:page" fillcolor="black" stroked="f">
            <v:textbox inset="0,0,0,0">
              <w:txbxContent>
                <w:p w14:paraId="27C65044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8</w:t>
                  </w:r>
                </w:p>
              </w:txbxContent>
            </v:textbox>
            <w10:wrap type="topAndBottom" anchorx="page"/>
          </v:shape>
        </w:pict>
      </w:r>
    </w:p>
    <w:p w14:paraId="7B6580F7" w14:textId="77777777" w:rsidR="00907BEF" w:rsidRDefault="00907BEF">
      <w:p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0117BEB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0DC843C2">
          <v:group id="_x0000_s1251" style="width:468.1pt;height:27.15pt;mso-position-horizontal-relative:char;mso-position-vertical-relative:line" coordsize="9362,543">
            <v:rect id="_x0000_s1253" style="position:absolute;width:9362;height:543" fillcolor="#3d3d3d" stroked="f"/>
            <v:shape id="_x0000_s1252" type="#_x0000_t75" style="position:absolute;left:108;width:3700;height:543">
              <v:imagedata r:id="rId39" o:title=""/>
            </v:shape>
            <w10:anchorlock/>
          </v:group>
        </w:pict>
      </w:r>
    </w:p>
    <w:p w14:paraId="39CBA756" w14:textId="77777777" w:rsidR="00907BEF" w:rsidRDefault="00907BEF">
      <w:pPr>
        <w:pStyle w:val="BodyText"/>
        <w:spacing w:before="9"/>
        <w:rPr>
          <w:sz w:val="21"/>
        </w:rPr>
      </w:pPr>
    </w:p>
    <w:p w14:paraId="54DF543A" w14:textId="77777777" w:rsidR="00907BEF" w:rsidRDefault="00552F37">
      <w:pPr>
        <w:pStyle w:val="BodyText"/>
        <w:spacing w:before="51"/>
        <w:ind w:left="1048" w:right="1113" w:firstLine="55"/>
      </w:pPr>
      <w:bookmarkStart w:id="7" w:name="_bookmark7"/>
      <w:bookmarkEnd w:id="7"/>
      <w:r>
        <w:rPr>
          <w:color w:val="3D3D3D"/>
        </w:rPr>
        <w:t>Story Mapping is the action of identifying elements of your product, beginning with general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moving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pecific.</w:t>
      </w:r>
    </w:p>
    <w:p w14:paraId="16AF0F36" w14:textId="77777777" w:rsidR="00907BEF" w:rsidRDefault="00552F37">
      <w:pPr>
        <w:pStyle w:val="BodyText"/>
        <w:spacing w:before="2"/>
        <w:rPr>
          <w:sz w:val="21"/>
        </w:rPr>
      </w:pPr>
      <w:r>
        <w:pict w14:anchorId="56DC0ECA">
          <v:group id="_x0000_s1248" style="position:absolute;margin-left:77.65pt;margin-top:14.95pt;width:457.95pt;height:326pt;z-index:-251687936;mso-wrap-distance-left:0;mso-wrap-distance-right:0;mso-position-horizontal-relative:page" coordorigin="1553,299" coordsize="9159,6520">
            <v:shape id="_x0000_s1250" type="#_x0000_t75" alt="A screenshot of a cell phone  Description automatically generated" style="position:absolute;left:1568;top:313;width:9000;height:6490">
              <v:imagedata r:id="rId40" o:title=""/>
            </v:shape>
            <v:rect id="_x0000_s1249" style="position:absolute;left:1560;top:306;width:9144;height:6505" filled="f" strokecolor="#3d3d3d"/>
            <w10:wrap type="topAndBottom" anchorx="page"/>
          </v:group>
        </w:pict>
      </w:r>
    </w:p>
    <w:p w14:paraId="54E751CC" w14:textId="77777777" w:rsidR="00907BEF" w:rsidRDefault="00907BEF">
      <w:pPr>
        <w:pStyle w:val="BodyText"/>
        <w:rPr>
          <w:sz w:val="20"/>
        </w:rPr>
      </w:pPr>
    </w:p>
    <w:p w14:paraId="4939EE61" w14:textId="77777777" w:rsidR="00907BEF" w:rsidRDefault="00552F37">
      <w:pPr>
        <w:pStyle w:val="BodyText"/>
        <w:spacing w:before="5"/>
        <w:rPr>
          <w:sz w:val="12"/>
        </w:rPr>
      </w:pPr>
      <w:r>
        <w:pict w14:anchorId="533046C1">
          <v:shape id="_x0000_s1247" type="#_x0000_t202" style="position:absolute;margin-left:74.25pt;margin-top:9.95pt;width:462pt;height:188.25pt;z-index:-251686912;mso-wrap-distance-left:0;mso-wrap-distance-right:0;mso-position-horizontal-relative:page" filled="f">
            <v:textbox inset="0,0,0,0">
              <w:txbxContent>
                <w:p w14:paraId="310360B4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7E173F1D">
          <v:rect id="_x0000_s1246" style="position:absolute;margin-left:73.5pt;margin-top:218.8pt;width:466.5pt;height:1.45pt;z-index:-251685888;mso-wrap-distance-left:0;mso-wrap-distance-right:0;mso-position-horizontal-relative:page" fillcolor="black" stroked="f">
            <w10:wrap type="topAndBottom" anchorx="page"/>
          </v:rect>
        </w:pict>
      </w:r>
      <w:r>
        <w:pict w14:anchorId="5CDD360B">
          <v:shape id="_x0000_s1245" type="#_x0000_t202" style="position:absolute;margin-left:540pt;margin-top:219.55pt;width:36pt;height:24.5pt;z-index:-251684864;mso-wrap-distance-left:0;mso-wrap-distance-right:0;mso-position-horizontal-relative:page" fillcolor="black" stroked="f">
            <v:textbox inset="0,0,0,0">
              <w:txbxContent>
                <w:p w14:paraId="7BD8AAEE" w14:textId="77777777" w:rsidR="00907BEF" w:rsidRDefault="00552F37">
                  <w:pPr>
                    <w:spacing w:before="92"/>
                    <w:ind w:left="405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9</w:t>
                  </w:r>
                </w:p>
              </w:txbxContent>
            </v:textbox>
            <w10:wrap type="topAndBottom" anchorx="page"/>
          </v:shape>
        </w:pict>
      </w:r>
    </w:p>
    <w:p w14:paraId="4E7ACEF6" w14:textId="77777777" w:rsidR="00907BEF" w:rsidRDefault="00907BEF">
      <w:pPr>
        <w:pStyle w:val="BodyText"/>
        <w:spacing w:before="6"/>
        <w:rPr>
          <w:sz w:val="27"/>
        </w:rPr>
      </w:pPr>
    </w:p>
    <w:p w14:paraId="58629765" w14:textId="77777777" w:rsidR="00907BEF" w:rsidRDefault="00907BEF">
      <w:pPr>
        <w:rPr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956EA56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1AC16D74">
          <v:group id="_x0000_s1242" style="width:467.5pt;height:27.15pt;mso-position-horizontal-relative:char;mso-position-vertical-relative:line" coordsize="9350,543">
            <v:rect id="_x0000_s1244" style="position:absolute;width:9350;height:543" fillcolor="#3d3d3d" stroked="f"/>
            <v:shape id="_x0000_s1243" type="#_x0000_t75" style="position:absolute;left:216;width:3056;height:543">
              <v:imagedata r:id="rId41" o:title=""/>
            </v:shape>
            <w10:anchorlock/>
          </v:group>
        </w:pict>
      </w:r>
    </w:p>
    <w:p w14:paraId="7668CD9D" w14:textId="77777777" w:rsidR="00907BEF" w:rsidRDefault="00907BEF">
      <w:pPr>
        <w:pStyle w:val="BodyText"/>
        <w:rPr>
          <w:sz w:val="20"/>
        </w:rPr>
      </w:pPr>
    </w:p>
    <w:p w14:paraId="2DA50137" w14:textId="77777777" w:rsidR="00907BEF" w:rsidRDefault="00907BEF">
      <w:pPr>
        <w:pStyle w:val="BodyText"/>
        <w:spacing w:before="3"/>
        <w:rPr>
          <w:sz w:val="16"/>
        </w:rPr>
      </w:pPr>
    </w:p>
    <w:p w14:paraId="2E2C5427" w14:textId="77777777" w:rsidR="00907BEF" w:rsidRDefault="00552F37">
      <w:pPr>
        <w:pStyle w:val="BodyText"/>
        <w:tabs>
          <w:tab w:val="left" w:pos="7911"/>
        </w:tabs>
        <w:spacing w:before="52"/>
        <w:ind w:left="940"/>
      </w:pPr>
      <w:r>
        <w:rPr>
          <w:noProof/>
        </w:rPr>
        <w:drawing>
          <wp:anchor distT="0" distB="0" distL="0" distR="0" simplePos="0" relativeHeight="251570176" behindDoc="0" locked="0" layoutInCell="1" allowOverlap="1" wp14:anchorId="0990A8C7" wp14:editId="0DA77F29">
            <wp:simplePos x="0" y="0"/>
            <wp:positionH relativeFrom="page">
              <wp:posOffset>5876769</wp:posOffset>
            </wp:positionH>
            <wp:positionV relativeFrom="paragraph">
              <wp:posOffset>-215623</wp:posOffset>
            </wp:positionV>
            <wp:extent cx="994838" cy="1142222"/>
            <wp:effectExtent l="0" t="0" r="0" b="0"/>
            <wp:wrapNone/>
            <wp:docPr id="9" name="image35.png" descr="A close up of a logo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5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4838" cy="1142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_bookmark8"/>
      <w:bookmarkEnd w:id="8"/>
      <w:r>
        <w:rPr>
          <w:color w:val="3D3D3D"/>
        </w:rPr>
        <w:t>Wha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Use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tory?</w:t>
      </w:r>
      <w:r>
        <w:rPr>
          <w:color w:val="3D3D3D"/>
          <w:spacing w:val="-1"/>
        </w:rPr>
        <w:t xml:space="preserve"> </w:t>
      </w:r>
      <w:r>
        <w:rPr>
          <w:color w:val="3D3D3D"/>
          <w:u w:val="single" w:color="3C3C3C"/>
        </w:rPr>
        <w:t xml:space="preserve"> </w:t>
      </w:r>
      <w:r>
        <w:rPr>
          <w:color w:val="3D3D3D"/>
          <w:u w:val="single" w:color="3C3C3C"/>
        </w:rPr>
        <w:tab/>
      </w:r>
    </w:p>
    <w:p w14:paraId="75A52658" w14:textId="77777777" w:rsidR="00907BEF" w:rsidRDefault="00907BEF">
      <w:pPr>
        <w:pStyle w:val="BodyText"/>
        <w:spacing w:before="12"/>
        <w:rPr>
          <w:sz w:val="23"/>
        </w:rPr>
      </w:pPr>
    </w:p>
    <w:p w14:paraId="5BBCF76D" w14:textId="77777777" w:rsidR="00907BEF" w:rsidRDefault="00552F37">
      <w:pPr>
        <w:pStyle w:val="BodyText"/>
        <w:ind w:left="940"/>
      </w:pPr>
      <w:r>
        <w:rPr>
          <w:noProof/>
        </w:rPr>
        <w:drawing>
          <wp:anchor distT="0" distB="0" distL="0" distR="0" simplePos="0" relativeHeight="251576320" behindDoc="1" locked="0" layoutInCell="1" allowOverlap="1" wp14:anchorId="6DC60974" wp14:editId="6165A4DE">
            <wp:simplePos x="0" y="0"/>
            <wp:positionH relativeFrom="page">
              <wp:posOffset>982980</wp:posOffset>
            </wp:positionH>
            <wp:positionV relativeFrom="paragraph">
              <wp:posOffset>1994989</wp:posOffset>
            </wp:positionV>
            <wp:extent cx="2762629" cy="1657350"/>
            <wp:effectExtent l="0" t="0" r="0" b="0"/>
            <wp:wrapNone/>
            <wp:docPr id="11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6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2629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77344" behindDoc="1" locked="0" layoutInCell="1" allowOverlap="1" wp14:anchorId="1372D110" wp14:editId="36CB0251">
            <wp:simplePos x="0" y="0"/>
            <wp:positionH relativeFrom="page">
              <wp:posOffset>4025265</wp:posOffset>
            </wp:positionH>
            <wp:positionV relativeFrom="paragraph">
              <wp:posOffset>1994989</wp:posOffset>
            </wp:positionV>
            <wp:extent cx="2762629" cy="1657350"/>
            <wp:effectExtent l="0" t="0" r="0" b="0"/>
            <wp:wrapNone/>
            <wp:docPr id="13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6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2629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71200" behindDoc="0" locked="0" layoutInCell="1" allowOverlap="1" wp14:anchorId="2524BD69" wp14:editId="0D8332C6">
            <wp:simplePos x="0" y="0"/>
            <wp:positionH relativeFrom="page">
              <wp:posOffset>3870325</wp:posOffset>
            </wp:positionH>
            <wp:positionV relativeFrom="paragraph">
              <wp:posOffset>448129</wp:posOffset>
            </wp:positionV>
            <wp:extent cx="294292" cy="294036"/>
            <wp:effectExtent l="0" t="0" r="0" b="0"/>
            <wp:wrapNone/>
            <wp:docPr id="15" name="image37.png" descr="A close up of a logo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3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292" cy="2940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72224" behindDoc="0" locked="0" layoutInCell="1" allowOverlap="1" wp14:anchorId="7D3F904C" wp14:editId="0A8FA08F">
            <wp:simplePos x="0" y="0"/>
            <wp:positionH relativeFrom="page">
              <wp:posOffset>3883025</wp:posOffset>
            </wp:positionH>
            <wp:positionV relativeFrom="paragraph">
              <wp:posOffset>832939</wp:posOffset>
            </wp:positionV>
            <wp:extent cx="261364" cy="191357"/>
            <wp:effectExtent l="0" t="0" r="0" b="0"/>
            <wp:wrapNone/>
            <wp:docPr id="17" name="image38.png" descr="A picture containing drawing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8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1364" cy="1913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D3D3D"/>
        </w:rPr>
        <w:t>Wha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r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3</w:t>
      </w:r>
      <w:r>
        <w:rPr>
          <w:color w:val="3D3D3D"/>
          <w:spacing w:val="-2"/>
        </w:rPr>
        <w:t xml:space="preserve"> </w:t>
      </w:r>
      <w:proofErr w:type="gramStart"/>
      <w:r>
        <w:rPr>
          <w:color w:val="3D3D3D"/>
        </w:rPr>
        <w:t>C’s</w:t>
      </w:r>
      <w:proofErr w:type="gramEnd"/>
      <w:r>
        <w:rPr>
          <w:color w:val="3D3D3D"/>
          <w:spacing w:val="-1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User Story?</w:t>
      </w:r>
    </w:p>
    <w:p w14:paraId="7B6CFB5E" w14:textId="77777777" w:rsidR="00907BEF" w:rsidRDefault="00552F37">
      <w:pPr>
        <w:pStyle w:val="BodyText"/>
        <w:spacing w:before="9"/>
        <w:rPr>
          <w:sz w:val="20"/>
        </w:rPr>
      </w:pPr>
      <w:r>
        <w:pict w14:anchorId="430F459F">
          <v:shape id="_x0000_s1241" type="#_x0000_t202" style="position:absolute;margin-left:67.4pt;margin-top:14.65pt;width:238.65pt;height:76.6pt;z-index:-251716608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00"/>
                    <w:gridCol w:w="3972"/>
                  </w:tblGrid>
                  <w:tr w:rsidR="00907BEF" w14:paraId="730914C5" w14:textId="77777777">
                    <w:trPr>
                      <w:trHeight w:val="499"/>
                    </w:trPr>
                    <w:tc>
                      <w:tcPr>
                        <w:tcW w:w="800" w:type="dxa"/>
                      </w:tcPr>
                      <w:p w14:paraId="3BE95BF0" w14:textId="77777777" w:rsidR="00907BEF" w:rsidRDefault="00552F37">
                        <w:pPr>
                          <w:pStyle w:val="TableParagraph"/>
                          <w:ind w:left="200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</w:rPr>
                          <w:drawing>
                            <wp:inline distT="0" distB="0" distL="0" distR="0" wp14:anchorId="55CB76BF" wp14:editId="799764B6">
                              <wp:extent cx="310896" cy="310896"/>
                              <wp:effectExtent l="0" t="0" r="0" b="0"/>
                              <wp:docPr id="19" name="image39.png" descr="A close up of a logo  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0" name="image39.png"/>
                                      <pic:cNvPicPr/>
                                    </pic:nvPicPr>
                                    <pic:blipFill>
                                      <a:blip r:embed="rId46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10896" cy="31089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972" w:type="dxa"/>
                        <w:tcBorders>
                          <w:bottom w:val="single" w:sz="4" w:space="0" w:color="000000"/>
                        </w:tcBorders>
                      </w:tcPr>
                      <w:p w14:paraId="0278E580" w14:textId="77777777" w:rsidR="00907BEF" w:rsidRDefault="00907BEF">
                        <w:pPr>
                          <w:pStyle w:val="TableParagraph"/>
                          <w:rPr>
                            <w:rFonts w:ascii="Times New Roman"/>
                            <w:sz w:val="24"/>
                          </w:rPr>
                        </w:pPr>
                      </w:p>
                    </w:tc>
                  </w:tr>
                  <w:tr w:rsidR="00907BEF" w14:paraId="5AD8C784" w14:textId="77777777">
                    <w:trPr>
                      <w:trHeight w:val="501"/>
                    </w:trPr>
                    <w:tc>
                      <w:tcPr>
                        <w:tcW w:w="800" w:type="dxa"/>
                      </w:tcPr>
                      <w:p w14:paraId="3E6ECF64" w14:textId="77777777" w:rsidR="00907BEF" w:rsidRDefault="00552F37">
                        <w:pPr>
                          <w:pStyle w:val="TableParagraph"/>
                          <w:ind w:left="200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</w:rPr>
                          <w:drawing>
                            <wp:inline distT="0" distB="0" distL="0" distR="0" wp14:anchorId="3FFF8677" wp14:editId="48D64FE2">
                              <wp:extent cx="311525" cy="310896"/>
                              <wp:effectExtent l="0" t="0" r="0" b="0"/>
                              <wp:docPr id="21" name="image39.png" descr="A close up of a logo  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2" name="image39.png"/>
                                      <pic:cNvPicPr/>
                                    </pic:nvPicPr>
                                    <pic:blipFill>
                                      <a:blip r:embed="rId46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11525" cy="31089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972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</w:tcPr>
                      <w:p w14:paraId="3C17099E" w14:textId="77777777" w:rsidR="00907BEF" w:rsidRDefault="00907BEF">
                        <w:pPr>
                          <w:pStyle w:val="TableParagraph"/>
                          <w:rPr>
                            <w:rFonts w:ascii="Times New Roman"/>
                            <w:sz w:val="24"/>
                          </w:rPr>
                        </w:pPr>
                      </w:p>
                    </w:tc>
                  </w:tr>
                  <w:tr w:rsidR="00907BEF" w14:paraId="5E782404" w14:textId="77777777">
                    <w:trPr>
                      <w:trHeight w:val="501"/>
                    </w:trPr>
                    <w:tc>
                      <w:tcPr>
                        <w:tcW w:w="800" w:type="dxa"/>
                      </w:tcPr>
                      <w:p w14:paraId="496AF9FB" w14:textId="77777777" w:rsidR="00907BEF" w:rsidRDefault="00552F37">
                        <w:pPr>
                          <w:pStyle w:val="TableParagraph"/>
                          <w:ind w:left="200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</w:rPr>
                          <w:drawing>
                            <wp:inline distT="0" distB="0" distL="0" distR="0" wp14:anchorId="60C363F8" wp14:editId="42DF1D40">
                              <wp:extent cx="311525" cy="310896"/>
                              <wp:effectExtent l="0" t="0" r="0" b="0"/>
                              <wp:docPr id="23" name="image39.png" descr="A close up of a logo  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image39.png"/>
                                      <pic:cNvPicPr/>
                                    </pic:nvPicPr>
                                    <pic:blipFill>
                                      <a:blip r:embed="rId46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11525" cy="31089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972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</w:tcPr>
                      <w:p w14:paraId="2804E2A9" w14:textId="77777777" w:rsidR="00907BEF" w:rsidRDefault="00907BEF">
                        <w:pPr>
                          <w:pStyle w:val="TableParagraph"/>
                          <w:rPr>
                            <w:rFonts w:ascii="Times New Roman"/>
                            <w:sz w:val="24"/>
                          </w:rPr>
                        </w:pPr>
                      </w:p>
                    </w:tc>
                  </w:tr>
                </w:tbl>
                <w:p w14:paraId="420A9741" w14:textId="77777777" w:rsidR="00907BEF" w:rsidRDefault="00907BEF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51547648" behindDoc="0" locked="0" layoutInCell="1" allowOverlap="1" wp14:anchorId="3BEEBD07" wp14:editId="50D68E55">
            <wp:simplePos x="0" y="0"/>
            <wp:positionH relativeFrom="page">
              <wp:posOffset>3902075</wp:posOffset>
            </wp:positionH>
            <wp:positionV relativeFrom="paragraph">
              <wp:posOffset>931194</wp:posOffset>
            </wp:positionV>
            <wp:extent cx="228695" cy="228695"/>
            <wp:effectExtent l="0" t="0" r="0" b="0"/>
            <wp:wrapTopAndBottom/>
            <wp:docPr id="25" name="image40.png" descr="A picture containing black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40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95" cy="228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F43F22" w14:textId="77777777" w:rsidR="00907BEF" w:rsidRDefault="00907BEF">
      <w:pPr>
        <w:pStyle w:val="BodyText"/>
        <w:rPr>
          <w:sz w:val="20"/>
        </w:rPr>
      </w:pPr>
    </w:p>
    <w:p w14:paraId="1B26CA1B" w14:textId="77777777" w:rsidR="00907BEF" w:rsidRDefault="00907BEF">
      <w:pPr>
        <w:pStyle w:val="BodyText"/>
        <w:spacing w:before="4" w:after="1"/>
        <w:rPr>
          <w:sz w:val="29"/>
        </w:rPr>
      </w:pPr>
    </w:p>
    <w:tbl>
      <w:tblPr>
        <w:tblW w:w="0" w:type="auto"/>
        <w:tblInd w:w="8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9"/>
        <w:gridCol w:w="4779"/>
      </w:tblGrid>
      <w:tr w:rsidR="00907BEF" w14:paraId="4FC24F8C" w14:textId="77777777">
        <w:trPr>
          <w:trHeight w:val="315"/>
        </w:trPr>
        <w:tc>
          <w:tcPr>
            <w:tcW w:w="4779" w:type="dxa"/>
          </w:tcPr>
          <w:p w14:paraId="3A241D9D" w14:textId="77777777" w:rsidR="00907BEF" w:rsidRDefault="00552F37">
            <w:pPr>
              <w:pStyle w:val="TableParagraph"/>
              <w:spacing w:line="244" w:lineRule="exact"/>
              <w:ind w:left="200"/>
              <w:rPr>
                <w:b/>
                <w:sz w:val="24"/>
              </w:rPr>
            </w:pPr>
            <w:r>
              <w:rPr>
                <w:b/>
                <w:color w:val="3D3D3D"/>
                <w:sz w:val="24"/>
              </w:rPr>
              <w:t>Front</w:t>
            </w:r>
            <w:r>
              <w:rPr>
                <w:b/>
                <w:color w:val="3D3D3D"/>
                <w:spacing w:val="-1"/>
                <w:sz w:val="24"/>
              </w:rPr>
              <w:t xml:space="preserve"> </w:t>
            </w:r>
            <w:r>
              <w:rPr>
                <w:b/>
                <w:color w:val="3D3D3D"/>
                <w:sz w:val="24"/>
              </w:rPr>
              <w:t>of</w:t>
            </w:r>
            <w:r>
              <w:rPr>
                <w:b/>
                <w:color w:val="3D3D3D"/>
                <w:spacing w:val="-1"/>
                <w:sz w:val="24"/>
              </w:rPr>
              <w:t xml:space="preserve"> </w:t>
            </w:r>
            <w:r>
              <w:rPr>
                <w:b/>
                <w:color w:val="3D3D3D"/>
                <w:sz w:val="24"/>
              </w:rPr>
              <w:t>Card</w:t>
            </w:r>
          </w:p>
        </w:tc>
        <w:tc>
          <w:tcPr>
            <w:tcW w:w="4779" w:type="dxa"/>
          </w:tcPr>
          <w:p w14:paraId="1690E588" w14:textId="77777777" w:rsidR="00907BEF" w:rsidRDefault="00552F37">
            <w:pPr>
              <w:pStyle w:val="TableParagraph"/>
              <w:spacing w:line="244" w:lineRule="exact"/>
              <w:ind w:left="212"/>
              <w:rPr>
                <w:b/>
                <w:sz w:val="24"/>
              </w:rPr>
            </w:pPr>
            <w:r>
              <w:rPr>
                <w:b/>
                <w:color w:val="3D3D3D"/>
                <w:sz w:val="24"/>
              </w:rPr>
              <w:t>Back</w:t>
            </w:r>
            <w:r>
              <w:rPr>
                <w:b/>
                <w:color w:val="3D3D3D"/>
                <w:spacing w:val="-2"/>
                <w:sz w:val="24"/>
              </w:rPr>
              <w:t xml:space="preserve"> </w:t>
            </w:r>
            <w:r>
              <w:rPr>
                <w:b/>
                <w:color w:val="3D3D3D"/>
                <w:sz w:val="24"/>
              </w:rPr>
              <w:t>of</w:t>
            </w:r>
            <w:r>
              <w:rPr>
                <w:b/>
                <w:color w:val="3D3D3D"/>
                <w:spacing w:val="1"/>
                <w:sz w:val="24"/>
              </w:rPr>
              <w:t xml:space="preserve"> </w:t>
            </w:r>
            <w:r>
              <w:rPr>
                <w:b/>
                <w:color w:val="3D3D3D"/>
                <w:sz w:val="24"/>
              </w:rPr>
              <w:t>Card</w:t>
            </w:r>
          </w:p>
        </w:tc>
      </w:tr>
      <w:tr w:rsidR="00907BEF" w14:paraId="201352FD" w14:textId="77777777">
        <w:trPr>
          <w:trHeight w:val="2694"/>
        </w:trPr>
        <w:tc>
          <w:tcPr>
            <w:tcW w:w="4779" w:type="dxa"/>
          </w:tcPr>
          <w:p w14:paraId="6C729017" w14:textId="77777777" w:rsidR="00907BEF" w:rsidRDefault="00907BEF">
            <w:pPr>
              <w:pStyle w:val="TableParagraph"/>
              <w:rPr>
                <w:sz w:val="28"/>
              </w:rPr>
            </w:pPr>
          </w:p>
          <w:p w14:paraId="020EA138" w14:textId="77777777" w:rsidR="00907BEF" w:rsidRDefault="00552F37">
            <w:pPr>
              <w:pStyle w:val="TableParagraph"/>
              <w:tabs>
                <w:tab w:val="left" w:pos="3600"/>
                <w:tab w:val="left" w:pos="3660"/>
              </w:tabs>
              <w:spacing w:before="185" w:line="480" w:lineRule="auto"/>
              <w:ind w:left="500" w:right="1075"/>
              <w:rPr>
                <w:sz w:val="28"/>
              </w:rPr>
            </w:pPr>
            <w:r>
              <w:rPr>
                <w:color w:val="3D3D3D"/>
                <w:sz w:val="28"/>
              </w:rPr>
              <w:t xml:space="preserve">As </w:t>
            </w:r>
            <w:proofErr w:type="gramStart"/>
            <w:r>
              <w:rPr>
                <w:color w:val="3D3D3D"/>
                <w:sz w:val="28"/>
              </w:rPr>
              <w:t>a</w:t>
            </w:r>
            <w:r>
              <w:rPr>
                <w:color w:val="3D3D3D"/>
                <w:spacing w:val="-1"/>
                <w:sz w:val="28"/>
              </w:rPr>
              <w:t xml:space="preserve"> </w:t>
            </w:r>
            <w:r>
              <w:rPr>
                <w:color w:val="3D3D3D"/>
                <w:sz w:val="28"/>
                <w:u w:val="single" w:color="3C3C3C"/>
              </w:rPr>
              <w:t xml:space="preserve"> </w:t>
            </w:r>
            <w:r>
              <w:rPr>
                <w:color w:val="3D3D3D"/>
                <w:sz w:val="28"/>
                <w:u w:val="single" w:color="3C3C3C"/>
              </w:rPr>
              <w:tab/>
            </w:r>
            <w:proofErr w:type="gramEnd"/>
            <w:r>
              <w:rPr>
                <w:color w:val="3D3D3D"/>
                <w:sz w:val="28"/>
              </w:rPr>
              <w:t xml:space="preserve">                                           I</w:t>
            </w:r>
            <w:r>
              <w:rPr>
                <w:color w:val="3D3D3D"/>
                <w:spacing w:val="-1"/>
                <w:sz w:val="28"/>
              </w:rPr>
              <w:t xml:space="preserve"> </w:t>
            </w:r>
            <w:r>
              <w:rPr>
                <w:color w:val="3D3D3D"/>
                <w:sz w:val="28"/>
              </w:rPr>
              <w:t>want</w:t>
            </w:r>
            <w:r>
              <w:rPr>
                <w:color w:val="3D3D3D"/>
                <w:spacing w:val="-2"/>
                <w:sz w:val="28"/>
              </w:rPr>
              <w:t xml:space="preserve"> </w:t>
            </w:r>
            <w:r>
              <w:rPr>
                <w:color w:val="3D3D3D"/>
                <w:sz w:val="28"/>
                <w:u w:val="single" w:color="3C3C3C"/>
              </w:rPr>
              <w:t xml:space="preserve"> </w:t>
            </w:r>
            <w:r>
              <w:rPr>
                <w:color w:val="3D3D3D"/>
                <w:sz w:val="28"/>
                <w:u w:val="single" w:color="3C3C3C"/>
              </w:rPr>
              <w:tab/>
            </w:r>
            <w:r>
              <w:rPr>
                <w:color w:val="3D3D3D"/>
                <w:sz w:val="28"/>
                <w:u w:val="single" w:color="3C3C3C"/>
              </w:rPr>
              <w:tab/>
            </w:r>
            <w:r>
              <w:rPr>
                <w:color w:val="3D3D3D"/>
                <w:w w:val="37"/>
                <w:sz w:val="28"/>
                <w:u w:val="single" w:color="3C3C3C"/>
              </w:rPr>
              <w:t xml:space="preserve"> </w:t>
            </w:r>
            <w:r>
              <w:rPr>
                <w:color w:val="3D3D3D"/>
                <w:sz w:val="28"/>
              </w:rPr>
              <w:t xml:space="preserve"> So</w:t>
            </w:r>
            <w:r>
              <w:rPr>
                <w:color w:val="3D3D3D"/>
                <w:spacing w:val="1"/>
                <w:sz w:val="28"/>
              </w:rPr>
              <w:t xml:space="preserve"> </w:t>
            </w:r>
            <w:r>
              <w:rPr>
                <w:color w:val="3D3D3D"/>
                <w:sz w:val="28"/>
              </w:rPr>
              <w:t>that</w:t>
            </w:r>
            <w:r>
              <w:rPr>
                <w:color w:val="3D3D3D"/>
                <w:spacing w:val="-2"/>
                <w:sz w:val="28"/>
              </w:rPr>
              <w:t xml:space="preserve"> </w:t>
            </w:r>
            <w:r>
              <w:rPr>
                <w:color w:val="3D3D3D"/>
                <w:sz w:val="28"/>
                <w:u w:val="single" w:color="3C3C3C"/>
              </w:rPr>
              <w:t xml:space="preserve"> </w:t>
            </w:r>
            <w:r>
              <w:rPr>
                <w:color w:val="3D3D3D"/>
                <w:sz w:val="28"/>
                <w:u w:val="single" w:color="3C3C3C"/>
              </w:rPr>
              <w:tab/>
            </w:r>
            <w:r>
              <w:rPr>
                <w:color w:val="3D3D3D"/>
                <w:sz w:val="28"/>
                <w:u w:val="single" w:color="3C3C3C"/>
              </w:rPr>
              <w:tab/>
            </w:r>
          </w:p>
        </w:tc>
        <w:tc>
          <w:tcPr>
            <w:tcW w:w="4779" w:type="dxa"/>
          </w:tcPr>
          <w:p w14:paraId="064B9353" w14:textId="77777777" w:rsidR="00907BEF" w:rsidRDefault="00907BEF">
            <w:pPr>
              <w:pStyle w:val="TableParagraph"/>
              <w:rPr>
                <w:sz w:val="24"/>
              </w:rPr>
            </w:pPr>
          </w:p>
          <w:p w14:paraId="1C5F908D" w14:textId="77777777" w:rsidR="00907BEF" w:rsidRDefault="00907BEF">
            <w:pPr>
              <w:pStyle w:val="TableParagraph"/>
              <w:spacing w:before="9"/>
              <w:rPr>
                <w:sz w:val="19"/>
              </w:rPr>
            </w:pPr>
          </w:p>
          <w:p w14:paraId="193940F1" w14:textId="77777777" w:rsidR="00907BEF" w:rsidRDefault="00552F37">
            <w:pPr>
              <w:pStyle w:val="TableParagraph"/>
              <w:ind w:left="502"/>
              <w:rPr>
                <w:sz w:val="24"/>
              </w:rPr>
            </w:pPr>
            <w:r>
              <w:rPr>
                <w:color w:val="3D3D3D"/>
                <w:sz w:val="24"/>
              </w:rPr>
              <w:t>I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know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thi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story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is done</w:t>
            </w:r>
            <w:r>
              <w:rPr>
                <w:color w:val="3D3D3D"/>
                <w:spacing w:val="-5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when…</w:t>
            </w:r>
          </w:p>
          <w:p w14:paraId="447D0BF8" w14:textId="77777777" w:rsidR="00907BEF" w:rsidRDefault="00552F37">
            <w:pPr>
              <w:pStyle w:val="TableParagraph"/>
              <w:numPr>
                <w:ilvl w:val="0"/>
                <w:numId w:val="6"/>
              </w:numPr>
              <w:tabs>
                <w:tab w:val="left" w:pos="1224"/>
              </w:tabs>
              <w:spacing w:before="146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Acceptance</w:t>
            </w:r>
            <w:r>
              <w:rPr>
                <w:color w:val="3D3D3D"/>
                <w:spacing w:val="-4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Criteria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1</w:t>
            </w:r>
          </w:p>
          <w:p w14:paraId="0C4103F3" w14:textId="77777777" w:rsidR="00907BEF" w:rsidRDefault="00552F37">
            <w:pPr>
              <w:pStyle w:val="TableParagraph"/>
              <w:numPr>
                <w:ilvl w:val="0"/>
                <w:numId w:val="6"/>
              </w:numPr>
              <w:tabs>
                <w:tab w:val="left" w:pos="1224"/>
              </w:tabs>
              <w:spacing w:before="139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Acceptance</w:t>
            </w:r>
            <w:r>
              <w:rPr>
                <w:color w:val="3D3D3D"/>
                <w:spacing w:val="-4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Criteria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2</w:t>
            </w:r>
          </w:p>
          <w:p w14:paraId="35412ACA" w14:textId="77777777" w:rsidR="00907BEF" w:rsidRDefault="00552F37">
            <w:pPr>
              <w:pStyle w:val="TableParagraph"/>
              <w:numPr>
                <w:ilvl w:val="0"/>
                <w:numId w:val="6"/>
              </w:numPr>
              <w:tabs>
                <w:tab w:val="left" w:pos="1224"/>
              </w:tabs>
              <w:spacing w:before="139"/>
              <w:ind w:hanging="361"/>
              <w:rPr>
                <w:sz w:val="24"/>
              </w:rPr>
            </w:pPr>
            <w:r>
              <w:rPr>
                <w:color w:val="3D3D3D"/>
                <w:sz w:val="24"/>
              </w:rPr>
              <w:t>Acceptance</w:t>
            </w:r>
            <w:r>
              <w:rPr>
                <w:color w:val="3D3D3D"/>
                <w:spacing w:val="-4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Criteria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3</w:t>
            </w:r>
          </w:p>
        </w:tc>
      </w:tr>
    </w:tbl>
    <w:p w14:paraId="206371F4" w14:textId="77777777" w:rsidR="00907BEF" w:rsidRDefault="00907BEF">
      <w:pPr>
        <w:pStyle w:val="BodyText"/>
        <w:spacing w:before="11"/>
        <w:rPr>
          <w:sz w:val="18"/>
        </w:rPr>
      </w:pPr>
    </w:p>
    <w:p w14:paraId="22176067" w14:textId="77777777" w:rsidR="00907BEF" w:rsidRDefault="00552F37">
      <w:pPr>
        <w:spacing w:before="1"/>
        <w:ind w:left="5714"/>
        <w:rPr>
          <w:rFonts w:ascii="Verdana"/>
          <w:i/>
          <w:sz w:val="24"/>
        </w:rPr>
      </w:pPr>
      <w:r>
        <w:rPr>
          <w:noProof/>
        </w:rPr>
        <w:drawing>
          <wp:anchor distT="0" distB="0" distL="0" distR="0" simplePos="0" relativeHeight="251573248" behindDoc="0" locked="0" layoutInCell="1" allowOverlap="1" wp14:anchorId="521F3615" wp14:editId="126AB05A">
            <wp:simplePos x="0" y="0"/>
            <wp:positionH relativeFrom="page">
              <wp:posOffset>927505</wp:posOffset>
            </wp:positionH>
            <wp:positionV relativeFrom="paragraph">
              <wp:posOffset>-42615</wp:posOffset>
            </wp:positionV>
            <wp:extent cx="2699773" cy="2883259"/>
            <wp:effectExtent l="0" t="0" r="0" b="0"/>
            <wp:wrapNone/>
            <wp:docPr id="27" name="image41.jpeg" descr="A picture containing drawing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41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9773" cy="28832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1FC35AD">
          <v:group id="_x0000_s1235" style="position:absolute;left:0;text-align:left;margin-left:513.9pt;margin-top:-7.4pt;width:26pt;height:50.55pt;z-index:251585536;mso-position-horizontal-relative:page;mso-position-vertical-relative:text" coordorigin="10278,-148" coordsize="520,1011">
            <v:shape id="_x0000_s1240" type="#_x0000_t75" style="position:absolute;left:10425;top:676;width:234;height:186">
              <v:imagedata r:id="rId49" o:title=""/>
            </v:shape>
            <v:shape id="_x0000_s1239" style="position:absolute;left:10420;top:-120;width:234;height:499" coordorigin="10421,-120" coordsize="234,499" o:spt="100" adj="0,,0" path="m10654,151r-233,l10421,379r233,l10654,151xm10654,-120r-233,l10421,107r233,l10654,-120xe" fillcolor="black" stroked="f">
              <v:stroke joinstyle="round"/>
              <v:formulas/>
              <v:path arrowok="t" o:connecttype="segments"/>
            </v:shape>
            <v:shape id="_x0000_s1238" style="position:absolute;left:10301;top:264;width:474;height:374" coordorigin="10301,265" coordsize="474,374" path="m10775,265r-474,l10301,273r186,303l10487,638r104,l10591,578r184,-308l10775,265xe" fillcolor="#fdfdfd" stroked="f">
              <v:path arrowok="t"/>
            </v:shape>
            <v:shape id="_x0000_s1237" style="position:absolute;left:10278;top:240;width:520;height:422" coordorigin="10278,241" coordsize="520,422" path="m10798,241r-59,l10739,288r-171,284l10568,614r-59,l10509,569,10337,288r402,l10739,241r-461,l10278,279r187,303l10465,662r148,l10613,614r,-29l10790,288r4,-6l10798,278r,-37xe" fillcolor="black" stroked="f">
              <v:path arrowok="t"/>
            </v:shape>
            <v:shape id="_x0000_s1236" style="position:absolute;left:10488;top:-149;width:99;height:377" coordorigin="10489,-148" coordsize="99,377" o:spt="100" adj="0,,0" path="m10587,182r-27,l10560,128r-44,l10516,182r-27,l10538,228r49,-46xm10587,47r-27,l10560,-8r-44,l10516,47r-27,l10538,92r49,-45xm10587,-93r-27,l10560,-148r-44,l10516,-93r-27,l10538,-48r49,-45xe" fillcolor="#fdfdfd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rFonts w:ascii="Verdana"/>
          <w:i/>
          <w:color w:val="3D3D3D"/>
          <w:sz w:val="24"/>
        </w:rPr>
        <w:t>Backlog</w:t>
      </w:r>
      <w:r>
        <w:rPr>
          <w:rFonts w:ascii="Verdana"/>
          <w:i/>
          <w:color w:val="3D3D3D"/>
          <w:spacing w:val="-2"/>
          <w:sz w:val="24"/>
        </w:rPr>
        <w:t xml:space="preserve"> </w:t>
      </w:r>
      <w:r>
        <w:rPr>
          <w:rFonts w:ascii="Verdana"/>
          <w:i/>
          <w:color w:val="3D3D3D"/>
          <w:sz w:val="24"/>
        </w:rPr>
        <w:t>Refinement</w:t>
      </w:r>
    </w:p>
    <w:p w14:paraId="75DA232F" w14:textId="77777777" w:rsidR="00907BEF" w:rsidRDefault="00907BEF">
      <w:pPr>
        <w:pStyle w:val="BodyText"/>
        <w:spacing w:before="9" w:after="1"/>
        <w:rPr>
          <w:rFonts w:ascii="Verdana"/>
          <w:i/>
          <w:sz w:val="14"/>
        </w:rPr>
      </w:pPr>
    </w:p>
    <w:tbl>
      <w:tblPr>
        <w:tblW w:w="0" w:type="auto"/>
        <w:tblInd w:w="56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0"/>
      </w:tblGrid>
      <w:tr w:rsidR="00907BEF" w14:paraId="21EF1957" w14:textId="77777777">
        <w:trPr>
          <w:trHeight w:val="564"/>
        </w:trPr>
        <w:tc>
          <w:tcPr>
            <w:tcW w:w="2100" w:type="dxa"/>
          </w:tcPr>
          <w:p w14:paraId="4C84C520" w14:textId="77777777" w:rsidR="00907BEF" w:rsidRDefault="00552F37">
            <w:pPr>
              <w:pStyle w:val="TableParagraph"/>
              <w:spacing w:line="244" w:lineRule="exact"/>
              <w:ind w:left="200"/>
              <w:rPr>
                <w:sz w:val="24"/>
              </w:rPr>
            </w:pPr>
            <w:r>
              <w:rPr>
                <w:color w:val="3D3D3D"/>
                <w:sz w:val="24"/>
              </w:rPr>
              <w:t>When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does</w:t>
            </w:r>
            <w:r>
              <w:rPr>
                <w:color w:val="3D3D3D"/>
                <w:spacing w:val="1"/>
                <w:sz w:val="24"/>
              </w:rPr>
              <w:t xml:space="preserve"> </w:t>
            </w:r>
            <w:proofErr w:type="gramStart"/>
            <w:r>
              <w:rPr>
                <w:color w:val="3D3D3D"/>
                <w:sz w:val="24"/>
              </w:rPr>
              <w:t>it</w:t>
            </w:r>
            <w:proofErr w:type="gramEnd"/>
          </w:p>
          <w:p w14:paraId="1C8B2AA1" w14:textId="77777777" w:rsidR="00907BEF" w:rsidRDefault="00552F37">
            <w:pPr>
              <w:pStyle w:val="TableParagraph"/>
              <w:tabs>
                <w:tab w:val="left" w:pos="1973"/>
                <w:tab w:val="left" w:pos="4606"/>
              </w:tabs>
              <w:ind w:left="200" w:right="-2520"/>
              <w:rPr>
                <w:sz w:val="24"/>
              </w:rPr>
            </w:pPr>
            <w:r>
              <w:rPr>
                <w:color w:val="3D3D3D"/>
                <w:sz w:val="24"/>
              </w:rPr>
              <w:t>happen?</w:t>
            </w:r>
            <w:r>
              <w:rPr>
                <w:color w:val="3D3D3D"/>
                <w:sz w:val="24"/>
              </w:rPr>
              <w:tab/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0C00BAB4" w14:textId="77777777">
        <w:trPr>
          <w:trHeight w:val="595"/>
        </w:trPr>
        <w:tc>
          <w:tcPr>
            <w:tcW w:w="2100" w:type="dxa"/>
          </w:tcPr>
          <w:p w14:paraId="6CABD095" w14:textId="77777777" w:rsidR="00907BEF" w:rsidRDefault="00552F37">
            <w:pPr>
              <w:pStyle w:val="TableParagraph"/>
              <w:spacing w:line="276" w:lineRule="exact"/>
              <w:ind w:left="200"/>
              <w:rPr>
                <w:sz w:val="24"/>
              </w:rPr>
            </w:pPr>
            <w:r>
              <w:rPr>
                <w:color w:val="3D3D3D"/>
                <w:sz w:val="24"/>
              </w:rPr>
              <w:t>How long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does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proofErr w:type="gramStart"/>
            <w:r>
              <w:rPr>
                <w:color w:val="3D3D3D"/>
                <w:sz w:val="24"/>
              </w:rPr>
              <w:t>it</w:t>
            </w:r>
            <w:proofErr w:type="gramEnd"/>
          </w:p>
          <w:p w14:paraId="166DC3E4" w14:textId="77777777" w:rsidR="00907BEF" w:rsidRDefault="00552F37">
            <w:pPr>
              <w:pStyle w:val="TableParagraph"/>
              <w:tabs>
                <w:tab w:val="left" w:pos="1973"/>
                <w:tab w:val="left" w:pos="4606"/>
              </w:tabs>
              <w:ind w:left="200" w:right="-2520"/>
              <w:rPr>
                <w:sz w:val="24"/>
              </w:rPr>
            </w:pPr>
            <w:r>
              <w:rPr>
                <w:color w:val="3D3D3D"/>
                <w:sz w:val="24"/>
              </w:rPr>
              <w:t>last?</w:t>
            </w:r>
            <w:r>
              <w:rPr>
                <w:color w:val="3D3D3D"/>
                <w:sz w:val="24"/>
              </w:rPr>
              <w:tab/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249644BA" w14:textId="77777777">
        <w:trPr>
          <w:trHeight w:val="596"/>
        </w:trPr>
        <w:tc>
          <w:tcPr>
            <w:tcW w:w="2100" w:type="dxa"/>
          </w:tcPr>
          <w:p w14:paraId="130739B3" w14:textId="77777777" w:rsidR="00907BEF" w:rsidRDefault="00552F37">
            <w:pPr>
              <w:pStyle w:val="TableParagraph"/>
              <w:spacing w:line="276" w:lineRule="exact"/>
              <w:ind w:left="200"/>
              <w:rPr>
                <w:sz w:val="24"/>
              </w:rPr>
            </w:pPr>
            <w:proofErr w:type="gramStart"/>
            <w:r>
              <w:rPr>
                <w:color w:val="3D3D3D"/>
                <w:sz w:val="24"/>
              </w:rPr>
              <w:t>What’s</w:t>
            </w:r>
            <w:proofErr w:type="gramEnd"/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the</w:t>
            </w:r>
          </w:p>
          <w:p w14:paraId="173D453F" w14:textId="77777777" w:rsidR="00907BEF" w:rsidRDefault="00552F37">
            <w:pPr>
              <w:pStyle w:val="TableParagraph"/>
              <w:tabs>
                <w:tab w:val="left" w:pos="1973"/>
                <w:tab w:val="left" w:pos="4606"/>
              </w:tabs>
              <w:ind w:left="200" w:right="-2520"/>
              <w:rPr>
                <w:sz w:val="24"/>
              </w:rPr>
            </w:pPr>
            <w:r>
              <w:rPr>
                <w:color w:val="3D3D3D"/>
                <w:sz w:val="24"/>
              </w:rPr>
              <w:t>purpose?</w:t>
            </w:r>
            <w:r>
              <w:rPr>
                <w:color w:val="3D3D3D"/>
                <w:sz w:val="24"/>
              </w:rPr>
              <w:tab/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629027FB" w14:textId="77777777">
        <w:trPr>
          <w:trHeight w:val="670"/>
        </w:trPr>
        <w:tc>
          <w:tcPr>
            <w:tcW w:w="2100" w:type="dxa"/>
          </w:tcPr>
          <w:p w14:paraId="33D747F2" w14:textId="77777777" w:rsidR="00907BEF" w:rsidRDefault="00552F37">
            <w:pPr>
              <w:pStyle w:val="TableParagraph"/>
              <w:spacing w:line="277" w:lineRule="exact"/>
              <w:ind w:left="200"/>
              <w:rPr>
                <w:sz w:val="24"/>
              </w:rPr>
            </w:pPr>
            <w:r>
              <w:rPr>
                <w:color w:val="3D3D3D"/>
                <w:sz w:val="24"/>
              </w:rPr>
              <w:t>Who</w:t>
            </w:r>
            <w:r>
              <w:rPr>
                <w:color w:val="3D3D3D"/>
                <w:spacing w:val="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is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proofErr w:type="gramStart"/>
            <w:r>
              <w:rPr>
                <w:color w:val="3D3D3D"/>
                <w:sz w:val="24"/>
              </w:rPr>
              <w:t>in</w:t>
            </w:r>
            <w:proofErr w:type="gramEnd"/>
          </w:p>
          <w:p w14:paraId="64EFE77A" w14:textId="77777777" w:rsidR="00907BEF" w:rsidRDefault="00552F37">
            <w:pPr>
              <w:pStyle w:val="TableParagraph"/>
              <w:tabs>
                <w:tab w:val="left" w:pos="1973"/>
                <w:tab w:val="left" w:pos="4606"/>
              </w:tabs>
              <w:ind w:left="200" w:right="-2520"/>
              <w:rPr>
                <w:sz w:val="24"/>
              </w:rPr>
            </w:pPr>
            <w:r>
              <w:rPr>
                <w:color w:val="3D3D3D"/>
                <w:sz w:val="24"/>
              </w:rPr>
              <w:t>charge?</w:t>
            </w:r>
            <w:r>
              <w:rPr>
                <w:color w:val="3D3D3D"/>
                <w:sz w:val="24"/>
              </w:rPr>
              <w:tab/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67B53BEC" w14:textId="77777777">
        <w:trPr>
          <w:trHeight w:val="345"/>
        </w:trPr>
        <w:tc>
          <w:tcPr>
            <w:tcW w:w="2100" w:type="dxa"/>
          </w:tcPr>
          <w:p w14:paraId="4F5AC144" w14:textId="77777777" w:rsidR="00907BEF" w:rsidRDefault="00552F37">
            <w:pPr>
              <w:pStyle w:val="TableParagraph"/>
              <w:spacing w:before="52" w:line="273" w:lineRule="exact"/>
              <w:ind w:left="200"/>
              <w:rPr>
                <w:rFonts w:ascii="Verdana"/>
                <w:i/>
                <w:sz w:val="24"/>
              </w:rPr>
            </w:pPr>
            <w:r>
              <w:rPr>
                <w:rFonts w:ascii="Verdana"/>
                <w:i/>
                <w:color w:val="3D3D3D"/>
                <w:sz w:val="24"/>
              </w:rPr>
              <w:t>PBI</w:t>
            </w:r>
            <w:r>
              <w:rPr>
                <w:rFonts w:ascii="Verdana"/>
                <w:i/>
                <w:color w:val="3D3D3D"/>
                <w:spacing w:val="-5"/>
                <w:sz w:val="24"/>
              </w:rPr>
              <w:t xml:space="preserve"> </w:t>
            </w:r>
            <w:r>
              <w:rPr>
                <w:rFonts w:ascii="Verdana"/>
                <w:i/>
                <w:color w:val="3D3D3D"/>
                <w:sz w:val="24"/>
              </w:rPr>
              <w:t>Attributes</w:t>
            </w:r>
          </w:p>
        </w:tc>
      </w:tr>
    </w:tbl>
    <w:p w14:paraId="2EC8ADFE" w14:textId="77777777" w:rsidR="00907BEF" w:rsidRDefault="00552F37">
      <w:pPr>
        <w:pStyle w:val="BodyText"/>
        <w:spacing w:before="9"/>
        <w:rPr>
          <w:rFonts w:ascii="Verdana"/>
          <w:i/>
          <w:sz w:val="8"/>
        </w:rPr>
      </w:pPr>
      <w:r>
        <w:pict w14:anchorId="63A4048A">
          <v:group id="_x0000_s1232" style="position:absolute;margin-left:316.1pt;margin-top:7.3pt;width:223.15pt;height:72.75pt;z-index:-251683840;mso-wrap-distance-left:0;mso-wrap-distance-right:0;mso-position-horizontal-relative:page;mso-position-vertical-relative:text" coordorigin="6323,146" coordsize="4463,1455">
            <v:shape id="_x0000_s1234" type="#_x0000_t75" alt="Dove Icons - Download Free Vector Icons | Noun Project" style="position:absolute;left:10020;top:153;width:765;height:765">
              <v:imagedata r:id="rId50" o:title=""/>
            </v:shape>
            <v:shape id="_x0000_s1233" type="#_x0000_t202" style="position:absolute;left:6330;top:153;width:4440;height:1440" filled="f">
              <v:textbox inset="0,0,0,0">
                <w:txbxContent>
                  <w:p w14:paraId="1E864079" w14:textId="77777777" w:rsidR="00907BEF" w:rsidRDefault="00552F37">
                    <w:pPr>
                      <w:spacing w:before="58"/>
                      <w:ind w:left="143" w:right="4089"/>
                      <w:jc w:val="both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color w:val="3D3D3D"/>
                        <w:sz w:val="28"/>
                      </w:rPr>
                      <w:t>D</w:t>
                    </w:r>
                    <w:r>
                      <w:rPr>
                        <w:b/>
                        <w:color w:val="3D3D3D"/>
                        <w:spacing w:val="-61"/>
                        <w:sz w:val="28"/>
                      </w:rPr>
                      <w:t xml:space="preserve"> </w:t>
                    </w:r>
                    <w:r>
                      <w:rPr>
                        <w:b/>
                        <w:color w:val="3D3D3D"/>
                        <w:sz w:val="28"/>
                      </w:rPr>
                      <w:t>O</w:t>
                    </w:r>
                    <w:r>
                      <w:rPr>
                        <w:b/>
                        <w:color w:val="3D3D3D"/>
                        <w:spacing w:val="-61"/>
                        <w:sz w:val="28"/>
                      </w:rPr>
                      <w:t xml:space="preserve"> </w:t>
                    </w:r>
                    <w:r>
                      <w:rPr>
                        <w:b/>
                        <w:color w:val="3D3D3D"/>
                        <w:sz w:val="28"/>
                      </w:rPr>
                      <w:t>V</w:t>
                    </w:r>
                    <w:r>
                      <w:rPr>
                        <w:b/>
                        <w:color w:val="3D3D3D"/>
                        <w:spacing w:val="-61"/>
                        <w:sz w:val="28"/>
                      </w:rPr>
                      <w:t xml:space="preserve"> </w:t>
                    </w:r>
                    <w:r>
                      <w:rPr>
                        <w:b/>
                        <w:color w:val="3D3D3D"/>
                        <w:sz w:val="28"/>
                      </w:rPr>
                      <w:t>E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3C7BA45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0041D079" w14:textId="77777777" w:rsidR="00907BEF" w:rsidRDefault="00552F37">
      <w:pPr>
        <w:pStyle w:val="BodyText"/>
        <w:spacing w:before="8"/>
        <w:rPr>
          <w:rFonts w:ascii="Verdana"/>
          <w:i/>
          <w:sz w:val="11"/>
        </w:rPr>
      </w:pPr>
      <w:r>
        <w:pict w14:anchorId="264F020B">
          <v:rect id="_x0000_s1231" style="position:absolute;margin-left:73.5pt;margin-top:9.05pt;width:466.5pt;height:1.45pt;z-index:-251682816;mso-wrap-distance-left:0;mso-wrap-distance-right:0;mso-position-horizontal-relative:page" fillcolor="black" stroked="f">
            <w10:wrap type="topAndBottom" anchorx="page"/>
          </v:rect>
        </w:pict>
      </w:r>
      <w:r>
        <w:pict w14:anchorId="400E26A7">
          <v:shape id="_x0000_s1230" type="#_x0000_t202" style="position:absolute;margin-left:540pt;margin-top:9.75pt;width:36pt;height:24.5pt;z-index:-251681792;mso-wrap-distance-left:0;mso-wrap-distance-right:0;mso-position-horizontal-relative:page" fillcolor="black" stroked="f">
            <v:textbox inset="0,0,0,0">
              <w:txbxContent>
                <w:p w14:paraId="620F2186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0</w:t>
                  </w:r>
                </w:p>
              </w:txbxContent>
            </v:textbox>
            <w10:wrap type="topAndBottom" anchorx="page"/>
          </v:shape>
        </w:pict>
      </w:r>
    </w:p>
    <w:p w14:paraId="77E7588B" w14:textId="77777777" w:rsidR="00907BEF" w:rsidRDefault="00907BEF">
      <w:pPr>
        <w:rPr>
          <w:rFonts w:ascii="Verdana"/>
          <w:sz w:val="11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13CBB3F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11E80D39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0E4FF311" w14:textId="77777777" w:rsidR="00907BEF" w:rsidRDefault="00907BEF">
      <w:pPr>
        <w:pStyle w:val="BodyText"/>
        <w:spacing w:before="2"/>
        <w:rPr>
          <w:rFonts w:ascii="Verdana"/>
          <w:i/>
          <w:sz w:val="26"/>
        </w:rPr>
      </w:pPr>
    </w:p>
    <w:bookmarkStart w:id="9" w:name="_bookmark9"/>
    <w:bookmarkEnd w:id="9"/>
    <w:p w14:paraId="2C2C8A5D" w14:textId="77777777" w:rsidR="00907BEF" w:rsidRDefault="00552F37">
      <w:pPr>
        <w:pStyle w:val="BodyText"/>
        <w:ind w:left="9078"/>
        <w:rPr>
          <w:rFonts w:ascii="Verdana"/>
          <w:sz w:val="20"/>
        </w:rPr>
      </w:pPr>
      <w:r>
        <w:rPr>
          <w:rFonts w:ascii="Verdana"/>
          <w:sz w:val="20"/>
        </w:rPr>
      </w:r>
      <w:r>
        <w:rPr>
          <w:rFonts w:ascii="Verdana"/>
          <w:sz w:val="20"/>
        </w:rPr>
        <w:pict w14:anchorId="2FF30FE4">
          <v:group id="_x0000_s1228" style="width:50.45pt;height:50.45pt;mso-position-horizontal-relative:char;mso-position-vertical-relative:line" coordsize="1009,1009">
            <v:shape id="_x0000_s1229" style="position:absolute;left:-1;width:1009;height:1009" coordsize="1009,1009" o:spt="100" adj="0,,0" path="m1008,178r-89,l919,386r,59l919,564r,59l919,742r-118,l801,623r118,l919,564r-118,l801,445r118,l919,386r-118,l801,267r118,l919,386r,-208l741,178r,89l741,386r,59l741,564r,59l741,742r-118,l623,623r118,l741,564r-118,l623,445r118,l741,386r-118,l623,267r118,l741,178r-178,l563,267r,119l563,445r,119l563,623r,119l563,801r,119l445,920r,-119l563,801r,-59l445,742r,-119l563,623r,-59l445,564r,-119l563,445r,-59l445,386r,-119l563,267r,-89l385,178r,89l385,386r,59l385,564r,59l385,742r,59l385,920r-118,l267,801r118,l385,742r-118,l267,623r118,l385,564r-118,l267,445r118,l385,386r-118,l267,267r118,l385,178r-177,l208,445r,119l208,623r,119l208,801r,119l89,920r,-119l208,801r,-59l89,742r,-119l208,623r,-59l89,564r,-119l208,445r,-267l,178r,831l1008,1009r,-89l1008,801r,-59l1008,623r,-59l1008,445r,-59l1008,267r,-89xm1008,l,,,119r1008,l1008,xe" fillcolor="#3d3d3d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43C4CFF0" w14:textId="77777777" w:rsidR="00907BEF" w:rsidRDefault="00907BEF">
      <w:pPr>
        <w:rPr>
          <w:rFonts w:ascii="Verdana"/>
          <w:sz w:val="20"/>
        </w:rPr>
        <w:sectPr w:rsidR="00907BEF">
          <w:pgSz w:w="12240" w:h="15840"/>
          <w:pgMar w:top="15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706A0A95" w14:textId="77777777" w:rsidR="00907BEF" w:rsidRDefault="00552F37">
      <w:pPr>
        <w:pStyle w:val="Heading1"/>
        <w:tabs>
          <w:tab w:val="left" w:pos="10292"/>
        </w:tabs>
      </w:pPr>
      <w:bookmarkStart w:id="10" w:name="_bookmark10"/>
      <w:bookmarkEnd w:id="10"/>
      <w:r>
        <w:rPr>
          <w:color w:val="FFFFFF"/>
          <w:shd w:val="clear" w:color="auto" w:fill="3D3D3D"/>
        </w:rPr>
        <w:lastRenderedPageBreak/>
        <w:t xml:space="preserve"> </w:t>
      </w:r>
      <w:r>
        <w:rPr>
          <w:color w:val="FFFFFF"/>
          <w:spacing w:val="-2"/>
          <w:shd w:val="clear" w:color="auto" w:fill="3D3D3D"/>
        </w:rPr>
        <w:t xml:space="preserve"> </w:t>
      </w:r>
      <w:r>
        <w:rPr>
          <w:color w:val="FFFFFF"/>
          <w:spacing w:val="-12"/>
          <w:shd w:val="clear" w:color="auto" w:fill="3D3D3D"/>
        </w:rPr>
        <w:t>Prioritization</w:t>
      </w:r>
      <w:r>
        <w:rPr>
          <w:color w:val="FFFFFF"/>
          <w:spacing w:val="-15"/>
          <w:shd w:val="clear" w:color="auto" w:fill="3D3D3D"/>
        </w:rPr>
        <w:t xml:space="preserve"> </w:t>
      </w:r>
      <w:r>
        <w:rPr>
          <w:color w:val="FFFFFF"/>
          <w:spacing w:val="-11"/>
          <w:shd w:val="clear" w:color="auto" w:fill="3D3D3D"/>
        </w:rPr>
        <w:t>Techniques</w:t>
      </w:r>
      <w:r>
        <w:rPr>
          <w:color w:val="FFFFFF"/>
          <w:spacing w:val="-11"/>
          <w:shd w:val="clear" w:color="auto" w:fill="3D3D3D"/>
        </w:rPr>
        <w:tab/>
      </w:r>
    </w:p>
    <w:p w14:paraId="2F24D6F0" w14:textId="77777777" w:rsidR="00907BEF" w:rsidRDefault="00907BEF">
      <w:pPr>
        <w:pStyle w:val="BodyText"/>
        <w:rPr>
          <w:b/>
          <w:i/>
          <w:sz w:val="20"/>
        </w:rPr>
      </w:pPr>
    </w:p>
    <w:p w14:paraId="335682BD" w14:textId="77777777" w:rsidR="00907BEF" w:rsidRDefault="00907BEF">
      <w:pPr>
        <w:pStyle w:val="BodyText"/>
        <w:rPr>
          <w:b/>
          <w:i/>
          <w:sz w:val="20"/>
        </w:rPr>
      </w:pPr>
    </w:p>
    <w:p w14:paraId="18E2666D" w14:textId="77777777" w:rsidR="00907BEF" w:rsidRDefault="00552F37">
      <w:pPr>
        <w:pStyle w:val="BodyText"/>
        <w:spacing w:before="1"/>
        <w:rPr>
          <w:b/>
          <w:i/>
          <w:sz w:val="15"/>
        </w:rPr>
      </w:pPr>
      <w:r>
        <w:rPr>
          <w:noProof/>
        </w:rPr>
        <w:drawing>
          <wp:anchor distT="0" distB="0" distL="0" distR="0" simplePos="0" relativeHeight="251548672" behindDoc="0" locked="0" layoutInCell="1" allowOverlap="1" wp14:anchorId="1AB558F3" wp14:editId="3A2221D1">
            <wp:simplePos x="0" y="0"/>
            <wp:positionH relativeFrom="page">
              <wp:posOffset>914400</wp:posOffset>
            </wp:positionH>
            <wp:positionV relativeFrom="paragraph">
              <wp:posOffset>141993</wp:posOffset>
            </wp:positionV>
            <wp:extent cx="5907016" cy="4425600"/>
            <wp:effectExtent l="0" t="0" r="0" b="0"/>
            <wp:wrapTopAndBottom/>
            <wp:docPr id="29" name="image44.jpeg" descr="A close up of text on a white background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44.jpe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7016" cy="442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A7829F7">
          <v:shape id="_x0000_s1227" type="#_x0000_t202" style="position:absolute;margin-left:1in;margin-top:378.35pt;width:462pt;height:195pt;z-index:-251680768;mso-wrap-distance-left:0;mso-wrap-distance-right:0;mso-position-horizontal-relative:page;mso-position-vertical-relative:text" filled="f">
            <v:textbox inset="0,0,0,0">
              <w:txbxContent>
                <w:p w14:paraId="23020F79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7EEEB6CD">
          <v:rect id="_x0000_s1226" style="position:absolute;margin-left:73.5pt;margin-top:593.85pt;width:466.5pt;height:1.45pt;z-index:-251679744;mso-wrap-distance-left:0;mso-wrap-distance-right:0;mso-position-horizontal-relative:page;mso-position-vertical-relative:text" fillcolor="black" stroked="f">
            <w10:wrap type="topAndBottom" anchorx="page"/>
          </v:rect>
        </w:pict>
      </w:r>
      <w:r>
        <w:pict w14:anchorId="26E7E104">
          <v:shape id="_x0000_s1225" type="#_x0000_t202" style="position:absolute;margin-left:540pt;margin-top:594.6pt;width:36pt;height:24.5pt;z-index:-251678720;mso-wrap-distance-left:0;mso-wrap-distance-right:0;mso-position-horizontal-relative:page;mso-position-vertical-relative:text" fillcolor="black" stroked="f">
            <v:textbox inset="0,0,0,0">
              <w:txbxContent>
                <w:p w14:paraId="3C351546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2</w:t>
                  </w:r>
                </w:p>
              </w:txbxContent>
            </v:textbox>
            <w10:wrap type="topAndBottom" anchorx="page"/>
          </v:shape>
        </w:pict>
      </w:r>
    </w:p>
    <w:p w14:paraId="40802E4D" w14:textId="77777777" w:rsidR="00907BEF" w:rsidRDefault="00907BEF">
      <w:pPr>
        <w:pStyle w:val="BodyText"/>
        <w:spacing w:before="4"/>
        <w:rPr>
          <w:b/>
          <w:i/>
        </w:rPr>
      </w:pPr>
    </w:p>
    <w:p w14:paraId="107D1D7D" w14:textId="77777777" w:rsidR="00907BEF" w:rsidRDefault="00907BEF">
      <w:pPr>
        <w:pStyle w:val="BodyText"/>
        <w:spacing w:before="5"/>
        <w:rPr>
          <w:b/>
          <w:i/>
          <w:sz w:val="27"/>
        </w:rPr>
      </w:pPr>
    </w:p>
    <w:p w14:paraId="2AE0EBE6" w14:textId="77777777" w:rsidR="00907BEF" w:rsidRDefault="00907BEF">
      <w:pPr>
        <w:rPr>
          <w:sz w:val="27"/>
        </w:rPr>
        <w:sectPr w:rsidR="00907BEF">
          <w:pgSz w:w="12240" w:h="15840"/>
          <w:pgMar w:top="146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11C6A5D5" w14:textId="77777777" w:rsidR="00907BEF" w:rsidRDefault="00552F37">
      <w:pPr>
        <w:pStyle w:val="Heading3"/>
        <w:tabs>
          <w:tab w:val="left" w:pos="10330"/>
        </w:tabs>
      </w:pPr>
      <w:r>
        <w:rPr>
          <w:color w:val="3D3D3D"/>
          <w:shd w:val="clear" w:color="auto" w:fill="F1F1F1"/>
        </w:rPr>
        <w:lastRenderedPageBreak/>
        <w:t>Kano</w:t>
      </w:r>
      <w:r>
        <w:rPr>
          <w:color w:val="3D3D3D"/>
          <w:spacing w:val="-7"/>
          <w:shd w:val="clear" w:color="auto" w:fill="F1F1F1"/>
        </w:rPr>
        <w:t xml:space="preserve"> </w:t>
      </w:r>
      <w:r>
        <w:rPr>
          <w:color w:val="3D3D3D"/>
          <w:shd w:val="clear" w:color="auto" w:fill="F1F1F1"/>
        </w:rPr>
        <w:t>Worksheet</w:t>
      </w:r>
      <w:r>
        <w:rPr>
          <w:color w:val="3D3D3D"/>
          <w:shd w:val="clear" w:color="auto" w:fill="F1F1F1"/>
        </w:rPr>
        <w:tab/>
      </w:r>
    </w:p>
    <w:p w14:paraId="0CD4969A" w14:textId="77777777" w:rsidR="00907BEF" w:rsidRDefault="00552F37">
      <w:pPr>
        <w:pStyle w:val="BodyText"/>
        <w:spacing w:before="3"/>
        <w:rPr>
          <w:rFonts w:ascii="Verdana"/>
          <w:i/>
          <w:sz w:val="8"/>
        </w:rPr>
      </w:pPr>
      <w:r>
        <w:rPr>
          <w:noProof/>
        </w:rPr>
        <w:drawing>
          <wp:anchor distT="0" distB="0" distL="0" distR="0" simplePos="0" relativeHeight="251549696" behindDoc="0" locked="0" layoutInCell="1" allowOverlap="1" wp14:anchorId="28B02AC0" wp14:editId="0964C87E">
            <wp:simplePos x="0" y="0"/>
            <wp:positionH relativeFrom="page">
              <wp:posOffset>914400</wp:posOffset>
            </wp:positionH>
            <wp:positionV relativeFrom="paragraph">
              <wp:posOffset>88783</wp:posOffset>
            </wp:positionV>
            <wp:extent cx="5816539" cy="3886200"/>
            <wp:effectExtent l="0" t="0" r="0" b="0"/>
            <wp:wrapTopAndBottom/>
            <wp:docPr id="31" name="image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45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6539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A6C3AD9">
          <v:shape id="_x0000_s1224" type="#_x0000_t202" style="position:absolute;margin-left:82.5pt;margin-top:320.85pt;width:447.75pt;height:276pt;z-index:-251677696;mso-wrap-distance-left:0;mso-wrap-distance-right:0;mso-position-horizontal-relative:page;mso-position-vertical-relative:text" filled="f">
            <v:textbox inset="0,0,0,0">
              <w:txbxContent>
                <w:p w14:paraId="073AA851" w14:textId="77777777" w:rsidR="00907BEF" w:rsidRDefault="00552F37">
                  <w:pPr>
                    <w:pStyle w:val="BodyText"/>
                    <w:spacing w:before="71"/>
                    <w:ind w:left="142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52A24A97" w14:textId="77777777" w:rsidR="00907BEF" w:rsidRDefault="00907BEF">
      <w:pPr>
        <w:pStyle w:val="BodyText"/>
        <w:spacing w:before="8"/>
        <w:rPr>
          <w:rFonts w:ascii="Verdana"/>
          <w:i/>
          <w:sz w:val="6"/>
        </w:rPr>
      </w:pPr>
    </w:p>
    <w:p w14:paraId="371468FC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250C5521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52A94B3" w14:textId="77777777" w:rsidR="00907BEF" w:rsidRDefault="00552F37">
      <w:pPr>
        <w:pStyle w:val="BodyText"/>
        <w:rPr>
          <w:rFonts w:ascii="Verdana"/>
          <w:i/>
          <w:sz w:val="11"/>
        </w:rPr>
      </w:pPr>
      <w:r>
        <w:pict w14:anchorId="251A9610">
          <v:rect id="_x0000_s1223" style="position:absolute;margin-left:73.5pt;margin-top:8.65pt;width:466.5pt;height:1.45pt;z-index:-251676672;mso-wrap-distance-left:0;mso-wrap-distance-right:0;mso-position-horizontal-relative:page" fillcolor="black" stroked="f">
            <w10:wrap type="topAndBottom" anchorx="page"/>
          </v:rect>
        </w:pict>
      </w:r>
      <w:r>
        <w:pict w14:anchorId="07FBA7C7">
          <v:shape id="_x0000_s1222" type="#_x0000_t202" style="position:absolute;margin-left:540pt;margin-top:9.35pt;width:36pt;height:24.5pt;z-index:-251675648;mso-wrap-distance-left:0;mso-wrap-distance-right:0;mso-position-horizontal-relative:page" fillcolor="black" stroked="f">
            <v:textbox inset="0,0,0,0">
              <w:txbxContent>
                <w:p w14:paraId="75401EE6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3</w:t>
                  </w:r>
                </w:p>
              </w:txbxContent>
            </v:textbox>
            <w10:wrap type="topAndBottom" anchorx="page"/>
          </v:shape>
        </w:pict>
      </w:r>
    </w:p>
    <w:p w14:paraId="2D977C55" w14:textId="77777777" w:rsidR="00907BEF" w:rsidRDefault="00907BEF">
      <w:pPr>
        <w:rPr>
          <w:rFonts w:ascii="Verdana"/>
          <w:sz w:val="11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27899289" w14:textId="77777777" w:rsidR="00907BEF" w:rsidRDefault="00552F37">
      <w:pPr>
        <w:tabs>
          <w:tab w:val="left" w:pos="10330"/>
        </w:tabs>
        <w:spacing w:before="18"/>
        <w:ind w:left="940"/>
        <w:rPr>
          <w:rFonts w:ascii="Verdana"/>
          <w:i/>
          <w:sz w:val="28"/>
        </w:rPr>
      </w:pPr>
      <w:r>
        <w:rPr>
          <w:rFonts w:ascii="Verdana"/>
          <w:i/>
          <w:color w:val="3D3D3D"/>
          <w:sz w:val="28"/>
          <w:shd w:val="clear" w:color="auto" w:fill="F1F1F1"/>
        </w:rPr>
        <w:lastRenderedPageBreak/>
        <w:t>Risk/Value</w:t>
      </w:r>
      <w:r>
        <w:rPr>
          <w:rFonts w:ascii="Verdana"/>
          <w:i/>
          <w:color w:val="3D3D3D"/>
          <w:sz w:val="28"/>
          <w:shd w:val="clear" w:color="auto" w:fill="F1F1F1"/>
        </w:rPr>
        <w:tab/>
      </w:r>
    </w:p>
    <w:p w14:paraId="63C75A73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1E5CEF5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18417D66" w14:textId="77777777" w:rsidR="00907BEF" w:rsidRDefault="00552F37">
      <w:pPr>
        <w:pStyle w:val="BodyText"/>
        <w:spacing w:before="10"/>
        <w:rPr>
          <w:rFonts w:ascii="Verdana"/>
          <w:i/>
          <w:sz w:val="13"/>
        </w:rPr>
      </w:pPr>
      <w:r>
        <w:rPr>
          <w:noProof/>
        </w:rPr>
        <w:drawing>
          <wp:anchor distT="0" distB="0" distL="0" distR="0" simplePos="0" relativeHeight="251550720" behindDoc="0" locked="0" layoutInCell="1" allowOverlap="1" wp14:anchorId="5C60271A" wp14:editId="6FC8F7EB">
            <wp:simplePos x="0" y="0"/>
            <wp:positionH relativeFrom="page">
              <wp:posOffset>1236676</wp:posOffset>
            </wp:positionH>
            <wp:positionV relativeFrom="paragraph">
              <wp:posOffset>131934</wp:posOffset>
            </wp:positionV>
            <wp:extent cx="5381656" cy="4585144"/>
            <wp:effectExtent l="0" t="0" r="0" b="0"/>
            <wp:wrapTopAndBottom/>
            <wp:docPr id="33" name="image46.pn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46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1656" cy="4585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BDBECA8">
          <v:shape id="_x0000_s1221" type="#_x0000_t202" style="position:absolute;margin-left:1in;margin-top:391.75pt;width:466.5pt;height:192.75pt;z-index:-251674624;mso-wrap-distance-left:0;mso-wrap-distance-right:0;mso-position-horizontal-relative:page;mso-position-vertical-relative:text" filled="f">
            <v:textbox inset="0,0,0,0">
              <w:txbxContent>
                <w:p w14:paraId="4CFD3F54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23747737" w14:textId="77777777" w:rsidR="00907BEF" w:rsidRDefault="00907BEF">
      <w:pPr>
        <w:pStyle w:val="BodyText"/>
        <w:spacing w:before="2"/>
        <w:rPr>
          <w:rFonts w:ascii="Verdana"/>
          <w:i/>
          <w:sz w:val="27"/>
        </w:rPr>
      </w:pPr>
    </w:p>
    <w:p w14:paraId="460E458F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2C8F4ADA" w14:textId="77777777" w:rsidR="00907BEF" w:rsidRDefault="00552F37">
      <w:pPr>
        <w:pStyle w:val="BodyText"/>
        <w:spacing w:before="3"/>
        <w:rPr>
          <w:rFonts w:ascii="Verdana"/>
          <w:i/>
          <w:sz w:val="11"/>
        </w:rPr>
      </w:pPr>
      <w:r>
        <w:pict w14:anchorId="0F12AD4B">
          <v:rect id="_x0000_s1220" style="position:absolute;margin-left:73.5pt;margin-top:8.8pt;width:466.5pt;height:1.45pt;z-index:-251673600;mso-wrap-distance-left:0;mso-wrap-distance-right:0;mso-position-horizontal-relative:page" fillcolor="black" stroked="f">
            <w10:wrap type="topAndBottom" anchorx="page"/>
          </v:rect>
        </w:pict>
      </w:r>
      <w:r>
        <w:pict w14:anchorId="5A8EDBEE">
          <v:shape id="_x0000_s1219" type="#_x0000_t202" style="position:absolute;margin-left:540pt;margin-top:9.5pt;width:36pt;height:24.5pt;z-index:-251672576;mso-wrap-distance-left:0;mso-wrap-distance-right:0;mso-position-horizontal-relative:page" fillcolor="black" stroked="f">
            <v:textbox inset="0,0,0,0">
              <w:txbxContent>
                <w:p w14:paraId="26852DE5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4</w:t>
                  </w:r>
                </w:p>
              </w:txbxContent>
            </v:textbox>
            <w10:wrap type="topAndBottom" anchorx="page"/>
          </v:shape>
        </w:pict>
      </w:r>
    </w:p>
    <w:p w14:paraId="1037671D" w14:textId="77777777" w:rsidR="00907BEF" w:rsidRDefault="00907BEF">
      <w:pPr>
        <w:rPr>
          <w:rFonts w:ascii="Verdana"/>
          <w:sz w:val="11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87B75D0" w14:textId="77777777" w:rsidR="00907BEF" w:rsidRDefault="00552F37">
      <w:pPr>
        <w:pStyle w:val="Heading3"/>
        <w:tabs>
          <w:tab w:val="left" w:pos="10330"/>
        </w:tabs>
      </w:pPr>
      <w:proofErr w:type="spellStart"/>
      <w:r>
        <w:rPr>
          <w:color w:val="3D3D3D"/>
          <w:w w:val="105"/>
          <w:shd w:val="clear" w:color="auto" w:fill="F1F1F1"/>
        </w:rPr>
        <w:lastRenderedPageBreak/>
        <w:t>MoSCoW</w:t>
      </w:r>
      <w:proofErr w:type="spellEnd"/>
      <w:r>
        <w:rPr>
          <w:color w:val="3D3D3D"/>
          <w:shd w:val="clear" w:color="auto" w:fill="F1F1F1"/>
        </w:rPr>
        <w:tab/>
      </w:r>
    </w:p>
    <w:p w14:paraId="736381D4" w14:textId="77777777" w:rsidR="00907BEF" w:rsidRDefault="00552F37">
      <w:pPr>
        <w:pStyle w:val="BodyText"/>
        <w:spacing w:before="4"/>
        <w:rPr>
          <w:rFonts w:ascii="Verdana"/>
          <w:i/>
          <w:sz w:val="9"/>
        </w:rPr>
      </w:pPr>
      <w:r>
        <w:rPr>
          <w:noProof/>
        </w:rPr>
        <w:drawing>
          <wp:anchor distT="0" distB="0" distL="0" distR="0" simplePos="0" relativeHeight="251551744" behindDoc="0" locked="0" layoutInCell="1" allowOverlap="1" wp14:anchorId="35981074" wp14:editId="25BC0790">
            <wp:simplePos x="0" y="0"/>
            <wp:positionH relativeFrom="page">
              <wp:posOffset>955722</wp:posOffset>
            </wp:positionH>
            <wp:positionV relativeFrom="paragraph">
              <wp:posOffset>97095</wp:posOffset>
            </wp:positionV>
            <wp:extent cx="5851618" cy="2414016"/>
            <wp:effectExtent l="0" t="0" r="0" b="0"/>
            <wp:wrapTopAndBottom/>
            <wp:docPr id="35" name="image47.jpeg" descr="page18image38034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47.jpe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1618" cy="24140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7896FA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C44E37D" w14:textId="77777777" w:rsidR="00907BEF" w:rsidRDefault="00552F37">
      <w:pPr>
        <w:pStyle w:val="BodyText"/>
        <w:spacing w:before="1"/>
        <w:rPr>
          <w:rFonts w:ascii="Verdana"/>
          <w:i/>
          <w:sz w:val="22"/>
        </w:rPr>
      </w:pPr>
      <w:r>
        <w:pict w14:anchorId="397AD57D">
          <v:shape id="_x0000_s1218" type="#_x0000_t202" style="position:absolute;margin-left:1in;margin-top:15.75pt;width:462pt;height:378pt;z-index:-251671552;mso-wrap-distance-left:0;mso-wrap-distance-right:0;mso-position-horizontal-relative:page" filled="f">
            <v:textbox inset="0,0,0,0">
              <w:txbxContent>
                <w:p w14:paraId="1C737A13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29D8171E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1FB922B" w14:textId="77777777" w:rsidR="00907BEF" w:rsidRDefault="00552F37">
      <w:pPr>
        <w:pStyle w:val="BodyText"/>
        <w:spacing w:before="5"/>
        <w:rPr>
          <w:rFonts w:ascii="Verdana"/>
          <w:i/>
          <w:sz w:val="17"/>
        </w:rPr>
      </w:pPr>
      <w:r>
        <w:pict w14:anchorId="385CDC66">
          <v:rect id="_x0000_s1217" style="position:absolute;margin-left:73.5pt;margin-top:12.55pt;width:466.5pt;height:1.45pt;z-index:-251670528;mso-wrap-distance-left:0;mso-wrap-distance-right:0;mso-position-horizontal-relative:page" fillcolor="black" stroked="f">
            <w10:wrap type="topAndBottom" anchorx="page"/>
          </v:rect>
        </w:pict>
      </w:r>
      <w:r>
        <w:pict w14:anchorId="5D80138A">
          <v:shape id="_x0000_s1216" type="#_x0000_t202" style="position:absolute;margin-left:540pt;margin-top:13.25pt;width:36pt;height:24.5pt;z-index:-251669504;mso-wrap-distance-left:0;mso-wrap-distance-right:0;mso-position-horizontal-relative:page" fillcolor="black" stroked="f">
            <v:textbox inset="0,0,0,0">
              <w:txbxContent>
                <w:p w14:paraId="60EEEB3D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5</w:t>
                  </w:r>
                </w:p>
              </w:txbxContent>
            </v:textbox>
            <w10:wrap type="topAndBottom" anchorx="page"/>
          </v:shape>
        </w:pict>
      </w:r>
    </w:p>
    <w:p w14:paraId="0B236546" w14:textId="77777777" w:rsidR="00907BEF" w:rsidRDefault="00907BEF">
      <w:pPr>
        <w:rPr>
          <w:rFonts w:ascii="Verdana"/>
          <w:sz w:val="17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7F0E640" w14:textId="77777777" w:rsidR="00907BEF" w:rsidRDefault="00552F37">
      <w:pPr>
        <w:tabs>
          <w:tab w:val="left" w:pos="10330"/>
        </w:tabs>
        <w:spacing w:before="18"/>
        <w:ind w:left="940"/>
        <w:rPr>
          <w:rFonts w:ascii="Verdana"/>
          <w:i/>
          <w:sz w:val="28"/>
        </w:rPr>
      </w:pPr>
      <w:r>
        <w:rPr>
          <w:rFonts w:ascii="Verdana"/>
          <w:i/>
          <w:color w:val="3D3D3D"/>
          <w:sz w:val="28"/>
          <w:shd w:val="clear" w:color="auto" w:fill="F1F1F1"/>
        </w:rPr>
        <w:lastRenderedPageBreak/>
        <w:t>ROI</w:t>
      </w:r>
      <w:r>
        <w:rPr>
          <w:rFonts w:ascii="Verdana"/>
          <w:i/>
          <w:color w:val="3D3D3D"/>
          <w:sz w:val="28"/>
          <w:shd w:val="clear" w:color="auto" w:fill="F1F1F1"/>
        </w:rPr>
        <w:tab/>
      </w:r>
    </w:p>
    <w:p w14:paraId="1FBE0B74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before="151"/>
        <w:ind w:hanging="361"/>
        <w:rPr>
          <w:sz w:val="24"/>
        </w:rPr>
      </w:pPr>
      <w:r>
        <w:pict w14:anchorId="157A70D9">
          <v:group id="_x0000_s1212" style="position:absolute;left:0;text-align:left;margin-left:468.5pt;margin-top:12.1pt;width:65.25pt;height:49.85pt;z-index:251586560;mso-position-horizontal-relative:page" coordorigin="9370,242" coordsize="1305,997">
            <v:shape id="_x0000_s1215" style="position:absolute;left:9369;top:645;width:1305;height:594" coordorigin="9370,645" coordsize="1305,594" o:spt="100" adj="0,,0" path="m10674,645r-1304,l9370,1239r1304,l10674,1150r-1156,l9459,1090r,-296l9518,734r1156,l10674,645xm10674,734r-133,l10585,779r,326l10541,1150r133,l10674,734xe" fillcolor="#3d3d3d" stroked="f">
              <v:stroke joinstyle="round"/>
              <v:formulas/>
              <v:path arrowok="t" o:connecttype="segments"/>
            </v:shape>
            <v:shape id="_x0000_s1214" type="#_x0000_t75" style="position:absolute;left:9903;top:793;width:238;height:297">
              <v:imagedata r:id="rId55" o:title=""/>
            </v:shape>
            <v:shape id="_x0000_s1213" style="position:absolute;left:9538;top:241;width:1007;height:745" coordorigin="9539,242" coordsize="1007,745" o:spt="100" adj="0,,0" path="m9696,942r-4,-17l9683,911r-14,-10l9651,898r-17,3l9620,911r-9,14l9607,942r4,17l9620,974r14,9l9651,987r18,-4l9683,974r9,-15l9696,942xm10399,398r-63,-156l9539,568r456,-90l10288,359r22,56l10399,398xm10437,942r-3,-17l10424,911r-14,-10l10393,898r-18,3l10361,911r-9,14l10348,942r4,17l10361,974r14,9l10393,987r17,-4l10424,974r10,-15l10437,942xm10545,586r-29,-151l9755,586r455,l10445,540r10,46l10545,586xe" fillcolor="#3d3d3d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color w:val="3D3D3D"/>
          <w:sz w:val="24"/>
        </w:rPr>
        <w:t>Referenc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established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product</w:t>
      </w:r>
      <w:r>
        <w:rPr>
          <w:color w:val="3D3D3D"/>
          <w:spacing w:val="-2"/>
          <w:sz w:val="24"/>
        </w:rPr>
        <w:t xml:space="preserve"> </w:t>
      </w:r>
      <w:proofErr w:type="gramStart"/>
      <w:r>
        <w:rPr>
          <w:color w:val="3D3D3D"/>
          <w:sz w:val="24"/>
        </w:rPr>
        <w:t>Goals</w:t>
      </w:r>
      <w:proofErr w:type="gramEnd"/>
    </w:p>
    <w:p w14:paraId="58CA31B0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before="1" w:line="305" w:lineRule="exact"/>
        <w:ind w:hanging="361"/>
        <w:rPr>
          <w:sz w:val="24"/>
        </w:rPr>
      </w:pPr>
      <w:r>
        <w:rPr>
          <w:color w:val="3D3D3D"/>
          <w:sz w:val="24"/>
        </w:rPr>
        <w:t>Pick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any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featur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1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3"/>
          <w:sz w:val="24"/>
        </w:rPr>
        <w:t xml:space="preserve"> </w:t>
      </w:r>
      <w:proofErr w:type="gramStart"/>
      <w:r>
        <w:rPr>
          <w:color w:val="3D3D3D"/>
          <w:sz w:val="24"/>
        </w:rPr>
        <w:t>product</w:t>
      </w:r>
      <w:proofErr w:type="gramEnd"/>
    </w:p>
    <w:p w14:paraId="5FE110E4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line="305" w:lineRule="exact"/>
        <w:ind w:hanging="361"/>
        <w:rPr>
          <w:sz w:val="24"/>
        </w:rPr>
      </w:pPr>
      <w:r>
        <w:rPr>
          <w:color w:val="3D3D3D"/>
          <w:sz w:val="24"/>
        </w:rPr>
        <w:t>To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which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goal(s)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does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featur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contribute?</w:t>
      </w:r>
    </w:p>
    <w:p w14:paraId="5851E081" w14:textId="77777777" w:rsidR="00907BEF" w:rsidRDefault="00552F37">
      <w:pPr>
        <w:pStyle w:val="ListParagraph"/>
        <w:numPr>
          <w:ilvl w:val="1"/>
          <w:numId w:val="7"/>
        </w:numPr>
        <w:tabs>
          <w:tab w:val="left" w:pos="2381"/>
        </w:tabs>
        <w:spacing w:before="3" w:line="297" w:lineRule="exact"/>
        <w:ind w:hanging="361"/>
        <w:rPr>
          <w:sz w:val="24"/>
        </w:rPr>
      </w:pPr>
      <w:r>
        <w:rPr>
          <w:color w:val="3D3D3D"/>
          <w:sz w:val="24"/>
        </w:rPr>
        <w:t>E.g.,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featur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A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contribute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goal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1,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2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7.</w:t>
      </w:r>
    </w:p>
    <w:p w14:paraId="581EA15C" w14:textId="77777777" w:rsidR="00907BEF" w:rsidRDefault="00552F37">
      <w:pPr>
        <w:pStyle w:val="ListParagraph"/>
        <w:numPr>
          <w:ilvl w:val="1"/>
          <w:numId w:val="7"/>
        </w:numPr>
        <w:tabs>
          <w:tab w:val="left" w:pos="2381"/>
        </w:tabs>
        <w:spacing w:line="293" w:lineRule="exact"/>
        <w:ind w:hanging="361"/>
        <w:rPr>
          <w:sz w:val="24"/>
        </w:rPr>
      </w:pPr>
      <w:r>
        <w:rPr>
          <w:color w:val="3D3D3D"/>
          <w:sz w:val="24"/>
        </w:rPr>
        <w:t>Total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valu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hos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3 goals = 2,300</w:t>
      </w:r>
    </w:p>
    <w:p w14:paraId="2A2120DD" w14:textId="77777777" w:rsidR="00907BEF" w:rsidRDefault="00552F37">
      <w:pPr>
        <w:pStyle w:val="ListParagraph"/>
        <w:numPr>
          <w:ilvl w:val="1"/>
          <w:numId w:val="7"/>
        </w:numPr>
        <w:tabs>
          <w:tab w:val="left" w:pos="2381"/>
        </w:tabs>
        <w:spacing w:line="292" w:lineRule="exact"/>
        <w:ind w:hanging="361"/>
        <w:rPr>
          <w:sz w:val="24"/>
        </w:rPr>
      </w:pPr>
      <w:r>
        <w:rPr>
          <w:color w:val="3D3D3D"/>
          <w:sz w:val="24"/>
        </w:rPr>
        <w:t>Thus,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feature A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worth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2,300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value</w:t>
      </w:r>
      <w:r>
        <w:rPr>
          <w:color w:val="3D3D3D"/>
          <w:spacing w:val="-3"/>
          <w:sz w:val="24"/>
        </w:rPr>
        <w:t xml:space="preserve"> </w:t>
      </w:r>
      <w:proofErr w:type="gramStart"/>
      <w:r>
        <w:rPr>
          <w:color w:val="3D3D3D"/>
          <w:sz w:val="24"/>
        </w:rPr>
        <w:t>points</w:t>
      </w:r>
      <w:proofErr w:type="gramEnd"/>
    </w:p>
    <w:p w14:paraId="53F67AFA" w14:textId="77777777" w:rsidR="00907BEF" w:rsidRDefault="00552F37">
      <w:pPr>
        <w:pStyle w:val="ListParagraph"/>
        <w:numPr>
          <w:ilvl w:val="0"/>
          <w:numId w:val="7"/>
        </w:numPr>
        <w:tabs>
          <w:tab w:val="left" w:pos="1660"/>
          <w:tab w:val="left" w:pos="1661"/>
        </w:tabs>
        <w:spacing w:line="301" w:lineRule="exact"/>
        <w:ind w:hanging="361"/>
        <w:rPr>
          <w:sz w:val="24"/>
        </w:rPr>
      </w:pPr>
      <w:r>
        <w:rPr>
          <w:color w:val="3D3D3D"/>
          <w:sz w:val="24"/>
        </w:rPr>
        <w:t>How much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effort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build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featur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?</w:t>
      </w:r>
    </w:p>
    <w:p w14:paraId="31D8A79B" w14:textId="77777777" w:rsidR="00907BEF" w:rsidRDefault="00552F37">
      <w:pPr>
        <w:pStyle w:val="ListParagraph"/>
        <w:numPr>
          <w:ilvl w:val="1"/>
          <w:numId w:val="7"/>
        </w:numPr>
        <w:tabs>
          <w:tab w:val="left" w:pos="2381"/>
        </w:tabs>
        <w:spacing w:line="297" w:lineRule="exact"/>
        <w:ind w:hanging="361"/>
        <w:rPr>
          <w:sz w:val="24"/>
        </w:rPr>
      </w:pPr>
      <w:r>
        <w:rPr>
          <w:color w:val="3D3D3D"/>
          <w:sz w:val="24"/>
        </w:rPr>
        <w:t>Team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ha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sized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featur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a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being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8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story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point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(mor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on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story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point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later)</w:t>
      </w:r>
    </w:p>
    <w:p w14:paraId="5FA2B687" w14:textId="77777777" w:rsidR="00907BEF" w:rsidRDefault="00552F37">
      <w:pPr>
        <w:pStyle w:val="ListParagraph"/>
        <w:numPr>
          <w:ilvl w:val="1"/>
          <w:numId w:val="7"/>
        </w:numPr>
        <w:tabs>
          <w:tab w:val="left" w:pos="2381"/>
        </w:tabs>
        <w:spacing w:line="293" w:lineRule="exact"/>
        <w:ind w:hanging="361"/>
        <w:rPr>
          <w:sz w:val="24"/>
        </w:rPr>
      </w:pPr>
      <w:r>
        <w:rPr>
          <w:color w:val="3D3D3D"/>
          <w:sz w:val="24"/>
        </w:rPr>
        <w:t>Divid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valu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point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by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story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points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determin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valu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per</w:t>
      </w:r>
      <w:r>
        <w:rPr>
          <w:color w:val="3D3D3D"/>
          <w:spacing w:val="-3"/>
          <w:sz w:val="24"/>
        </w:rPr>
        <w:t xml:space="preserve"> </w:t>
      </w:r>
      <w:proofErr w:type="gramStart"/>
      <w:r>
        <w:rPr>
          <w:color w:val="3D3D3D"/>
          <w:sz w:val="24"/>
        </w:rPr>
        <w:t>point</w:t>
      </w:r>
      <w:proofErr w:type="gramEnd"/>
    </w:p>
    <w:p w14:paraId="0041555A" w14:textId="77777777" w:rsidR="00907BEF" w:rsidRDefault="00552F37">
      <w:pPr>
        <w:pStyle w:val="ListParagraph"/>
        <w:numPr>
          <w:ilvl w:val="1"/>
          <w:numId w:val="7"/>
        </w:numPr>
        <w:tabs>
          <w:tab w:val="left" w:pos="2381"/>
        </w:tabs>
        <w:spacing w:line="297" w:lineRule="exact"/>
        <w:ind w:hanging="361"/>
        <w:rPr>
          <w:sz w:val="24"/>
        </w:rPr>
      </w:pPr>
      <w:r>
        <w:rPr>
          <w:color w:val="3D3D3D"/>
          <w:sz w:val="24"/>
        </w:rPr>
        <w:t>Featur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(2300/8)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=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287.5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valu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point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er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story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oint</w:t>
      </w:r>
    </w:p>
    <w:p w14:paraId="65741E48" w14:textId="77777777" w:rsidR="00907BEF" w:rsidRDefault="00907BEF">
      <w:pPr>
        <w:pStyle w:val="BodyText"/>
        <w:rPr>
          <w:sz w:val="20"/>
        </w:rPr>
      </w:pPr>
    </w:p>
    <w:p w14:paraId="32BAA007" w14:textId="77777777" w:rsidR="00907BEF" w:rsidRDefault="00552F37">
      <w:pPr>
        <w:pStyle w:val="BodyText"/>
        <w:spacing w:before="9"/>
        <w:rPr>
          <w:sz w:val="20"/>
        </w:rPr>
      </w:pPr>
      <w:r>
        <w:pict w14:anchorId="1547F4E6">
          <v:shape id="_x0000_s1211" type="#_x0000_t202" style="position:absolute;margin-left:1in;margin-top:15.05pt;width:465pt;height:426.75pt;z-index:-251668480;mso-wrap-distance-left:0;mso-wrap-distance-right:0;mso-position-horizontal-relative:page" filled="f">
            <v:textbox inset="0,0,0,0">
              <w:txbxContent>
                <w:p w14:paraId="0C2C5FA5" w14:textId="77777777" w:rsidR="00907BEF" w:rsidRDefault="00552F37">
                  <w:pPr>
                    <w:pStyle w:val="BodyText"/>
                    <w:spacing w:before="71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048ADAA6">
          <v:rect id="_x0000_s1210" style="position:absolute;margin-left:73.5pt;margin-top:462.35pt;width:466.5pt;height:1.45pt;z-index:-251667456;mso-wrap-distance-left:0;mso-wrap-distance-right:0;mso-position-horizontal-relative:page" fillcolor="black" stroked="f">
            <w10:wrap type="topAndBottom" anchorx="page"/>
          </v:rect>
        </w:pict>
      </w:r>
      <w:r>
        <w:pict w14:anchorId="5DF2C388">
          <v:shape id="_x0000_s1209" type="#_x0000_t202" style="position:absolute;margin-left:540pt;margin-top:463.1pt;width:36pt;height:24.5pt;z-index:-251666432;mso-wrap-distance-left:0;mso-wrap-distance-right:0;mso-position-horizontal-relative:page" fillcolor="black" stroked="f">
            <v:textbox inset="0,0,0,0">
              <w:txbxContent>
                <w:p w14:paraId="3AF386FB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6</w:t>
                  </w:r>
                </w:p>
              </w:txbxContent>
            </v:textbox>
            <w10:wrap type="topAndBottom" anchorx="page"/>
          </v:shape>
        </w:pict>
      </w:r>
    </w:p>
    <w:p w14:paraId="3C99F5AC" w14:textId="77777777" w:rsidR="00907BEF" w:rsidRDefault="00907BEF">
      <w:pPr>
        <w:pStyle w:val="BodyText"/>
        <w:spacing w:before="6"/>
        <w:rPr>
          <w:sz w:val="27"/>
        </w:rPr>
      </w:pPr>
    </w:p>
    <w:p w14:paraId="7972AC1C" w14:textId="77777777" w:rsidR="00907BEF" w:rsidRDefault="00907BEF">
      <w:pPr>
        <w:rPr>
          <w:sz w:val="27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F41AC34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616E162F">
          <v:group id="_x0000_s1206" style="width:468.1pt;height:27.15pt;mso-position-horizontal-relative:char;mso-position-vertical-relative:line" coordsize="9362,543">
            <v:rect id="_x0000_s1208" style="position:absolute;width:9362;height:543" fillcolor="#3d3d3d" stroked="f"/>
            <v:shape id="_x0000_s1207" type="#_x0000_t75" style="position:absolute;left:108;width:4247;height:543">
              <v:imagedata r:id="rId56" o:title=""/>
            </v:shape>
            <w10:anchorlock/>
          </v:group>
        </w:pict>
      </w:r>
    </w:p>
    <w:p w14:paraId="55780E72" w14:textId="77777777" w:rsidR="00907BEF" w:rsidRDefault="00907BEF">
      <w:pPr>
        <w:pStyle w:val="BodyText"/>
        <w:rPr>
          <w:sz w:val="20"/>
        </w:rPr>
      </w:pPr>
    </w:p>
    <w:p w14:paraId="79CF1728" w14:textId="77777777" w:rsidR="00907BEF" w:rsidRDefault="00552F37">
      <w:pPr>
        <w:pStyle w:val="BodyText"/>
        <w:spacing w:before="1"/>
        <w:rPr>
          <w:sz w:val="27"/>
        </w:rPr>
      </w:pPr>
      <w:r>
        <w:pict w14:anchorId="5755F26C">
          <v:group id="_x0000_s1203" style="position:absolute;margin-left:77.65pt;margin-top:18.55pt;width:457.95pt;height:334.45pt;z-index:-251665408;mso-wrap-distance-left:0;mso-wrap-distance-right:0;mso-position-horizontal-relative:page" coordorigin="1553,371" coordsize="9159,6689">
            <v:shape id="_x0000_s1205" type="#_x0000_t75" alt="A screenshot of a cell phone  Description automatically generated" style="position:absolute;left:1729;top:547;width:8906;height:6315">
              <v:imagedata r:id="rId57" o:title=""/>
            </v:shape>
            <v:rect id="_x0000_s1204" style="position:absolute;left:1560;top:378;width:9144;height:6674" filled="f" strokecolor="#3d3d3d"/>
            <w10:wrap type="topAndBottom" anchorx="page"/>
          </v:group>
        </w:pict>
      </w:r>
      <w:r>
        <w:pict w14:anchorId="174201E9">
          <v:shape id="_x0000_s1202" type="#_x0000_t202" style="position:absolute;margin-left:1in;margin-top:370.5pt;width:462pt;height:3in;z-index:-251664384;mso-wrap-distance-left:0;mso-wrap-distance-right:0;mso-position-horizontal-relative:page" filled="f">
            <v:textbox inset="0,0,0,0">
              <w:txbxContent>
                <w:p w14:paraId="0401AD74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bookmarkStart w:id="11" w:name="_bookmark11"/>
                  <w:bookmarkEnd w:id="11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5A5017F7">
          <v:rect id="_x0000_s1201" style="position:absolute;margin-left:73.5pt;margin-top:606.3pt;width:466.5pt;height:1.45pt;z-index:-251663360;mso-wrap-distance-left:0;mso-wrap-distance-right:0;mso-position-horizontal-relative:page" fillcolor="black" stroked="f">
            <w10:wrap type="topAndBottom" anchorx="page"/>
          </v:rect>
        </w:pict>
      </w:r>
      <w:r>
        <w:pict w14:anchorId="4DB45425">
          <v:shape id="_x0000_s1200" type="#_x0000_t202" style="position:absolute;margin-left:540pt;margin-top:607.05pt;width:36pt;height:24.5pt;z-index:-251662336;mso-wrap-distance-left:0;mso-wrap-distance-right:0;mso-position-horizontal-relative:page" fillcolor="black" stroked="f">
            <v:textbox inset="0,0,0,0">
              <w:txbxContent>
                <w:p w14:paraId="6375FB55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7</w:t>
                  </w:r>
                </w:p>
              </w:txbxContent>
            </v:textbox>
            <w10:wrap type="topAndBottom" anchorx="page"/>
          </v:shape>
        </w:pict>
      </w:r>
    </w:p>
    <w:p w14:paraId="18B86161" w14:textId="77777777" w:rsidR="00907BEF" w:rsidRDefault="00907BEF">
      <w:pPr>
        <w:pStyle w:val="BodyText"/>
        <w:spacing w:before="4"/>
        <w:rPr>
          <w:sz w:val="22"/>
        </w:rPr>
      </w:pPr>
    </w:p>
    <w:p w14:paraId="747C85D9" w14:textId="77777777" w:rsidR="00907BEF" w:rsidRDefault="00907BEF">
      <w:pPr>
        <w:pStyle w:val="BodyText"/>
        <w:spacing w:before="3"/>
        <w:rPr>
          <w:sz w:val="26"/>
        </w:rPr>
      </w:pPr>
    </w:p>
    <w:p w14:paraId="6827DE33" w14:textId="77777777" w:rsidR="00907BEF" w:rsidRDefault="00907BEF">
      <w:pPr>
        <w:rPr>
          <w:sz w:val="2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C843AD8" w14:textId="77777777" w:rsidR="00907BEF" w:rsidRDefault="00552F37">
      <w:pPr>
        <w:pStyle w:val="Heading3"/>
        <w:tabs>
          <w:tab w:val="left" w:pos="10330"/>
        </w:tabs>
      </w:pPr>
      <w:r>
        <w:rPr>
          <w:color w:val="3D3D3D"/>
          <w:shd w:val="clear" w:color="auto" w:fill="F1F1F1"/>
        </w:rPr>
        <w:lastRenderedPageBreak/>
        <w:t>Tracking</w:t>
      </w:r>
      <w:r>
        <w:rPr>
          <w:color w:val="3D3D3D"/>
          <w:spacing w:val="-9"/>
          <w:shd w:val="clear" w:color="auto" w:fill="F1F1F1"/>
        </w:rPr>
        <w:t xml:space="preserve"> </w:t>
      </w:r>
      <w:r>
        <w:rPr>
          <w:color w:val="3D3D3D"/>
          <w:shd w:val="clear" w:color="auto" w:fill="F1F1F1"/>
        </w:rPr>
        <w:t>Progress</w:t>
      </w:r>
      <w:r>
        <w:rPr>
          <w:color w:val="3D3D3D"/>
          <w:shd w:val="clear" w:color="auto" w:fill="F1F1F1"/>
        </w:rPr>
        <w:tab/>
      </w:r>
    </w:p>
    <w:p w14:paraId="57D25505" w14:textId="77777777" w:rsidR="00907BEF" w:rsidRDefault="00552F37">
      <w:pPr>
        <w:pStyle w:val="BodyText"/>
        <w:spacing w:before="152"/>
        <w:ind w:left="940"/>
      </w:pPr>
      <w:r>
        <w:rPr>
          <w:color w:val="3D3D3D"/>
        </w:rPr>
        <w:t>Assume velocit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pe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abl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elow:</w:t>
      </w:r>
    </w:p>
    <w:tbl>
      <w:tblPr>
        <w:tblW w:w="0" w:type="auto"/>
        <w:tblInd w:w="9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6"/>
        <w:gridCol w:w="1709"/>
      </w:tblGrid>
      <w:tr w:rsidR="00907BEF" w14:paraId="22143424" w14:textId="77777777">
        <w:trPr>
          <w:trHeight w:val="294"/>
        </w:trPr>
        <w:tc>
          <w:tcPr>
            <w:tcW w:w="1706" w:type="dxa"/>
          </w:tcPr>
          <w:p w14:paraId="3B1497E1" w14:textId="77777777" w:rsidR="00907BEF" w:rsidRDefault="00552F37">
            <w:pPr>
              <w:pStyle w:val="TableParagraph"/>
              <w:spacing w:before="1" w:line="273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Sprint 1:</w:t>
            </w:r>
          </w:p>
        </w:tc>
        <w:tc>
          <w:tcPr>
            <w:tcW w:w="1709" w:type="dxa"/>
          </w:tcPr>
          <w:p w14:paraId="20135E45" w14:textId="77777777" w:rsidR="00907BEF" w:rsidRDefault="00552F37">
            <w:pPr>
              <w:pStyle w:val="TableParagraph"/>
              <w:spacing w:before="1" w:line="273" w:lineRule="exact"/>
              <w:ind w:left="105"/>
              <w:rPr>
                <w:sz w:val="24"/>
              </w:rPr>
            </w:pPr>
            <w:r>
              <w:rPr>
                <w:color w:val="3D3D3D"/>
                <w:sz w:val="24"/>
              </w:rPr>
              <w:t>10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points</w:t>
            </w:r>
          </w:p>
        </w:tc>
      </w:tr>
      <w:tr w:rsidR="00907BEF" w14:paraId="6B5ED01F" w14:textId="77777777">
        <w:trPr>
          <w:trHeight w:val="292"/>
        </w:trPr>
        <w:tc>
          <w:tcPr>
            <w:tcW w:w="1706" w:type="dxa"/>
          </w:tcPr>
          <w:p w14:paraId="7C210FF5" w14:textId="77777777" w:rsidR="00907BEF" w:rsidRDefault="00552F37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Sprint 2:</w:t>
            </w:r>
          </w:p>
        </w:tc>
        <w:tc>
          <w:tcPr>
            <w:tcW w:w="1709" w:type="dxa"/>
          </w:tcPr>
          <w:p w14:paraId="1B6E23C4" w14:textId="77777777" w:rsidR="00907BEF" w:rsidRDefault="00552F37">
            <w:pPr>
              <w:pStyle w:val="TableParagraph"/>
              <w:spacing w:line="272" w:lineRule="exact"/>
              <w:ind w:left="105"/>
              <w:rPr>
                <w:sz w:val="24"/>
              </w:rPr>
            </w:pPr>
            <w:r>
              <w:rPr>
                <w:color w:val="3D3D3D"/>
                <w:sz w:val="24"/>
              </w:rPr>
              <w:t>5 points</w:t>
            </w:r>
          </w:p>
        </w:tc>
      </w:tr>
      <w:tr w:rsidR="00907BEF" w14:paraId="7AA40D6F" w14:textId="77777777">
        <w:trPr>
          <w:trHeight w:val="292"/>
        </w:trPr>
        <w:tc>
          <w:tcPr>
            <w:tcW w:w="1706" w:type="dxa"/>
          </w:tcPr>
          <w:p w14:paraId="2F631EC3" w14:textId="77777777" w:rsidR="00907BEF" w:rsidRDefault="00552F37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Sprint 3:</w:t>
            </w:r>
          </w:p>
        </w:tc>
        <w:tc>
          <w:tcPr>
            <w:tcW w:w="1709" w:type="dxa"/>
          </w:tcPr>
          <w:p w14:paraId="089FEF17" w14:textId="77777777" w:rsidR="00907BEF" w:rsidRDefault="00552F37">
            <w:pPr>
              <w:pStyle w:val="TableParagraph"/>
              <w:spacing w:line="272" w:lineRule="exact"/>
              <w:ind w:left="105"/>
              <w:rPr>
                <w:sz w:val="24"/>
              </w:rPr>
            </w:pPr>
            <w:r>
              <w:rPr>
                <w:color w:val="3D3D3D"/>
                <w:sz w:val="24"/>
              </w:rPr>
              <w:t>15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points</w:t>
            </w:r>
          </w:p>
        </w:tc>
      </w:tr>
    </w:tbl>
    <w:p w14:paraId="02A4517D" w14:textId="77777777" w:rsidR="00907BEF" w:rsidRDefault="00907BEF">
      <w:pPr>
        <w:pStyle w:val="BodyText"/>
        <w:spacing w:before="11"/>
        <w:rPr>
          <w:sz w:val="23"/>
        </w:rPr>
      </w:pPr>
    </w:p>
    <w:p w14:paraId="74D6ED1E" w14:textId="77777777" w:rsidR="00907BEF" w:rsidRDefault="00552F37">
      <w:pPr>
        <w:pStyle w:val="BodyText"/>
        <w:ind w:left="940"/>
      </w:pPr>
      <w:r>
        <w:rPr>
          <w:color w:val="3D3D3D"/>
        </w:rPr>
        <w:t>Total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amoun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points 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produc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acklog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=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100</w:t>
      </w:r>
    </w:p>
    <w:p w14:paraId="74538764" w14:textId="77777777" w:rsidR="00907BEF" w:rsidRDefault="00552F37">
      <w:pPr>
        <w:pStyle w:val="BodyText"/>
        <w:spacing w:before="11"/>
        <w:rPr>
          <w:sz w:val="20"/>
        </w:rPr>
      </w:pPr>
      <w:r>
        <w:rPr>
          <w:noProof/>
        </w:rPr>
        <w:drawing>
          <wp:anchor distT="0" distB="0" distL="0" distR="0" simplePos="0" relativeHeight="251552768" behindDoc="0" locked="0" layoutInCell="1" allowOverlap="1" wp14:anchorId="1A0CDB1F" wp14:editId="7A3EF944">
            <wp:simplePos x="0" y="0"/>
            <wp:positionH relativeFrom="page">
              <wp:posOffset>914400</wp:posOffset>
            </wp:positionH>
            <wp:positionV relativeFrom="paragraph">
              <wp:posOffset>186988</wp:posOffset>
            </wp:positionV>
            <wp:extent cx="5959456" cy="3460432"/>
            <wp:effectExtent l="0" t="0" r="0" b="0"/>
            <wp:wrapTopAndBottom/>
            <wp:docPr id="37" name="image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51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9456" cy="34604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7E0309" w14:textId="77777777" w:rsidR="00907BEF" w:rsidRDefault="00907BEF">
      <w:pPr>
        <w:pStyle w:val="BodyText"/>
        <w:spacing w:before="10"/>
        <w:rPr>
          <w:sz w:val="20"/>
        </w:rPr>
      </w:pPr>
    </w:p>
    <w:p w14:paraId="544745E9" w14:textId="77777777" w:rsidR="00907BEF" w:rsidRDefault="00552F37">
      <w:pPr>
        <w:pStyle w:val="BodyText"/>
        <w:ind w:left="940" w:right="1002"/>
      </w:pPr>
      <w:r>
        <w:rPr>
          <w:color w:val="3D3D3D"/>
        </w:rPr>
        <w:t>Based on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rends,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y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he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ill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acklog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likel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completed?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y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he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es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cas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livery?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B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hen i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ors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cas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delivery?</w:t>
      </w:r>
    </w:p>
    <w:p w14:paraId="4D51ED16" w14:textId="77777777" w:rsidR="00907BEF" w:rsidRDefault="00907BEF">
      <w:pPr>
        <w:pStyle w:val="BodyText"/>
        <w:rPr>
          <w:sz w:val="20"/>
        </w:rPr>
      </w:pPr>
    </w:p>
    <w:p w14:paraId="5B013EFB" w14:textId="77777777" w:rsidR="00907BEF" w:rsidRDefault="00552F37">
      <w:pPr>
        <w:pStyle w:val="BodyText"/>
        <w:spacing w:before="1"/>
        <w:rPr>
          <w:sz w:val="14"/>
        </w:rPr>
      </w:pPr>
      <w:r>
        <w:pict w14:anchorId="5CEDB111">
          <v:shape id="_x0000_s1199" type="#_x0000_t202" style="position:absolute;margin-left:1in;margin-top:10.95pt;width:462pt;height:159.75pt;z-index:-251661312;mso-wrap-distance-left:0;mso-wrap-distance-right:0;mso-position-horizontal-relative:page" filled="f">
            <v:textbox inset="0,0,0,0">
              <w:txbxContent>
                <w:p w14:paraId="3A2CAD0A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25AED3AF">
          <v:rect id="_x0000_s1198" style="position:absolute;margin-left:73.5pt;margin-top:191.3pt;width:466.5pt;height:1.45pt;z-index:-251660288;mso-wrap-distance-left:0;mso-wrap-distance-right:0;mso-position-horizontal-relative:page" fillcolor="black" stroked="f">
            <w10:wrap type="topAndBottom" anchorx="page"/>
          </v:rect>
        </w:pict>
      </w:r>
      <w:r>
        <w:pict w14:anchorId="3EFBB9BD">
          <v:shape id="_x0000_s1197" type="#_x0000_t202" style="position:absolute;margin-left:540pt;margin-top:192pt;width:36pt;height:24.5pt;z-index:-251659264;mso-wrap-distance-left:0;mso-wrap-distance-right:0;mso-position-horizontal-relative:page" fillcolor="black" stroked="f">
            <v:textbox inset="0,0,0,0">
              <w:txbxContent>
                <w:p w14:paraId="48B1E7A9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8</w:t>
                  </w:r>
                </w:p>
              </w:txbxContent>
            </v:textbox>
            <w10:wrap type="topAndBottom" anchorx="page"/>
          </v:shape>
        </w:pict>
      </w:r>
    </w:p>
    <w:p w14:paraId="59DA02CA" w14:textId="77777777" w:rsidR="00907BEF" w:rsidRDefault="00907BEF">
      <w:pPr>
        <w:pStyle w:val="BodyText"/>
        <w:spacing w:before="6"/>
        <w:rPr>
          <w:sz w:val="27"/>
        </w:rPr>
      </w:pPr>
    </w:p>
    <w:p w14:paraId="1BA9F6E5" w14:textId="77777777" w:rsidR="00907BEF" w:rsidRDefault="00907BEF">
      <w:pPr>
        <w:rPr>
          <w:sz w:val="27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2717E2A" w14:textId="77777777" w:rsidR="00907BEF" w:rsidRDefault="00552F37">
      <w:pPr>
        <w:tabs>
          <w:tab w:val="left" w:pos="10330"/>
        </w:tabs>
        <w:spacing w:before="20"/>
        <w:ind w:left="940"/>
        <w:rPr>
          <w:rFonts w:ascii="Verdana"/>
          <w:i/>
          <w:sz w:val="24"/>
        </w:rPr>
      </w:pPr>
      <w:r>
        <w:rPr>
          <w:rFonts w:ascii="Verdana"/>
          <w:i/>
          <w:color w:val="3D3D3D"/>
          <w:sz w:val="24"/>
          <w:shd w:val="clear" w:color="auto" w:fill="F1F1F1"/>
        </w:rPr>
        <w:lastRenderedPageBreak/>
        <w:t>Burnup</w:t>
      </w:r>
      <w:r>
        <w:rPr>
          <w:rFonts w:ascii="Verdana"/>
          <w:i/>
          <w:color w:val="3D3D3D"/>
          <w:spacing w:val="-11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Chart</w:t>
      </w:r>
      <w:r>
        <w:rPr>
          <w:rFonts w:ascii="Verdana"/>
          <w:i/>
          <w:color w:val="3D3D3D"/>
          <w:spacing w:val="-11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Template</w:t>
      </w:r>
      <w:r>
        <w:rPr>
          <w:rFonts w:ascii="Verdana"/>
          <w:i/>
          <w:color w:val="3D3D3D"/>
          <w:sz w:val="24"/>
          <w:shd w:val="clear" w:color="auto" w:fill="F1F1F1"/>
        </w:rPr>
        <w:tab/>
      </w:r>
    </w:p>
    <w:p w14:paraId="3701FC55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23A1202" w14:textId="77777777" w:rsidR="00907BEF" w:rsidRDefault="00552F37">
      <w:pPr>
        <w:pStyle w:val="BodyText"/>
        <w:spacing w:before="9"/>
        <w:rPr>
          <w:rFonts w:ascii="Verdana"/>
          <w:i/>
          <w:sz w:val="11"/>
        </w:rPr>
      </w:pPr>
      <w:r>
        <w:rPr>
          <w:noProof/>
        </w:rPr>
        <w:drawing>
          <wp:anchor distT="0" distB="0" distL="0" distR="0" simplePos="0" relativeHeight="251553792" behindDoc="0" locked="0" layoutInCell="1" allowOverlap="1" wp14:anchorId="5A116758" wp14:editId="68B67315">
            <wp:simplePos x="0" y="0"/>
            <wp:positionH relativeFrom="page">
              <wp:posOffset>987742</wp:posOffset>
            </wp:positionH>
            <wp:positionV relativeFrom="paragraph">
              <wp:posOffset>115731</wp:posOffset>
            </wp:positionV>
            <wp:extent cx="5747148" cy="4113847"/>
            <wp:effectExtent l="0" t="0" r="0" b="0"/>
            <wp:wrapTopAndBottom/>
            <wp:docPr id="39" name="image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52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7148" cy="41138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D1BB5A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510D69B9" w14:textId="77777777" w:rsidR="00907BEF" w:rsidRDefault="00552F37">
      <w:pPr>
        <w:pStyle w:val="BodyText"/>
        <w:spacing w:before="4"/>
        <w:rPr>
          <w:rFonts w:ascii="Verdana"/>
          <w:i/>
          <w:sz w:val="16"/>
        </w:rPr>
      </w:pPr>
      <w:r>
        <w:pict w14:anchorId="3A69DDD9">
          <v:shape id="_x0000_s1196" type="#_x0000_t202" style="position:absolute;margin-left:1in;margin-top:12.3pt;width:462pt;height:242.25pt;z-index:-251658240;mso-wrap-distance-left:0;mso-wrap-distance-right:0;mso-position-horizontal-relative:page" filled="f">
            <v:textbox inset="0,0,0,0">
              <w:txbxContent>
                <w:p w14:paraId="6648EE10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0A7092EB">
          <v:rect id="_x0000_s1195" style="position:absolute;margin-left:73.5pt;margin-top:275.15pt;width:466.5pt;height:1.45pt;z-index:-251657216;mso-wrap-distance-left:0;mso-wrap-distance-right:0;mso-position-horizontal-relative:page" fillcolor="black" stroked="f">
            <w10:wrap type="topAndBottom" anchorx="page"/>
          </v:rect>
        </w:pict>
      </w:r>
      <w:r>
        <w:pict w14:anchorId="1BC106FB">
          <v:shape id="_x0000_s1194" type="#_x0000_t202" style="position:absolute;margin-left:540pt;margin-top:275.9pt;width:36pt;height:24.5pt;z-index:-251656192;mso-wrap-distance-left:0;mso-wrap-distance-right:0;mso-position-horizontal-relative:page" fillcolor="black" stroked="f">
            <v:textbox inset="0,0,0,0">
              <w:txbxContent>
                <w:p w14:paraId="6EB47A4D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19</w:t>
                  </w:r>
                </w:p>
              </w:txbxContent>
            </v:textbox>
            <w10:wrap type="topAndBottom" anchorx="page"/>
          </v:shape>
        </w:pict>
      </w:r>
    </w:p>
    <w:p w14:paraId="0A9DCBFB" w14:textId="77777777" w:rsidR="00907BEF" w:rsidRDefault="00907BEF">
      <w:pPr>
        <w:pStyle w:val="BodyText"/>
        <w:spacing w:before="8"/>
        <w:rPr>
          <w:rFonts w:ascii="Verdana"/>
          <w:i/>
          <w:sz w:val="27"/>
        </w:rPr>
      </w:pPr>
    </w:p>
    <w:p w14:paraId="62A713A1" w14:textId="77777777" w:rsidR="00907BEF" w:rsidRDefault="00907BEF">
      <w:pPr>
        <w:rPr>
          <w:rFonts w:ascii="Verdana"/>
          <w:sz w:val="27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EA8F136" w14:textId="77777777" w:rsidR="00907BEF" w:rsidRDefault="00552F37">
      <w:pPr>
        <w:pStyle w:val="BodyText"/>
        <w:ind w:left="940"/>
        <w:rPr>
          <w:rFonts w:ascii="Verdana"/>
          <w:sz w:val="20"/>
        </w:rPr>
      </w:pPr>
      <w:r>
        <w:rPr>
          <w:rFonts w:ascii="Verdana"/>
          <w:noProof/>
          <w:sz w:val="20"/>
        </w:rPr>
        <w:lastRenderedPageBreak/>
        <w:drawing>
          <wp:inline distT="0" distB="0" distL="0" distR="0" wp14:anchorId="57359B35" wp14:editId="3E9019CB">
            <wp:extent cx="5911309" cy="4231386"/>
            <wp:effectExtent l="0" t="0" r="0" b="0"/>
            <wp:docPr id="41" name="image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52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1309" cy="423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A89C5" w14:textId="77777777" w:rsidR="00907BEF" w:rsidRDefault="00552F37">
      <w:pPr>
        <w:pStyle w:val="BodyText"/>
        <w:spacing w:before="7"/>
        <w:rPr>
          <w:rFonts w:ascii="Verdana"/>
          <w:i/>
          <w:sz w:val="21"/>
        </w:rPr>
      </w:pPr>
      <w:r>
        <w:pict w14:anchorId="393A5CE9">
          <v:shape id="_x0000_s1193" type="#_x0000_t202" style="position:absolute;margin-left:1in;margin-top:15.5pt;width:462pt;height:279pt;z-index:-251655168;mso-wrap-distance-left:0;mso-wrap-distance-right:0;mso-position-horizontal-relative:page" filled="f">
            <v:textbox inset="0,0,0,0">
              <w:txbxContent>
                <w:p w14:paraId="42B0709A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0F0B1A29">
          <v:rect id="_x0000_s1192" style="position:absolute;margin-left:73.5pt;margin-top:314.35pt;width:466.5pt;height:1.45pt;z-index:-251654144;mso-wrap-distance-left:0;mso-wrap-distance-right:0;mso-position-horizontal-relative:page" fillcolor="black" stroked="f">
            <w10:wrap type="topAndBottom" anchorx="page"/>
          </v:rect>
        </w:pict>
      </w:r>
      <w:r>
        <w:pict w14:anchorId="37F73D42">
          <v:shape id="_x0000_s1191" type="#_x0000_t202" style="position:absolute;margin-left:540pt;margin-top:315.1pt;width:36pt;height:24.5pt;z-index:-251653120;mso-wrap-distance-left:0;mso-wrap-distance-right:0;mso-position-horizontal-relative:page" fillcolor="black" stroked="f">
            <v:textbox inset="0,0,0,0">
              <w:txbxContent>
                <w:p w14:paraId="7A5EE80B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0</w:t>
                  </w:r>
                </w:p>
              </w:txbxContent>
            </v:textbox>
            <w10:wrap type="topAndBottom" anchorx="page"/>
          </v:shape>
        </w:pict>
      </w:r>
    </w:p>
    <w:p w14:paraId="4AC42CA6" w14:textId="77777777" w:rsidR="00907BEF" w:rsidRDefault="00907BEF">
      <w:pPr>
        <w:pStyle w:val="BodyText"/>
        <w:spacing w:before="5"/>
        <w:rPr>
          <w:rFonts w:ascii="Verdana"/>
          <w:i/>
          <w:sz w:val="26"/>
        </w:rPr>
      </w:pPr>
    </w:p>
    <w:p w14:paraId="62F1AD4D" w14:textId="77777777" w:rsidR="00907BEF" w:rsidRDefault="00907BEF">
      <w:pPr>
        <w:rPr>
          <w:rFonts w:ascii="Verdana"/>
          <w:sz w:val="2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C924A5F" w14:textId="77777777" w:rsidR="00907BEF" w:rsidRDefault="00552F37">
      <w:pPr>
        <w:pStyle w:val="Heading2"/>
        <w:tabs>
          <w:tab w:val="left" w:pos="10292"/>
        </w:tabs>
      </w:pPr>
      <w:bookmarkStart w:id="12" w:name="_bookmark12"/>
      <w:bookmarkEnd w:id="12"/>
      <w:r>
        <w:rPr>
          <w:rFonts w:ascii="Times New Roman"/>
          <w:b/>
          <w:i w:val="0"/>
          <w:color w:val="FFFFFF"/>
          <w:spacing w:val="-12"/>
          <w:shd w:val="clear" w:color="auto" w:fill="3D3D3D"/>
        </w:rPr>
        <w:lastRenderedPageBreak/>
        <w:t xml:space="preserve"> </w:t>
      </w:r>
      <w:r>
        <w:rPr>
          <w:color w:val="FFFFFF"/>
          <w:shd w:val="clear" w:color="auto" w:fill="3D3D3D"/>
        </w:rPr>
        <w:t>Simulation</w:t>
      </w:r>
      <w:r>
        <w:rPr>
          <w:color w:val="FFFFFF"/>
          <w:shd w:val="clear" w:color="auto" w:fill="3D3D3D"/>
        </w:rPr>
        <w:tab/>
      </w:r>
    </w:p>
    <w:p w14:paraId="433C11D4" w14:textId="77777777" w:rsidR="00907BEF" w:rsidRDefault="00552F37">
      <w:pPr>
        <w:pStyle w:val="BodyText"/>
        <w:spacing w:before="287" w:line="242" w:lineRule="auto"/>
        <w:ind w:left="940" w:right="1113"/>
      </w:pPr>
      <w:r>
        <w:pict w14:anchorId="22F5E6D1">
          <v:group id="_x0000_s1188" alt="Game controller" style="position:absolute;left:0;text-align:left;margin-left:431.75pt;margin-top:37.3pt;width:111.5pt;height:111.75pt;z-index:-251723776;mso-position-horizontal-relative:page" coordorigin="8635,746" coordsize="2230,2235">
            <v:shape id="_x0000_s1190" type="#_x0000_t75" alt="Game controller" style="position:absolute;left:8635;top:745;width:2230;height:2235">
              <v:imagedata r:id="rId60" o:title=""/>
            </v:shape>
            <v:shape id="_x0000_s1189" style="position:absolute;left:8715;top:1167;width:1899;height:1264" coordorigin="8716,1168" coordsize="1899,1264" o:spt="100" adj="0,,0" path="m9147,1168r-35,6l9077,1191r-35,27l9008,1255r-35,44l8940,1351r-32,59l8877,1473r-29,68l8821,1613r-25,74l8774,1762r-19,76l8740,1913r-12,74l8720,2058r-4,68l8717,2190r5,58l8733,2300r17,45l8772,2381r28,27l8835,2425r41,6l8935,2428r50,-10l9028,2402r36,-20l9096,2358r30,-27l9184,2273r33,-29l9254,2215r43,-26l9348,2165r60,-20l9480,2129r85,-10l9665,2116r949,l10611,2058r-8,-71l10591,1912r-497,l10067,1907r-22,-14l10043,1890r-806,l9219,1886r-14,-9l9195,1862r-3,-17l9192,1755r-90,l9084,1751r-14,-10l9060,1727r-4,-18l9060,1692r10,-14l9084,1668r18,-4l9192,1664r,-90l9195,1557r10,-15l9219,1533r18,-4l10043,1529r2,-3l10067,1512r27,-6l10468,1506r-15,-33l10423,1410r-33,-59l10359,1303r-694,l9572,1300r-72,-8l9446,1279r-41,-16l9374,1245r-52,-36l9294,1193r-36,-13l9210,1171r-63,-3xm10614,2116r-949,l9765,2119r85,10l9922,2145r61,20l10034,2189r43,26l10114,2244r32,29l10205,2331r29,27l10266,2382r37,20l10345,2418r50,10l10454,2431r42,-6l10530,2408r29,-27l10581,2345r16,-45l10608,2248r6,-58l10614,2126r,-10xm10468,1506r-374,l10120,1512r22,14l10156,1547r5,27l10156,1601r-14,21l10120,1637r-26,5l10229,1642r27,5l10277,1661r14,22l10297,1709r-6,27l10277,1758r-21,14l10229,1777r-135,l10120,1782r22,15l10156,1818r5,27l10156,1872r-14,21l10120,1907r-26,5l10591,1912r-16,-74l10556,1762r-22,-75l10510,1613r-27,-72l10468,1506xm10043,1529r-806,l9254,1533r15,9l9278,1557r4,17l9282,1664r90,l9390,1668r14,10l9414,1692r3,17l9414,1727r-10,14l9390,1751r-18,4l9282,1755r,90l9278,1862r-9,15l9254,1886r-17,4l10043,1890r-12,-18l10026,1845r5,-27l10045,1797r22,-15l10094,1777r-136,l9932,1772r-22,-14l9896,1736r-5,-27l9896,1683r14,-22l9932,1647r26,-5l10094,1642r-27,-5l10045,1622r-14,-21l10026,1574r5,-27l10043,1529xm10229,1642r-271,l9985,1647r22,14l10021,1683r5,26l10021,1736r-14,22l9985,1772r-27,5l10229,1777r-27,-5l10181,1758r-15,-22l10161,1709r5,-26l10181,1661r21,-14l10229,1642xm10184,1168r-64,3l10073,1180r-36,13l10008,1209r-51,36l9925,1263r-40,16l9830,1292r-71,8l9665,1303r694,l10357,1299r-34,-44l10288,1218r-35,-27l10218,1174r-34,-6xe" fillcolor="#3d3d3d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color w:val="3D3D3D"/>
        </w:rPr>
        <w:t>You will have 2 sprints to build the product you created in your product vision.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The sprint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structur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ill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s follows:</w:t>
      </w:r>
    </w:p>
    <w:p w14:paraId="7284BA78" w14:textId="77777777" w:rsidR="00907BEF" w:rsidRDefault="00907BEF">
      <w:pPr>
        <w:pStyle w:val="BodyText"/>
        <w:spacing w:before="8"/>
        <w:rPr>
          <w:sz w:val="23"/>
        </w:rPr>
      </w:pPr>
    </w:p>
    <w:p w14:paraId="68F2803B" w14:textId="77777777" w:rsidR="00907BEF" w:rsidRDefault="00552F37">
      <w:pPr>
        <w:pStyle w:val="Heading4"/>
      </w:pPr>
      <w:r>
        <w:rPr>
          <w:color w:val="3D3D3D"/>
        </w:rPr>
        <w:t>Sprin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Planning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(6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minutes)</w:t>
      </w:r>
    </w:p>
    <w:p w14:paraId="3A2E5457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Par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1:</w:t>
      </w:r>
    </w:p>
    <w:p w14:paraId="1E665F94" w14:textId="77777777" w:rsidR="00907BEF" w:rsidRDefault="00552F37">
      <w:pPr>
        <w:pStyle w:val="ListParagraph"/>
        <w:numPr>
          <w:ilvl w:val="0"/>
          <w:numId w:val="5"/>
        </w:numPr>
        <w:tabs>
          <w:tab w:val="left" w:pos="2381"/>
        </w:tabs>
        <w:ind w:hanging="361"/>
        <w:rPr>
          <w:sz w:val="24"/>
        </w:rPr>
      </w:pPr>
      <w:r>
        <w:rPr>
          <w:color w:val="3D3D3D"/>
          <w:sz w:val="24"/>
        </w:rPr>
        <w:t>Dev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eam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decide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“what”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stories to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bring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nto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proofErr w:type="gramStart"/>
      <w:r>
        <w:rPr>
          <w:color w:val="3D3D3D"/>
          <w:sz w:val="24"/>
        </w:rPr>
        <w:t>sprint</w:t>
      </w:r>
      <w:proofErr w:type="gramEnd"/>
    </w:p>
    <w:p w14:paraId="586D7FAA" w14:textId="77777777" w:rsidR="00907BEF" w:rsidRDefault="00552F37">
      <w:pPr>
        <w:pStyle w:val="ListParagraph"/>
        <w:numPr>
          <w:ilvl w:val="0"/>
          <w:numId w:val="5"/>
        </w:numPr>
        <w:tabs>
          <w:tab w:val="left" w:pos="2381"/>
        </w:tabs>
        <w:spacing w:before="1"/>
        <w:ind w:hanging="361"/>
        <w:rPr>
          <w:sz w:val="24"/>
        </w:rPr>
      </w:pPr>
      <w:r>
        <w:rPr>
          <w:color w:val="3D3D3D"/>
          <w:sz w:val="24"/>
        </w:rPr>
        <w:t>PO clarifie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ny</w:t>
      </w:r>
      <w:r>
        <w:rPr>
          <w:color w:val="3D3D3D"/>
          <w:spacing w:val="-3"/>
          <w:sz w:val="24"/>
        </w:rPr>
        <w:t xml:space="preserve"> </w:t>
      </w:r>
      <w:proofErr w:type="gramStart"/>
      <w:r>
        <w:rPr>
          <w:color w:val="3D3D3D"/>
          <w:sz w:val="24"/>
        </w:rPr>
        <w:t>questions</w:t>
      </w:r>
      <w:proofErr w:type="gramEnd"/>
    </w:p>
    <w:p w14:paraId="7BC780DC" w14:textId="77777777" w:rsidR="00907BEF" w:rsidRDefault="00552F37">
      <w:pPr>
        <w:pStyle w:val="ListParagraph"/>
        <w:numPr>
          <w:ilvl w:val="0"/>
          <w:numId w:val="5"/>
        </w:numPr>
        <w:tabs>
          <w:tab w:val="left" w:pos="2381"/>
        </w:tabs>
        <w:ind w:hanging="361"/>
        <w:rPr>
          <w:sz w:val="24"/>
        </w:rPr>
      </w:pPr>
      <w:r>
        <w:rPr>
          <w:color w:val="3D3D3D"/>
          <w:sz w:val="24"/>
        </w:rPr>
        <w:t>PO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dev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eam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ogether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create sprint</w:t>
      </w:r>
      <w:r>
        <w:rPr>
          <w:color w:val="3D3D3D"/>
          <w:spacing w:val="-1"/>
          <w:sz w:val="24"/>
        </w:rPr>
        <w:t xml:space="preserve"> </w:t>
      </w:r>
      <w:proofErr w:type="gramStart"/>
      <w:r>
        <w:rPr>
          <w:color w:val="3D3D3D"/>
          <w:sz w:val="24"/>
        </w:rPr>
        <w:t>goal</w:t>
      </w:r>
      <w:proofErr w:type="gramEnd"/>
    </w:p>
    <w:p w14:paraId="2FA76B8A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Par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2:</w:t>
      </w:r>
    </w:p>
    <w:p w14:paraId="44D54B19" w14:textId="77777777" w:rsidR="00907BEF" w:rsidRDefault="00552F37">
      <w:pPr>
        <w:pStyle w:val="BodyText"/>
        <w:ind w:left="2380" w:right="1113" w:hanging="360"/>
      </w:pPr>
      <w:r>
        <w:rPr>
          <w:color w:val="3D3D3D"/>
        </w:rPr>
        <w:t>1.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ev team figures out “how” to build each story and creates necessary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developmen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asks</w:t>
      </w:r>
    </w:p>
    <w:p w14:paraId="45AEE03D" w14:textId="77777777" w:rsidR="00907BEF" w:rsidRDefault="00907BEF">
      <w:pPr>
        <w:pStyle w:val="BodyText"/>
        <w:spacing w:before="11"/>
        <w:rPr>
          <w:sz w:val="23"/>
        </w:rPr>
      </w:pPr>
    </w:p>
    <w:p w14:paraId="60DD5C0D" w14:textId="77777777" w:rsidR="00907BEF" w:rsidRDefault="00552F37">
      <w:pPr>
        <w:pStyle w:val="Heading4"/>
      </w:pPr>
      <w:r>
        <w:rPr>
          <w:color w:val="3D3D3D"/>
        </w:rPr>
        <w:t>Buil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Your Product</w:t>
      </w:r>
      <w:r>
        <w:rPr>
          <w:color w:val="3D3D3D"/>
          <w:spacing w:val="2"/>
        </w:rPr>
        <w:t xml:space="preserve"> </w:t>
      </w:r>
      <w:r>
        <w:rPr>
          <w:color w:val="3D3D3D"/>
        </w:rPr>
        <w:t>(12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minutes)</w:t>
      </w:r>
    </w:p>
    <w:p w14:paraId="27213B09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Development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eam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members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buil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product,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Produc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Owner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do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not.</w:t>
      </w:r>
    </w:p>
    <w:p w14:paraId="40E299B8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Produc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Owners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hav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2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job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during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hi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imebox:</w:t>
      </w:r>
    </w:p>
    <w:p w14:paraId="502FEC54" w14:textId="77777777" w:rsidR="00907BEF" w:rsidRDefault="00552F37">
      <w:pPr>
        <w:pStyle w:val="ListParagraph"/>
        <w:numPr>
          <w:ilvl w:val="0"/>
          <w:numId w:val="4"/>
        </w:numPr>
        <w:tabs>
          <w:tab w:val="left" w:pos="2381"/>
        </w:tabs>
        <w:spacing w:before="2"/>
        <w:ind w:right="1219"/>
        <w:rPr>
          <w:sz w:val="24"/>
        </w:rPr>
      </w:pPr>
      <w:r>
        <w:rPr>
          <w:color w:val="3D3D3D"/>
          <w:sz w:val="24"/>
        </w:rPr>
        <w:t>Answer any questions the Development Team has about the stories on which</w:t>
      </w:r>
      <w:r>
        <w:rPr>
          <w:color w:val="3D3D3D"/>
          <w:spacing w:val="-52"/>
          <w:sz w:val="24"/>
        </w:rPr>
        <w:t xml:space="preserve"> </w:t>
      </w:r>
      <w:r>
        <w:rPr>
          <w:color w:val="3D3D3D"/>
          <w:sz w:val="24"/>
        </w:rPr>
        <w:t>they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r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working.</w:t>
      </w:r>
    </w:p>
    <w:p w14:paraId="598A2D1A" w14:textId="77777777" w:rsidR="00907BEF" w:rsidRDefault="00552F37">
      <w:pPr>
        <w:pStyle w:val="ListParagraph"/>
        <w:numPr>
          <w:ilvl w:val="0"/>
          <w:numId w:val="4"/>
        </w:numPr>
        <w:tabs>
          <w:tab w:val="left" w:pos="2381"/>
        </w:tabs>
        <w:ind w:hanging="361"/>
        <w:rPr>
          <w:sz w:val="24"/>
        </w:rPr>
      </w:pPr>
      <w:r>
        <w:rPr>
          <w:color w:val="3D3D3D"/>
          <w:sz w:val="24"/>
        </w:rPr>
        <w:t>Accep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or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rejec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completed storie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based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on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cceptanc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criteria.</w:t>
      </w:r>
    </w:p>
    <w:p w14:paraId="24F12F70" w14:textId="77777777" w:rsidR="00907BEF" w:rsidRDefault="00907BEF">
      <w:pPr>
        <w:pStyle w:val="BodyText"/>
        <w:spacing w:before="11"/>
        <w:rPr>
          <w:sz w:val="23"/>
        </w:rPr>
      </w:pPr>
    </w:p>
    <w:p w14:paraId="53B5B23B" w14:textId="77777777" w:rsidR="00907BEF" w:rsidRDefault="00552F37">
      <w:pPr>
        <w:pStyle w:val="Heading4"/>
        <w:spacing w:before="1"/>
      </w:pPr>
      <w:r>
        <w:rPr>
          <w:color w:val="3D3D3D"/>
        </w:rPr>
        <w:t>Updat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r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Metric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fo Radiator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(3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minutes)</w:t>
      </w:r>
    </w:p>
    <w:p w14:paraId="7C835367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Updat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Scrum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Board;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Updat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burn-up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chart;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Updat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Sprint</w:t>
      </w:r>
      <w:r>
        <w:rPr>
          <w:color w:val="3D3D3D"/>
          <w:spacing w:val="-1"/>
          <w:sz w:val="24"/>
        </w:rPr>
        <w:t xml:space="preserve"> </w:t>
      </w:r>
      <w:proofErr w:type="gramStart"/>
      <w:r>
        <w:rPr>
          <w:color w:val="3D3D3D"/>
          <w:sz w:val="24"/>
        </w:rPr>
        <w:t>Report</w:t>
      </w:r>
      <w:proofErr w:type="gramEnd"/>
    </w:p>
    <w:p w14:paraId="55238BAE" w14:textId="77777777" w:rsidR="00907BEF" w:rsidRDefault="00907BEF">
      <w:pPr>
        <w:pStyle w:val="BodyText"/>
        <w:spacing w:before="11"/>
        <w:rPr>
          <w:sz w:val="23"/>
        </w:rPr>
      </w:pPr>
    </w:p>
    <w:p w14:paraId="4FB27664" w14:textId="77777777" w:rsidR="00907BEF" w:rsidRDefault="00552F37">
      <w:pPr>
        <w:pStyle w:val="Heading4"/>
      </w:pPr>
      <w:r>
        <w:rPr>
          <w:color w:val="3D3D3D"/>
        </w:rPr>
        <w:t>Sprin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Review (3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minutes)</w:t>
      </w:r>
    </w:p>
    <w:p w14:paraId="0C74AE8D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Provid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 xml:space="preserve">available </w:t>
      </w:r>
      <w:proofErr w:type="gramStart"/>
      <w:r>
        <w:rPr>
          <w:color w:val="3D3D3D"/>
          <w:sz w:val="24"/>
        </w:rPr>
        <w:t>metrics</w:t>
      </w:r>
      <w:proofErr w:type="gramEnd"/>
    </w:p>
    <w:p w14:paraId="735910FD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Demonstrat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Produc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Incremen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2"/>
          <w:sz w:val="24"/>
        </w:rPr>
        <w:t xml:space="preserve"> </w:t>
      </w:r>
      <w:proofErr w:type="gramStart"/>
      <w:r>
        <w:rPr>
          <w:color w:val="3D3D3D"/>
          <w:sz w:val="24"/>
        </w:rPr>
        <w:t>customer</w:t>
      </w:r>
      <w:proofErr w:type="gramEnd"/>
    </w:p>
    <w:p w14:paraId="3AEDBBD6" w14:textId="77777777" w:rsidR="00907BEF" w:rsidRDefault="00907BEF">
      <w:pPr>
        <w:pStyle w:val="BodyText"/>
      </w:pPr>
    </w:p>
    <w:p w14:paraId="4D4BD962" w14:textId="77777777" w:rsidR="00907BEF" w:rsidRDefault="00552F37">
      <w:pPr>
        <w:pStyle w:val="Heading4"/>
      </w:pPr>
      <w:r>
        <w:rPr>
          <w:color w:val="3D3D3D"/>
        </w:rPr>
        <w:t>Backlog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Refinement (10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minutes)</w:t>
      </w:r>
    </w:p>
    <w:p w14:paraId="71DF59DE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If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ny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change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r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needed in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roduc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backlog, thi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im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o make them.</w:t>
      </w:r>
    </w:p>
    <w:p w14:paraId="20878E9D" w14:textId="77777777" w:rsidR="00907BEF" w:rsidRDefault="00907BEF">
      <w:pPr>
        <w:pStyle w:val="BodyText"/>
        <w:spacing w:before="2"/>
      </w:pPr>
    </w:p>
    <w:p w14:paraId="0B76E558" w14:textId="77777777" w:rsidR="00907BEF" w:rsidRDefault="00552F37">
      <w:pPr>
        <w:pStyle w:val="Heading4"/>
      </w:pPr>
      <w:r>
        <w:rPr>
          <w:color w:val="3D3D3D"/>
        </w:rPr>
        <w:t>Retrospectiv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(3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minutes)</w:t>
      </w:r>
    </w:p>
    <w:p w14:paraId="6B491F4F" w14:textId="77777777" w:rsidR="00907BEF" w:rsidRDefault="00552F37">
      <w:pPr>
        <w:pStyle w:val="ListParagraph"/>
        <w:numPr>
          <w:ilvl w:val="0"/>
          <w:numId w:val="1"/>
        </w:numPr>
        <w:tabs>
          <w:tab w:val="left" w:pos="1660"/>
          <w:tab w:val="left" w:pos="1661"/>
        </w:tabs>
        <w:ind w:hanging="361"/>
        <w:rPr>
          <w:sz w:val="24"/>
        </w:rPr>
      </w:pPr>
      <w:r>
        <w:rPr>
          <w:color w:val="3D3D3D"/>
          <w:sz w:val="24"/>
        </w:rPr>
        <w:t>How can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your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eam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mprov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itself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for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next sprint?</w:t>
      </w:r>
    </w:p>
    <w:p w14:paraId="6F42F855" w14:textId="77777777" w:rsidR="00907BEF" w:rsidRDefault="00907BEF">
      <w:pPr>
        <w:pStyle w:val="BodyText"/>
        <w:spacing w:before="12"/>
        <w:rPr>
          <w:sz w:val="23"/>
        </w:rPr>
      </w:pPr>
    </w:p>
    <w:p w14:paraId="773DBE9A" w14:textId="77777777" w:rsidR="00907BEF" w:rsidRDefault="00552F37">
      <w:pPr>
        <w:ind w:left="940"/>
        <w:rPr>
          <w:b/>
          <w:sz w:val="24"/>
        </w:rPr>
      </w:pPr>
      <w:r>
        <w:rPr>
          <w:b/>
          <w:color w:val="3D3D3D"/>
          <w:sz w:val="24"/>
        </w:rPr>
        <w:t>What</w:t>
      </w:r>
      <w:r>
        <w:rPr>
          <w:b/>
          <w:color w:val="3D3D3D"/>
          <w:spacing w:val="-2"/>
          <w:sz w:val="24"/>
        </w:rPr>
        <w:t xml:space="preserve"> </w:t>
      </w:r>
      <w:r>
        <w:rPr>
          <w:b/>
          <w:color w:val="3D3D3D"/>
          <w:sz w:val="24"/>
        </w:rPr>
        <w:t>were</w:t>
      </w:r>
      <w:r>
        <w:rPr>
          <w:b/>
          <w:color w:val="3D3D3D"/>
          <w:spacing w:val="-2"/>
          <w:sz w:val="24"/>
        </w:rPr>
        <w:t xml:space="preserve"> </w:t>
      </w:r>
      <w:r>
        <w:rPr>
          <w:b/>
          <w:color w:val="3D3D3D"/>
          <w:sz w:val="24"/>
        </w:rPr>
        <w:t>your</w:t>
      </w:r>
      <w:r>
        <w:rPr>
          <w:b/>
          <w:color w:val="3D3D3D"/>
          <w:spacing w:val="-2"/>
          <w:sz w:val="24"/>
        </w:rPr>
        <w:t xml:space="preserve"> </w:t>
      </w:r>
      <w:r>
        <w:rPr>
          <w:b/>
          <w:color w:val="3D3D3D"/>
          <w:sz w:val="24"/>
        </w:rPr>
        <w:t>takeaways?</w:t>
      </w:r>
    </w:p>
    <w:p w14:paraId="16C5FF2D" w14:textId="77777777" w:rsidR="00907BEF" w:rsidRDefault="00907BEF">
      <w:pPr>
        <w:pStyle w:val="BodyText"/>
        <w:rPr>
          <w:b/>
          <w:sz w:val="20"/>
        </w:rPr>
      </w:pPr>
    </w:p>
    <w:p w14:paraId="44DB241C" w14:textId="77777777" w:rsidR="00907BEF" w:rsidRDefault="00552F37">
      <w:pPr>
        <w:pStyle w:val="BodyText"/>
        <w:spacing w:before="5"/>
        <w:rPr>
          <w:b/>
          <w:sz w:val="16"/>
        </w:rPr>
      </w:pPr>
      <w:r>
        <w:pict w14:anchorId="4EA4B199">
          <v:rect id="_x0000_s1187" style="position:absolute;margin-left:1in;margin-top:12.4pt;width:466.5pt;height:78pt;z-index:-251652096;mso-wrap-distance-left:0;mso-wrap-distance-right:0;mso-position-horizontal-relative:page" filled="f">
            <w10:wrap type="topAndBottom" anchorx="page"/>
          </v:rect>
        </w:pict>
      </w:r>
      <w:r>
        <w:pict w14:anchorId="1F3E13F9">
          <v:rect id="_x0000_s1186" style="position:absolute;margin-left:73.5pt;margin-top:110.25pt;width:466.5pt;height:1.45pt;z-index:-251651072;mso-wrap-distance-left:0;mso-wrap-distance-right:0;mso-position-horizontal-relative:page" fillcolor="black" stroked="f">
            <w10:wrap type="topAndBottom" anchorx="page"/>
          </v:rect>
        </w:pict>
      </w:r>
      <w:r>
        <w:pict w14:anchorId="2B9105AF">
          <v:shape id="_x0000_s1185" type="#_x0000_t202" style="position:absolute;margin-left:540pt;margin-top:111pt;width:36pt;height:24.5pt;z-index:-251650048;mso-wrap-distance-left:0;mso-wrap-distance-right:0;mso-position-horizontal-relative:page" fillcolor="black" stroked="f">
            <v:textbox inset="0,0,0,0">
              <w:txbxContent>
                <w:p w14:paraId="5955922B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1</w:t>
                  </w:r>
                </w:p>
              </w:txbxContent>
            </v:textbox>
            <w10:wrap type="topAndBottom" anchorx="page"/>
          </v:shape>
        </w:pict>
      </w:r>
    </w:p>
    <w:p w14:paraId="260519F2" w14:textId="77777777" w:rsidR="00907BEF" w:rsidRDefault="00907BEF">
      <w:pPr>
        <w:pStyle w:val="BodyText"/>
        <w:spacing w:before="4"/>
        <w:rPr>
          <w:b/>
          <w:sz w:val="26"/>
        </w:rPr>
      </w:pPr>
    </w:p>
    <w:p w14:paraId="2CC10F3D" w14:textId="77777777" w:rsidR="00907BEF" w:rsidRDefault="00907BEF">
      <w:pPr>
        <w:rPr>
          <w:sz w:val="26"/>
        </w:rPr>
        <w:sectPr w:rsidR="00907BEF">
          <w:pgSz w:w="12240" w:h="15840"/>
          <w:pgMar w:top="142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5726517" w14:textId="77777777" w:rsidR="00907BEF" w:rsidRDefault="00552F37">
      <w:pPr>
        <w:pStyle w:val="Heading2"/>
        <w:tabs>
          <w:tab w:val="left" w:pos="10301"/>
        </w:tabs>
      </w:pPr>
      <w:bookmarkStart w:id="13" w:name="_bookmark13"/>
      <w:bookmarkEnd w:id="13"/>
      <w:r>
        <w:rPr>
          <w:rFonts w:ascii="Times New Roman"/>
          <w:b/>
          <w:i w:val="0"/>
          <w:color w:val="FFFFFF"/>
          <w:spacing w:val="-12"/>
          <w:shd w:val="clear" w:color="auto" w:fill="3D3D3D"/>
        </w:rPr>
        <w:lastRenderedPageBreak/>
        <w:t xml:space="preserve"> </w:t>
      </w:r>
      <w:r>
        <w:rPr>
          <w:color w:val="FFFFFF"/>
          <w:spacing w:val="-9"/>
          <w:shd w:val="clear" w:color="auto" w:fill="3D3D3D"/>
        </w:rPr>
        <w:t>Teach</w:t>
      </w:r>
      <w:r>
        <w:rPr>
          <w:color w:val="FFFFFF"/>
          <w:spacing w:val="-39"/>
          <w:shd w:val="clear" w:color="auto" w:fill="3D3D3D"/>
        </w:rPr>
        <w:t xml:space="preserve"> </w:t>
      </w:r>
      <w:r>
        <w:rPr>
          <w:color w:val="FFFFFF"/>
          <w:spacing w:val="-8"/>
          <w:shd w:val="clear" w:color="auto" w:fill="3D3D3D"/>
        </w:rPr>
        <w:t>Back</w:t>
      </w:r>
      <w:r>
        <w:rPr>
          <w:color w:val="FFFFFF"/>
          <w:spacing w:val="-8"/>
          <w:shd w:val="clear" w:color="auto" w:fill="3D3D3D"/>
        </w:rPr>
        <w:tab/>
      </w:r>
    </w:p>
    <w:p w14:paraId="109CD33D" w14:textId="77777777" w:rsidR="00907BEF" w:rsidRDefault="00552F37">
      <w:pPr>
        <w:pStyle w:val="BodyText"/>
        <w:spacing w:before="287" w:line="360" w:lineRule="auto"/>
        <w:ind w:left="940" w:right="2268"/>
      </w:pPr>
      <w:r>
        <w:pict w14:anchorId="7593D653">
          <v:group id="_x0000_s1181" style="position:absolute;left:0;text-align:left;margin-left:472.8pt;margin-top:22.1pt;width:62.9pt;height:57.15pt;z-index:251587584;mso-position-horizontal-relative:page" coordorigin="9456,442" coordsize="1258,1143">
            <v:shape id="_x0000_s1184" style="position:absolute;left:9853;top:1237;width:860;height:288" coordorigin="9854,1237" coordsize="860,288" o:spt="100" adj="0,,0" path="m10056,1305r-6,-27l10036,1257r-21,-14l9988,1237r-26,6l9941,1257r-15,21l9921,1305r5,26l9941,1352r21,15l9988,1372r27,-5l10036,1352r14,-21l10056,1305xm10121,1525r,-78l10116,1437r-9,-6l10092,1420r-16,-8l10060,1404r-18,-5l10029,1395r-14,-2l10001,1391r-14,l9973,1391r-13,2l9946,1395r-14,4l9915,1405r-17,7l9882,1421r-15,10l9859,1437r-5,10l9854,1525r267,xm10350,1305r-5,-27l10330,1257r-21,-14l10283,1237r-26,6l10235,1257r-14,21l10215,1305r6,26l10235,1352r22,15l10283,1372r26,-5l10330,1352r15,-21l10350,1305xm10417,1525r,-78l10412,1437r-8,-6l10389,1420r-16,-8l10356,1404r-17,-5l10325,1395r-13,-2l10298,1391r-14,l10270,1391r-14,2l10242,1395r-13,4l10212,1405r-17,7l10179,1421r-15,10l10155,1437r-4,10l10150,1525r267,xm10647,1305r-6,-27l10627,1257r-21,-14l10579,1237r-26,6l10532,1257r-15,21l10512,1305r5,26l10532,1352r21,15l10579,1372r27,-5l10627,1352r14,-21l10647,1305xm10714,1525r,-78l10709,1437r-9,-6l10685,1420r-16,-8l10653,1404r-18,-5l10622,1395r-14,-2l10594,1391r-14,l10566,1391r-13,2l10539,1395r-14,4l10508,1405r-17,7l10476,1421r-16,10l10452,1437r-5,10l10447,1525r267,xe" fillcolor="black" stroked="f">
              <v:stroke joinstyle="round"/>
              <v:formulas/>
              <v:path arrowok="t" o:connecttype="segments"/>
            </v:shape>
            <v:shape id="_x0000_s1183" type="#_x0000_t75" style="position:absolute;left:9609;top:593;width:177;height:177">
              <v:imagedata r:id="rId61" o:title=""/>
            </v:shape>
            <v:shape id="_x0000_s1182" style="position:absolute;left:9455;top:442;width:1125;height:1143" coordorigin="9456,442" coordsize="1125,1143" o:spt="100" adj="0,,0" path="m10226,657r-9,-9l10209,639r-14,l9994,840r-11,-2l9971,839r-10,5l9951,851r-58,93l9874,864r-5,-8l9863,849r-21,-15l9819,820r-24,-11l9770,801r-54,-8l9680,793r-37,5l9600,811r-24,11l9554,835r-21,16l9526,858r-4,9l9456,1149r3,17l9469,1180r14,10l9500,1193r14,-3l9527,1184r9,-11l9542,1160r46,-191l9588,1584r88,l9676,1188r45,l9721,1584r87,l9808,966r17,74l9829,1045r17,10l9861,1062r15,4l9903,1068r9,-3l9921,1059r7,-8l10024,894r2,-11l10024,872r202,-201l10226,657xm10580,502r-4,-24l10563,460r-19,-13l10521,442r-726,l9772,447r-19,13l9740,478r-5,24l9735,555r17,6l9767,569r15,10l9795,591r,-89l10521,502r,489l10015,991r-36,59l10521,1050r23,-4l10563,1033r13,-19l10580,991r,-489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color w:val="3D3D3D"/>
        </w:rPr>
        <w:t>The best way to learn is to teach.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nd the best way to help your company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uccee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ith Agil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crum adoptio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fo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educat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m.</w:t>
      </w:r>
      <w:r>
        <w:rPr>
          <w:color w:val="3D3D3D"/>
          <w:spacing w:val="5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teach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back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ill giv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 practic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w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key skills:</w:t>
      </w:r>
    </w:p>
    <w:p w14:paraId="6B608142" w14:textId="77777777" w:rsidR="00907BEF" w:rsidRDefault="00552F37">
      <w:pPr>
        <w:pStyle w:val="ListParagraph"/>
        <w:numPr>
          <w:ilvl w:val="0"/>
          <w:numId w:val="3"/>
        </w:numPr>
        <w:tabs>
          <w:tab w:val="left" w:pos="2021"/>
        </w:tabs>
        <w:spacing w:before="2"/>
        <w:ind w:hanging="361"/>
        <w:rPr>
          <w:sz w:val="24"/>
        </w:rPr>
      </w:pPr>
      <w:r>
        <w:rPr>
          <w:color w:val="3D3D3D"/>
          <w:sz w:val="24"/>
        </w:rPr>
        <w:t>Teaching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other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what you’ve</w:t>
      </w:r>
      <w:r>
        <w:rPr>
          <w:color w:val="3D3D3D"/>
          <w:spacing w:val="-2"/>
          <w:sz w:val="24"/>
        </w:rPr>
        <w:t xml:space="preserve"> </w:t>
      </w:r>
      <w:proofErr w:type="gramStart"/>
      <w:r>
        <w:rPr>
          <w:color w:val="3D3D3D"/>
          <w:sz w:val="24"/>
        </w:rPr>
        <w:t>learned</w:t>
      </w:r>
      <w:proofErr w:type="gramEnd"/>
    </w:p>
    <w:p w14:paraId="704BA05C" w14:textId="77777777" w:rsidR="00907BEF" w:rsidRDefault="00552F37">
      <w:pPr>
        <w:pStyle w:val="ListParagraph"/>
        <w:numPr>
          <w:ilvl w:val="0"/>
          <w:numId w:val="3"/>
        </w:numPr>
        <w:tabs>
          <w:tab w:val="left" w:pos="2021"/>
        </w:tabs>
        <w:spacing w:before="147"/>
        <w:ind w:hanging="361"/>
        <w:rPr>
          <w:sz w:val="24"/>
        </w:rPr>
      </w:pPr>
      <w:r>
        <w:rPr>
          <w:color w:val="3D3D3D"/>
          <w:sz w:val="24"/>
        </w:rPr>
        <w:t>Conveying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valu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doing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hing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differently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than they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are used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doing</w:t>
      </w:r>
      <w:r>
        <w:rPr>
          <w:color w:val="3D3D3D"/>
          <w:spacing w:val="-4"/>
          <w:sz w:val="24"/>
        </w:rPr>
        <w:t xml:space="preserve"> </w:t>
      </w:r>
      <w:proofErr w:type="gramStart"/>
      <w:r>
        <w:rPr>
          <w:color w:val="3D3D3D"/>
          <w:sz w:val="24"/>
        </w:rPr>
        <w:t>them</w:t>
      </w:r>
      <w:proofErr w:type="gramEnd"/>
    </w:p>
    <w:p w14:paraId="2053CC1B" w14:textId="77777777" w:rsidR="00907BEF" w:rsidRDefault="00552F37">
      <w:pPr>
        <w:pStyle w:val="Heading4"/>
        <w:spacing w:before="146"/>
      </w:pPr>
      <w:r>
        <w:rPr>
          <w:color w:val="3D3D3D"/>
        </w:rPr>
        <w:t>Fill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u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tails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bou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your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experienc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elow:</w:t>
      </w:r>
    </w:p>
    <w:p w14:paraId="49C9E3D3" w14:textId="77777777" w:rsidR="00907BEF" w:rsidRDefault="00552F37">
      <w:pPr>
        <w:pStyle w:val="BodyText"/>
        <w:spacing w:before="146"/>
        <w:ind w:left="1048"/>
      </w:pPr>
      <w:r>
        <w:rPr>
          <w:color w:val="3D3D3D"/>
        </w:rPr>
        <w:t>For 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each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ack</w:t>
      </w:r>
      <w:r>
        <w:rPr>
          <w:color w:val="3D3D3D"/>
          <w:spacing w:val="-2"/>
        </w:rPr>
        <w:t xml:space="preserve"> </w:t>
      </w:r>
      <w:proofErr w:type="gramStart"/>
      <w:r>
        <w:rPr>
          <w:color w:val="3D3D3D"/>
        </w:rPr>
        <w:t>my</w:t>
      </w:r>
      <w:proofErr w:type="gramEnd"/>
    </w:p>
    <w:p w14:paraId="61360272" w14:textId="77777777" w:rsidR="00907BEF" w:rsidRDefault="00552F37">
      <w:pPr>
        <w:pStyle w:val="BodyText"/>
        <w:tabs>
          <w:tab w:val="left" w:pos="3462"/>
          <w:tab w:val="left" w:pos="7473"/>
        </w:tabs>
        <w:ind w:left="1048"/>
      </w:pPr>
      <w:r>
        <w:rPr>
          <w:color w:val="3D3D3D"/>
        </w:rPr>
        <w:t>partner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as:</w:t>
      </w:r>
      <w:r>
        <w:rPr>
          <w:color w:val="3D3D3D"/>
        </w:rPr>
        <w:tab/>
      </w:r>
      <w:r>
        <w:rPr>
          <w:color w:val="3D3D3D"/>
          <w:u w:val="single" w:color="000000"/>
        </w:rPr>
        <w:t xml:space="preserve"> </w:t>
      </w:r>
      <w:r>
        <w:rPr>
          <w:color w:val="3D3D3D"/>
          <w:u w:val="single" w:color="000000"/>
        </w:rPr>
        <w:tab/>
      </w:r>
    </w:p>
    <w:p w14:paraId="7008C5B9" w14:textId="77777777" w:rsidR="00907BEF" w:rsidRDefault="00907BEF">
      <w:pPr>
        <w:pStyle w:val="BodyText"/>
        <w:rPr>
          <w:sz w:val="20"/>
        </w:rPr>
      </w:pPr>
    </w:p>
    <w:p w14:paraId="1B964325" w14:textId="77777777" w:rsidR="00907BEF" w:rsidRDefault="00907BEF">
      <w:pPr>
        <w:pStyle w:val="BodyText"/>
        <w:rPr>
          <w:sz w:val="20"/>
        </w:rPr>
      </w:pPr>
    </w:p>
    <w:p w14:paraId="6E9A9C82" w14:textId="77777777" w:rsidR="00907BEF" w:rsidRDefault="00552F37">
      <w:pPr>
        <w:pStyle w:val="BodyText"/>
        <w:spacing w:before="12"/>
        <w:rPr>
          <w:sz w:val="18"/>
        </w:rPr>
      </w:pPr>
      <w:r>
        <w:rPr>
          <w:noProof/>
        </w:rPr>
        <w:drawing>
          <wp:anchor distT="0" distB="0" distL="0" distR="0" simplePos="0" relativeHeight="251554816" behindDoc="0" locked="0" layoutInCell="1" allowOverlap="1" wp14:anchorId="4392207E" wp14:editId="57F562CE">
            <wp:simplePos x="0" y="0"/>
            <wp:positionH relativeFrom="page">
              <wp:posOffset>914704</wp:posOffset>
            </wp:positionH>
            <wp:positionV relativeFrom="paragraph">
              <wp:posOffset>171916</wp:posOffset>
            </wp:positionV>
            <wp:extent cx="1209776" cy="169163"/>
            <wp:effectExtent l="0" t="0" r="0" b="0"/>
            <wp:wrapTopAndBottom/>
            <wp:docPr id="43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55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9776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BDC5B4A">
          <v:rect id="_x0000_s1180" style="position:absolute;margin-left:177pt;margin-top:14.4pt;width:360.75pt;height:166.5pt;z-index:-251649024;mso-wrap-distance-left:0;mso-wrap-distance-right:0;mso-position-horizontal-relative:page;mso-position-vertical-relative:text" filled="f">
            <w10:wrap type="topAndBottom" anchorx="page"/>
          </v:rect>
        </w:pict>
      </w:r>
    </w:p>
    <w:p w14:paraId="3C731EAA" w14:textId="77777777" w:rsidR="00907BEF" w:rsidRDefault="00907BEF">
      <w:pPr>
        <w:pStyle w:val="BodyText"/>
        <w:rPr>
          <w:sz w:val="20"/>
        </w:rPr>
      </w:pPr>
    </w:p>
    <w:p w14:paraId="276C27EA" w14:textId="77777777" w:rsidR="00907BEF" w:rsidRDefault="00907BEF">
      <w:pPr>
        <w:pStyle w:val="BodyText"/>
        <w:rPr>
          <w:sz w:val="20"/>
        </w:rPr>
      </w:pPr>
    </w:p>
    <w:p w14:paraId="7B4412C5" w14:textId="77777777" w:rsidR="00907BEF" w:rsidRDefault="00907BEF">
      <w:pPr>
        <w:pStyle w:val="BodyText"/>
        <w:rPr>
          <w:sz w:val="20"/>
        </w:rPr>
      </w:pPr>
    </w:p>
    <w:p w14:paraId="7D911CCE" w14:textId="77777777" w:rsidR="00907BEF" w:rsidRDefault="00552F37">
      <w:pPr>
        <w:pStyle w:val="BodyText"/>
        <w:spacing w:before="10"/>
        <w:rPr>
          <w:sz w:val="18"/>
        </w:rPr>
      </w:pPr>
      <w:r>
        <w:rPr>
          <w:noProof/>
        </w:rPr>
        <w:drawing>
          <wp:anchor distT="0" distB="0" distL="0" distR="0" simplePos="0" relativeHeight="251555840" behindDoc="0" locked="0" layoutInCell="1" allowOverlap="1" wp14:anchorId="4FA719A5" wp14:editId="588FC135">
            <wp:simplePos x="0" y="0"/>
            <wp:positionH relativeFrom="page">
              <wp:posOffset>914704</wp:posOffset>
            </wp:positionH>
            <wp:positionV relativeFrom="paragraph">
              <wp:posOffset>171055</wp:posOffset>
            </wp:positionV>
            <wp:extent cx="1229283" cy="169163"/>
            <wp:effectExtent l="0" t="0" r="0" b="0"/>
            <wp:wrapTopAndBottom/>
            <wp:docPr id="45" name="imag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56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9283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DF3E82C">
          <v:rect id="_x0000_s1179" style="position:absolute;margin-left:177pt;margin-top:14.75pt;width:360.75pt;height:166.5pt;z-index:-251648000;mso-wrap-distance-left:0;mso-wrap-distance-right:0;mso-position-horizontal-relative:page;mso-position-vertical-relative:text" filled="f">
            <w10:wrap type="topAndBottom" anchorx="page"/>
          </v:rect>
        </w:pict>
      </w:r>
      <w:r>
        <w:pict w14:anchorId="311E9243">
          <v:rect id="_x0000_s1178" style="position:absolute;margin-left:73.5pt;margin-top:201.05pt;width:466.5pt;height:1.45pt;z-index:-251646976;mso-wrap-distance-left:0;mso-wrap-distance-right:0;mso-position-horizontal-relative:page;mso-position-vertical-relative:text" fillcolor="black" stroked="f">
            <w10:wrap type="topAndBottom" anchorx="page"/>
          </v:rect>
        </w:pict>
      </w:r>
      <w:r>
        <w:pict w14:anchorId="7CDDE99B">
          <v:shape id="_x0000_s1177" type="#_x0000_t202" style="position:absolute;margin-left:540pt;margin-top:201.8pt;width:36pt;height:24.5pt;z-index:-251645952;mso-wrap-distance-left:0;mso-wrap-distance-right:0;mso-position-horizontal-relative:page;mso-position-vertical-relative:text" fillcolor="black" stroked="f">
            <v:textbox inset="0,0,0,0">
              <w:txbxContent>
                <w:p w14:paraId="0E4D7542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2</w:t>
                  </w:r>
                </w:p>
              </w:txbxContent>
            </v:textbox>
            <w10:wrap type="topAndBottom" anchorx="page"/>
          </v:shape>
        </w:pict>
      </w:r>
    </w:p>
    <w:p w14:paraId="430AF3D0" w14:textId="77777777" w:rsidR="00907BEF" w:rsidRDefault="00907BEF">
      <w:pPr>
        <w:pStyle w:val="BodyText"/>
        <w:spacing w:before="3"/>
        <w:rPr>
          <w:sz w:val="26"/>
        </w:rPr>
      </w:pPr>
    </w:p>
    <w:p w14:paraId="16383879" w14:textId="77777777" w:rsidR="00907BEF" w:rsidRDefault="00907BEF">
      <w:pPr>
        <w:rPr>
          <w:sz w:val="26"/>
        </w:rPr>
        <w:sectPr w:rsidR="00907BEF">
          <w:pgSz w:w="12240" w:h="15840"/>
          <w:pgMar w:top="142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5DB3F7F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0C7749BD">
          <v:group id="_x0000_s1173" style="width:468.1pt;height:27.15pt;mso-position-horizontal-relative:char;mso-position-vertical-relative:line" coordsize="9362,543">
            <v:rect id="_x0000_s1176" style="position:absolute;width:9362;height:543" fillcolor="#3d3d3d" stroked="f"/>
            <v:shape id="_x0000_s1175" type="#_x0000_t75" style="position:absolute;left:108;width:1472;height:543">
              <v:imagedata r:id="rId64" o:title=""/>
            </v:shape>
            <v:shape id="_x0000_s1174" type="#_x0000_t75" style="position:absolute;left:1468;width:2504;height:543">
              <v:imagedata r:id="rId65" o:title=""/>
            </v:shape>
            <w10:anchorlock/>
          </v:group>
        </w:pict>
      </w:r>
    </w:p>
    <w:p w14:paraId="471F8DD4" w14:textId="77777777" w:rsidR="00907BEF" w:rsidRDefault="00552F37">
      <w:pPr>
        <w:pStyle w:val="BodyText"/>
        <w:spacing w:before="9"/>
        <w:rPr>
          <w:sz w:val="22"/>
        </w:rPr>
      </w:pPr>
      <w:r>
        <w:rPr>
          <w:noProof/>
        </w:rPr>
        <w:drawing>
          <wp:anchor distT="0" distB="0" distL="0" distR="0" simplePos="0" relativeHeight="251556864" behindDoc="0" locked="0" layoutInCell="1" allowOverlap="1" wp14:anchorId="57549600" wp14:editId="630B5CA2">
            <wp:simplePos x="0" y="0"/>
            <wp:positionH relativeFrom="page">
              <wp:posOffset>914400</wp:posOffset>
            </wp:positionH>
            <wp:positionV relativeFrom="paragraph">
              <wp:posOffset>201421</wp:posOffset>
            </wp:positionV>
            <wp:extent cx="5943600" cy="4457700"/>
            <wp:effectExtent l="0" t="0" r="0" b="0"/>
            <wp:wrapTopAndBottom/>
            <wp:docPr id="47" name="image5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59.jpe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5ED9C80">
          <v:shape id="_x0000_s1172" type="#_x0000_t202" style="position:absolute;margin-left:1in;margin-top:385.55pt;width:466.5pt;height:213pt;z-index:-251644928;mso-wrap-distance-left:0;mso-wrap-distance-right:0;mso-position-horizontal-relative:page;mso-position-vertical-relative:text" filled="f">
            <v:textbox inset="0,0,0,0">
              <w:txbxContent>
                <w:p w14:paraId="00AFDA2C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bookmarkStart w:id="14" w:name="_bookmark14"/>
                  <w:bookmarkEnd w:id="14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4799B8AF">
          <v:rect id="_x0000_s1171" style="position:absolute;margin-left:73.5pt;margin-top:618.55pt;width:466.5pt;height:1.45pt;z-index:-251643904;mso-wrap-distance-left:0;mso-wrap-distance-right:0;mso-position-horizontal-relative:page;mso-position-vertical-relative:text" fillcolor="black" stroked="f">
            <w10:wrap type="topAndBottom" anchorx="page"/>
          </v:rect>
        </w:pict>
      </w:r>
      <w:r>
        <w:pict w14:anchorId="6F4EF7C6">
          <v:shape id="_x0000_s1170" type="#_x0000_t202" style="position:absolute;margin-left:540pt;margin-top:619.25pt;width:36pt;height:24.5pt;z-index:-251642880;mso-wrap-distance-left:0;mso-wrap-distance-right:0;mso-position-horizontal-relative:page;mso-position-vertical-relative:text" fillcolor="black" stroked="f">
            <v:textbox inset="0,0,0,0">
              <w:txbxContent>
                <w:p w14:paraId="51C58F5C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3</w:t>
                  </w:r>
                </w:p>
              </w:txbxContent>
            </v:textbox>
            <w10:wrap type="topAndBottom" anchorx="page"/>
          </v:shape>
        </w:pict>
      </w:r>
    </w:p>
    <w:p w14:paraId="2090DBAE" w14:textId="77777777" w:rsidR="00907BEF" w:rsidRDefault="00907BEF">
      <w:pPr>
        <w:pStyle w:val="BodyText"/>
        <w:spacing w:before="5"/>
      </w:pPr>
    </w:p>
    <w:p w14:paraId="704857A2" w14:textId="77777777" w:rsidR="00907BEF" w:rsidRDefault="00907BEF">
      <w:pPr>
        <w:pStyle w:val="BodyText"/>
        <w:spacing w:before="6"/>
        <w:rPr>
          <w:sz w:val="26"/>
        </w:rPr>
      </w:pPr>
    </w:p>
    <w:p w14:paraId="2256CF40" w14:textId="77777777" w:rsidR="00907BEF" w:rsidRDefault="00907BEF">
      <w:pPr>
        <w:rPr>
          <w:sz w:val="2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77598537" w14:textId="77777777" w:rsidR="00907BEF" w:rsidRDefault="00552F37">
      <w:pPr>
        <w:pStyle w:val="BodyText"/>
        <w:ind w:left="106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3845DD7" wp14:editId="4810E522">
            <wp:extent cx="5772150" cy="4329112"/>
            <wp:effectExtent l="0" t="0" r="0" b="0"/>
            <wp:docPr id="49" name="image6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60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32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88D4F" w14:textId="77777777" w:rsidR="00907BEF" w:rsidRDefault="00552F37">
      <w:pPr>
        <w:pStyle w:val="BodyText"/>
        <w:spacing w:before="1"/>
        <w:rPr>
          <w:sz w:val="12"/>
        </w:rPr>
      </w:pPr>
      <w:r>
        <w:pict w14:anchorId="4B3335FF">
          <v:shape id="_x0000_s1169" type="#_x0000_t202" style="position:absolute;margin-left:1in;margin-top:9.75pt;width:462pt;height:279pt;z-index:-251641856;mso-wrap-distance-left:0;mso-wrap-distance-right:0;mso-position-horizontal-relative:page" filled="f">
            <v:textbox inset="0,0,0,0">
              <w:txbxContent>
                <w:p w14:paraId="285E51BD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06AB6004">
          <v:rect id="_x0000_s1168" style="position:absolute;margin-left:73.5pt;margin-top:306.65pt;width:466.5pt;height:1.45pt;z-index:-251640832;mso-wrap-distance-left:0;mso-wrap-distance-right:0;mso-position-horizontal-relative:page" fillcolor="black" stroked="f">
            <w10:wrap type="topAndBottom" anchorx="page"/>
          </v:rect>
        </w:pict>
      </w:r>
      <w:r>
        <w:pict w14:anchorId="778F2DE6">
          <v:shape id="_x0000_s1167" type="#_x0000_t202" style="position:absolute;margin-left:540pt;margin-top:307.35pt;width:36pt;height:24.5pt;z-index:-251639808;mso-wrap-distance-left:0;mso-wrap-distance-right:0;mso-position-horizontal-relative:page" fillcolor="black" stroked="f">
            <v:textbox inset="0,0,0,0">
              <w:txbxContent>
                <w:p w14:paraId="535E8FE3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4</w:t>
                  </w:r>
                </w:p>
              </w:txbxContent>
            </v:textbox>
            <w10:wrap type="topAndBottom" anchorx="page"/>
          </v:shape>
        </w:pict>
      </w:r>
    </w:p>
    <w:p w14:paraId="2031F322" w14:textId="77777777" w:rsidR="00907BEF" w:rsidRDefault="00907BEF">
      <w:pPr>
        <w:pStyle w:val="BodyText"/>
        <w:spacing w:before="1"/>
        <w:rPr>
          <w:sz w:val="23"/>
        </w:rPr>
      </w:pPr>
    </w:p>
    <w:p w14:paraId="37491440" w14:textId="77777777" w:rsidR="00907BEF" w:rsidRDefault="00907BEF">
      <w:pPr>
        <w:rPr>
          <w:sz w:val="23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99ABE3C" w14:textId="77777777" w:rsidR="00907BEF" w:rsidRDefault="00552F37">
      <w:pPr>
        <w:pStyle w:val="BodyText"/>
        <w:ind w:left="106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AE0D674" wp14:editId="2E8FEA65">
            <wp:extent cx="5772192" cy="4329112"/>
            <wp:effectExtent l="0" t="0" r="0" b="0"/>
            <wp:docPr id="51" name="image6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61.jpe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2192" cy="432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0B541" w14:textId="77777777" w:rsidR="00907BEF" w:rsidRDefault="00552F37">
      <w:pPr>
        <w:pStyle w:val="BodyText"/>
        <w:spacing w:before="10"/>
        <w:rPr>
          <w:sz w:val="26"/>
        </w:rPr>
      </w:pPr>
      <w:r>
        <w:pict w14:anchorId="621FFEC1">
          <v:shape id="_x0000_s1166" type="#_x0000_t202" style="position:absolute;margin-left:1in;margin-top:18.75pt;width:462pt;height:270pt;z-index:-251638784;mso-wrap-distance-left:0;mso-wrap-distance-right:0;mso-position-horizontal-relative:page" filled="f">
            <v:textbox inset="0,0,0,0">
              <w:txbxContent>
                <w:p w14:paraId="647FFF0B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007D18B2">
          <v:rect id="_x0000_s1165" style="position:absolute;margin-left:73.5pt;margin-top:306.65pt;width:466.5pt;height:1.45pt;z-index:-251637760;mso-wrap-distance-left:0;mso-wrap-distance-right:0;mso-position-horizontal-relative:page" fillcolor="black" stroked="f">
            <w10:wrap type="topAndBottom" anchorx="page"/>
          </v:rect>
        </w:pict>
      </w:r>
      <w:r>
        <w:pict w14:anchorId="5A290B53">
          <v:shape id="_x0000_s1164" type="#_x0000_t202" style="position:absolute;margin-left:540pt;margin-top:307.35pt;width:36pt;height:24.5pt;z-index:-251636736;mso-wrap-distance-left:0;mso-wrap-distance-right:0;mso-position-horizontal-relative:page" fillcolor="black" stroked="f">
            <v:textbox inset="0,0,0,0">
              <w:txbxContent>
                <w:p w14:paraId="40D928B9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5</w:t>
                  </w:r>
                </w:p>
              </w:txbxContent>
            </v:textbox>
            <w10:wrap type="topAndBottom" anchorx="page"/>
          </v:shape>
        </w:pict>
      </w:r>
    </w:p>
    <w:p w14:paraId="34B62D98" w14:textId="77777777" w:rsidR="00907BEF" w:rsidRDefault="00907BEF">
      <w:pPr>
        <w:pStyle w:val="BodyText"/>
        <w:spacing w:before="1"/>
        <w:rPr>
          <w:sz w:val="23"/>
        </w:rPr>
      </w:pPr>
    </w:p>
    <w:p w14:paraId="4BFFF5C9" w14:textId="77777777" w:rsidR="00907BEF" w:rsidRDefault="00907BEF">
      <w:pPr>
        <w:rPr>
          <w:sz w:val="23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5850A7E" w14:textId="77777777" w:rsidR="00907BEF" w:rsidRDefault="00552F37">
      <w:pPr>
        <w:pStyle w:val="BodyText"/>
        <w:ind w:left="106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3A464DD" wp14:editId="04BE654E">
            <wp:extent cx="5772150" cy="4329112"/>
            <wp:effectExtent l="0" t="0" r="0" b="0"/>
            <wp:docPr id="53" name="image6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62.jpe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32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61E2" w14:textId="77777777" w:rsidR="00907BEF" w:rsidRDefault="00552F37">
      <w:pPr>
        <w:pStyle w:val="BodyText"/>
        <w:spacing w:before="10"/>
        <w:rPr>
          <w:sz w:val="26"/>
        </w:rPr>
      </w:pPr>
      <w:r>
        <w:pict w14:anchorId="17410DEC">
          <v:shape id="_x0000_s1163" type="#_x0000_t202" style="position:absolute;margin-left:1in;margin-top:18.75pt;width:462pt;height:270pt;z-index:-251635712;mso-wrap-distance-left:0;mso-wrap-distance-right:0;mso-position-horizontal-relative:page" filled="f">
            <v:textbox inset="0,0,0,0">
              <w:txbxContent>
                <w:p w14:paraId="12813A3A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35BFCD22">
          <v:rect id="_x0000_s1162" style="position:absolute;margin-left:73.5pt;margin-top:306.65pt;width:466.5pt;height:1.45pt;z-index:-251634688;mso-wrap-distance-left:0;mso-wrap-distance-right:0;mso-position-horizontal-relative:page" fillcolor="black" stroked="f">
            <w10:wrap type="topAndBottom" anchorx="page"/>
          </v:rect>
        </w:pict>
      </w:r>
      <w:r>
        <w:pict w14:anchorId="1A2D663F">
          <v:shape id="_x0000_s1161" type="#_x0000_t202" style="position:absolute;margin-left:540pt;margin-top:307.35pt;width:36pt;height:24.5pt;z-index:-251633664;mso-wrap-distance-left:0;mso-wrap-distance-right:0;mso-position-horizontal-relative:page" fillcolor="black" stroked="f">
            <v:textbox inset="0,0,0,0">
              <w:txbxContent>
                <w:p w14:paraId="53B72E27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6</w:t>
                  </w:r>
                </w:p>
              </w:txbxContent>
            </v:textbox>
            <w10:wrap type="topAndBottom" anchorx="page"/>
          </v:shape>
        </w:pict>
      </w:r>
    </w:p>
    <w:p w14:paraId="5FE7FA55" w14:textId="77777777" w:rsidR="00907BEF" w:rsidRDefault="00907BEF">
      <w:pPr>
        <w:pStyle w:val="BodyText"/>
        <w:spacing w:before="1"/>
        <w:rPr>
          <w:sz w:val="23"/>
        </w:rPr>
      </w:pPr>
    </w:p>
    <w:p w14:paraId="617B89E9" w14:textId="77777777" w:rsidR="00907BEF" w:rsidRDefault="00907BEF">
      <w:pPr>
        <w:rPr>
          <w:sz w:val="23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B669339" w14:textId="77777777" w:rsidR="00907BEF" w:rsidRDefault="00552F37">
      <w:pPr>
        <w:pStyle w:val="BodyText"/>
        <w:ind w:left="106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AB85102" wp14:editId="6C08968F">
            <wp:extent cx="5772150" cy="4329112"/>
            <wp:effectExtent l="0" t="0" r="0" b="0"/>
            <wp:docPr id="55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63.pn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32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ADAE9" w14:textId="77777777" w:rsidR="00907BEF" w:rsidRDefault="00552F37">
      <w:pPr>
        <w:pStyle w:val="BodyText"/>
        <w:spacing w:before="8"/>
        <w:rPr>
          <w:sz w:val="23"/>
        </w:rPr>
      </w:pPr>
      <w:r>
        <w:pict w14:anchorId="2084EE2D">
          <v:shape id="_x0000_s1160" type="#_x0000_t202" style="position:absolute;margin-left:1in;margin-top:16.8pt;width:462pt;height:270pt;z-index:-251632640;mso-wrap-distance-left:0;mso-wrap-distance-right:0;mso-position-horizontal-relative:page" filled="f">
            <v:textbox inset="0,0,0,0">
              <w:txbxContent>
                <w:p w14:paraId="01073DAA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26B20280">
          <v:rect id="_x0000_s1159" style="position:absolute;margin-left:73.5pt;margin-top:306.6pt;width:466.5pt;height:1.45pt;z-index:-251631616;mso-wrap-distance-left:0;mso-wrap-distance-right:0;mso-position-horizontal-relative:page" fillcolor="black" stroked="f">
            <w10:wrap type="topAndBottom" anchorx="page"/>
          </v:rect>
        </w:pict>
      </w:r>
      <w:r>
        <w:pict w14:anchorId="1616AD49">
          <v:shape id="_x0000_s1158" type="#_x0000_t202" style="position:absolute;margin-left:540pt;margin-top:307.35pt;width:36pt;height:24.5pt;z-index:-251630592;mso-wrap-distance-left:0;mso-wrap-distance-right:0;mso-position-horizontal-relative:page" fillcolor="black" stroked="f">
            <v:textbox inset="0,0,0,0">
              <w:txbxContent>
                <w:p w14:paraId="4C292FAB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7</w:t>
                  </w:r>
                </w:p>
              </w:txbxContent>
            </v:textbox>
            <w10:wrap type="topAndBottom" anchorx="page"/>
          </v:shape>
        </w:pict>
      </w:r>
    </w:p>
    <w:p w14:paraId="4C1CD105" w14:textId="77777777" w:rsidR="00907BEF" w:rsidRDefault="00907BEF">
      <w:pPr>
        <w:pStyle w:val="BodyText"/>
        <w:spacing w:before="3"/>
        <w:rPr>
          <w:sz w:val="26"/>
        </w:rPr>
      </w:pPr>
    </w:p>
    <w:p w14:paraId="088B8563" w14:textId="77777777" w:rsidR="00907BEF" w:rsidRDefault="00907BEF">
      <w:pPr>
        <w:rPr>
          <w:sz w:val="2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B88CEE6" w14:textId="77777777" w:rsidR="00907BEF" w:rsidRDefault="00552F37">
      <w:pPr>
        <w:pStyle w:val="BodyText"/>
        <w:ind w:left="1231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F02999D" wp14:editId="21CC22E9">
            <wp:extent cx="5715000" cy="4286250"/>
            <wp:effectExtent l="0" t="0" r="0" b="0"/>
            <wp:docPr id="57" name="image6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64.jpe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46A3" w14:textId="77777777" w:rsidR="00907BEF" w:rsidRDefault="00907BEF">
      <w:pPr>
        <w:pStyle w:val="BodyText"/>
        <w:rPr>
          <w:sz w:val="20"/>
        </w:rPr>
      </w:pPr>
    </w:p>
    <w:p w14:paraId="2680C970" w14:textId="77777777" w:rsidR="00907BEF" w:rsidRDefault="00552F37">
      <w:pPr>
        <w:pStyle w:val="BodyText"/>
        <w:spacing w:before="5"/>
        <w:rPr>
          <w:sz w:val="12"/>
        </w:rPr>
      </w:pPr>
      <w:r>
        <w:pict w14:anchorId="2F63F653">
          <v:group id="_x0000_s1155" style="position:absolute;margin-left:71.4pt;margin-top:9.55pt;width:462.75pt;height:270.75pt;z-index:-251629568;mso-wrap-distance-left:0;mso-wrap-distance-right:0;mso-position-horizontal-relative:page" coordorigin="1428,191" coordsize="9255,5415">
            <v:rect id="_x0000_s1157" style="position:absolute;left:1435;top:198;width:9240;height:5400" filled="f"/>
            <v:shape id="_x0000_s1156" type="#_x0000_t202" style="position:absolute;left:1586;top:327;width:744;height:240" filled="f" stroked="f">
              <v:textbox inset="0,0,0,0">
                <w:txbxContent>
                  <w:p w14:paraId="73D2B36F" w14:textId="77777777" w:rsidR="00907BEF" w:rsidRDefault="00552F37">
                    <w:pPr>
                      <w:spacing w:line="240" w:lineRule="exact"/>
                      <w:rPr>
                        <w:sz w:val="24"/>
                      </w:rPr>
                    </w:pPr>
                    <w:r>
                      <w:rPr>
                        <w:color w:val="3D3D3D"/>
                        <w:sz w:val="24"/>
                      </w:rPr>
                      <w:t>NOTES: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28ED920A">
          <v:rect id="_x0000_s1154" style="position:absolute;margin-left:73.5pt;margin-top:297.85pt;width:466.5pt;height:1.45pt;z-index:-251628544;mso-wrap-distance-left:0;mso-wrap-distance-right:0;mso-position-horizontal-relative:page" fillcolor="black" stroked="f">
            <w10:wrap type="topAndBottom" anchorx="page"/>
          </v:rect>
        </w:pict>
      </w:r>
      <w:r>
        <w:pict w14:anchorId="3D0852D7">
          <v:shape id="_x0000_s1153" type="#_x0000_t202" style="position:absolute;margin-left:540pt;margin-top:298.55pt;width:36pt;height:24.5pt;z-index:-251627520;mso-wrap-distance-left:0;mso-wrap-distance-right:0;mso-position-horizontal-relative:page" fillcolor="black" stroked="f">
            <v:textbox inset="0,0,0,0">
              <w:txbxContent>
                <w:p w14:paraId="644D4B65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8</w:t>
                  </w:r>
                </w:p>
              </w:txbxContent>
            </v:textbox>
            <w10:wrap type="topAndBottom" anchorx="page"/>
          </v:shape>
        </w:pict>
      </w:r>
    </w:p>
    <w:p w14:paraId="35BC88A8" w14:textId="77777777" w:rsidR="00907BEF" w:rsidRDefault="00907BEF">
      <w:pPr>
        <w:pStyle w:val="BodyText"/>
        <w:spacing w:before="1"/>
        <w:rPr>
          <w:sz w:val="23"/>
        </w:rPr>
      </w:pPr>
    </w:p>
    <w:p w14:paraId="1CD36D00" w14:textId="77777777" w:rsidR="00907BEF" w:rsidRDefault="00907BEF">
      <w:pPr>
        <w:rPr>
          <w:sz w:val="23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760955EA" w14:textId="77777777" w:rsidR="00907BEF" w:rsidRDefault="00552F37">
      <w:pPr>
        <w:pStyle w:val="BodyText"/>
        <w:ind w:left="1163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35EC758" wp14:editId="66122826">
            <wp:extent cx="5772192" cy="4329112"/>
            <wp:effectExtent l="0" t="0" r="0" b="0"/>
            <wp:docPr id="59" name="image6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65.jpe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2192" cy="432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E5B2" w14:textId="77777777" w:rsidR="00907BEF" w:rsidRDefault="00552F37">
      <w:pPr>
        <w:pStyle w:val="BodyText"/>
        <w:spacing w:before="10"/>
        <w:rPr>
          <w:sz w:val="26"/>
        </w:rPr>
      </w:pPr>
      <w:r>
        <w:pict w14:anchorId="619B27F3">
          <v:group id="_x0000_s1150" style="position:absolute;margin-left:71.4pt;margin-top:18.4pt;width:462.75pt;height:270.75pt;z-index:-251626496;mso-wrap-distance-left:0;mso-wrap-distance-right:0;mso-position-horizontal-relative:page" coordorigin="1428,368" coordsize="9255,5415">
            <v:rect id="_x0000_s1152" style="position:absolute;left:1435;top:375;width:9240;height:5400" filled="f"/>
            <v:shape id="_x0000_s1151" type="#_x0000_t202" style="position:absolute;left:1586;top:503;width:744;height:240" filled="f" stroked="f">
              <v:textbox inset="0,0,0,0">
                <w:txbxContent>
                  <w:p w14:paraId="644C44D9" w14:textId="77777777" w:rsidR="00907BEF" w:rsidRDefault="00552F37">
                    <w:pPr>
                      <w:spacing w:line="240" w:lineRule="exact"/>
                      <w:rPr>
                        <w:sz w:val="24"/>
                      </w:rPr>
                    </w:pPr>
                    <w:r>
                      <w:rPr>
                        <w:color w:val="3D3D3D"/>
                        <w:sz w:val="24"/>
                      </w:rPr>
                      <w:t>NOTES: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18586F92">
          <v:rect id="_x0000_s1149" style="position:absolute;margin-left:73.5pt;margin-top:306.65pt;width:466.5pt;height:1.45pt;z-index:-251625472;mso-wrap-distance-left:0;mso-wrap-distance-right:0;mso-position-horizontal-relative:page" fillcolor="black" stroked="f">
            <w10:wrap type="topAndBottom" anchorx="page"/>
          </v:rect>
        </w:pict>
      </w:r>
      <w:r>
        <w:pict w14:anchorId="13BCE2CC">
          <v:shape id="_x0000_s1148" type="#_x0000_t202" style="position:absolute;margin-left:540pt;margin-top:307.35pt;width:36pt;height:24.5pt;z-index:-251624448;mso-wrap-distance-left:0;mso-wrap-distance-right:0;mso-position-horizontal-relative:page" fillcolor="black" stroked="f">
            <v:textbox inset="0,0,0,0">
              <w:txbxContent>
                <w:p w14:paraId="04C17316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29</w:t>
                  </w:r>
                </w:p>
              </w:txbxContent>
            </v:textbox>
            <w10:wrap type="topAndBottom" anchorx="page"/>
          </v:shape>
        </w:pict>
      </w:r>
    </w:p>
    <w:p w14:paraId="1845C8E4" w14:textId="77777777" w:rsidR="00907BEF" w:rsidRDefault="00907BEF">
      <w:pPr>
        <w:pStyle w:val="BodyText"/>
        <w:spacing w:before="1"/>
        <w:rPr>
          <w:sz w:val="23"/>
        </w:rPr>
      </w:pPr>
    </w:p>
    <w:p w14:paraId="48388388" w14:textId="77777777" w:rsidR="00907BEF" w:rsidRDefault="00907BEF">
      <w:pPr>
        <w:rPr>
          <w:sz w:val="23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B1AD4CB" w14:textId="77777777" w:rsidR="00907BEF" w:rsidRDefault="00552F37">
      <w:pPr>
        <w:pStyle w:val="BodyText"/>
        <w:ind w:left="123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0556CC6" wp14:editId="783AB866">
            <wp:extent cx="5715000" cy="4286250"/>
            <wp:effectExtent l="0" t="0" r="0" b="0"/>
            <wp:docPr id="61" name="image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66.pn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2482A" w14:textId="77777777" w:rsidR="00907BEF" w:rsidRDefault="00907BEF">
      <w:pPr>
        <w:pStyle w:val="BodyText"/>
        <w:rPr>
          <w:sz w:val="20"/>
        </w:rPr>
      </w:pPr>
    </w:p>
    <w:p w14:paraId="4877339F" w14:textId="77777777" w:rsidR="00907BEF" w:rsidRDefault="00552F37">
      <w:pPr>
        <w:pStyle w:val="BodyText"/>
        <w:spacing w:before="9"/>
        <w:rPr>
          <w:sz w:val="27"/>
        </w:rPr>
      </w:pPr>
      <w:r>
        <w:pict w14:anchorId="7FC12467">
          <v:shape id="_x0000_s1147" type="#_x0000_t202" style="position:absolute;margin-left:78.65pt;margin-top:19.3pt;width:466.5pt;height:258pt;z-index:-251623424;mso-wrap-distance-left:0;mso-wrap-distance-right:0;mso-position-horizontal-relative:page" filled="f">
            <v:textbox inset="0,0,0,0">
              <w:txbxContent>
                <w:p w14:paraId="29EC02C5" w14:textId="77777777" w:rsidR="00907BEF" w:rsidRDefault="00552F37">
                  <w:pPr>
                    <w:pStyle w:val="BodyText"/>
                    <w:spacing w:before="72"/>
                    <w:ind w:left="143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2F9E6D4B">
          <v:rect id="_x0000_s1146" style="position:absolute;margin-left:73.5pt;margin-top:297.8pt;width:466.5pt;height:1.45pt;z-index:-251622400;mso-wrap-distance-left:0;mso-wrap-distance-right:0;mso-position-horizontal-relative:page" fillcolor="black" stroked="f">
            <w10:wrap type="topAndBottom" anchorx="page"/>
          </v:rect>
        </w:pict>
      </w:r>
      <w:r>
        <w:pict w14:anchorId="6BD3A30C">
          <v:shape id="_x0000_s1145" type="#_x0000_t202" style="position:absolute;margin-left:540pt;margin-top:298.55pt;width:36pt;height:24.5pt;z-index:-251621376;mso-wrap-distance-left:0;mso-wrap-distance-right:0;mso-position-horizontal-relative:page" fillcolor="black" stroked="f">
            <v:textbox inset="0,0,0,0">
              <w:txbxContent>
                <w:p w14:paraId="64E4B02E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0</w:t>
                  </w:r>
                </w:p>
              </w:txbxContent>
            </v:textbox>
            <w10:wrap type="topAndBottom" anchorx="page"/>
          </v:shape>
        </w:pict>
      </w:r>
    </w:p>
    <w:p w14:paraId="200435BA" w14:textId="77777777" w:rsidR="00907BEF" w:rsidRDefault="00907BEF">
      <w:pPr>
        <w:pStyle w:val="BodyText"/>
        <w:spacing w:before="5"/>
        <w:rPr>
          <w:sz w:val="27"/>
        </w:rPr>
      </w:pPr>
    </w:p>
    <w:p w14:paraId="5C8DE7AD" w14:textId="77777777" w:rsidR="00907BEF" w:rsidRDefault="00907BEF">
      <w:pPr>
        <w:rPr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4AFDC026" w14:textId="77777777" w:rsidR="00907BEF" w:rsidRDefault="00552F37">
      <w:pPr>
        <w:pStyle w:val="Heading2"/>
        <w:tabs>
          <w:tab w:val="left" w:pos="10404"/>
        </w:tabs>
        <w:ind w:left="1043"/>
      </w:pPr>
      <w:bookmarkStart w:id="15" w:name="_bookmark15"/>
      <w:bookmarkEnd w:id="15"/>
      <w:r>
        <w:rPr>
          <w:rFonts w:ascii="Times New Roman"/>
          <w:b/>
          <w:i w:val="0"/>
          <w:color w:val="FFFFFF"/>
          <w:spacing w:val="-12"/>
          <w:shd w:val="clear" w:color="auto" w:fill="3D3D3D"/>
        </w:rPr>
        <w:lastRenderedPageBreak/>
        <w:t xml:space="preserve"> </w:t>
      </w:r>
      <w:r>
        <w:rPr>
          <w:color w:val="FFFFFF"/>
          <w:spacing w:val="-4"/>
          <w:shd w:val="clear" w:color="auto" w:fill="3D3D3D"/>
        </w:rPr>
        <w:t>The</w:t>
      </w:r>
      <w:r>
        <w:rPr>
          <w:color w:val="FFFFFF"/>
          <w:spacing w:val="-43"/>
          <w:shd w:val="clear" w:color="auto" w:fill="3D3D3D"/>
        </w:rPr>
        <w:t xml:space="preserve"> </w:t>
      </w:r>
      <w:r>
        <w:rPr>
          <w:color w:val="FFFFFF"/>
          <w:spacing w:val="-4"/>
          <w:shd w:val="clear" w:color="auto" w:fill="3D3D3D"/>
        </w:rPr>
        <w:t>Agile</w:t>
      </w:r>
      <w:r>
        <w:rPr>
          <w:color w:val="FFFFFF"/>
          <w:spacing w:val="-43"/>
          <w:shd w:val="clear" w:color="auto" w:fill="3D3D3D"/>
        </w:rPr>
        <w:t xml:space="preserve"> </w:t>
      </w:r>
      <w:r>
        <w:rPr>
          <w:color w:val="FFFFFF"/>
          <w:spacing w:val="-3"/>
          <w:shd w:val="clear" w:color="auto" w:fill="3D3D3D"/>
        </w:rPr>
        <w:t>Manifesto</w:t>
      </w:r>
      <w:r>
        <w:rPr>
          <w:color w:val="FFFFFF"/>
          <w:spacing w:val="-3"/>
          <w:shd w:val="clear" w:color="auto" w:fill="3D3D3D"/>
        </w:rPr>
        <w:tab/>
      </w:r>
    </w:p>
    <w:p w14:paraId="03C145A7" w14:textId="77777777" w:rsidR="00907BEF" w:rsidRDefault="00552F37">
      <w:pPr>
        <w:pStyle w:val="BodyText"/>
        <w:spacing w:before="287"/>
        <w:ind w:left="1043" w:right="763"/>
      </w:pPr>
      <w:r>
        <w:rPr>
          <w:color w:val="3D3D3D"/>
        </w:rPr>
        <w:t>On February 11-13, 2001, at The Lodge at Snowbird ski resort in the Wasatch mountains of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Utah, seventeen people met to talk, ski, relax, and try to find common ground—and of course,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to eat. What emerged was the Agile ‘Software Development’ Manifesto. Repre</w:t>
      </w:r>
      <w:r>
        <w:rPr>
          <w:color w:val="3D3D3D"/>
        </w:rPr>
        <w:t>sentatives from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Extreme Programming, SCRUM, DSDM, Adaptive Software Development, Crystal, Feature-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riven Development, Pragmatic Programming, and others sympathetic to the need for an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lternative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documentation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riven,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heavyweigh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oftwar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development</w:t>
      </w:r>
      <w:r>
        <w:rPr>
          <w:color w:val="3D3D3D"/>
          <w:spacing w:val="-6"/>
        </w:rPr>
        <w:t xml:space="preserve"> </w:t>
      </w:r>
      <w:r>
        <w:rPr>
          <w:color w:val="3D3D3D"/>
        </w:rPr>
        <w:t>processe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onvened.</w:t>
      </w:r>
    </w:p>
    <w:p w14:paraId="2899D4F6" w14:textId="77777777" w:rsidR="00907BEF" w:rsidRDefault="00907BEF">
      <w:pPr>
        <w:pStyle w:val="BodyText"/>
        <w:spacing w:before="2"/>
      </w:pPr>
    </w:p>
    <w:p w14:paraId="308BAB2C" w14:textId="77777777" w:rsidR="00907BEF" w:rsidRDefault="00552F37">
      <w:pPr>
        <w:pStyle w:val="BodyText"/>
        <w:ind w:left="1043" w:right="1002"/>
      </w:pPr>
      <w:r>
        <w:rPr>
          <w:color w:val="3D3D3D"/>
        </w:rPr>
        <w:t>Now, a bigger gathering of organizational anarchists would be hard to find, so what emerged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from this meeting was symbolic—a Manifesto for Agile Software Development—signed by all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participants. The only concern with the ter</w:t>
      </w:r>
      <w:r>
        <w:rPr>
          <w:color w:val="3D3D3D"/>
        </w:rPr>
        <w:t>m agile came from Martin Fowler (a Brit for thos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 xml:space="preserve">who </w:t>
      </w:r>
      <w:proofErr w:type="gramStart"/>
      <w:r>
        <w:rPr>
          <w:color w:val="3D3D3D"/>
        </w:rPr>
        <w:t>don’t</w:t>
      </w:r>
      <w:proofErr w:type="gramEnd"/>
      <w:r>
        <w:rPr>
          <w:color w:val="3D3D3D"/>
        </w:rPr>
        <w:t xml:space="preserve"> know him) who allowed that most Americans didn’t know how to pronounce 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‘agile’.</w:t>
      </w:r>
    </w:p>
    <w:p w14:paraId="79328D99" w14:textId="77777777" w:rsidR="00907BEF" w:rsidRDefault="00907BEF">
      <w:pPr>
        <w:pStyle w:val="BodyText"/>
        <w:spacing w:before="11"/>
        <w:rPr>
          <w:sz w:val="23"/>
        </w:rPr>
      </w:pPr>
    </w:p>
    <w:p w14:paraId="236F25E3" w14:textId="77777777" w:rsidR="00907BEF" w:rsidRDefault="00552F37">
      <w:pPr>
        <w:pStyle w:val="BodyText"/>
        <w:ind w:left="1043" w:right="1113"/>
      </w:pPr>
      <w:r>
        <w:rPr>
          <w:color w:val="3D3D3D"/>
        </w:rPr>
        <w:t>Alistair Cockburn’s initial concerns reflected the early thoughts of many participants. "I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personally didn</w:t>
      </w:r>
      <w:r>
        <w:rPr>
          <w:color w:val="3D3D3D"/>
        </w:rPr>
        <w:t xml:space="preserve">'t expect that this particular group of </w:t>
      </w:r>
      <w:proofErr w:type="spellStart"/>
      <w:r>
        <w:rPr>
          <w:color w:val="3D3D3D"/>
        </w:rPr>
        <w:t>agilites</w:t>
      </w:r>
      <w:proofErr w:type="spellEnd"/>
      <w:r>
        <w:rPr>
          <w:color w:val="3D3D3D"/>
        </w:rPr>
        <w:t xml:space="preserve"> to ever agree on anything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ubstantive." But his post-meeting feelings were also shared, "Speaking for myself, I am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elighte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y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final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phrasing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[of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Manifesto].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a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urprise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other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ppeared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equall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lighte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final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phrasing.</w:t>
      </w:r>
      <w:r>
        <w:rPr>
          <w:color w:val="3D3D3D"/>
          <w:spacing w:val="-1"/>
        </w:rPr>
        <w:t xml:space="preserve"> </w:t>
      </w:r>
      <w:proofErr w:type="gramStart"/>
      <w:r>
        <w:rPr>
          <w:color w:val="3D3D3D"/>
        </w:rPr>
        <w:t>So</w:t>
      </w:r>
      <w:proofErr w:type="gramEnd"/>
      <w:r>
        <w:rPr>
          <w:color w:val="3D3D3D"/>
          <w:spacing w:val="-1"/>
        </w:rPr>
        <w:t xml:space="preserve"> </w:t>
      </w:r>
      <w:r>
        <w:rPr>
          <w:color w:val="3D3D3D"/>
        </w:rPr>
        <w:t>we di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gre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on something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ubstantive."</w:t>
      </w:r>
    </w:p>
    <w:p w14:paraId="7A0D4051" w14:textId="77777777" w:rsidR="00907BEF" w:rsidRDefault="00907BEF">
      <w:pPr>
        <w:pStyle w:val="BodyText"/>
        <w:spacing w:before="2"/>
      </w:pPr>
    </w:p>
    <w:p w14:paraId="69694EDF" w14:textId="77777777" w:rsidR="00907BEF" w:rsidRDefault="00552F37">
      <w:pPr>
        <w:pStyle w:val="BodyText"/>
        <w:ind w:left="1043" w:right="1113"/>
      </w:pPr>
      <w:r>
        <w:rPr>
          <w:color w:val="3D3D3D"/>
        </w:rPr>
        <w:t>Naming ourselves "The Agile Alliance," this group of independent thinkers about softwar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evelopment,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sometime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ompetitor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each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ther,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agree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n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Manifesto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or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Agile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Softwar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Development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isplaye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n 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itl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pag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i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eb site.</w:t>
      </w:r>
    </w:p>
    <w:p w14:paraId="0803AD23" w14:textId="77777777" w:rsidR="00907BEF" w:rsidRDefault="00907BEF">
      <w:pPr>
        <w:pStyle w:val="BodyText"/>
        <w:spacing w:before="11"/>
        <w:rPr>
          <w:sz w:val="23"/>
        </w:rPr>
      </w:pPr>
    </w:p>
    <w:p w14:paraId="1015CF51" w14:textId="77777777" w:rsidR="00907BEF" w:rsidRDefault="00552F37">
      <w:pPr>
        <w:pStyle w:val="BodyText"/>
        <w:spacing w:before="1"/>
        <w:ind w:left="1043" w:right="758"/>
      </w:pPr>
      <w:r>
        <w:rPr>
          <w:color w:val="3D3D3D"/>
        </w:rPr>
        <w:t>But</w:t>
      </w:r>
      <w:r>
        <w:rPr>
          <w:color w:val="3D3D3D"/>
          <w:spacing w:val="3"/>
        </w:rPr>
        <w:t xml:space="preserve"> </w:t>
      </w:r>
      <w:r>
        <w:rPr>
          <w:color w:val="3D3D3D"/>
        </w:rPr>
        <w:t>while t</w:t>
      </w:r>
      <w:r>
        <w:rPr>
          <w:color w:val="3D3D3D"/>
        </w:rPr>
        <w:t>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Manifest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provides some specific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deas,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there is</w:t>
      </w:r>
      <w:r>
        <w:rPr>
          <w:color w:val="3D3D3D"/>
          <w:spacing w:val="2"/>
        </w:rPr>
        <w:t xml:space="preserve"> </w:t>
      </w:r>
      <w:r>
        <w:rPr>
          <w:color w:val="3D3D3D"/>
        </w:rPr>
        <w:t>a deeper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theme</w:t>
      </w:r>
      <w:r>
        <w:rPr>
          <w:color w:val="3D3D3D"/>
          <w:spacing w:val="3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3"/>
        </w:rPr>
        <w:t xml:space="preserve"> </w:t>
      </w:r>
      <w:r>
        <w:rPr>
          <w:color w:val="3D3D3D"/>
        </w:rPr>
        <w:t>drives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many, but not all, to be sure, members of the alliance. At the close of the two-day meeting, Bob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Mart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joke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at 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a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bou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mak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"mushy"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tatement.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ut</w:t>
      </w:r>
      <w:r>
        <w:rPr>
          <w:color w:val="3D3D3D"/>
          <w:spacing w:val="7"/>
        </w:rPr>
        <w:t xml:space="preserve"> </w:t>
      </w:r>
      <w:r>
        <w:rPr>
          <w:color w:val="3D3D3D"/>
        </w:rPr>
        <w:t>whil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inge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ith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humor,</w:t>
      </w:r>
    </w:p>
    <w:p w14:paraId="2FBF015C" w14:textId="77777777" w:rsidR="00907BEF" w:rsidRDefault="00552F37">
      <w:pPr>
        <w:pStyle w:val="BodyText"/>
        <w:ind w:left="1043" w:right="763"/>
      </w:pPr>
      <w:r>
        <w:rPr>
          <w:color w:val="3D3D3D"/>
        </w:rPr>
        <w:t>few disagreed with Bob’s sentiments—that we all felt privileged to work with a group of people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who held a set of compatible values, a set of values based on trust and respect for each other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nd promoting organizational models based on people, collaboration</w:t>
      </w:r>
      <w:r>
        <w:rPr>
          <w:color w:val="3D3D3D"/>
        </w:rPr>
        <w:t>, and building the types of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organizational communities in which we would want to work. At the core, I believe Agil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Methodologists are really about "mushy" stuff—about delivering good products to customers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by operating in an environment that does more than</w:t>
      </w:r>
      <w:r>
        <w:rPr>
          <w:color w:val="3D3D3D"/>
        </w:rPr>
        <w:t xml:space="preserve"> talk about "people as our most important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sset"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u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ctuall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"acts"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a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f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peopl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er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 xml:space="preserve">most </w:t>
      </w:r>
      <w:proofErr w:type="gramStart"/>
      <w:r>
        <w:rPr>
          <w:color w:val="3D3D3D"/>
        </w:rPr>
        <w:t>important,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nd</w:t>
      </w:r>
      <w:proofErr w:type="gramEnd"/>
      <w:r>
        <w:rPr>
          <w:color w:val="3D3D3D"/>
          <w:spacing w:val="-1"/>
        </w:rPr>
        <w:t xml:space="preserve"> </w:t>
      </w:r>
      <w:r>
        <w:rPr>
          <w:color w:val="3D3D3D"/>
        </w:rPr>
        <w:t>los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"asset".</w:t>
      </w:r>
      <w:r>
        <w:rPr>
          <w:color w:val="3D3D3D"/>
          <w:spacing w:val="-2"/>
        </w:rPr>
        <w:t xml:space="preserve"> </w:t>
      </w:r>
      <w:proofErr w:type="gramStart"/>
      <w:r>
        <w:rPr>
          <w:color w:val="3D3D3D"/>
        </w:rPr>
        <w:t>So</w:t>
      </w:r>
      <w:proofErr w:type="gramEnd"/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the final analysis, the meteoric rise of interest in—and sometimes tremendous criticism of—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gile Methodologies i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bou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mushy stuff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values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nd culture.</w:t>
      </w:r>
    </w:p>
    <w:p w14:paraId="4DA40355" w14:textId="77777777" w:rsidR="00907BEF" w:rsidRDefault="00907BEF">
      <w:pPr>
        <w:pStyle w:val="BodyText"/>
        <w:spacing w:before="1"/>
      </w:pPr>
    </w:p>
    <w:p w14:paraId="2820B6B6" w14:textId="77777777" w:rsidR="00907BEF" w:rsidRDefault="00552F37">
      <w:pPr>
        <w:pStyle w:val="BodyText"/>
        <w:ind w:left="1043" w:right="763"/>
      </w:pPr>
      <w:r>
        <w:rPr>
          <w:color w:val="3D3D3D"/>
        </w:rPr>
        <w:t>For example, I think that ultimately, Extreme Programming has mushroomed in use and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interest, n</w:t>
      </w:r>
      <w:r>
        <w:rPr>
          <w:color w:val="3D3D3D"/>
        </w:rPr>
        <w:t>ot because of pair-programming or refactoring, but because, taken as a whole, 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practices</w:t>
      </w:r>
      <w:r>
        <w:rPr>
          <w:color w:val="3D3D3D"/>
          <w:spacing w:val="-6"/>
        </w:rPr>
        <w:t xml:space="preserve"> </w:t>
      </w:r>
      <w:r>
        <w:rPr>
          <w:color w:val="3D3D3D"/>
        </w:rPr>
        <w:t>defin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velope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ommunit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ree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fro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baggag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4"/>
        </w:rPr>
        <w:t xml:space="preserve"> </w:t>
      </w:r>
      <w:proofErr w:type="spellStart"/>
      <w:r>
        <w:rPr>
          <w:color w:val="3D3D3D"/>
        </w:rPr>
        <w:t>Dilbertesque</w:t>
      </w:r>
      <w:proofErr w:type="spellEnd"/>
      <w:r>
        <w:rPr>
          <w:color w:val="3D3D3D"/>
          <w:spacing w:val="-5"/>
        </w:rPr>
        <w:t xml:space="preserve"> </w:t>
      </w:r>
      <w:r>
        <w:rPr>
          <w:color w:val="3D3D3D"/>
        </w:rPr>
        <w:t>corporations.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Ken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eck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ell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stor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f an earl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job in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hich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he estimated a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programming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effor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1"/>
        </w:rPr>
        <w:t xml:space="preserve"> </w:t>
      </w:r>
      <w:proofErr w:type="gramStart"/>
      <w:r>
        <w:rPr>
          <w:color w:val="3D3D3D"/>
        </w:rPr>
        <w:t>six</w:t>
      </w:r>
      <w:proofErr w:type="gramEnd"/>
    </w:p>
    <w:p w14:paraId="0A0E2E00" w14:textId="77777777" w:rsidR="00907BEF" w:rsidRDefault="00552F37">
      <w:pPr>
        <w:pStyle w:val="BodyText"/>
        <w:spacing w:before="6"/>
        <w:rPr>
          <w:sz w:val="29"/>
        </w:rPr>
      </w:pPr>
      <w:r>
        <w:pict w14:anchorId="3122E42B">
          <v:rect id="_x0000_s1144" style="position:absolute;margin-left:73.5pt;margin-top:19.95pt;width:466.5pt;height:1.45pt;z-index:-251620352;mso-wrap-distance-left:0;mso-wrap-distance-right:0;mso-position-horizontal-relative:page" fillcolor="black" stroked="f">
            <w10:wrap type="topAndBottom" anchorx="page"/>
          </v:rect>
        </w:pict>
      </w:r>
      <w:r>
        <w:pict w14:anchorId="2298132D">
          <v:shape id="_x0000_s1143" type="#_x0000_t202" style="position:absolute;margin-left:540pt;margin-top:20.7pt;width:36pt;height:24.5pt;z-index:-251619328;mso-wrap-distance-left:0;mso-wrap-distance-right:0;mso-position-horizontal-relative:page" fillcolor="black" stroked="f">
            <v:textbox inset="0,0,0,0">
              <w:txbxContent>
                <w:p w14:paraId="4280A986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1</w:t>
                  </w:r>
                </w:p>
              </w:txbxContent>
            </v:textbox>
            <w10:wrap type="topAndBottom" anchorx="page"/>
          </v:shape>
        </w:pict>
      </w:r>
    </w:p>
    <w:p w14:paraId="5D076D39" w14:textId="77777777" w:rsidR="00907BEF" w:rsidRDefault="00907BEF">
      <w:pPr>
        <w:rPr>
          <w:sz w:val="29"/>
        </w:rPr>
        <w:sectPr w:rsidR="00907BEF">
          <w:pgSz w:w="12240" w:h="15840"/>
          <w:pgMar w:top="142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0F5F888" w14:textId="77777777" w:rsidR="00907BEF" w:rsidRDefault="00552F37">
      <w:pPr>
        <w:pStyle w:val="BodyText"/>
        <w:spacing w:before="40"/>
        <w:ind w:left="1043" w:right="851"/>
      </w:pPr>
      <w:r>
        <w:rPr>
          <w:color w:val="3D3D3D"/>
        </w:rPr>
        <w:lastRenderedPageBreak/>
        <w:t>weeks for two people. After his manager reassigned the other programmer at the beginning of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the project, he completed the project in twelve weeks—and felt terrible about himsel</w:t>
      </w:r>
      <w:r>
        <w:rPr>
          <w:color w:val="3D3D3D"/>
        </w:rPr>
        <w:t>f! 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boss—of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ourse—harangue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Ken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bou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how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slow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a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roughout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second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six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eeks.</w:t>
      </w:r>
    </w:p>
    <w:p w14:paraId="774C1E31" w14:textId="77777777" w:rsidR="00907BEF" w:rsidRDefault="00552F37">
      <w:pPr>
        <w:pStyle w:val="BodyText"/>
        <w:ind w:left="1043" w:right="882"/>
      </w:pPr>
      <w:r>
        <w:rPr>
          <w:color w:val="3D3D3D"/>
        </w:rPr>
        <w:t>Kent, somewhat despondent because he was such a "failure" as a programmer, finally realized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that hi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riginal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estimat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6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eek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wa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extremel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ccurate—fo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2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people—an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his</w:t>
      </w:r>
    </w:p>
    <w:p w14:paraId="3E2F451F" w14:textId="77777777" w:rsidR="00907BEF" w:rsidRDefault="00552F37">
      <w:pPr>
        <w:pStyle w:val="BodyText"/>
        <w:spacing w:line="293" w:lineRule="exact"/>
        <w:ind w:left="1043"/>
      </w:pPr>
      <w:r>
        <w:rPr>
          <w:color w:val="3D3D3D"/>
        </w:rPr>
        <w:t>"failure"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a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reall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manager’s</w:t>
      </w:r>
      <w:r>
        <w:rPr>
          <w:color w:val="3D3D3D"/>
          <w:spacing w:val="-4"/>
        </w:rPr>
        <w:t xml:space="preserve"> </w:t>
      </w:r>
      <w:proofErr w:type="gramStart"/>
      <w:r>
        <w:rPr>
          <w:color w:val="3D3D3D"/>
        </w:rPr>
        <w:t>failure ,</w:t>
      </w:r>
      <w:proofErr w:type="gramEnd"/>
      <w:r>
        <w:rPr>
          <w:color w:val="3D3D3D"/>
          <w:spacing w:val="-3"/>
        </w:rPr>
        <w:t xml:space="preserve"> </w:t>
      </w:r>
      <w:r>
        <w:rPr>
          <w:color w:val="3D3D3D"/>
        </w:rPr>
        <w:t>indeed,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ailur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 standar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"fixed"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process</w:t>
      </w:r>
    </w:p>
    <w:p w14:paraId="367B9D4A" w14:textId="77777777" w:rsidR="00907BEF" w:rsidRDefault="00552F37">
      <w:pPr>
        <w:pStyle w:val="BodyText"/>
        <w:ind w:left="1043"/>
      </w:pPr>
      <w:r>
        <w:rPr>
          <w:color w:val="3D3D3D"/>
        </w:rPr>
        <w:t>mindse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a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o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frequently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plague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ou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ndustry.</w:t>
      </w:r>
    </w:p>
    <w:p w14:paraId="3F4DF05B" w14:textId="77777777" w:rsidR="00907BEF" w:rsidRDefault="00907BEF">
      <w:pPr>
        <w:pStyle w:val="BodyText"/>
        <w:spacing w:before="1"/>
      </w:pPr>
    </w:p>
    <w:p w14:paraId="2C0AB00C" w14:textId="77777777" w:rsidR="00907BEF" w:rsidRDefault="00552F37">
      <w:pPr>
        <w:pStyle w:val="BodyText"/>
        <w:ind w:left="1043" w:right="756"/>
      </w:pPr>
      <w:r>
        <w:rPr>
          <w:color w:val="3D3D3D"/>
        </w:rPr>
        <w:t>This type of situation goes on every day—marketing, or management, or external customers,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internal customers, and, yes, even developers—</w:t>
      </w:r>
      <w:proofErr w:type="gramStart"/>
      <w:r>
        <w:rPr>
          <w:color w:val="3D3D3D"/>
        </w:rPr>
        <w:t>don’t</w:t>
      </w:r>
      <w:proofErr w:type="gramEnd"/>
      <w:r>
        <w:rPr>
          <w:color w:val="3D3D3D"/>
        </w:rPr>
        <w:t xml:space="preserve"> want to make hard trade-off decisions, so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they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mpos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rrational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demand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rough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impositio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corporat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power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tructures.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is</w:t>
      </w:r>
    </w:p>
    <w:p w14:paraId="31107FCC" w14:textId="77777777" w:rsidR="00907BEF" w:rsidRDefault="00552F37">
      <w:pPr>
        <w:pStyle w:val="BodyText"/>
        <w:ind w:left="1043"/>
      </w:pPr>
      <w:proofErr w:type="gramStart"/>
      <w:r>
        <w:rPr>
          <w:color w:val="3D3D3D"/>
        </w:rPr>
        <w:t>isn’t</w:t>
      </w:r>
      <w:proofErr w:type="gramEnd"/>
      <w:r>
        <w:rPr>
          <w:color w:val="3D3D3D"/>
          <w:spacing w:val="-2"/>
        </w:rPr>
        <w:t xml:space="preserve"> </w:t>
      </w:r>
      <w:r>
        <w:rPr>
          <w:color w:val="3D3D3D"/>
        </w:rPr>
        <w:t>merely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softwar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development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problem,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runs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throughout</w:t>
      </w:r>
      <w:r>
        <w:rPr>
          <w:color w:val="3D3D3D"/>
          <w:spacing w:val="-2"/>
        </w:rPr>
        <w:t xml:space="preserve"> </w:t>
      </w:r>
      <w:proofErr w:type="spellStart"/>
      <w:r>
        <w:rPr>
          <w:color w:val="3D3D3D"/>
        </w:rPr>
        <w:t>Dilbertesque</w:t>
      </w:r>
      <w:proofErr w:type="spellEnd"/>
      <w:r>
        <w:rPr>
          <w:color w:val="3D3D3D"/>
          <w:spacing w:val="-4"/>
        </w:rPr>
        <w:t xml:space="preserve"> </w:t>
      </w:r>
      <w:r>
        <w:rPr>
          <w:color w:val="3D3D3D"/>
        </w:rPr>
        <w:t>organizations.</w:t>
      </w:r>
    </w:p>
    <w:p w14:paraId="61037ADE" w14:textId="77777777" w:rsidR="00907BEF" w:rsidRDefault="00907BEF">
      <w:pPr>
        <w:pStyle w:val="BodyText"/>
      </w:pPr>
    </w:p>
    <w:p w14:paraId="5D8D749B" w14:textId="77777777" w:rsidR="00907BEF" w:rsidRDefault="00552F37">
      <w:pPr>
        <w:pStyle w:val="BodyText"/>
        <w:ind w:left="1043" w:right="1037"/>
      </w:pPr>
      <w:proofErr w:type="gramStart"/>
      <w:r>
        <w:rPr>
          <w:color w:val="3D3D3D"/>
        </w:rPr>
        <w:t>In order to</w:t>
      </w:r>
      <w:proofErr w:type="gramEnd"/>
      <w:r>
        <w:rPr>
          <w:color w:val="3D3D3D"/>
        </w:rPr>
        <w:t xml:space="preserve"> succeed in the new economy, to move aggressively into the era of e-business, e-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commerce, and the web, companies have to rid themselves of their Dilbert manifestations of</w:t>
      </w:r>
      <w:r>
        <w:rPr>
          <w:color w:val="3D3D3D"/>
          <w:spacing w:val="-53"/>
        </w:rPr>
        <w:t xml:space="preserve"> </w:t>
      </w:r>
      <w:r>
        <w:rPr>
          <w:color w:val="3D3D3D"/>
        </w:rPr>
        <w:t>make-work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rcan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policies.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</w:t>
      </w:r>
      <w:r>
        <w:rPr>
          <w:color w:val="3D3D3D"/>
        </w:rPr>
        <w:t>i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freedo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rom 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anitie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f corporate life</w:t>
      </w:r>
      <w:r>
        <w:rPr>
          <w:color w:val="3D3D3D"/>
          <w:spacing w:val="-3"/>
        </w:rPr>
        <w:t xml:space="preserve"> </w:t>
      </w:r>
      <w:proofErr w:type="gramStart"/>
      <w:r>
        <w:rPr>
          <w:color w:val="3D3D3D"/>
        </w:rPr>
        <w:t>attracts</w:t>
      </w:r>
      <w:proofErr w:type="gramEnd"/>
    </w:p>
    <w:p w14:paraId="16BF55F9" w14:textId="77777777" w:rsidR="00907BEF" w:rsidRDefault="00552F37">
      <w:pPr>
        <w:pStyle w:val="BodyText"/>
        <w:ind w:left="1043" w:right="756"/>
      </w:pPr>
      <w:r>
        <w:rPr>
          <w:color w:val="3D3D3D"/>
        </w:rPr>
        <w:t>proponents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gile</w:t>
      </w:r>
      <w:r>
        <w:rPr>
          <w:color w:val="3D3D3D"/>
          <w:spacing w:val="-3"/>
        </w:rPr>
        <w:t xml:space="preserve"> </w:t>
      </w:r>
      <w:proofErr w:type="gramStart"/>
      <w:r>
        <w:rPr>
          <w:color w:val="3D3D3D"/>
        </w:rPr>
        <w:t>Methodologies,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and</w:t>
      </w:r>
      <w:proofErr w:type="gramEnd"/>
      <w:r>
        <w:rPr>
          <w:color w:val="3D3D3D"/>
          <w:spacing w:val="-3"/>
        </w:rPr>
        <w:t xml:space="preserve"> </w:t>
      </w:r>
      <w:r>
        <w:rPr>
          <w:color w:val="3D3D3D"/>
        </w:rPr>
        <w:t>scares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proofErr w:type="spellStart"/>
      <w:r>
        <w:rPr>
          <w:color w:val="3D3D3D"/>
        </w:rPr>
        <w:t>begeebers</w:t>
      </w:r>
      <w:proofErr w:type="spellEnd"/>
      <w:r>
        <w:rPr>
          <w:color w:val="3D3D3D"/>
          <w:spacing w:val="-2"/>
        </w:rPr>
        <w:t xml:space="preserve"> </w:t>
      </w:r>
      <w:r>
        <w:rPr>
          <w:color w:val="3D3D3D"/>
        </w:rPr>
        <w:t>(you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can’t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us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‘shit’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professional paper) out of traditionalists. Quite frankly, the Agile approaches scare corporat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bureaucrats— at least those that are happy pushing process for process’ sake versus trying t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o the best for the "customer" and deliver something timely and tangible and "as promised"—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becaus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y run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ou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places t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hide.</w:t>
      </w:r>
    </w:p>
    <w:p w14:paraId="4551E801" w14:textId="77777777" w:rsidR="00907BEF" w:rsidRDefault="00907BEF">
      <w:pPr>
        <w:pStyle w:val="BodyText"/>
        <w:spacing w:before="1"/>
      </w:pPr>
    </w:p>
    <w:p w14:paraId="723E5131" w14:textId="77777777" w:rsidR="00907BEF" w:rsidRDefault="00552F37">
      <w:pPr>
        <w:pStyle w:val="BodyText"/>
        <w:ind w:left="1043" w:right="763"/>
      </w:pPr>
      <w:r>
        <w:rPr>
          <w:color w:val="3D3D3D"/>
        </w:rPr>
        <w:t>The Agile movement is not anti-methodology, in fact, many of us want to restore credibility t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wor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methodology.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W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an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restor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alance.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embrac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modeling,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bu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not</w:t>
      </w:r>
      <w:r>
        <w:rPr>
          <w:color w:val="3D3D3D"/>
          <w:spacing w:val="-1"/>
        </w:rPr>
        <w:t xml:space="preserve"> </w:t>
      </w:r>
      <w:proofErr w:type="gramStart"/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rder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to</w:t>
      </w:r>
      <w:proofErr w:type="gramEnd"/>
      <w:r>
        <w:rPr>
          <w:color w:val="3D3D3D"/>
        </w:rPr>
        <w:t xml:space="preserve"> file some diagram in a dusty corporate repository. We embrace docume</w:t>
      </w:r>
      <w:r>
        <w:rPr>
          <w:color w:val="3D3D3D"/>
        </w:rPr>
        <w:t>ntation, but not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 xml:space="preserve">hundreds of pages of never-maintained and </w:t>
      </w:r>
      <w:proofErr w:type="gramStart"/>
      <w:r>
        <w:rPr>
          <w:color w:val="3D3D3D"/>
        </w:rPr>
        <w:t>rarely-used</w:t>
      </w:r>
      <w:proofErr w:type="gramEnd"/>
      <w:r>
        <w:rPr>
          <w:color w:val="3D3D3D"/>
        </w:rPr>
        <w:t xml:space="preserve"> tomes. We </w:t>
      </w:r>
      <w:proofErr w:type="gramStart"/>
      <w:r>
        <w:rPr>
          <w:color w:val="3D3D3D"/>
        </w:rPr>
        <w:t>plan, but</w:t>
      </w:r>
      <w:proofErr w:type="gramEnd"/>
      <w:r>
        <w:rPr>
          <w:color w:val="3D3D3D"/>
        </w:rPr>
        <w:t xml:space="preserve"> recognize 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limits of planning in a turbulent environment. Those who would brand proponents of XP or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CRUM or any of the other Agile Methodologies as "hackers" are</w:t>
      </w:r>
      <w:r>
        <w:rPr>
          <w:color w:val="3D3D3D"/>
        </w:rPr>
        <w:t xml:space="preserve"> ignorant of both 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methodologie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 original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definitio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erm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hacker.</w:t>
      </w:r>
    </w:p>
    <w:p w14:paraId="5BBDB50B" w14:textId="77777777" w:rsidR="00907BEF" w:rsidRDefault="00907BEF">
      <w:pPr>
        <w:pStyle w:val="BodyText"/>
        <w:spacing w:before="11"/>
        <w:rPr>
          <w:sz w:val="23"/>
        </w:rPr>
      </w:pPr>
    </w:p>
    <w:p w14:paraId="17D744BC" w14:textId="77777777" w:rsidR="00907BEF" w:rsidRDefault="00552F37">
      <w:pPr>
        <w:pStyle w:val="BodyText"/>
        <w:spacing w:before="1"/>
        <w:ind w:left="1043" w:right="831"/>
      </w:pPr>
      <w:r>
        <w:rPr>
          <w:color w:val="3D3D3D"/>
        </w:rPr>
        <w:t>The meeting at Snowbird was incubated at an earlier get together of Extreme Programming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proponents, and a few "outsiders," organized by Kent Beck at the Rogue River Lodge in Oregon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 xml:space="preserve">in the spring of 2000. At the Rogue River meeting attendees voiced support </w:t>
      </w:r>
      <w:r>
        <w:rPr>
          <w:color w:val="3D3D3D"/>
        </w:rPr>
        <w:t>for a variety of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 xml:space="preserve">"Light" methodologies, but nothing formal occurred. During 2000 </w:t>
      </w:r>
      <w:proofErr w:type="gramStart"/>
      <w:r>
        <w:rPr>
          <w:color w:val="3D3D3D"/>
        </w:rPr>
        <w:t>a number of</w:t>
      </w:r>
      <w:proofErr w:type="gramEnd"/>
      <w:r>
        <w:rPr>
          <w:color w:val="3D3D3D"/>
        </w:rPr>
        <w:t xml:space="preserve"> articles wer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written that referenced the category of "Light" or "Lightweight" processes. A number thes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rticles referred to "Light methodologies, such as Extreme</w:t>
      </w:r>
      <w:r>
        <w:rPr>
          <w:color w:val="3D3D3D"/>
        </w:rPr>
        <w:t xml:space="preserve"> Programming, Adaptive Softwar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Development, Crystal, and SCRUM". In conversations, no one really liked the moniker "Light",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bu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eeme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tick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for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tim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eing.</w:t>
      </w:r>
    </w:p>
    <w:p w14:paraId="38749CB1" w14:textId="77777777" w:rsidR="00907BEF" w:rsidRDefault="00907BEF">
      <w:pPr>
        <w:pStyle w:val="BodyText"/>
        <w:spacing w:before="1"/>
      </w:pPr>
    </w:p>
    <w:p w14:paraId="6CABF536" w14:textId="77777777" w:rsidR="00907BEF" w:rsidRDefault="00552F37">
      <w:pPr>
        <w:pStyle w:val="BodyText"/>
        <w:ind w:left="1043" w:right="1002"/>
      </w:pPr>
      <w:r>
        <w:rPr>
          <w:color w:val="3D3D3D"/>
        </w:rPr>
        <w:t>I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eptember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2000,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ob</w:t>
      </w:r>
      <w:r>
        <w:rPr>
          <w:color w:val="3D3D3D"/>
          <w:spacing w:val="-6"/>
        </w:rPr>
        <w:t xml:space="preserve"> </w:t>
      </w:r>
      <w:r>
        <w:rPr>
          <w:color w:val="3D3D3D"/>
        </w:rPr>
        <w:t>Martin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rom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Objec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Mento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hicago,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started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nex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meeting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b</w:t>
      </w:r>
      <w:r>
        <w:rPr>
          <w:color w:val="3D3D3D"/>
        </w:rPr>
        <w:t>all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rolling with an email; "I'd like to convene a small (two day) conference in the January to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February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2001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imeframe her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Chicago.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purpos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f thi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conferenc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ge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ll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he</w:t>
      </w:r>
    </w:p>
    <w:p w14:paraId="1BEAFA54" w14:textId="77777777" w:rsidR="00907BEF" w:rsidRDefault="00907BEF">
      <w:pPr>
        <w:pStyle w:val="BodyText"/>
        <w:rPr>
          <w:sz w:val="20"/>
        </w:rPr>
      </w:pPr>
    </w:p>
    <w:p w14:paraId="20921699" w14:textId="77777777" w:rsidR="00907BEF" w:rsidRDefault="00552F37">
      <w:pPr>
        <w:pStyle w:val="BodyText"/>
        <w:spacing w:before="7"/>
        <w:rPr>
          <w:sz w:val="29"/>
        </w:rPr>
      </w:pPr>
      <w:r>
        <w:pict w14:anchorId="3F2458C0">
          <v:rect id="_x0000_s1142" style="position:absolute;margin-left:73.5pt;margin-top:20pt;width:466.5pt;height:1.45pt;z-index:-251618304;mso-wrap-distance-left:0;mso-wrap-distance-right:0;mso-position-horizontal-relative:page" fillcolor="black" stroked="f">
            <w10:wrap type="topAndBottom" anchorx="page"/>
          </v:rect>
        </w:pict>
      </w:r>
      <w:r>
        <w:pict w14:anchorId="706D8873">
          <v:shape id="_x0000_s1141" type="#_x0000_t202" style="position:absolute;margin-left:540pt;margin-top:20.75pt;width:36pt;height:24.5pt;z-index:-251617280;mso-wrap-distance-left:0;mso-wrap-distance-right:0;mso-position-horizontal-relative:page" fillcolor="black" stroked="f">
            <v:textbox inset="0,0,0,0">
              <w:txbxContent>
                <w:p w14:paraId="263A4FB6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2</w:t>
                  </w:r>
                </w:p>
              </w:txbxContent>
            </v:textbox>
            <w10:wrap type="topAndBottom" anchorx="page"/>
          </v:shape>
        </w:pict>
      </w:r>
    </w:p>
    <w:p w14:paraId="1F79BA42" w14:textId="77777777" w:rsidR="00907BEF" w:rsidRDefault="00907BEF">
      <w:pPr>
        <w:rPr>
          <w:sz w:val="29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1BEB452E" w14:textId="77777777" w:rsidR="00907BEF" w:rsidRDefault="00552F37">
      <w:pPr>
        <w:pStyle w:val="BodyText"/>
        <w:spacing w:before="40"/>
        <w:ind w:left="1043" w:right="1002"/>
      </w:pPr>
      <w:r>
        <w:rPr>
          <w:color w:val="3D3D3D"/>
        </w:rPr>
        <w:lastRenderedPageBreak/>
        <w:t>lightweight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metho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leaders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on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room.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ll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of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you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r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nvited;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n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I'd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terested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o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know</w:t>
      </w:r>
      <w:r>
        <w:rPr>
          <w:color w:val="3D3D3D"/>
          <w:spacing w:val="-51"/>
        </w:rPr>
        <w:t xml:space="preserve"> </w:t>
      </w:r>
      <w:r>
        <w:rPr>
          <w:color w:val="3D3D3D"/>
        </w:rPr>
        <w:t>who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else I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shoul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pproach."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Bob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et up a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Wiki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ite and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discussion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raged.</w:t>
      </w:r>
    </w:p>
    <w:p w14:paraId="2BC9A8F7" w14:textId="77777777" w:rsidR="00907BEF" w:rsidRDefault="00907BEF">
      <w:pPr>
        <w:pStyle w:val="BodyText"/>
        <w:spacing w:before="11"/>
        <w:rPr>
          <w:sz w:val="23"/>
        </w:rPr>
      </w:pPr>
    </w:p>
    <w:p w14:paraId="7263C87F" w14:textId="77777777" w:rsidR="00907BEF" w:rsidRDefault="00552F37">
      <w:pPr>
        <w:pStyle w:val="BodyText"/>
        <w:ind w:left="1043" w:right="726"/>
      </w:pPr>
      <w:r>
        <w:rPr>
          <w:color w:val="3D3D3D"/>
        </w:rPr>
        <w:t>Early on, Alistair Cockburn weighed in with an epistle that identified the general disgruntlement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 xml:space="preserve">with the word ‘Light’: "I </w:t>
      </w:r>
      <w:proofErr w:type="gramStart"/>
      <w:r>
        <w:rPr>
          <w:color w:val="3D3D3D"/>
        </w:rPr>
        <w:t>don't</w:t>
      </w:r>
      <w:proofErr w:type="gramEnd"/>
      <w:r>
        <w:rPr>
          <w:color w:val="3D3D3D"/>
        </w:rPr>
        <w:t xml:space="preserve"> mind the methodology being called light in weight, but I'm not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ure I want to be referred to as a lightweight attending a ligh</w:t>
      </w:r>
      <w:r>
        <w:rPr>
          <w:color w:val="3D3D3D"/>
        </w:rPr>
        <w:t>tweight methodologists meeting. It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somehow sounds like a bunch of skinny, feebleminded lightweight people trying to remember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what da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t is."</w:t>
      </w:r>
    </w:p>
    <w:p w14:paraId="790F95E3" w14:textId="77777777" w:rsidR="00907BEF" w:rsidRDefault="00907BEF">
      <w:pPr>
        <w:pStyle w:val="BodyText"/>
        <w:spacing w:before="2"/>
      </w:pPr>
    </w:p>
    <w:p w14:paraId="65F61914" w14:textId="77777777" w:rsidR="00907BEF" w:rsidRDefault="00552F37">
      <w:pPr>
        <w:pStyle w:val="BodyText"/>
        <w:ind w:left="1043" w:right="722"/>
      </w:pPr>
      <w:r>
        <w:rPr>
          <w:color w:val="3D3D3D"/>
        </w:rPr>
        <w:t>The fiercest debate was over location! There was serious concern about Chicago in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wintertime—cold and nothing fun</w:t>
      </w:r>
      <w:r>
        <w:rPr>
          <w:color w:val="3D3D3D"/>
        </w:rPr>
        <w:t xml:space="preserve"> to do; Snowbird, Utah—cold, but fun things to do, at least for</w:t>
      </w:r>
      <w:r>
        <w:rPr>
          <w:color w:val="3D3D3D"/>
          <w:spacing w:val="-53"/>
        </w:rPr>
        <w:t xml:space="preserve"> </w:t>
      </w:r>
      <w:r>
        <w:rPr>
          <w:color w:val="3D3D3D"/>
        </w:rPr>
        <w:t>those who ski on their heads like Martin Fowler tried on day one; and Anguilla in the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Caribbean—warm and fun, but time consuming to get to. In the end, Snowbird and skiing won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out;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however,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few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people—like Ron</w:t>
      </w:r>
      <w:r>
        <w:rPr>
          <w:color w:val="3D3D3D"/>
          <w:spacing w:val="2"/>
        </w:rPr>
        <w:t xml:space="preserve"> </w:t>
      </w:r>
      <w:r>
        <w:rPr>
          <w:color w:val="3D3D3D"/>
        </w:rPr>
        <w:t>Jeffries—wan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warme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place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next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time.</w:t>
      </w:r>
    </w:p>
    <w:p w14:paraId="2D2CF899" w14:textId="77777777" w:rsidR="00907BEF" w:rsidRDefault="00907BEF">
      <w:pPr>
        <w:pStyle w:val="BodyText"/>
        <w:spacing w:before="11"/>
        <w:rPr>
          <w:sz w:val="23"/>
        </w:rPr>
      </w:pPr>
    </w:p>
    <w:p w14:paraId="3149C160" w14:textId="77777777" w:rsidR="00907BEF" w:rsidRDefault="00552F37">
      <w:pPr>
        <w:pStyle w:val="BodyText"/>
        <w:ind w:left="1043" w:right="872"/>
      </w:pPr>
      <w:r>
        <w:rPr>
          <w:color w:val="3D3D3D"/>
        </w:rPr>
        <w:t>We hope that our work together as the Agile Alliance helps others in our profession to think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bout software development, methodologies, and organizations, in new– more agile – ways. If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 xml:space="preserve">so, </w:t>
      </w:r>
      <w:proofErr w:type="gramStart"/>
      <w:r>
        <w:rPr>
          <w:color w:val="3D3D3D"/>
        </w:rPr>
        <w:t>we’ve</w:t>
      </w:r>
      <w:proofErr w:type="gramEnd"/>
      <w:r>
        <w:rPr>
          <w:color w:val="3D3D3D"/>
          <w:spacing w:val="-2"/>
        </w:rPr>
        <w:t xml:space="preserve"> </w:t>
      </w:r>
      <w:r>
        <w:rPr>
          <w:color w:val="3D3D3D"/>
        </w:rPr>
        <w:t>accomplished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our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goals.</w:t>
      </w:r>
    </w:p>
    <w:p w14:paraId="758C57C3" w14:textId="77777777" w:rsidR="00907BEF" w:rsidRDefault="00907BEF">
      <w:pPr>
        <w:pStyle w:val="BodyText"/>
      </w:pPr>
    </w:p>
    <w:p w14:paraId="240FD684" w14:textId="77777777" w:rsidR="00907BEF" w:rsidRDefault="00552F37">
      <w:pPr>
        <w:pStyle w:val="BodyText"/>
        <w:ind w:left="1043"/>
      </w:pPr>
      <w:r>
        <w:rPr>
          <w:color w:val="3D3D3D"/>
        </w:rPr>
        <w:t>Jim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Highsmith,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for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the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gile Alliance</w:t>
      </w:r>
    </w:p>
    <w:p w14:paraId="0EA55767" w14:textId="77777777" w:rsidR="00907BEF" w:rsidRDefault="00907BEF">
      <w:pPr>
        <w:pStyle w:val="BodyText"/>
      </w:pPr>
    </w:p>
    <w:p w14:paraId="7816CEE6" w14:textId="77777777" w:rsidR="00907BEF" w:rsidRDefault="00552F37">
      <w:pPr>
        <w:pStyle w:val="BodyText"/>
        <w:ind w:left="1043"/>
      </w:pPr>
      <w:r>
        <w:rPr>
          <w:color w:val="3D3D3D"/>
        </w:rPr>
        <w:t>©2001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Ji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Highsmith</w:t>
      </w:r>
    </w:p>
    <w:p w14:paraId="1E0C4E82" w14:textId="77777777" w:rsidR="00907BEF" w:rsidRDefault="00907BEF">
      <w:pPr>
        <w:pStyle w:val="BodyText"/>
        <w:rPr>
          <w:sz w:val="20"/>
        </w:rPr>
      </w:pPr>
    </w:p>
    <w:p w14:paraId="592C9BEE" w14:textId="77777777" w:rsidR="00907BEF" w:rsidRDefault="00907BEF">
      <w:pPr>
        <w:pStyle w:val="BodyText"/>
        <w:rPr>
          <w:sz w:val="20"/>
        </w:rPr>
      </w:pPr>
    </w:p>
    <w:p w14:paraId="1F66D6F9" w14:textId="77777777" w:rsidR="00907BEF" w:rsidRDefault="00907BEF">
      <w:pPr>
        <w:pStyle w:val="BodyText"/>
        <w:rPr>
          <w:sz w:val="20"/>
        </w:rPr>
      </w:pPr>
    </w:p>
    <w:p w14:paraId="4751DC4F" w14:textId="77777777" w:rsidR="00907BEF" w:rsidRDefault="00907BEF">
      <w:pPr>
        <w:pStyle w:val="BodyText"/>
        <w:rPr>
          <w:sz w:val="20"/>
        </w:rPr>
      </w:pPr>
    </w:p>
    <w:p w14:paraId="2A7D91FA" w14:textId="77777777" w:rsidR="00907BEF" w:rsidRDefault="00907BEF">
      <w:pPr>
        <w:pStyle w:val="BodyText"/>
        <w:rPr>
          <w:sz w:val="20"/>
        </w:rPr>
      </w:pPr>
    </w:p>
    <w:p w14:paraId="2E55DE0A" w14:textId="77777777" w:rsidR="00907BEF" w:rsidRDefault="00907BEF">
      <w:pPr>
        <w:pStyle w:val="BodyText"/>
        <w:rPr>
          <w:sz w:val="20"/>
        </w:rPr>
      </w:pPr>
    </w:p>
    <w:p w14:paraId="2F3404A5" w14:textId="77777777" w:rsidR="00907BEF" w:rsidRDefault="00907BEF">
      <w:pPr>
        <w:pStyle w:val="BodyText"/>
        <w:rPr>
          <w:sz w:val="20"/>
        </w:rPr>
      </w:pPr>
    </w:p>
    <w:p w14:paraId="79A2EDB4" w14:textId="77777777" w:rsidR="00907BEF" w:rsidRDefault="00907BEF">
      <w:pPr>
        <w:pStyle w:val="BodyText"/>
        <w:rPr>
          <w:sz w:val="20"/>
        </w:rPr>
      </w:pPr>
    </w:p>
    <w:p w14:paraId="7A860255" w14:textId="77777777" w:rsidR="00907BEF" w:rsidRDefault="00907BEF">
      <w:pPr>
        <w:pStyle w:val="BodyText"/>
        <w:rPr>
          <w:sz w:val="20"/>
        </w:rPr>
      </w:pPr>
    </w:p>
    <w:p w14:paraId="02145F1C" w14:textId="77777777" w:rsidR="00907BEF" w:rsidRDefault="00907BEF">
      <w:pPr>
        <w:pStyle w:val="BodyText"/>
        <w:rPr>
          <w:sz w:val="20"/>
        </w:rPr>
      </w:pPr>
    </w:p>
    <w:p w14:paraId="62915BC2" w14:textId="77777777" w:rsidR="00907BEF" w:rsidRDefault="00907BEF">
      <w:pPr>
        <w:pStyle w:val="BodyText"/>
        <w:rPr>
          <w:sz w:val="20"/>
        </w:rPr>
      </w:pPr>
    </w:p>
    <w:p w14:paraId="7D7A1038" w14:textId="77777777" w:rsidR="00907BEF" w:rsidRDefault="00907BEF">
      <w:pPr>
        <w:pStyle w:val="BodyText"/>
        <w:rPr>
          <w:sz w:val="20"/>
        </w:rPr>
      </w:pPr>
    </w:p>
    <w:p w14:paraId="4ECD3705" w14:textId="77777777" w:rsidR="00907BEF" w:rsidRDefault="00907BEF">
      <w:pPr>
        <w:pStyle w:val="BodyText"/>
        <w:rPr>
          <w:sz w:val="20"/>
        </w:rPr>
      </w:pPr>
    </w:p>
    <w:p w14:paraId="31C48C44" w14:textId="77777777" w:rsidR="00907BEF" w:rsidRDefault="00907BEF">
      <w:pPr>
        <w:pStyle w:val="BodyText"/>
        <w:rPr>
          <w:sz w:val="20"/>
        </w:rPr>
      </w:pPr>
    </w:p>
    <w:p w14:paraId="5C45D130" w14:textId="77777777" w:rsidR="00907BEF" w:rsidRDefault="00907BEF">
      <w:pPr>
        <w:pStyle w:val="BodyText"/>
        <w:rPr>
          <w:sz w:val="20"/>
        </w:rPr>
      </w:pPr>
    </w:p>
    <w:p w14:paraId="7D76F906" w14:textId="77777777" w:rsidR="00907BEF" w:rsidRDefault="00907BEF">
      <w:pPr>
        <w:pStyle w:val="BodyText"/>
        <w:rPr>
          <w:sz w:val="20"/>
        </w:rPr>
      </w:pPr>
    </w:p>
    <w:p w14:paraId="583C4C2C" w14:textId="77777777" w:rsidR="00907BEF" w:rsidRDefault="00907BEF">
      <w:pPr>
        <w:pStyle w:val="BodyText"/>
        <w:rPr>
          <w:sz w:val="20"/>
        </w:rPr>
      </w:pPr>
    </w:p>
    <w:p w14:paraId="1C430A87" w14:textId="77777777" w:rsidR="00907BEF" w:rsidRDefault="00907BEF">
      <w:pPr>
        <w:pStyle w:val="BodyText"/>
        <w:rPr>
          <w:sz w:val="20"/>
        </w:rPr>
      </w:pPr>
    </w:p>
    <w:p w14:paraId="52F7AF04" w14:textId="77777777" w:rsidR="00907BEF" w:rsidRDefault="00907BEF">
      <w:pPr>
        <w:pStyle w:val="BodyText"/>
        <w:rPr>
          <w:sz w:val="20"/>
        </w:rPr>
      </w:pPr>
    </w:p>
    <w:p w14:paraId="0301FB5B" w14:textId="77777777" w:rsidR="00907BEF" w:rsidRDefault="00907BEF">
      <w:pPr>
        <w:pStyle w:val="BodyText"/>
        <w:rPr>
          <w:sz w:val="20"/>
        </w:rPr>
      </w:pPr>
    </w:p>
    <w:p w14:paraId="7E148FCC" w14:textId="77777777" w:rsidR="00907BEF" w:rsidRDefault="00907BEF">
      <w:pPr>
        <w:pStyle w:val="BodyText"/>
        <w:rPr>
          <w:sz w:val="20"/>
        </w:rPr>
      </w:pPr>
    </w:p>
    <w:p w14:paraId="75DD78B9" w14:textId="77777777" w:rsidR="00907BEF" w:rsidRDefault="00907BEF">
      <w:pPr>
        <w:pStyle w:val="BodyText"/>
        <w:rPr>
          <w:sz w:val="20"/>
        </w:rPr>
      </w:pPr>
    </w:p>
    <w:p w14:paraId="4C6D4C77" w14:textId="77777777" w:rsidR="00907BEF" w:rsidRDefault="00907BEF">
      <w:pPr>
        <w:pStyle w:val="BodyText"/>
        <w:rPr>
          <w:sz w:val="20"/>
        </w:rPr>
      </w:pPr>
    </w:p>
    <w:p w14:paraId="181B436E" w14:textId="77777777" w:rsidR="00907BEF" w:rsidRDefault="00907BEF">
      <w:pPr>
        <w:pStyle w:val="BodyText"/>
        <w:rPr>
          <w:sz w:val="20"/>
        </w:rPr>
      </w:pPr>
    </w:p>
    <w:p w14:paraId="68F69066" w14:textId="77777777" w:rsidR="00907BEF" w:rsidRDefault="00907BEF">
      <w:pPr>
        <w:pStyle w:val="BodyText"/>
        <w:rPr>
          <w:sz w:val="20"/>
        </w:rPr>
      </w:pPr>
    </w:p>
    <w:p w14:paraId="560E9728" w14:textId="77777777" w:rsidR="00907BEF" w:rsidRDefault="00552F37">
      <w:pPr>
        <w:pStyle w:val="BodyText"/>
        <w:spacing w:before="9"/>
        <w:rPr>
          <w:sz w:val="29"/>
        </w:rPr>
      </w:pPr>
      <w:r>
        <w:pict w14:anchorId="3518A7A7">
          <v:rect id="_x0000_s1140" style="position:absolute;margin-left:73.5pt;margin-top:20.1pt;width:466.5pt;height:1.45pt;z-index:-251616256;mso-wrap-distance-left:0;mso-wrap-distance-right:0;mso-position-horizontal-relative:page" fillcolor="black" stroked="f">
            <w10:wrap type="topAndBottom" anchorx="page"/>
          </v:rect>
        </w:pict>
      </w:r>
      <w:r>
        <w:pict w14:anchorId="0DE47F86">
          <v:shape id="_x0000_s1139" type="#_x0000_t202" style="position:absolute;margin-left:540pt;margin-top:20.85pt;width:36pt;height:24.5pt;z-index:-251615232;mso-wrap-distance-left:0;mso-wrap-distance-right:0;mso-position-horizontal-relative:page" fillcolor="black" stroked="f">
            <v:textbox inset="0,0,0,0">
              <w:txbxContent>
                <w:p w14:paraId="6C7A29B2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3</w:t>
                  </w:r>
                </w:p>
              </w:txbxContent>
            </v:textbox>
            <w10:wrap type="topAndBottom" anchorx="page"/>
          </v:shape>
        </w:pict>
      </w:r>
    </w:p>
    <w:p w14:paraId="08C9CE46" w14:textId="77777777" w:rsidR="00907BEF" w:rsidRDefault="00907BEF">
      <w:pPr>
        <w:rPr>
          <w:sz w:val="29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40FB06C1" w14:textId="77777777" w:rsidR="00907BEF" w:rsidRDefault="00552F37">
      <w:pPr>
        <w:pStyle w:val="BodyText"/>
        <w:ind w:left="1043"/>
        <w:rPr>
          <w:sz w:val="20"/>
        </w:rPr>
      </w:pPr>
      <w:r>
        <w:rPr>
          <w:sz w:val="20"/>
        </w:rPr>
      </w:r>
      <w:r>
        <w:rPr>
          <w:sz w:val="20"/>
        </w:rPr>
        <w:pict w14:anchorId="2D40E171">
          <v:group id="_x0000_s1136" style="width:468.1pt;height:27.15pt;mso-position-horizontal-relative:char;mso-position-vertical-relative:line" coordsize="9362,543">
            <v:rect id="_x0000_s1138" style="position:absolute;width:9362;height:543" fillcolor="#3d3d3d" stroked="f"/>
            <v:shape id="_x0000_s1137" type="#_x0000_t75" style="position:absolute;left:108;width:5416;height:543">
              <v:imagedata r:id="rId74" o:title=""/>
            </v:shape>
            <w10:anchorlock/>
          </v:group>
        </w:pict>
      </w:r>
    </w:p>
    <w:p w14:paraId="793F0435" w14:textId="77777777" w:rsidR="00907BEF" w:rsidRDefault="00907BEF">
      <w:pPr>
        <w:pStyle w:val="BodyText"/>
        <w:rPr>
          <w:sz w:val="17"/>
        </w:rPr>
      </w:pPr>
    </w:p>
    <w:p w14:paraId="01916D41" w14:textId="77777777" w:rsidR="00907BEF" w:rsidRDefault="00552F37">
      <w:pPr>
        <w:spacing w:before="47"/>
        <w:ind w:left="1043"/>
        <w:rPr>
          <w:b/>
          <w:sz w:val="26"/>
        </w:rPr>
      </w:pPr>
      <w:bookmarkStart w:id="16" w:name="_bookmark16"/>
      <w:bookmarkEnd w:id="16"/>
      <w:r>
        <w:rPr>
          <w:b/>
          <w:color w:val="3D3D3D"/>
          <w:sz w:val="26"/>
        </w:rPr>
        <w:t>We</w:t>
      </w:r>
      <w:r>
        <w:rPr>
          <w:b/>
          <w:color w:val="3D3D3D"/>
          <w:spacing w:val="-5"/>
          <w:sz w:val="26"/>
        </w:rPr>
        <w:t xml:space="preserve"> </w:t>
      </w:r>
      <w:r>
        <w:rPr>
          <w:b/>
          <w:color w:val="3D3D3D"/>
          <w:sz w:val="26"/>
        </w:rPr>
        <w:t>follow</w:t>
      </w:r>
      <w:r>
        <w:rPr>
          <w:b/>
          <w:color w:val="3D3D3D"/>
          <w:spacing w:val="-3"/>
          <w:sz w:val="26"/>
        </w:rPr>
        <w:t xml:space="preserve"> </w:t>
      </w:r>
      <w:r>
        <w:rPr>
          <w:b/>
          <w:color w:val="3D3D3D"/>
          <w:sz w:val="26"/>
        </w:rPr>
        <w:t>these</w:t>
      </w:r>
      <w:r>
        <w:rPr>
          <w:b/>
          <w:color w:val="3D3D3D"/>
          <w:spacing w:val="-4"/>
          <w:sz w:val="26"/>
        </w:rPr>
        <w:t xml:space="preserve"> </w:t>
      </w:r>
      <w:r>
        <w:rPr>
          <w:b/>
          <w:color w:val="3D3D3D"/>
          <w:sz w:val="26"/>
        </w:rPr>
        <w:t>principles:</w:t>
      </w:r>
    </w:p>
    <w:p w14:paraId="4318FDCD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before="160" w:line="360" w:lineRule="auto"/>
        <w:ind w:right="954"/>
        <w:rPr>
          <w:sz w:val="24"/>
        </w:rPr>
      </w:pPr>
      <w:r>
        <w:rPr>
          <w:color w:val="3D3D3D"/>
          <w:sz w:val="24"/>
        </w:rPr>
        <w:t>Our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highest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riority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s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6"/>
          <w:sz w:val="24"/>
        </w:rPr>
        <w:t xml:space="preserve"> </w:t>
      </w:r>
      <w:r>
        <w:rPr>
          <w:color w:val="3D3D3D"/>
          <w:sz w:val="24"/>
        </w:rPr>
        <w:t>satisfy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customer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hrough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early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continuou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delivery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51"/>
          <w:sz w:val="24"/>
        </w:rPr>
        <w:t xml:space="preserve"> </w:t>
      </w:r>
      <w:r>
        <w:rPr>
          <w:color w:val="3D3D3D"/>
          <w:sz w:val="24"/>
        </w:rPr>
        <w:t>valuabl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software.</w:t>
      </w:r>
    </w:p>
    <w:p w14:paraId="30CD7B3D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line="360" w:lineRule="auto"/>
        <w:ind w:right="1120"/>
        <w:rPr>
          <w:sz w:val="24"/>
        </w:rPr>
      </w:pPr>
      <w:r>
        <w:rPr>
          <w:color w:val="3D3D3D"/>
          <w:sz w:val="24"/>
        </w:rPr>
        <w:t>Welcom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changing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requirements,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even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lat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in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development.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Agile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processe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harness</w:t>
      </w:r>
      <w:r>
        <w:rPr>
          <w:color w:val="3D3D3D"/>
          <w:spacing w:val="-51"/>
          <w:sz w:val="24"/>
        </w:rPr>
        <w:t xml:space="preserve"> </w:t>
      </w:r>
      <w:r>
        <w:rPr>
          <w:color w:val="3D3D3D"/>
          <w:sz w:val="24"/>
        </w:rPr>
        <w:t>chang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for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1"/>
          <w:sz w:val="24"/>
        </w:rPr>
        <w:t xml:space="preserve"> </w:t>
      </w:r>
      <w:r>
        <w:rPr>
          <w:color w:val="3D3D3D"/>
          <w:sz w:val="24"/>
        </w:rPr>
        <w:t>customer's competitiv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dvantage.</w:t>
      </w:r>
    </w:p>
    <w:p w14:paraId="55FDA954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line="360" w:lineRule="auto"/>
        <w:ind w:right="1219"/>
        <w:rPr>
          <w:sz w:val="24"/>
        </w:rPr>
      </w:pPr>
      <w:r>
        <w:rPr>
          <w:color w:val="3D3D3D"/>
          <w:sz w:val="24"/>
        </w:rPr>
        <w:t>Deliver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working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softwar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frequently,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from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coupl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week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a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coupl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months,</w:t>
      </w:r>
      <w:r>
        <w:rPr>
          <w:color w:val="3D3D3D"/>
          <w:spacing w:val="-51"/>
          <w:sz w:val="24"/>
        </w:rPr>
        <w:t xml:space="preserve"> </w:t>
      </w:r>
      <w:r>
        <w:rPr>
          <w:color w:val="3D3D3D"/>
          <w:sz w:val="24"/>
        </w:rPr>
        <w:t>with a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preferenc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shorter</w:t>
      </w:r>
      <w:r>
        <w:rPr>
          <w:color w:val="3D3D3D"/>
          <w:spacing w:val="2"/>
          <w:sz w:val="24"/>
        </w:rPr>
        <w:t xml:space="preserve"> </w:t>
      </w:r>
      <w:r>
        <w:rPr>
          <w:color w:val="3D3D3D"/>
          <w:sz w:val="24"/>
        </w:rPr>
        <w:t>timescale.</w:t>
      </w:r>
    </w:p>
    <w:p w14:paraId="7F55D101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line="292" w:lineRule="exact"/>
        <w:ind w:hanging="361"/>
        <w:rPr>
          <w:sz w:val="24"/>
        </w:rPr>
      </w:pPr>
      <w:proofErr w:type="gramStart"/>
      <w:r>
        <w:rPr>
          <w:color w:val="3D3D3D"/>
          <w:sz w:val="24"/>
        </w:rPr>
        <w:t>Busines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people</w:t>
      </w:r>
      <w:proofErr w:type="gramEnd"/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developers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mus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work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ogether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daily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hroughout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project.</w:t>
      </w:r>
    </w:p>
    <w:p w14:paraId="1A401D3C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before="148" w:line="360" w:lineRule="auto"/>
        <w:ind w:right="1075"/>
        <w:rPr>
          <w:sz w:val="24"/>
        </w:rPr>
      </w:pPr>
      <w:r>
        <w:rPr>
          <w:color w:val="3D3D3D"/>
          <w:sz w:val="24"/>
        </w:rPr>
        <w:t>Buil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rojects</w:t>
      </w:r>
      <w:r>
        <w:rPr>
          <w:color w:val="3D3D3D"/>
          <w:spacing w:val="-6"/>
          <w:sz w:val="24"/>
        </w:rPr>
        <w:t xml:space="preserve"> </w:t>
      </w:r>
      <w:r>
        <w:rPr>
          <w:color w:val="3D3D3D"/>
          <w:sz w:val="24"/>
        </w:rPr>
        <w:t>around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motivate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ndividuals.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Giv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hem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environment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support</w:t>
      </w:r>
      <w:r>
        <w:rPr>
          <w:color w:val="3D3D3D"/>
          <w:spacing w:val="-51"/>
          <w:sz w:val="24"/>
        </w:rPr>
        <w:t xml:space="preserve"> </w:t>
      </w:r>
      <w:r>
        <w:rPr>
          <w:color w:val="3D3D3D"/>
          <w:sz w:val="24"/>
        </w:rPr>
        <w:t>they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need</w:t>
      </w:r>
      <w:r>
        <w:rPr>
          <w:color w:val="3D3D3D"/>
          <w:spacing w:val="1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rus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hem</w:t>
      </w:r>
      <w:r>
        <w:rPr>
          <w:color w:val="3D3D3D"/>
          <w:spacing w:val="1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ge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the job done.</w:t>
      </w:r>
    </w:p>
    <w:p w14:paraId="28AE42AB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line="360" w:lineRule="auto"/>
        <w:ind w:right="1427"/>
        <w:rPr>
          <w:sz w:val="24"/>
        </w:rPr>
      </w:pPr>
      <w:r>
        <w:rPr>
          <w:color w:val="3D3D3D"/>
          <w:sz w:val="24"/>
        </w:rPr>
        <w:t>The most efficient and effective method of conveying information to and within a</w:t>
      </w:r>
      <w:r>
        <w:rPr>
          <w:color w:val="3D3D3D"/>
          <w:spacing w:val="-52"/>
          <w:sz w:val="24"/>
        </w:rPr>
        <w:t xml:space="preserve"> </w:t>
      </w:r>
      <w:r>
        <w:rPr>
          <w:color w:val="3D3D3D"/>
          <w:sz w:val="24"/>
        </w:rPr>
        <w:t>developmen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eam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is face-to-fac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conversation.</w:t>
      </w:r>
    </w:p>
    <w:p w14:paraId="4040529E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ind w:hanging="361"/>
        <w:rPr>
          <w:sz w:val="24"/>
        </w:rPr>
      </w:pPr>
      <w:r>
        <w:rPr>
          <w:color w:val="3D3D3D"/>
          <w:sz w:val="24"/>
        </w:rPr>
        <w:t>Working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softwar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i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rimary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measur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progress.</w:t>
      </w:r>
    </w:p>
    <w:p w14:paraId="7EAE4F96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before="146" w:line="360" w:lineRule="auto"/>
        <w:ind w:right="816"/>
        <w:rPr>
          <w:sz w:val="24"/>
        </w:rPr>
      </w:pPr>
      <w:r>
        <w:rPr>
          <w:color w:val="3D3D3D"/>
          <w:sz w:val="24"/>
        </w:rPr>
        <w:t>Agil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processes</w:t>
      </w:r>
      <w:r>
        <w:rPr>
          <w:color w:val="3D3D3D"/>
          <w:spacing w:val="-5"/>
          <w:sz w:val="24"/>
        </w:rPr>
        <w:t xml:space="preserve"> </w:t>
      </w:r>
      <w:r>
        <w:rPr>
          <w:color w:val="3D3D3D"/>
          <w:sz w:val="24"/>
        </w:rPr>
        <w:t>promote</w:t>
      </w:r>
      <w:r>
        <w:rPr>
          <w:color w:val="3D3D3D"/>
          <w:spacing w:val="-6"/>
          <w:sz w:val="24"/>
        </w:rPr>
        <w:t xml:space="preserve"> </w:t>
      </w:r>
      <w:r>
        <w:rPr>
          <w:color w:val="3D3D3D"/>
          <w:sz w:val="24"/>
        </w:rPr>
        <w:t>sustainabl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development.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sponsors,</w:t>
      </w:r>
      <w:r>
        <w:rPr>
          <w:color w:val="3D3D3D"/>
          <w:spacing w:val="-7"/>
          <w:sz w:val="24"/>
        </w:rPr>
        <w:t xml:space="preserve"> </w:t>
      </w:r>
      <w:r>
        <w:rPr>
          <w:color w:val="3D3D3D"/>
          <w:sz w:val="24"/>
        </w:rPr>
        <w:t>developers,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6"/>
          <w:sz w:val="24"/>
        </w:rPr>
        <w:t xml:space="preserve"> </w:t>
      </w:r>
      <w:r>
        <w:rPr>
          <w:color w:val="3D3D3D"/>
          <w:sz w:val="24"/>
        </w:rPr>
        <w:t>users</w:t>
      </w:r>
      <w:r>
        <w:rPr>
          <w:color w:val="3D3D3D"/>
          <w:spacing w:val="-51"/>
          <w:sz w:val="24"/>
        </w:rPr>
        <w:t xml:space="preserve"> </w:t>
      </w:r>
      <w:r>
        <w:rPr>
          <w:color w:val="3D3D3D"/>
          <w:sz w:val="24"/>
        </w:rPr>
        <w:t>should be</w:t>
      </w:r>
      <w:r>
        <w:rPr>
          <w:color w:val="3D3D3D"/>
          <w:spacing w:val="1"/>
          <w:sz w:val="24"/>
        </w:rPr>
        <w:t xml:space="preserve"> </w:t>
      </w:r>
      <w:r>
        <w:rPr>
          <w:color w:val="3D3D3D"/>
          <w:sz w:val="24"/>
        </w:rPr>
        <w:t>abl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maintain</w:t>
      </w:r>
      <w:r>
        <w:rPr>
          <w:color w:val="3D3D3D"/>
          <w:spacing w:val="4"/>
          <w:sz w:val="24"/>
        </w:rPr>
        <w:t xml:space="preserve"> </w:t>
      </w:r>
      <w:r>
        <w:rPr>
          <w:color w:val="3D3D3D"/>
          <w:sz w:val="24"/>
        </w:rPr>
        <w:t>a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constan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pace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indefinitely.</w:t>
      </w:r>
    </w:p>
    <w:p w14:paraId="003025AE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line="292" w:lineRule="exact"/>
        <w:ind w:hanging="361"/>
        <w:rPr>
          <w:sz w:val="24"/>
        </w:rPr>
      </w:pPr>
      <w:r>
        <w:rPr>
          <w:color w:val="3D3D3D"/>
          <w:sz w:val="24"/>
        </w:rPr>
        <w:t>Continuou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attention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o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technical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excellenc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good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design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enhance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gility.</w:t>
      </w:r>
    </w:p>
    <w:p w14:paraId="5222452C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before="146"/>
        <w:ind w:hanging="361"/>
        <w:rPr>
          <w:sz w:val="24"/>
        </w:rPr>
      </w:pPr>
      <w:r>
        <w:rPr>
          <w:color w:val="3D3D3D"/>
          <w:sz w:val="24"/>
        </w:rPr>
        <w:t>Simplicity--the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r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maximizing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mount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of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work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not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done--is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essential.</w:t>
      </w:r>
    </w:p>
    <w:p w14:paraId="07C49556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before="149"/>
        <w:ind w:hanging="361"/>
        <w:rPr>
          <w:sz w:val="24"/>
        </w:rPr>
      </w:pPr>
      <w:r>
        <w:rPr>
          <w:color w:val="3D3D3D"/>
          <w:sz w:val="24"/>
        </w:rPr>
        <w:t>The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best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rchitectures,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requirements,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and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design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emerge</w:t>
      </w:r>
      <w:r>
        <w:rPr>
          <w:color w:val="3D3D3D"/>
          <w:spacing w:val="-4"/>
          <w:sz w:val="24"/>
        </w:rPr>
        <w:t xml:space="preserve"> </w:t>
      </w:r>
      <w:r>
        <w:rPr>
          <w:color w:val="3D3D3D"/>
          <w:sz w:val="24"/>
        </w:rPr>
        <w:t>from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self-organizing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teams.</w:t>
      </w:r>
    </w:p>
    <w:p w14:paraId="1BA1B8C5" w14:textId="77777777" w:rsidR="00907BEF" w:rsidRDefault="00552F37">
      <w:pPr>
        <w:pStyle w:val="ListParagraph"/>
        <w:numPr>
          <w:ilvl w:val="0"/>
          <w:numId w:val="2"/>
        </w:numPr>
        <w:tabs>
          <w:tab w:val="left" w:pos="1764"/>
        </w:tabs>
        <w:spacing w:before="147" w:line="360" w:lineRule="auto"/>
        <w:ind w:right="779"/>
        <w:rPr>
          <w:sz w:val="24"/>
        </w:rPr>
      </w:pPr>
      <w:r>
        <w:rPr>
          <w:color w:val="3D3D3D"/>
          <w:sz w:val="24"/>
        </w:rPr>
        <w:t>At regular intervals, the team reflects on how to become more effective, then tunes and</w:t>
      </w:r>
      <w:r>
        <w:rPr>
          <w:color w:val="3D3D3D"/>
          <w:spacing w:val="-53"/>
          <w:sz w:val="24"/>
        </w:rPr>
        <w:t xml:space="preserve"> </w:t>
      </w:r>
      <w:r>
        <w:rPr>
          <w:color w:val="3D3D3D"/>
          <w:sz w:val="24"/>
        </w:rPr>
        <w:t>adjusts</w:t>
      </w:r>
      <w:r>
        <w:rPr>
          <w:color w:val="3D3D3D"/>
          <w:spacing w:val="-3"/>
          <w:sz w:val="24"/>
        </w:rPr>
        <w:t xml:space="preserve"> </w:t>
      </w:r>
      <w:r>
        <w:rPr>
          <w:color w:val="3D3D3D"/>
          <w:sz w:val="24"/>
        </w:rPr>
        <w:t>its</w:t>
      </w:r>
      <w:r>
        <w:rPr>
          <w:color w:val="3D3D3D"/>
          <w:spacing w:val="-2"/>
          <w:sz w:val="24"/>
        </w:rPr>
        <w:t xml:space="preserve"> </w:t>
      </w:r>
      <w:r>
        <w:rPr>
          <w:color w:val="3D3D3D"/>
          <w:sz w:val="24"/>
        </w:rPr>
        <w:t>behavior</w:t>
      </w:r>
      <w:r>
        <w:rPr>
          <w:color w:val="3D3D3D"/>
          <w:spacing w:val="-1"/>
          <w:sz w:val="24"/>
        </w:rPr>
        <w:t xml:space="preserve"> </w:t>
      </w:r>
      <w:r>
        <w:rPr>
          <w:color w:val="3D3D3D"/>
          <w:sz w:val="24"/>
        </w:rPr>
        <w:t>accordingly.</w:t>
      </w:r>
    </w:p>
    <w:p w14:paraId="263A1DB5" w14:textId="77777777" w:rsidR="00907BEF" w:rsidRDefault="00907BEF">
      <w:pPr>
        <w:pStyle w:val="BodyText"/>
        <w:rPr>
          <w:sz w:val="20"/>
        </w:rPr>
      </w:pPr>
    </w:p>
    <w:p w14:paraId="1E926ED0" w14:textId="77777777" w:rsidR="00907BEF" w:rsidRDefault="00907BEF">
      <w:pPr>
        <w:pStyle w:val="BodyText"/>
        <w:rPr>
          <w:sz w:val="20"/>
        </w:rPr>
      </w:pPr>
    </w:p>
    <w:p w14:paraId="72B1F508" w14:textId="77777777" w:rsidR="00907BEF" w:rsidRDefault="00907BEF">
      <w:pPr>
        <w:pStyle w:val="BodyText"/>
        <w:rPr>
          <w:sz w:val="20"/>
        </w:rPr>
      </w:pPr>
    </w:p>
    <w:p w14:paraId="30121B15" w14:textId="77777777" w:rsidR="00907BEF" w:rsidRDefault="00907BEF">
      <w:pPr>
        <w:rPr>
          <w:sz w:val="20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41A5D31D" w14:textId="77777777" w:rsidR="00907BEF" w:rsidRDefault="00552F37">
      <w:pPr>
        <w:pStyle w:val="BodyText"/>
        <w:tabs>
          <w:tab w:val="left" w:pos="4192"/>
        </w:tabs>
        <w:spacing w:before="220"/>
        <w:ind w:left="102"/>
        <w:rPr>
          <w:rFonts w:ascii="Arial"/>
        </w:rPr>
      </w:pPr>
      <w:r>
        <w:rPr>
          <w:rFonts w:ascii="Arial"/>
          <w:position w:val="2"/>
        </w:rPr>
        <w:t>1.</w:t>
      </w:r>
      <w:r>
        <w:rPr>
          <w:rFonts w:ascii="Arial"/>
          <w:position w:val="2"/>
        </w:rPr>
        <w:tab/>
      </w:r>
      <w:r>
        <w:rPr>
          <w:rFonts w:ascii="Arial"/>
        </w:rPr>
        <w:t>5.</w:t>
      </w:r>
    </w:p>
    <w:p w14:paraId="11A0DB40" w14:textId="77777777" w:rsidR="00907BEF" w:rsidRDefault="00552F37">
      <w:pPr>
        <w:pStyle w:val="BodyText"/>
        <w:tabs>
          <w:tab w:val="left" w:pos="4169"/>
        </w:tabs>
        <w:spacing w:before="236"/>
        <w:ind w:left="116"/>
        <w:rPr>
          <w:rFonts w:ascii="Arial"/>
        </w:rPr>
      </w:pPr>
      <w:r>
        <w:rPr>
          <w:rFonts w:ascii="Arial"/>
        </w:rPr>
        <w:t>2.</w:t>
      </w:r>
      <w:r>
        <w:rPr>
          <w:rFonts w:ascii="Arial"/>
        </w:rPr>
        <w:tab/>
      </w:r>
      <w:r>
        <w:rPr>
          <w:rFonts w:ascii="Arial"/>
          <w:position w:val="1"/>
        </w:rPr>
        <w:t>6.</w:t>
      </w:r>
    </w:p>
    <w:p w14:paraId="6307E650" w14:textId="77777777" w:rsidR="00907BEF" w:rsidRDefault="00907BEF">
      <w:pPr>
        <w:pStyle w:val="BodyText"/>
        <w:spacing w:before="9"/>
        <w:rPr>
          <w:rFonts w:ascii="Arial"/>
          <w:sz w:val="21"/>
        </w:rPr>
      </w:pPr>
    </w:p>
    <w:p w14:paraId="411B7084" w14:textId="77777777" w:rsidR="00907BEF" w:rsidRDefault="00552F37">
      <w:pPr>
        <w:pStyle w:val="BodyText"/>
        <w:tabs>
          <w:tab w:val="left" w:pos="4161"/>
        </w:tabs>
        <w:ind w:left="116"/>
        <w:rPr>
          <w:rFonts w:ascii="Arial"/>
        </w:rPr>
      </w:pPr>
      <w:r>
        <w:rPr>
          <w:rFonts w:ascii="Arial"/>
        </w:rPr>
        <w:t>3.</w:t>
      </w:r>
      <w:r>
        <w:rPr>
          <w:rFonts w:ascii="Arial"/>
        </w:rPr>
        <w:tab/>
      </w:r>
      <w:r>
        <w:rPr>
          <w:rFonts w:ascii="Arial"/>
          <w:position w:val="1"/>
        </w:rPr>
        <w:t>7.</w:t>
      </w:r>
    </w:p>
    <w:p w14:paraId="54B84F8B" w14:textId="77777777" w:rsidR="00907BEF" w:rsidRDefault="00907BEF">
      <w:pPr>
        <w:pStyle w:val="BodyText"/>
        <w:spacing w:before="7"/>
        <w:rPr>
          <w:rFonts w:ascii="Arial"/>
          <w:sz w:val="22"/>
        </w:rPr>
      </w:pPr>
    </w:p>
    <w:p w14:paraId="3DD06E4C" w14:textId="77777777" w:rsidR="00907BEF" w:rsidRDefault="00552F37">
      <w:pPr>
        <w:pStyle w:val="BodyText"/>
        <w:tabs>
          <w:tab w:val="left" w:pos="4154"/>
        </w:tabs>
        <w:spacing w:before="1"/>
        <w:ind w:left="125"/>
        <w:rPr>
          <w:rFonts w:ascii="Arial"/>
        </w:rPr>
      </w:pPr>
      <w:r>
        <w:rPr>
          <w:rFonts w:ascii="Arial"/>
          <w:position w:val="-1"/>
        </w:rPr>
        <w:t>4.</w:t>
      </w:r>
      <w:r>
        <w:rPr>
          <w:rFonts w:ascii="Arial"/>
          <w:position w:val="-1"/>
        </w:rPr>
        <w:tab/>
      </w:r>
      <w:r>
        <w:rPr>
          <w:rFonts w:ascii="Arial"/>
        </w:rPr>
        <w:t>8.</w:t>
      </w:r>
    </w:p>
    <w:p w14:paraId="00243B8B" w14:textId="77777777" w:rsidR="00907BEF" w:rsidRDefault="00552F37">
      <w:pPr>
        <w:spacing w:before="225"/>
        <w:ind w:left="102"/>
        <w:rPr>
          <w:rFonts w:ascii="Arial"/>
          <w:sz w:val="24"/>
        </w:rPr>
      </w:pPr>
      <w:r>
        <w:br w:type="column"/>
      </w:r>
      <w:r>
        <w:rPr>
          <w:rFonts w:ascii="Arial"/>
          <w:sz w:val="24"/>
        </w:rPr>
        <w:t>9.</w:t>
      </w:r>
    </w:p>
    <w:p w14:paraId="090D067C" w14:textId="77777777" w:rsidR="00907BEF" w:rsidRDefault="00907BEF">
      <w:pPr>
        <w:pStyle w:val="BodyText"/>
        <w:spacing w:before="2"/>
        <w:rPr>
          <w:rFonts w:ascii="Arial"/>
          <w:sz w:val="22"/>
        </w:rPr>
      </w:pPr>
    </w:p>
    <w:p w14:paraId="53BE855C" w14:textId="77777777" w:rsidR="00907BEF" w:rsidRDefault="00552F37">
      <w:pPr>
        <w:pStyle w:val="BodyText"/>
        <w:spacing w:before="1"/>
        <w:ind w:left="118"/>
        <w:rPr>
          <w:rFonts w:ascii="Arial"/>
        </w:rPr>
      </w:pPr>
      <w:r>
        <w:rPr>
          <w:rFonts w:ascii="Arial"/>
        </w:rPr>
        <w:t>10.</w:t>
      </w:r>
    </w:p>
    <w:p w14:paraId="4F0EF91F" w14:textId="77777777" w:rsidR="00907BEF" w:rsidRDefault="00907BEF">
      <w:pPr>
        <w:pStyle w:val="BodyText"/>
        <w:spacing w:before="9"/>
        <w:rPr>
          <w:rFonts w:ascii="Arial"/>
          <w:sz w:val="20"/>
        </w:rPr>
      </w:pPr>
    </w:p>
    <w:p w14:paraId="0C77FB99" w14:textId="77777777" w:rsidR="00907BEF" w:rsidRDefault="00552F37">
      <w:pPr>
        <w:pStyle w:val="BodyText"/>
        <w:spacing w:before="1"/>
        <w:ind w:left="118"/>
        <w:rPr>
          <w:rFonts w:ascii="Arial"/>
        </w:rPr>
      </w:pPr>
      <w:r>
        <w:rPr>
          <w:rFonts w:ascii="Arial"/>
        </w:rPr>
        <w:t>11.</w:t>
      </w:r>
    </w:p>
    <w:p w14:paraId="71FBCE2F" w14:textId="77777777" w:rsidR="00907BEF" w:rsidRDefault="00907BEF">
      <w:pPr>
        <w:pStyle w:val="BodyText"/>
        <w:spacing w:before="2"/>
        <w:rPr>
          <w:rFonts w:ascii="Arial"/>
          <w:sz w:val="26"/>
        </w:rPr>
      </w:pPr>
    </w:p>
    <w:p w14:paraId="6421C45A" w14:textId="77777777" w:rsidR="00907BEF" w:rsidRDefault="00552F37">
      <w:pPr>
        <w:pStyle w:val="BodyText"/>
        <w:ind w:left="118"/>
        <w:rPr>
          <w:rFonts w:ascii="Arial"/>
        </w:rPr>
      </w:pPr>
      <w:r>
        <w:rPr>
          <w:rFonts w:ascii="Arial"/>
        </w:rPr>
        <w:t>12.</w:t>
      </w:r>
    </w:p>
    <w:p w14:paraId="7E76A475" w14:textId="77777777" w:rsidR="00907BEF" w:rsidRDefault="00907BEF">
      <w:pPr>
        <w:rPr>
          <w:rFonts w:ascii="Arial"/>
        </w:r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num="2" w:space="720" w:equalWidth="0">
            <w:col w:w="4433" w:space="3685"/>
            <w:col w:w="3022"/>
          </w:cols>
        </w:sectPr>
      </w:pPr>
    </w:p>
    <w:p w14:paraId="28900EB2" w14:textId="77777777" w:rsidR="00907BEF" w:rsidRDefault="00907BEF">
      <w:pPr>
        <w:pStyle w:val="BodyText"/>
        <w:rPr>
          <w:rFonts w:ascii="Arial"/>
          <w:sz w:val="20"/>
        </w:rPr>
      </w:pPr>
    </w:p>
    <w:p w14:paraId="3990959C" w14:textId="77777777" w:rsidR="00907BEF" w:rsidRDefault="00907BEF">
      <w:pPr>
        <w:pStyle w:val="BodyText"/>
        <w:spacing w:before="9"/>
        <w:rPr>
          <w:rFonts w:ascii="Arial"/>
          <w:sz w:val="16"/>
        </w:rPr>
      </w:pPr>
    </w:p>
    <w:p w14:paraId="7AC85E6E" w14:textId="77777777" w:rsidR="00907BEF" w:rsidRDefault="00552F37">
      <w:pPr>
        <w:pStyle w:val="BodyText"/>
        <w:ind w:left="969"/>
        <w:rPr>
          <w:rFonts w:ascii="Arial"/>
          <w:sz w:val="20"/>
        </w:rPr>
      </w:pPr>
      <w:r>
        <w:rPr>
          <w:rFonts w:ascii="Arial"/>
          <w:position w:val="47"/>
          <w:sz w:val="20"/>
        </w:rPr>
      </w:r>
      <w:r>
        <w:rPr>
          <w:rFonts w:ascii="Arial"/>
          <w:position w:val="47"/>
          <w:sz w:val="20"/>
        </w:rPr>
        <w:pict w14:anchorId="28C4E6CB">
          <v:group id="_x0000_s1134" style="width:466.5pt;height:1.5pt;mso-position-horizontal-relative:char;mso-position-vertical-relative:line" coordsize="9330,30">
            <v:rect id="_x0000_s1135" style="position:absolute;width:9330;height:30" fillcolor="black" stroked="f"/>
            <w10:anchorlock/>
          </v:group>
        </w:pict>
      </w:r>
      <w:r>
        <w:rPr>
          <w:rFonts w:ascii="Arial"/>
          <w:sz w:val="20"/>
        </w:rPr>
      </w:r>
      <w:r>
        <w:rPr>
          <w:rFonts w:ascii="Arial"/>
          <w:sz w:val="20"/>
        </w:rPr>
        <w:pict w14:anchorId="5E102F3A">
          <v:shape id="_x0000_s1133" type="#_x0000_t202" style="width:36pt;height:24.5pt;mso-left-percent:-10001;mso-top-percent:-10001;mso-position-horizontal:absolute;mso-position-horizontal-relative:char;mso-position-vertical:absolute;mso-position-vertical-relative:line;mso-left-percent:-10001;mso-top-percent:-10001" fillcolor="black" stroked="f">
            <v:textbox inset="0,0,0,0">
              <w:txbxContent>
                <w:p w14:paraId="4A2FFE5E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4</w:t>
                  </w:r>
                </w:p>
              </w:txbxContent>
            </v:textbox>
            <w10:anchorlock/>
          </v:shape>
        </w:pict>
      </w:r>
    </w:p>
    <w:p w14:paraId="73DB9D37" w14:textId="77777777" w:rsidR="00907BEF" w:rsidRDefault="00907BEF">
      <w:pPr>
        <w:rPr>
          <w:rFonts w:ascii="Arial"/>
          <w:sz w:val="20"/>
        </w:r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4B2B3F8A" w14:textId="77777777" w:rsidR="00907BEF" w:rsidRDefault="00552F37">
      <w:pPr>
        <w:pStyle w:val="BodyText"/>
        <w:ind w:left="935"/>
        <w:rPr>
          <w:rFonts w:ascii="Arial"/>
          <w:sz w:val="20"/>
        </w:rPr>
      </w:pPr>
      <w:r>
        <w:rPr>
          <w:rFonts w:ascii="Arial"/>
          <w:sz w:val="20"/>
        </w:rPr>
      </w:r>
      <w:r>
        <w:rPr>
          <w:rFonts w:ascii="Arial"/>
          <w:sz w:val="20"/>
        </w:rPr>
        <w:pict w14:anchorId="049E9189">
          <v:group id="_x0000_s1130" style="width:478.9pt;height:27.15pt;mso-position-horizontal-relative:char;mso-position-vertical-relative:line" coordsize="9578,543">
            <v:rect id="_x0000_s1132" style="position:absolute;width:9578;height:543" fillcolor="#3d3d3d" stroked="f"/>
            <v:shape id="_x0000_s1131" type="#_x0000_t75" style="position:absolute;left:108;width:3415;height:543">
              <v:imagedata r:id="rId75" o:title=""/>
            </v:shape>
            <w10:anchorlock/>
          </v:group>
        </w:pict>
      </w:r>
    </w:p>
    <w:p w14:paraId="55317503" w14:textId="77777777" w:rsidR="00907BEF" w:rsidRDefault="00552F37">
      <w:pPr>
        <w:pStyle w:val="BodyText"/>
        <w:spacing w:before="11"/>
        <w:rPr>
          <w:rFonts w:ascii="Arial"/>
          <w:sz w:val="27"/>
        </w:rPr>
      </w:pPr>
      <w:r>
        <w:rPr>
          <w:noProof/>
        </w:rPr>
        <w:drawing>
          <wp:anchor distT="0" distB="0" distL="0" distR="0" simplePos="0" relativeHeight="251557888" behindDoc="0" locked="0" layoutInCell="1" allowOverlap="1" wp14:anchorId="5241D716" wp14:editId="42E5482D">
            <wp:simplePos x="0" y="0"/>
            <wp:positionH relativeFrom="page">
              <wp:posOffset>914704</wp:posOffset>
            </wp:positionH>
            <wp:positionV relativeFrom="paragraph">
              <wp:posOffset>229108</wp:posOffset>
            </wp:positionV>
            <wp:extent cx="5733033" cy="169164"/>
            <wp:effectExtent l="0" t="0" r="0" b="0"/>
            <wp:wrapTopAndBottom/>
            <wp:docPr id="63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69.png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3033" cy="16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10EB060">
          <v:group id="_x0000_s1127" style="position:absolute;margin-left:1in;margin-top:38.1pt;width:476.15pt;height:13.35pt;z-index:-251614208;mso-wrap-distance-left:0;mso-wrap-distance-right:0;mso-position-horizontal-relative:page;mso-position-vertical-relative:text" coordorigin="1440,762" coordsize="9523,267">
            <v:shape id="_x0000_s1129" type="#_x0000_t75" style="position:absolute;left:1440;top:761;width:2043;height:267">
              <v:imagedata r:id="rId77" o:title=""/>
            </v:shape>
            <v:shape id="_x0000_s1128" type="#_x0000_t75" style="position:absolute;left:3374;top:761;width:7589;height:267">
              <v:imagedata r:id="rId78" o:title=""/>
            </v:shape>
            <w10:wrap type="topAndBottom" anchorx="page"/>
          </v:group>
        </w:pict>
      </w:r>
      <w:r>
        <w:rPr>
          <w:noProof/>
        </w:rPr>
        <w:drawing>
          <wp:anchor distT="0" distB="0" distL="0" distR="0" simplePos="0" relativeHeight="251558912" behindDoc="0" locked="0" layoutInCell="1" allowOverlap="1" wp14:anchorId="5B913E65" wp14:editId="6E139BB4">
            <wp:simplePos x="0" y="0"/>
            <wp:positionH relativeFrom="page">
              <wp:posOffset>914704</wp:posOffset>
            </wp:positionH>
            <wp:positionV relativeFrom="paragraph">
              <wp:posOffset>736600</wp:posOffset>
            </wp:positionV>
            <wp:extent cx="5915024" cy="169164"/>
            <wp:effectExtent l="0" t="0" r="0" b="0"/>
            <wp:wrapTopAndBottom/>
            <wp:docPr id="65" name="image7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72.png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5024" cy="16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59936" behindDoc="0" locked="0" layoutInCell="1" allowOverlap="1" wp14:anchorId="014941A1" wp14:editId="72676D11">
            <wp:simplePos x="0" y="0"/>
            <wp:positionH relativeFrom="page">
              <wp:posOffset>914704</wp:posOffset>
            </wp:positionH>
            <wp:positionV relativeFrom="paragraph">
              <wp:posOffset>989583</wp:posOffset>
            </wp:positionV>
            <wp:extent cx="5875654" cy="169164"/>
            <wp:effectExtent l="0" t="0" r="0" b="0"/>
            <wp:wrapTopAndBottom/>
            <wp:docPr id="67" name="image7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73.png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75654" cy="16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4D00C22">
          <v:group id="_x0000_s1124" style="position:absolute;margin-left:1in;margin-top:97.85pt;width:477.6pt;height:13.35pt;z-index:-251613184;mso-wrap-distance-left:0;mso-wrap-distance-right:0;mso-position-horizontal-relative:page;mso-position-vertical-relative:text" coordorigin="1440,1957" coordsize="9552,267">
            <v:shape id="_x0000_s1126" type="#_x0000_t75" style="position:absolute;left:1440;top:1956;width:6660;height:267">
              <v:imagedata r:id="rId81" o:title=""/>
            </v:shape>
            <v:shape id="_x0000_s1125" type="#_x0000_t75" style="position:absolute;left:7974;top:1956;width:3018;height:267">
              <v:imagedata r:id="rId82" o:title=""/>
            </v:shape>
            <w10:wrap type="topAndBottom" anchorx="page"/>
          </v:group>
        </w:pict>
      </w:r>
      <w:r>
        <w:rPr>
          <w:noProof/>
        </w:rPr>
        <w:drawing>
          <wp:anchor distT="0" distB="0" distL="0" distR="0" simplePos="0" relativeHeight="251560960" behindDoc="0" locked="0" layoutInCell="1" allowOverlap="1" wp14:anchorId="3C6E2308" wp14:editId="6842C9F6">
            <wp:simplePos x="0" y="0"/>
            <wp:positionH relativeFrom="page">
              <wp:posOffset>914704</wp:posOffset>
            </wp:positionH>
            <wp:positionV relativeFrom="paragraph">
              <wp:posOffset>1495933</wp:posOffset>
            </wp:positionV>
            <wp:extent cx="6021196" cy="169164"/>
            <wp:effectExtent l="0" t="0" r="0" b="0"/>
            <wp:wrapTopAndBottom/>
            <wp:docPr id="69" name="image7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76.png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21196" cy="16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61984" behindDoc="0" locked="0" layoutInCell="1" allowOverlap="1" wp14:anchorId="654ADD53" wp14:editId="041995C5">
            <wp:simplePos x="0" y="0"/>
            <wp:positionH relativeFrom="page">
              <wp:posOffset>914704</wp:posOffset>
            </wp:positionH>
            <wp:positionV relativeFrom="paragraph">
              <wp:posOffset>1748917</wp:posOffset>
            </wp:positionV>
            <wp:extent cx="5435599" cy="169164"/>
            <wp:effectExtent l="0" t="0" r="0" b="0"/>
            <wp:wrapTopAndBottom/>
            <wp:docPr id="71" name="image7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77.png"/>
                    <pic:cNvPicPr/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5599" cy="16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63008" behindDoc="0" locked="0" layoutInCell="1" allowOverlap="1" wp14:anchorId="64934729" wp14:editId="011DCA43">
            <wp:simplePos x="0" y="0"/>
            <wp:positionH relativeFrom="page">
              <wp:posOffset>914704</wp:posOffset>
            </wp:positionH>
            <wp:positionV relativeFrom="paragraph">
              <wp:posOffset>2001901</wp:posOffset>
            </wp:positionV>
            <wp:extent cx="1710943" cy="169164"/>
            <wp:effectExtent l="0" t="0" r="0" b="0"/>
            <wp:wrapTopAndBottom/>
            <wp:docPr id="73" name="image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78.png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0943" cy="16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64032" behindDoc="0" locked="0" layoutInCell="1" allowOverlap="1" wp14:anchorId="6EE52210" wp14:editId="6758A2B8">
            <wp:simplePos x="0" y="0"/>
            <wp:positionH relativeFrom="page">
              <wp:posOffset>914704</wp:posOffset>
            </wp:positionH>
            <wp:positionV relativeFrom="paragraph">
              <wp:posOffset>2254885</wp:posOffset>
            </wp:positionV>
            <wp:extent cx="2202687" cy="112775"/>
            <wp:effectExtent l="0" t="0" r="0" b="0"/>
            <wp:wrapTopAndBottom/>
            <wp:docPr id="75" name="image7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79.png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2687" cy="11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E67493B">
          <v:shape id="_x0000_s1123" style="position:absolute;margin-left:67.05pt;margin-top:195.4pt;width:498pt;height:.1pt;z-index:-251612160;mso-wrap-distance-left:0;mso-wrap-distance-right:0;mso-position-horizontal-relative:page;mso-position-vertical-relative:text" coordorigin="1341,3908" coordsize="9960,0" path="m1341,3908r9960,e" filled="f" strokecolor="#cd9a3a" strokeweight="1pt">
            <v:path arrowok="t"/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51565056" behindDoc="0" locked="0" layoutInCell="1" allowOverlap="1" wp14:anchorId="6B7134D9" wp14:editId="71054F8E">
            <wp:simplePos x="0" y="0"/>
            <wp:positionH relativeFrom="page">
              <wp:posOffset>914704</wp:posOffset>
            </wp:positionH>
            <wp:positionV relativeFrom="paragraph">
              <wp:posOffset>2677032</wp:posOffset>
            </wp:positionV>
            <wp:extent cx="1430401" cy="169163"/>
            <wp:effectExtent l="0" t="0" r="0" b="0"/>
            <wp:wrapTopAndBottom/>
            <wp:docPr id="77" name="image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80.png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401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62D2CC" w14:textId="77777777" w:rsidR="00907BEF" w:rsidRDefault="00907BEF">
      <w:pPr>
        <w:pStyle w:val="BodyText"/>
        <w:spacing w:before="8"/>
        <w:rPr>
          <w:rFonts w:ascii="Arial"/>
          <w:sz w:val="5"/>
        </w:rPr>
      </w:pPr>
    </w:p>
    <w:p w14:paraId="1B3DCCBB" w14:textId="77777777" w:rsidR="00907BEF" w:rsidRDefault="00907BEF">
      <w:pPr>
        <w:pStyle w:val="BodyText"/>
        <w:spacing w:before="6"/>
        <w:rPr>
          <w:rFonts w:ascii="Arial"/>
          <w:sz w:val="5"/>
        </w:rPr>
      </w:pPr>
    </w:p>
    <w:p w14:paraId="2CE3D5A3" w14:textId="77777777" w:rsidR="00907BEF" w:rsidRDefault="00907BEF">
      <w:pPr>
        <w:pStyle w:val="BodyText"/>
        <w:spacing w:before="6"/>
        <w:rPr>
          <w:rFonts w:ascii="Arial"/>
          <w:sz w:val="5"/>
        </w:rPr>
      </w:pPr>
    </w:p>
    <w:p w14:paraId="3B878E6E" w14:textId="77777777" w:rsidR="00907BEF" w:rsidRDefault="00907BEF">
      <w:pPr>
        <w:pStyle w:val="BodyText"/>
        <w:spacing w:before="6"/>
        <w:rPr>
          <w:rFonts w:ascii="Arial"/>
          <w:sz w:val="5"/>
        </w:rPr>
      </w:pPr>
    </w:p>
    <w:p w14:paraId="5A6FDEFC" w14:textId="77777777" w:rsidR="00907BEF" w:rsidRDefault="00907BEF">
      <w:pPr>
        <w:pStyle w:val="BodyText"/>
        <w:spacing w:before="7"/>
        <w:rPr>
          <w:rFonts w:ascii="Arial"/>
          <w:sz w:val="5"/>
        </w:rPr>
      </w:pPr>
    </w:p>
    <w:p w14:paraId="10CA5F43" w14:textId="77777777" w:rsidR="00907BEF" w:rsidRDefault="00907BEF">
      <w:pPr>
        <w:pStyle w:val="BodyText"/>
        <w:spacing w:before="6"/>
        <w:rPr>
          <w:rFonts w:ascii="Arial"/>
          <w:sz w:val="5"/>
        </w:rPr>
      </w:pPr>
    </w:p>
    <w:p w14:paraId="3EB54E87" w14:textId="77777777" w:rsidR="00907BEF" w:rsidRDefault="00907BEF">
      <w:pPr>
        <w:pStyle w:val="BodyText"/>
        <w:spacing w:before="6"/>
        <w:rPr>
          <w:rFonts w:ascii="Arial"/>
          <w:sz w:val="5"/>
        </w:rPr>
      </w:pPr>
    </w:p>
    <w:p w14:paraId="4C926BEE" w14:textId="77777777" w:rsidR="00907BEF" w:rsidRDefault="00907BEF">
      <w:pPr>
        <w:pStyle w:val="BodyText"/>
        <w:spacing w:before="6"/>
        <w:rPr>
          <w:rFonts w:ascii="Arial"/>
          <w:sz w:val="5"/>
        </w:rPr>
      </w:pPr>
    </w:p>
    <w:p w14:paraId="28436FF7" w14:textId="77777777" w:rsidR="00907BEF" w:rsidRDefault="00907BEF">
      <w:pPr>
        <w:pStyle w:val="BodyText"/>
        <w:spacing w:before="9"/>
        <w:rPr>
          <w:rFonts w:ascii="Arial"/>
          <w:sz w:val="8"/>
        </w:rPr>
      </w:pPr>
    </w:p>
    <w:p w14:paraId="3E2B1CCA" w14:textId="77777777" w:rsidR="00907BEF" w:rsidRDefault="00907BEF">
      <w:pPr>
        <w:pStyle w:val="BodyText"/>
        <w:spacing w:before="10"/>
        <w:rPr>
          <w:rFonts w:ascii="Arial"/>
          <w:sz w:val="19"/>
        </w:rPr>
      </w:pPr>
    </w:p>
    <w:p w14:paraId="16FC44DB" w14:textId="77777777" w:rsidR="00907BEF" w:rsidRDefault="00552F37">
      <w:pPr>
        <w:pStyle w:val="BodyText"/>
        <w:tabs>
          <w:tab w:val="left" w:pos="1660"/>
          <w:tab w:val="left" w:pos="6341"/>
          <w:tab w:val="left" w:pos="6701"/>
        </w:tabs>
        <w:spacing w:before="104"/>
        <w:ind w:left="1300"/>
        <w:rPr>
          <w:rFonts w:ascii="Times New Roman" w:hAnsi="Times New Roman"/>
        </w:rPr>
      </w:pPr>
      <w:bookmarkStart w:id="17" w:name="_bookmark17"/>
      <w:bookmarkEnd w:id="17"/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73C9FBFC" wp14:editId="26D4E710">
            <wp:extent cx="708875" cy="169163"/>
            <wp:effectExtent l="0" t="0" r="0" b="0"/>
            <wp:docPr id="79" name="image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81.png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8875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  <w:spacing w:val="24"/>
        </w:rPr>
        <w:t xml:space="preserve"> </w:t>
      </w: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50B115AC" wp14:editId="34993E8D">
            <wp:extent cx="492506" cy="169163"/>
            <wp:effectExtent l="0" t="0" r="0" b="0"/>
            <wp:docPr id="81" name="image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82.png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506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465F" w14:textId="77777777" w:rsidR="00907BEF" w:rsidRDefault="00552F37">
      <w:pPr>
        <w:pStyle w:val="BodyText"/>
        <w:tabs>
          <w:tab w:val="left" w:pos="1660"/>
          <w:tab w:val="left" w:pos="6341"/>
          <w:tab w:val="left" w:pos="6701"/>
        </w:tabs>
        <w:spacing w:before="129"/>
        <w:ind w:left="1300"/>
        <w:rPr>
          <w:rFonts w:ascii="Times New Roman" w:hAnsi="Times New Roman"/>
        </w:rPr>
      </w:pP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7601839B" wp14:editId="3322D017">
            <wp:extent cx="766381" cy="169163"/>
            <wp:effectExtent l="0" t="0" r="0" b="0"/>
            <wp:docPr id="83" name="image8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83.png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6381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  <w:spacing w:val="-6"/>
        </w:rPr>
        <w:t xml:space="preserve"> </w:t>
      </w: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5995C2B8" wp14:editId="615BE7CE">
            <wp:extent cx="649655" cy="169163"/>
            <wp:effectExtent l="0" t="0" r="0" b="0"/>
            <wp:docPr id="85" name="image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84.png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9655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A88EC" w14:textId="77777777" w:rsidR="00907BEF" w:rsidRDefault="00552F37">
      <w:pPr>
        <w:pStyle w:val="BodyText"/>
        <w:tabs>
          <w:tab w:val="left" w:pos="1660"/>
          <w:tab w:val="left" w:pos="6341"/>
          <w:tab w:val="left" w:pos="6701"/>
        </w:tabs>
        <w:spacing w:before="126"/>
        <w:ind w:left="1300"/>
        <w:rPr>
          <w:rFonts w:ascii="Times New Roman" w:hAnsi="Times New Roman"/>
        </w:rPr>
      </w:pP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1DD8B74F" wp14:editId="1DFD13A3">
            <wp:extent cx="673861" cy="169163"/>
            <wp:effectExtent l="0" t="0" r="0" b="0"/>
            <wp:docPr id="87" name="image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85.pn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3861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  <w:spacing w:val="19"/>
        </w:rPr>
        <w:t xml:space="preserve"> </w:t>
      </w: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10E72810" wp14:editId="0EF8AB1B">
            <wp:extent cx="867371" cy="169163"/>
            <wp:effectExtent l="0" t="0" r="0" b="0"/>
            <wp:docPr id="89" name="image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86.pn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7371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39A7A" w14:textId="77777777" w:rsidR="00907BEF" w:rsidRDefault="00552F37">
      <w:pPr>
        <w:pStyle w:val="BodyText"/>
        <w:tabs>
          <w:tab w:val="left" w:pos="1660"/>
          <w:tab w:val="left" w:pos="6341"/>
          <w:tab w:val="left" w:pos="6701"/>
        </w:tabs>
        <w:spacing w:before="128"/>
        <w:ind w:left="1300"/>
        <w:rPr>
          <w:rFonts w:ascii="Times New Roman" w:hAnsi="Times New Roman"/>
        </w:rPr>
      </w:pP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74C8F49C" wp14:editId="5C5D01A7">
            <wp:extent cx="512064" cy="169163"/>
            <wp:effectExtent l="0" t="0" r="0" b="0"/>
            <wp:docPr id="91" name="image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87.png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064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  <w:spacing w:val="-26"/>
        </w:rPr>
        <w:t xml:space="preserve"> </w:t>
      </w: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77153C9B" wp14:editId="04C2F774">
            <wp:extent cx="480060" cy="169163"/>
            <wp:effectExtent l="0" t="0" r="0" b="0"/>
            <wp:docPr id="93" name="image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88.pn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060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24DF" w14:textId="77777777" w:rsidR="00907BEF" w:rsidRDefault="00552F37">
      <w:pPr>
        <w:pStyle w:val="BodyText"/>
        <w:tabs>
          <w:tab w:val="left" w:pos="1660"/>
          <w:tab w:val="left" w:pos="6341"/>
          <w:tab w:val="left" w:pos="6701"/>
        </w:tabs>
        <w:spacing w:before="128"/>
        <w:ind w:left="1300"/>
        <w:rPr>
          <w:rFonts w:ascii="Times New Roman" w:hAnsi="Times New Roman"/>
        </w:rPr>
      </w:pPr>
      <w:r>
        <w:pict w14:anchorId="469BDB68">
          <v:line id="_x0000_s1122" style="position:absolute;left:0;text-align:left;z-index:251588608;mso-position-horizontal-relative:page" from="67.05pt,32.05pt" to="565.05pt,32.05pt" strokecolor="#cd9a3a" strokeweight="1pt">
            <w10:wrap anchorx="page"/>
          </v:line>
        </w:pict>
      </w: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643CFC72" wp14:editId="12AD8F30">
            <wp:extent cx="752424" cy="169163"/>
            <wp:effectExtent l="0" t="0" r="0" b="0"/>
            <wp:docPr id="95" name="image8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89.pn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2424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color w:val="3D3D3D"/>
          <w:spacing w:val="16"/>
        </w:rPr>
        <w:t xml:space="preserve"> </w:t>
      </w:r>
      <w:r>
        <w:rPr>
          <w:rFonts w:ascii="Symbol" w:hAnsi="Symbol"/>
          <w:color w:val="3D3D3D"/>
        </w:rPr>
        <w:t></w:t>
      </w:r>
      <w:r>
        <w:rPr>
          <w:rFonts w:ascii="Times New Roman" w:hAnsi="Times New Roman"/>
          <w:color w:val="3D3D3D"/>
        </w:rPr>
        <w:tab/>
      </w:r>
      <w:r>
        <w:rPr>
          <w:rFonts w:ascii="Times New Roman" w:hAnsi="Times New Roman"/>
          <w:noProof/>
          <w:color w:val="3D3D3D"/>
          <w:position w:val="-4"/>
        </w:rPr>
        <w:drawing>
          <wp:inline distT="0" distB="0" distL="0" distR="0" wp14:anchorId="275ADBE3" wp14:editId="63B256D3">
            <wp:extent cx="660107" cy="169163"/>
            <wp:effectExtent l="0" t="0" r="0" b="0"/>
            <wp:docPr id="97" name="image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90.pn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0107" cy="1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3DE0" w14:textId="77777777" w:rsidR="00907BEF" w:rsidRDefault="00907BEF">
      <w:pPr>
        <w:pStyle w:val="BodyText"/>
        <w:spacing w:before="1"/>
        <w:rPr>
          <w:rFonts w:ascii="Times New Roman"/>
          <w:sz w:val="19"/>
        </w:rPr>
      </w:pPr>
    </w:p>
    <w:tbl>
      <w:tblPr>
        <w:tblW w:w="0" w:type="auto"/>
        <w:tblInd w:w="16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4"/>
        <w:gridCol w:w="3956"/>
      </w:tblGrid>
      <w:tr w:rsidR="00907BEF" w14:paraId="0CFF859F" w14:textId="77777777">
        <w:trPr>
          <w:trHeight w:val="645"/>
        </w:trPr>
        <w:tc>
          <w:tcPr>
            <w:tcW w:w="4714" w:type="dxa"/>
          </w:tcPr>
          <w:p w14:paraId="0A53A36E" w14:textId="77777777" w:rsidR="00907BEF" w:rsidRDefault="00907BEF">
            <w:pPr>
              <w:pStyle w:val="TableParagraph"/>
              <w:spacing w:before="7"/>
              <w:rPr>
                <w:rFonts w:ascii="Times New Roman"/>
                <w:sz w:val="26"/>
              </w:rPr>
            </w:pPr>
          </w:p>
          <w:p w14:paraId="45B1598D" w14:textId="77777777" w:rsidR="00907BEF" w:rsidRDefault="00552F37">
            <w:pPr>
              <w:pStyle w:val="TableParagraph"/>
              <w:ind w:left="97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4BB9C1CE" wp14:editId="304CDDEB">
                  <wp:extent cx="1631480" cy="170687"/>
                  <wp:effectExtent l="0" t="0" r="0" b="0"/>
                  <wp:docPr id="99" name="image9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91.png"/>
                          <pic:cNvPicPr/>
                        </pic:nvPicPr>
                        <pic:blipFill>
                          <a:blip r:embed="rId9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480" cy="170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6" w:type="dxa"/>
          </w:tcPr>
          <w:p w14:paraId="3FC53E9B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028FD334" w14:textId="77777777">
        <w:trPr>
          <w:trHeight w:val="4301"/>
        </w:trPr>
        <w:tc>
          <w:tcPr>
            <w:tcW w:w="4714" w:type="dxa"/>
          </w:tcPr>
          <w:p w14:paraId="41B5D8E9" w14:textId="77777777" w:rsidR="00907BEF" w:rsidRDefault="00907BEF">
            <w:pPr>
              <w:pStyle w:val="TableParagraph"/>
              <w:spacing w:before="9"/>
              <w:rPr>
                <w:rFonts w:ascii="Times New Roman"/>
                <w:sz w:val="15"/>
              </w:rPr>
            </w:pPr>
          </w:p>
          <w:p w14:paraId="784F4CAA" w14:textId="77777777" w:rsidR="00907BEF" w:rsidRDefault="00552F37">
            <w:pPr>
              <w:pStyle w:val="TableParagraph"/>
              <w:ind w:left="296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FEA514C" wp14:editId="2B3D8AAE">
                  <wp:extent cx="2484040" cy="2573845"/>
                  <wp:effectExtent l="0" t="0" r="0" b="0"/>
                  <wp:docPr id="101" name="image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mage92.png"/>
                          <pic:cNvPicPr/>
                        </pic:nvPicPr>
                        <pic:blipFill>
                          <a:blip r:embed="rId9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040" cy="257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6" w:type="dxa"/>
          </w:tcPr>
          <w:p w14:paraId="153D16CA" w14:textId="77777777" w:rsidR="00907BEF" w:rsidRDefault="00907BEF">
            <w:pPr>
              <w:pStyle w:val="TableParagraph"/>
              <w:rPr>
                <w:rFonts w:ascii="Times New Roman"/>
                <w:sz w:val="20"/>
              </w:rPr>
            </w:pPr>
          </w:p>
          <w:p w14:paraId="639FEEC4" w14:textId="77777777" w:rsidR="00907BEF" w:rsidRDefault="00907BEF">
            <w:pPr>
              <w:pStyle w:val="TableParagraph"/>
              <w:rPr>
                <w:rFonts w:ascii="Times New Roman"/>
                <w:sz w:val="20"/>
              </w:rPr>
            </w:pPr>
          </w:p>
          <w:p w14:paraId="0997B591" w14:textId="77777777" w:rsidR="00907BEF" w:rsidRDefault="00907BEF">
            <w:pPr>
              <w:pStyle w:val="TableParagraph"/>
              <w:rPr>
                <w:rFonts w:ascii="Times New Roman"/>
                <w:sz w:val="20"/>
              </w:rPr>
            </w:pPr>
          </w:p>
          <w:p w14:paraId="1C1D1F6B" w14:textId="77777777" w:rsidR="00907BEF" w:rsidRDefault="00907BEF">
            <w:pPr>
              <w:pStyle w:val="TableParagraph"/>
              <w:spacing w:before="5" w:after="1"/>
              <w:rPr>
                <w:rFonts w:ascii="Times New Roman"/>
                <w:sz w:val="14"/>
              </w:rPr>
            </w:pPr>
          </w:p>
          <w:p w14:paraId="244B1800" w14:textId="77777777" w:rsidR="00907BEF" w:rsidRDefault="00552F37">
            <w:pPr>
              <w:pStyle w:val="TableParagraph"/>
              <w:ind w:left="50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2FE0648" wp14:editId="1643E687">
                  <wp:extent cx="1911731" cy="169163"/>
                  <wp:effectExtent l="0" t="0" r="0" b="0"/>
                  <wp:docPr id="103" name="image9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image93.png"/>
                          <pic:cNvPicPr/>
                        </pic:nvPicPr>
                        <pic:blipFill>
                          <a:blip r:embed="rId10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731" cy="169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E48074" w14:textId="77777777" w:rsidR="00907BEF" w:rsidRDefault="00907BEF">
            <w:pPr>
              <w:pStyle w:val="TableParagraph"/>
              <w:spacing w:before="4" w:after="1"/>
              <w:rPr>
                <w:rFonts w:ascii="Times New Roman"/>
                <w:sz w:val="11"/>
              </w:rPr>
            </w:pPr>
          </w:p>
          <w:p w14:paraId="2C20D4C8" w14:textId="77777777" w:rsidR="00907BEF" w:rsidRDefault="00552F37">
            <w:pPr>
              <w:pStyle w:val="TableParagraph"/>
              <w:ind w:left="50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45EF91F3" wp14:editId="12BEE701">
                  <wp:extent cx="2062480" cy="169163"/>
                  <wp:effectExtent l="0" t="0" r="0" b="0"/>
                  <wp:docPr id="105" name="image9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image94.png"/>
                          <pic:cNvPicPr/>
                        </pic:nvPicPr>
                        <pic:blipFill>
                          <a:blip r:embed="rId10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169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A61D7F" w14:textId="77777777" w:rsidR="00907BEF" w:rsidRDefault="00907BEF">
      <w:pPr>
        <w:pStyle w:val="BodyText"/>
        <w:rPr>
          <w:rFonts w:ascii="Times New Roman"/>
          <w:sz w:val="20"/>
        </w:rPr>
      </w:pPr>
    </w:p>
    <w:p w14:paraId="19C68668" w14:textId="77777777" w:rsidR="00907BEF" w:rsidRDefault="00552F37">
      <w:pPr>
        <w:pStyle w:val="BodyText"/>
        <w:spacing w:before="5"/>
        <w:rPr>
          <w:rFonts w:ascii="Times New Roman"/>
          <w:sz w:val="29"/>
        </w:rPr>
      </w:pPr>
      <w:r>
        <w:pict w14:anchorId="40B0CF08">
          <v:rect id="_x0000_s1121" style="position:absolute;margin-left:73.5pt;margin-top:18.85pt;width:466.5pt;height:1.45pt;z-index:-251611136;mso-wrap-distance-left:0;mso-wrap-distance-right:0;mso-position-horizontal-relative:page" fillcolor="black" stroked="f">
            <w10:wrap type="topAndBottom" anchorx="page"/>
          </v:rect>
        </w:pict>
      </w:r>
      <w:r>
        <w:pict w14:anchorId="5A032C30">
          <v:shape id="_x0000_s1120" type="#_x0000_t202" style="position:absolute;margin-left:540pt;margin-top:19.6pt;width:36pt;height:24.5pt;z-index:-251610112;mso-wrap-distance-left:0;mso-wrap-distance-right:0;mso-position-horizontal-relative:page" fillcolor="black" stroked="f">
            <v:textbox inset="0,0,0,0">
              <w:txbxContent>
                <w:p w14:paraId="248D125E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5</w:t>
                  </w:r>
                </w:p>
              </w:txbxContent>
            </v:textbox>
            <w10:wrap type="topAndBottom" anchorx="page"/>
          </v:shape>
        </w:pict>
      </w:r>
    </w:p>
    <w:p w14:paraId="701EF229" w14:textId="77777777" w:rsidR="00907BEF" w:rsidRDefault="00907BEF">
      <w:pPr>
        <w:rPr>
          <w:rFonts w:ascii="Times New Roman"/>
          <w:sz w:val="29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E3CF971" w14:textId="77777777" w:rsidR="00907BEF" w:rsidRDefault="00552F37">
      <w:pPr>
        <w:pStyle w:val="BodyText"/>
        <w:ind w:left="94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4528A760">
          <v:group id="_x0000_s1117" style="width:474.45pt;height:27.15pt;mso-position-horizontal-relative:char;mso-position-vertical-relative:line" coordsize="9489,543">
            <v:rect id="_x0000_s1119" style="position:absolute;width:9489;height:543" fillcolor="#3d3d3d" stroked="f"/>
            <v:shape id="_x0000_s1118" type="#_x0000_t75" style="position:absolute;left:108;width:4120;height:543">
              <v:imagedata r:id="rId102" o:title=""/>
            </v:shape>
            <w10:anchorlock/>
          </v:group>
        </w:pict>
      </w:r>
    </w:p>
    <w:p w14:paraId="343A4948" w14:textId="77777777" w:rsidR="00907BEF" w:rsidRDefault="00552F37">
      <w:pPr>
        <w:pStyle w:val="BodyText"/>
        <w:rPr>
          <w:rFonts w:ascii="Times New Roman"/>
          <w:sz w:val="28"/>
        </w:rPr>
      </w:pPr>
      <w:r>
        <w:rPr>
          <w:noProof/>
        </w:rPr>
        <w:drawing>
          <wp:anchor distT="0" distB="0" distL="0" distR="0" simplePos="0" relativeHeight="251566080" behindDoc="0" locked="0" layoutInCell="1" allowOverlap="1" wp14:anchorId="43A9ED69" wp14:editId="69059F52">
            <wp:simplePos x="0" y="0"/>
            <wp:positionH relativeFrom="page">
              <wp:posOffset>971550</wp:posOffset>
            </wp:positionH>
            <wp:positionV relativeFrom="paragraph">
              <wp:posOffset>229488</wp:posOffset>
            </wp:positionV>
            <wp:extent cx="5829300" cy="4371975"/>
            <wp:effectExtent l="0" t="0" r="0" b="0"/>
            <wp:wrapTopAndBottom/>
            <wp:docPr id="107" name="image9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96.jpeg"/>
                    <pic:cNvPicPr/>
                  </pic:nvPicPr>
                  <pic:blipFill>
                    <a:blip r:embed="rId1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7BE0640">
          <v:shape id="_x0000_s1116" type="#_x0000_t202" style="position:absolute;margin-left:1in;margin-top:373.7pt;width:466.5pt;height:225pt;z-index:-251609088;mso-wrap-distance-left:0;mso-wrap-distance-right:0;mso-position-horizontal-relative:page;mso-position-vertical-relative:text" filled="f">
            <v:textbox inset="0,0,0,0">
              <w:txbxContent>
                <w:p w14:paraId="37A5B190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bookmarkStart w:id="18" w:name="_bookmark18"/>
                  <w:bookmarkEnd w:id="18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70028995">
          <v:rect id="_x0000_s1115" style="position:absolute;margin-left:73.5pt;margin-top:618.5pt;width:466.5pt;height:1.45pt;z-index:-251608064;mso-wrap-distance-left:0;mso-wrap-distance-right:0;mso-position-horizontal-relative:page;mso-position-vertical-relative:text" fillcolor="black" stroked="f">
            <w10:wrap type="topAndBottom" anchorx="page"/>
          </v:rect>
        </w:pict>
      </w:r>
      <w:r>
        <w:pict w14:anchorId="2C650C25">
          <v:shape id="_x0000_s1114" type="#_x0000_t202" style="position:absolute;margin-left:540pt;margin-top:619.25pt;width:36pt;height:24.5pt;z-index:-251607040;mso-wrap-distance-left:0;mso-wrap-distance-right:0;mso-position-horizontal-relative:page;mso-position-vertical-relative:text" fillcolor="black" stroked="f">
            <v:textbox inset="0,0,0,0">
              <w:txbxContent>
                <w:p w14:paraId="231E61D7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6</w:t>
                  </w:r>
                </w:p>
              </w:txbxContent>
            </v:textbox>
            <w10:wrap type="topAndBottom" anchorx="page"/>
          </v:shape>
        </w:pict>
      </w:r>
    </w:p>
    <w:p w14:paraId="3B1A11EB" w14:textId="77777777" w:rsidR="00907BEF" w:rsidRDefault="00907BEF">
      <w:pPr>
        <w:pStyle w:val="BodyText"/>
        <w:spacing w:before="2"/>
        <w:rPr>
          <w:rFonts w:ascii="Times New Roman"/>
          <w:sz w:val="13"/>
        </w:rPr>
      </w:pPr>
    </w:p>
    <w:p w14:paraId="722E3823" w14:textId="77777777" w:rsidR="00907BEF" w:rsidRDefault="00907BEF">
      <w:pPr>
        <w:pStyle w:val="BodyText"/>
        <w:spacing w:before="10"/>
        <w:rPr>
          <w:rFonts w:ascii="Times New Roman"/>
          <w:sz w:val="27"/>
        </w:rPr>
      </w:pPr>
    </w:p>
    <w:p w14:paraId="722C99C3" w14:textId="77777777" w:rsidR="00907BEF" w:rsidRDefault="00907BEF">
      <w:pPr>
        <w:rPr>
          <w:rFonts w:ascii="Times New Roman"/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3413C234" w14:textId="77777777" w:rsidR="00907BEF" w:rsidRDefault="00552F37">
      <w:pPr>
        <w:pStyle w:val="BodyText"/>
        <w:ind w:left="104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3B8FBA63" wp14:editId="13EE44BB">
            <wp:extent cx="5875020" cy="4457700"/>
            <wp:effectExtent l="0" t="0" r="0" b="0"/>
            <wp:docPr id="109" name="image9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97.jpeg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7502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E222C" w14:textId="77777777" w:rsidR="00907BEF" w:rsidRDefault="00552F37">
      <w:pPr>
        <w:pStyle w:val="BodyText"/>
        <w:spacing w:before="11"/>
        <w:rPr>
          <w:rFonts w:ascii="Times New Roman"/>
          <w:sz w:val="10"/>
        </w:rPr>
      </w:pPr>
      <w:r>
        <w:pict w14:anchorId="36CF6877">
          <v:shape id="_x0000_s1113" type="#_x0000_t202" style="position:absolute;margin-left:1in;margin-top:8.65pt;width:462pt;height:270pt;z-index:-251606016;mso-wrap-distance-left:0;mso-wrap-distance-right:0;mso-position-horizontal-relative:page" filled="f">
            <v:textbox inset="0,0,0,0">
              <w:txbxContent>
                <w:p w14:paraId="050A0B17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4DE76F5A">
          <v:rect id="_x0000_s1112" style="position:absolute;margin-left:73.5pt;margin-top:296.55pt;width:466.5pt;height:1.45pt;z-index:-251604992;mso-wrap-distance-left:0;mso-wrap-distance-right:0;mso-position-horizontal-relative:page" fillcolor="black" stroked="f">
            <w10:wrap type="topAndBottom" anchorx="page"/>
          </v:rect>
        </w:pict>
      </w:r>
      <w:r>
        <w:pict w14:anchorId="42A7AC88">
          <v:shape id="_x0000_s1111" type="#_x0000_t202" style="position:absolute;margin-left:540pt;margin-top:297.3pt;width:36pt;height:24.5pt;z-index:-251603968;mso-wrap-distance-left:0;mso-wrap-distance-right:0;mso-position-horizontal-relative:page" fillcolor="black" stroked="f">
            <v:textbox inset="0,0,0,0">
              <w:txbxContent>
                <w:p w14:paraId="680002C4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7</w:t>
                  </w:r>
                </w:p>
              </w:txbxContent>
            </v:textbox>
            <w10:wrap type="topAndBottom" anchorx="page"/>
          </v:shape>
        </w:pict>
      </w:r>
    </w:p>
    <w:p w14:paraId="3A41F7A8" w14:textId="77777777" w:rsidR="00907BEF" w:rsidRDefault="00907BEF">
      <w:pPr>
        <w:pStyle w:val="BodyText"/>
        <w:spacing w:before="6"/>
        <w:rPr>
          <w:rFonts w:ascii="Times New Roman"/>
        </w:rPr>
      </w:pPr>
    </w:p>
    <w:p w14:paraId="0FC6C3AC" w14:textId="77777777" w:rsidR="00907BEF" w:rsidRDefault="00907BEF">
      <w:pPr>
        <w:rPr>
          <w:rFonts w:ascii="Times New Roman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74D5694" w14:textId="77777777" w:rsidR="00907BEF" w:rsidRDefault="00552F37">
      <w:pPr>
        <w:spacing w:before="14"/>
        <w:ind w:left="940"/>
        <w:rPr>
          <w:rFonts w:ascii="Verdana"/>
          <w:i/>
          <w:sz w:val="32"/>
        </w:rPr>
      </w:pPr>
      <w:r>
        <w:lastRenderedPageBreak/>
        <w:pict w14:anchorId="3592B945">
          <v:group id="_x0000_s1090" style="position:absolute;left:0;text-align:left;margin-left:70.6pt;margin-top:2.05pt;width:470.95pt;height:627.7pt;z-index:-251722752;mso-position-horizontal-relative:page" coordorigin="1412,41" coordsize="9419,12554">
            <v:rect id="_x0000_s1110" style="position:absolute;left:1411;top:40;width:9419;height:538" fillcolor="#f1f1f1" stroked="f"/>
            <v:rect id="_x0000_s1109" style="position:absolute;left:6111;top:578;width:10;height:12017" fillcolor="black" stroked="f"/>
            <v:shape id="_x0000_s1108" type="#_x0000_t75" alt="A picture containing building  Description automatically generated" style="position:absolute;left:5352;top:2131;width:720;height:720">
              <v:imagedata r:id="rId105" o:title=""/>
            </v:shape>
            <v:shape id="_x0000_s1107" style="position:absolute;left:5391;top:4349;width:511;height:298" coordorigin="5392,4350" coordsize="511,298" path="m5606,4350r-214,125l5405,4483r283,164l5902,4522,5606,4350xe" fillcolor="#070808" stroked="f">
              <v:path arrowok="t"/>
            </v:shape>
            <v:shape id="_x0000_s1106" style="position:absolute;left:5426;top:4370;width:441;height:257" coordorigin="5427,4370" coordsize="441,257" path="m5606,4370r-179,105l5688,4627r180,-105l5606,4370xe" fillcolor="#fdfdfd" stroked="f">
              <v:path arrowok="t"/>
            </v:shape>
            <v:shape id="_x0000_s1105" style="position:absolute;left:5391;top:4305;width:511;height:298" coordorigin="5392,4306" coordsize="511,298" path="m5606,4306r-214,125l5405,4439r283,164l5902,4478,5606,4306xe" fillcolor="#070808" stroked="f">
              <v:path arrowok="t"/>
            </v:shape>
            <v:shape id="_x0000_s1104" style="position:absolute;left:5426;top:4326;width:441;height:257" coordorigin="5427,4326" coordsize="441,257" path="m5606,4326r-179,105l5688,4583r180,-105l5606,4326xe" fillcolor="#fdfdfd" stroked="f">
              <v:path arrowok="t"/>
            </v:shape>
            <v:shape id="_x0000_s1103" style="position:absolute;left:5391;top:4261;width:511;height:298" coordorigin="5392,4262" coordsize="511,298" path="m5606,4262r-214,125l5405,4395r283,164l5902,4434,5606,4262xe" fillcolor="#070808" stroked="f">
              <v:path arrowok="t"/>
            </v:shape>
            <v:shape id="_x0000_s1102" style="position:absolute;left:5426;top:4282;width:441;height:258" coordorigin="5427,4282" coordsize="441,258" path="m5606,4282r-179,105l5688,4539r180,-105l5606,4282xe" fillcolor="#fdfdfd" stroked="f">
              <v:path arrowok="t"/>
            </v:shape>
            <v:shape id="_x0000_s1101" style="position:absolute;left:5403;top:4367;width:510;height:869" coordorigin="5404,4367" coordsize="510,869" o:spt="100" adj="0,,0" path="m5608,4394r-18,-11l5588,4385r-9,6l5574,4399r-1,9l5599,4408r1,-5l5603,4398r5,-4xm5610,4429r-6,-4l5601,4421r-1,-5l5573,4416r2,9l5581,4433r10,7l5610,4429xm5642,4367r-12,2l5619,4371r-10,3l5600,4377r-1,1l5617,4389r8,-4l5633,4383r9,l5642,4367xm5642,4440r-8,-1l5626,4438r-7,-3l5601,4446r9,4l5621,4452r10,2l5642,4455r,-15xm5696,4445r-18,-11l5671,4438r-8,1l5655,4440r,15l5666,4454r11,-2l5687,4449r9,-4xm5698,4378r-2,-1l5688,4374r-11,-3l5666,4369r-11,-2l5655,4383r9,1l5672,4385r7,4l5698,4378xm5723,4416r-26,l5696,4421r-4,4l5687,4429r18,11l5716,4433r6,-8l5723,4416xm5723,4408r-1,-8l5717,4391r-9,-7l5707,4384r-19,10l5693,4398r3,5l5697,4408r26,xm5913,5111l5618,4939r-214,125l5417,5072r282,164l5913,5111xe" fillcolor="#070808" stroked="f">
              <v:stroke joinstyle="round"/>
              <v:formulas/>
              <v:path arrowok="t" o:connecttype="segments"/>
            </v:shape>
            <v:shape id="_x0000_s1100" style="position:absolute;left:5438;top:4959;width:440;height:257" coordorigin="5438,4959" coordsize="440,257" path="m5618,4959r-180,105l5699,5216r179,-105l5618,4959xe" fillcolor="#fdfdfd" stroked="f">
              <v:path arrowok="t"/>
            </v:shape>
            <v:shape id="_x0000_s1099" style="position:absolute;left:5403;top:4895;width:510;height:298" coordorigin="5404,4895" coordsize="510,298" path="m5618,4895r-214,125l5417,5028r282,164l5913,5067,5618,4895xe" fillcolor="#070808" stroked="f">
              <v:path arrowok="t"/>
            </v:shape>
            <v:shape id="_x0000_s1098" style="position:absolute;left:5438;top:4915;width:440;height:257" coordorigin="5438,4916" coordsize="440,257" path="m5618,4916r-180,104l5699,5172r179,-105l5618,4916xe" fillcolor="#fdfdfd" stroked="f">
              <v:path arrowok="t"/>
            </v:shape>
            <v:shape id="_x0000_s1097" style="position:absolute;left:5403;top:4851;width:510;height:297" coordorigin="5404,4851" coordsize="510,297" path="m5618,4851r-214,125l5417,4984r282,164l5913,5023,5618,4851xe" fillcolor="#070808" stroked="f">
              <v:path arrowok="t"/>
            </v:shape>
            <v:shape id="_x0000_s1096" style="position:absolute;left:5438;top:4871;width:440;height:257" coordorigin="5438,4872" coordsize="440,257" path="m5618,4872r-180,104l5699,5128r179,-105l5618,4872xe" fillcolor="#fdfdfd" stroked="f">
              <v:path arrowok="t"/>
            </v:shape>
            <v:shape id="_x0000_s1095" style="position:absolute;left:5581;top:4950;width:151;height:88" coordorigin="5581,4950" coordsize="151,88" o:spt="100" adj="0,,0" path="m5657,4950r-29,3l5603,4963r-16,14l5581,4994r6,16l5604,5025r25,10l5657,5038r28,-3l5710,5025r2,-2l5657,5023r-19,-2l5622,5015r-11,-10l5607,4994r4,-11l5622,4974r16,-7l5656,4965r57,l5710,4963r-25,-10l5657,4950xm5713,4965r-57,l5675,4967r17,7l5703,4983r3,11l5703,5005r-11,10l5675,5021r-18,2l5712,5023r15,-13l5732,4994r-5,-17l5713,4965xe" fillcolor="#070808" stroked="f">
              <v:stroke joinstyle="round"/>
              <v:formulas/>
              <v:path arrowok="t" o:connecttype="segments"/>
            </v:shape>
            <v:shape id="_x0000_s1094" type="#_x0000_t75" style="position:absolute;left:5466;top:5361;width:318;height:357">
              <v:imagedata r:id="rId106" o:title=""/>
            </v:shape>
            <v:shape id="_x0000_s1093" type="#_x0000_t75" style="position:absolute;left:10130;top:8047;width:325;height:633">
              <v:imagedata r:id="rId107" o:title=""/>
            </v:shape>
            <v:shape id="_x0000_s1092" type="#_x0000_t75" alt="A picture containing drawing  Description automatically generated" style="position:absolute;left:10016;top:4343;width:480;height:442">
              <v:imagedata r:id="rId108" o:title=""/>
            </v:shape>
            <v:shape id="_x0000_s1091" style="position:absolute;left:9986;top:1167;width:649;height:1682" coordorigin="9987,1167" coordsize="649,1682" o:spt="100" adj="0,,0" path="m10243,2766r-10,-2l10225,2762r-9,l10197,2757r-11,-8l10181,2741r-1,-3l10177,2726r2,-10l10182,2708r9,-10l10199,2685r6,-13l10208,2657r-2,-11l10205,2637r,-19l10206,2607r-11,-24l10180,2564r-20,-13l10138,2547r-28,7l10086,2573r-15,29l10065,2637r2,21l10073,2677r9,17l10093,2708r3,8l10098,2726r-2,12l10094,2741r-5,8l10078,2757r-19,5l10034,2766r-24,9l9993,2789r-6,21l10125,2810r4,-3l10132,2805r4,-2l10152,2795r17,-5l10187,2786r17,-2l10223,2782r10,-6l10239,2770r4,-4xm10504,2849r-1,-6l10501,2839r-8,-11l10486,2822r-9,-4l10463,2812r-15,-5l10432,2803r-16,-2l10400,2798r-13,-5l10377,2788r-8,-7l10361,2772r-2,-8l10359,2763r-1,-1l10357,2757r,-5l10357,2735r3,-10l10362,2717r1,-2l10364,2714r15,-17l10390,2676r7,-25l10400,2625r-2,-23l10393,2580r-9,-19l10373,2545r-13,-14l10345,2521r-16,-6l10311,2513r-18,2l10277,2521r-15,10l10249,2545r-11,16l10229,2580r-5,22l10222,2625r3,26l10232,2675r11,21l10257,2714r2,1l10259,2717r3,8l10265,2735r,17l10265,2757r-1,5l10263,2763r,1l10261,2772r-9,9l10245,2788r-10,5l10222,2798r-16,3l10194,2802r-12,3l10170,2808r-12,4l10147,2816r-9,6l10130,2828r-6,7l10121,2839r-2,4l10118,2849r386,xm10535,2248r-21,-33l10466,2191r-52,-23l10382,2139r-2,-14l10383,2112r8,-11l10402,2092r2,l10441,2074r29,-15l10490,2050r,-8l10489,2022r-1,-19l10487,1998r-2,-22l10501,1964r4,-7l10505,1956r-9,-7l10475,1932r-22,-25l10444,1881r-5,-7l10425,1856r-19,-20l10383,1819r-4,-5l10369,1803r-15,-12l10336,1786r-38,2l10241,1805r-49,51l10179,1957r-4,-4l10164,1947r-15,-5l10132,1945r-12,13l10113,1978r-4,27l10108,2037r-5,32l10091,2094r-16,15l10055,2112r23,8l10129,2125r49,-29l10199,2003r1,9l10206,2031r15,21l10249,2066r6,33l10256,2105r-1,7l10252,2118r-13,18l10219,2150r-28,12l10152,2168r-43,12l10071,2201r-26,24l10035,2248r500,xm10584,1682r-13,-38l10540,1618r-43,-17l10451,1593r-36,-9l10394,1570r-9,-14l10382,1551r-2,-22l10382,1510r5,-16l10393,1481r3,-3l10399,1476r4,-4l10418,1462r17,-18l10450,1417r9,-37l10479,1378r-19,-11l10471,1349r4,-6l10457,1349r-1,-2l10453,1343r-4,-17l10443,1309r-7,-15l10426,1280r-3,-12l10422,1260r-1,-4l10423,1246r-10,3l10407,1260r-1,-1l10405,1259r-1,-2l10396,1248r-8,-13l10383,1226r-3,-6l10377,1204r-13,7l10362,1226r-6,-4l10344,1212r-7,-8l10332,1197r-5,-20l10311,1183r-5,21l10302,1203r-11,-5l10280,1187r-5,-20l10269,1173r-13,16l10244,1215r-3,35l10231,1257r-11,7l10210,1274r-7,5l10188,1290r-12,1l10167,1292r-5,12l10168,1312r2,4l10172,1319r8,3l10156,1347r-23,18l10113,1376r-16,7l10107,1395r9,9l10124,1411r8,5l10128,1433r-3,18l10123,1470r-2,19l10124,1491r11,4l10151,1500r22,6l10194,1514r22,14l10231,1546r,25l10198,1598r-52,21l10098,1642r-22,40l10584,1682xm10635,2810r-7,-21l10611,2775r-23,-9l10563,2762r-19,-5l10532,2749r-5,-8l10526,2738r-3,-12l10526,2716r3,-8l10540,2694r9,-17l10555,2658r2,-21l10551,2602r-15,-29l10512,2554r-28,-7l10462,2551r-20,13l10427,2583r-11,24l10417,2618r,19l10416,2647r-2,10l10418,2672r5,13l10431,2697r9,11l10442,2716r3,10l10442,2738r-1,3l10436,2749r-11,8l10406,2762r-9,l10388,2764r-9,2l10382,2769r5,6l10398,2781r20,3l10431,2785r13,3l10457,2791r13,4l10479,2799r9,5l10496,2810r139,xe" fillcolor="#070808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rFonts w:ascii="Verdana"/>
          <w:i/>
          <w:color w:val="3D3D3D"/>
          <w:sz w:val="32"/>
        </w:rPr>
        <w:t>Scrum</w:t>
      </w:r>
      <w:r>
        <w:rPr>
          <w:rFonts w:ascii="Verdana"/>
          <w:i/>
          <w:color w:val="3D3D3D"/>
          <w:spacing w:val="-11"/>
          <w:sz w:val="32"/>
        </w:rPr>
        <w:t xml:space="preserve"> </w:t>
      </w:r>
      <w:r>
        <w:rPr>
          <w:rFonts w:ascii="Verdana"/>
          <w:i/>
          <w:color w:val="3D3D3D"/>
          <w:sz w:val="32"/>
        </w:rPr>
        <w:t>Framework</w:t>
      </w:r>
      <w:r>
        <w:rPr>
          <w:rFonts w:ascii="Verdana"/>
          <w:i/>
          <w:color w:val="3D3D3D"/>
          <w:spacing w:val="-11"/>
          <w:sz w:val="32"/>
        </w:rPr>
        <w:t xml:space="preserve"> </w:t>
      </w:r>
      <w:r>
        <w:rPr>
          <w:rFonts w:ascii="Verdana"/>
          <w:i/>
          <w:color w:val="3D3D3D"/>
          <w:sz w:val="32"/>
        </w:rPr>
        <w:t>Components</w:t>
      </w:r>
    </w:p>
    <w:p w14:paraId="4CFF5557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A79C1D2" w14:textId="77777777" w:rsidR="00907BEF" w:rsidRDefault="00907BEF">
      <w:pPr>
        <w:rPr>
          <w:rFonts w:ascii="Verdana"/>
          <w:sz w:val="20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2C0D7F9D" w14:textId="77777777" w:rsidR="00907BEF" w:rsidRDefault="00907BEF">
      <w:pPr>
        <w:pStyle w:val="BodyText"/>
        <w:spacing w:before="5"/>
        <w:rPr>
          <w:rFonts w:ascii="Verdana"/>
          <w:i/>
          <w:sz w:val="18"/>
        </w:rPr>
      </w:pPr>
    </w:p>
    <w:p w14:paraId="1CE57A49" w14:textId="77777777" w:rsidR="00907BEF" w:rsidRDefault="00552F37">
      <w:pPr>
        <w:pStyle w:val="BodyText"/>
        <w:spacing w:line="242" w:lineRule="auto"/>
        <w:ind w:left="1170" w:right="51"/>
      </w:pPr>
      <w:r>
        <w:rPr>
          <w:color w:val="3D3D3D"/>
        </w:rPr>
        <w:t>The 3 pillars necessary for Empirical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Proces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Control</w:t>
      </w:r>
      <w:r>
        <w:rPr>
          <w:color w:val="3D3D3D"/>
          <w:spacing w:val="-6"/>
        </w:rPr>
        <w:t xml:space="preserve"> </w:t>
      </w:r>
      <w:r>
        <w:rPr>
          <w:color w:val="3D3D3D"/>
        </w:rPr>
        <w:t>(and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therefore</w:t>
      </w:r>
      <w:r>
        <w:rPr>
          <w:color w:val="3D3D3D"/>
          <w:spacing w:val="-6"/>
        </w:rPr>
        <w:t xml:space="preserve"> </w:t>
      </w:r>
      <w:r>
        <w:rPr>
          <w:color w:val="3D3D3D"/>
        </w:rPr>
        <w:t>scrum)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are:</w:t>
      </w:r>
    </w:p>
    <w:p w14:paraId="2A910A9A" w14:textId="77777777" w:rsidR="00907BEF" w:rsidRDefault="00907BEF">
      <w:pPr>
        <w:pStyle w:val="BodyText"/>
        <w:spacing w:before="11"/>
        <w:rPr>
          <w:sz w:val="22"/>
        </w:rPr>
      </w:pPr>
    </w:p>
    <w:p w14:paraId="195085BF" w14:textId="77777777" w:rsidR="00907BEF" w:rsidRDefault="00552F37">
      <w:pPr>
        <w:pStyle w:val="BodyText"/>
        <w:tabs>
          <w:tab w:val="left" w:pos="5428"/>
        </w:tabs>
        <w:ind w:left="1278"/>
      </w:pPr>
      <w:r>
        <w:rPr>
          <w:color w:val="3D3D3D"/>
        </w:rPr>
        <w:t xml:space="preserve">1. </w:t>
      </w:r>
      <w:r>
        <w:rPr>
          <w:color w:val="3D3D3D"/>
          <w:spacing w:val="-2"/>
        </w:rPr>
        <w:t xml:space="preserve"> </w:t>
      </w:r>
      <w:r>
        <w:rPr>
          <w:color w:val="3D3D3D"/>
          <w:u w:val="single" w:color="000000"/>
        </w:rPr>
        <w:t xml:space="preserve"> </w:t>
      </w:r>
      <w:r>
        <w:rPr>
          <w:color w:val="3D3D3D"/>
          <w:u w:val="single" w:color="000000"/>
        </w:rPr>
        <w:tab/>
      </w:r>
    </w:p>
    <w:p w14:paraId="4127B505" w14:textId="77777777" w:rsidR="00907BEF" w:rsidRDefault="00907BEF">
      <w:pPr>
        <w:pStyle w:val="BodyText"/>
      </w:pPr>
    </w:p>
    <w:p w14:paraId="2B586958" w14:textId="77777777" w:rsidR="00907BEF" w:rsidRDefault="00552F37">
      <w:pPr>
        <w:pStyle w:val="BodyText"/>
        <w:tabs>
          <w:tab w:val="left" w:pos="5428"/>
        </w:tabs>
        <w:ind w:left="1278"/>
      </w:pPr>
      <w:r>
        <w:rPr>
          <w:color w:val="3D3D3D"/>
        </w:rPr>
        <w:t xml:space="preserve">2. </w:t>
      </w:r>
      <w:r>
        <w:rPr>
          <w:color w:val="3D3D3D"/>
          <w:spacing w:val="-2"/>
        </w:rPr>
        <w:t xml:space="preserve"> </w:t>
      </w:r>
      <w:r>
        <w:rPr>
          <w:color w:val="3D3D3D"/>
          <w:u w:val="single" w:color="000000"/>
        </w:rPr>
        <w:t xml:space="preserve"> </w:t>
      </w:r>
      <w:r>
        <w:rPr>
          <w:color w:val="3D3D3D"/>
          <w:u w:val="single" w:color="000000"/>
        </w:rPr>
        <w:tab/>
      </w:r>
    </w:p>
    <w:p w14:paraId="79CE175A" w14:textId="77777777" w:rsidR="00907BEF" w:rsidRDefault="00907BEF">
      <w:pPr>
        <w:pStyle w:val="BodyText"/>
      </w:pPr>
    </w:p>
    <w:p w14:paraId="7262D559" w14:textId="77777777" w:rsidR="00907BEF" w:rsidRDefault="00552F37">
      <w:pPr>
        <w:pStyle w:val="BodyText"/>
        <w:tabs>
          <w:tab w:val="left" w:pos="5428"/>
        </w:tabs>
        <w:ind w:left="1278"/>
      </w:pPr>
      <w:r>
        <w:rPr>
          <w:color w:val="3D3D3D"/>
        </w:rPr>
        <w:t xml:space="preserve">3. </w:t>
      </w:r>
      <w:r>
        <w:rPr>
          <w:color w:val="3D3D3D"/>
          <w:spacing w:val="-16"/>
        </w:rPr>
        <w:t xml:space="preserve"> </w:t>
      </w:r>
      <w:r>
        <w:rPr>
          <w:color w:val="3D3D3D"/>
          <w:u w:val="single" w:color="000000"/>
        </w:rPr>
        <w:t xml:space="preserve"> </w:t>
      </w:r>
      <w:r>
        <w:rPr>
          <w:color w:val="3D3D3D"/>
          <w:u w:val="single" w:color="000000"/>
        </w:rPr>
        <w:tab/>
      </w:r>
    </w:p>
    <w:p w14:paraId="549FA8B3" w14:textId="77777777" w:rsidR="00907BEF" w:rsidRDefault="00552F37">
      <w:pPr>
        <w:pStyle w:val="BodyText"/>
        <w:spacing w:before="4"/>
        <w:rPr>
          <w:sz w:val="18"/>
        </w:rPr>
      </w:pPr>
      <w:r>
        <w:br w:type="column"/>
      </w:r>
    </w:p>
    <w:p w14:paraId="0C17AE20" w14:textId="77777777" w:rsidR="00907BEF" w:rsidRDefault="00552F37">
      <w:pPr>
        <w:pStyle w:val="BodyText"/>
        <w:ind w:left="378"/>
      </w:pPr>
      <w:r>
        <w:rPr>
          <w:color w:val="3D3D3D"/>
        </w:rPr>
        <w:t>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3 roles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in scru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re:</w:t>
      </w:r>
    </w:p>
    <w:p w14:paraId="037FC5F7" w14:textId="77777777" w:rsidR="00907BEF" w:rsidRDefault="00907BEF">
      <w:pPr>
        <w:pStyle w:val="BodyText"/>
        <w:spacing w:before="2"/>
        <w:rPr>
          <w:sz w:val="27"/>
        </w:rPr>
      </w:pPr>
    </w:p>
    <w:tbl>
      <w:tblPr>
        <w:tblW w:w="0" w:type="auto"/>
        <w:tblInd w:w="2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4"/>
      </w:tblGrid>
      <w:tr w:rsidR="00907BEF" w14:paraId="6A1701AF" w14:textId="77777777">
        <w:trPr>
          <w:trHeight w:val="414"/>
        </w:trPr>
        <w:tc>
          <w:tcPr>
            <w:tcW w:w="584" w:type="dxa"/>
          </w:tcPr>
          <w:p w14:paraId="57DA3B05" w14:textId="77777777" w:rsidR="00907BEF" w:rsidRDefault="00552F37">
            <w:pPr>
              <w:pStyle w:val="TableParagraph"/>
              <w:tabs>
                <w:tab w:val="left" w:pos="4149"/>
              </w:tabs>
              <w:spacing w:line="244" w:lineRule="exact"/>
              <w:ind w:right="-3773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1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5111E8F3" w14:textId="77777777">
        <w:trPr>
          <w:trHeight w:val="587"/>
        </w:trPr>
        <w:tc>
          <w:tcPr>
            <w:tcW w:w="584" w:type="dxa"/>
          </w:tcPr>
          <w:p w14:paraId="0FA892BC" w14:textId="77777777" w:rsidR="00907BEF" w:rsidRDefault="00552F37">
            <w:pPr>
              <w:pStyle w:val="TableParagraph"/>
              <w:tabs>
                <w:tab w:val="left" w:pos="4149"/>
              </w:tabs>
              <w:spacing w:before="125"/>
              <w:ind w:right="-3773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2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422FBA8A" w14:textId="77777777">
        <w:trPr>
          <w:trHeight w:val="413"/>
        </w:trPr>
        <w:tc>
          <w:tcPr>
            <w:tcW w:w="584" w:type="dxa"/>
          </w:tcPr>
          <w:p w14:paraId="37228406" w14:textId="77777777" w:rsidR="00907BEF" w:rsidRDefault="00552F37">
            <w:pPr>
              <w:pStyle w:val="TableParagraph"/>
              <w:tabs>
                <w:tab w:val="left" w:pos="4149"/>
              </w:tabs>
              <w:spacing w:before="124" w:line="269" w:lineRule="exact"/>
              <w:ind w:right="-3773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3. </w:t>
            </w:r>
            <w:r>
              <w:rPr>
                <w:color w:val="3D3D3D"/>
                <w:spacing w:val="-16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</w:tbl>
    <w:p w14:paraId="3C140A3D" w14:textId="77777777" w:rsidR="00907BEF" w:rsidRDefault="00907BEF">
      <w:pPr>
        <w:spacing w:line="269" w:lineRule="exact"/>
        <w:jc w:val="right"/>
        <w:rPr>
          <w:sz w:val="24"/>
        </w:r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num="2" w:space="720" w:equalWidth="0">
            <w:col w:w="5429" w:space="40"/>
            <w:col w:w="5671"/>
          </w:cols>
        </w:sectPr>
      </w:pPr>
    </w:p>
    <w:p w14:paraId="67D99249" w14:textId="77777777" w:rsidR="00907BEF" w:rsidRDefault="00907BEF">
      <w:pPr>
        <w:pStyle w:val="BodyText"/>
        <w:rPr>
          <w:sz w:val="20"/>
        </w:rPr>
      </w:pPr>
    </w:p>
    <w:p w14:paraId="20CDE957" w14:textId="77777777" w:rsidR="00907BEF" w:rsidRDefault="00907BEF">
      <w:pPr>
        <w:rPr>
          <w:sz w:val="20"/>
        </w:r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167D7AE3" w14:textId="77777777" w:rsidR="00907BEF" w:rsidRDefault="00907BEF">
      <w:pPr>
        <w:pStyle w:val="BodyText"/>
        <w:spacing w:before="9"/>
        <w:rPr>
          <w:sz w:val="28"/>
        </w:rPr>
      </w:pPr>
    </w:p>
    <w:p w14:paraId="66E0067E" w14:textId="77777777" w:rsidR="00907BEF" w:rsidRDefault="00552F37">
      <w:pPr>
        <w:pStyle w:val="BodyText"/>
        <w:ind w:left="1170"/>
      </w:pPr>
      <w:r>
        <w:rPr>
          <w:color w:val="3D3D3D"/>
        </w:rPr>
        <w:t>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3 artifacts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scru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re:</w:t>
      </w:r>
    </w:p>
    <w:p w14:paraId="3B65FA2C" w14:textId="77777777" w:rsidR="00907BEF" w:rsidRDefault="00907BEF">
      <w:pPr>
        <w:pStyle w:val="BodyText"/>
        <w:spacing w:before="2"/>
        <w:rPr>
          <w:sz w:val="27"/>
        </w:rPr>
      </w:pPr>
    </w:p>
    <w:tbl>
      <w:tblPr>
        <w:tblW w:w="0" w:type="auto"/>
        <w:tblInd w:w="108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4"/>
      </w:tblGrid>
      <w:tr w:rsidR="00907BEF" w14:paraId="463E4BFB" w14:textId="77777777">
        <w:trPr>
          <w:trHeight w:val="412"/>
        </w:trPr>
        <w:tc>
          <w:tcPr>
            <w:tcW w:w="584" w:type="dxa"/>
          </w:tcPr>
          <w:p w14:paraId="523B4120" w14:textId="77777777" w:rsidR="00907BEF" w:rsidRDefault="00552F37">
            <w:pPr>
              <w:pStyle w:val="TableParagraph"/>
              <w:tabs>
                <w:tab w:val="left" w:pos="4149"/>
              </w:tabs>
              <w:spacing w:line="244" w:lineRule="exact"/>
              <w:ind w:right="-3773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1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12801F6D" w14:textId="77777777">
        <w:trPr>
          <w:trHeight w:val="586"/>
        </w:trPr>
        <w:tc>
          <w:tcPr>
            <w:tcW w:w="584" w:type="dxa"/>
          </w:tcPr>
          <w:p w14:paraId="5EF5B07A" w14:textId="77777777" w:rsidR="00907BEF" w:rsidRDefault="00552F37">
            <w:pPr>
              <w:pStyle w:val="TableParagraph"/>
              <w:tabs>
                <w:tab w:val="left" w:pos="4149"/>
              </w:tabs>
              <w:spacing w:before="124"/>
              <w:ind w:right="-3773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2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  <w:tr w:rsidR="00907BEF" w14:paraId="02114AB7" w14:textId="77777777">
        <w:trPr>
          <w:trHeight w:val="414"/>
        </w:trPr>
        <w:tc>
          <w:tcPr>
            <w:tcW w:w="584" w:type="dxa"/>
          </w:tcPr>
          <w:p w14:paraId="584249AD" w14:textId="77777777" w:rsidR="00907BEF" w:rsidRDefault="00552F37">
            <w:pPr>
              <w:pStyle w:val="TableParagraph"/>
              <w:tabs>
                <w:tab w:val="left" w:pos="4149"/>
              </w:tabs>
              <w:spacing w:before="125" w:line="269" w:lineRule="exact"/>
              <w:ind w:right="-3773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3. </w:t>
            </w:r>
            <w:r>
              <w:rPr>
                <w:color w:val="3D3D3D"/>
                <w:spacing w:val="-16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</w:tr>
    </w:tbl>
    <w:p w14:paraId="6C6C124A" w14:textId="77777777" w:rsidR="00907BEF" w:rsidRDefault="00907BEF">
      <w:pPr>
        <w:pStyle w:val="BodyText"/>
      </w:pPr>
    </w:p>
    <w:p w14:paraId="0906897D" w14:textId="77777777" w:rsidR="00907BEF" w:rsidRDefault="00907BEF">
      <w:pPr>
        <w:pStyle w:val="BodyText"/>
        <w:spacing w:before="1"/>
        <w:rPr>
          <w:sz w:val="25"/>
        </w:rPr>
      </w:pPr>
    </w:p>
    <w:p w14:paraId="5AD53A7A" w14:textId="77777777" w:rsidR="00907BEF" w:rsidRDefault="00552F37">
      <w:pPr>
        <w:pStyle w:val="BodyText"/>
        <w:ind w:left="1170"/>
      </w:pPr>
      <w:r>
        <w:rPr>
          <w:color w:val="3D3D3D"/>
        </w:rPr>
        <w:t>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5 values of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scru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re:</w:t>
      </w:r>
    </w:p>
    <w:p w14:paraId="413151C2" w14:textId="77777777" w:rsidR="00907BEF" w:rsidRDefault="00907BEF">
      <w:pPr>
        <w:pStyle w:val="BodyText"/>
        <w:rPr>
          <w:sz w:val="2"/>
        </w:rPr>
      </w:pPr>
    </w:p>
    <w:tbl>
      <w:tblPr>
        <w:tblW w:w="0" w:type="auto"/>
        <w:tblInd w:w="108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2474"/>
      </w:tblGrid>
      <w:tr w:rsidR="00907BEF" w14:paraId="6CDE9701" w14:textId="77777777">
        <w:trPr>
          <w:trHeight w:val="599"/>
        </w:trPr>
        <w:tc>
          <w:tcPr>
            <w:tcW w:w="2090" w:type="dxa"/>
          </w:tcPr>
          <w:p w14:paraId="1C1A477C" w14:textId="77777777" w:rsidR="00907BEF" w:rsidRDefault="00907BEF">
            <w:pPr>
              <w:pStyle w:val="TableParagraph"/>
              <w:spacing w:before="2"/>
              <w:rPr>
                <w:sz w:val="21"/>
              </w:rPr>
            </w:pPr>
          </w:p>
          <w:p w14:paraId="373528E1" w14:textId="77777777" w:rsidR="00907BEF" w:rsidRDefault="00552F37">
            <w:pPr>
              <w:pStyle w:val="TableParagraph"/>
              <w:tabs>
                <w:tab w:val="left" w:pos="4149"/>
              </w:tabs>
              <w:ind w:right="-2261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1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474" w:type="dxa"/>
          </w:tcPr>
          <w:p w14:paraId="0D6E087F" w14:textId="77777777" w:rsidR="00907BEF" w:rsidRDefault="00907BEF">
            <w:pPr>
              <w:pStyle w:val="TableParagraph"/>
              <w:spacing w:before="2"/>
              <w:rPr>
                <w:sz w:val="4"/>
              </w:rPr>
            </w:pPr>
          </w:p>
          <w:p w14:paraId="5148B1EC" w14:textId="77777777" w:rsidR="00907BEF" w:rsidRDefault="00552F37">
            <w:pPr>
              <w:pStyle w:val="TableParagraph"/>
              <w:ind w:left="1765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8DA5A11" wp14:editId="4BBE1B63">
                  <wp:extent cx="261365" cy="270700"/>
                  <wp:effectExtent l="0" t="0" r="0" b="0"/>
                  <wp:docPr id="111" name="image102.png" descr="A picture containing draw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image102.png"/>
                          <pic:cNvPicPr/>
                        </pic:nvPicPr>
                        <pic:blipFill>
                          <a:blip r:embed="rId10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5" cy="27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BEF" w14:paraId="11E6F015" w14:textId="77777777">
        <w:trPr>
          <w:trHeight w:val="556"/>
        </w:trPr>
        <w:tc>
          <w:tcPr>
            <w:tcW w:w="2090" w:type="dxa"/>
          </w:tcPr>
          <w:p w14:paraId="3253ED43" w14:textId="77777777" w:rsidR="00907BEF" w:rsidRDefault="00907BEF">
            <w:pPr>
              <w:pStyle w:val="TableParagraph"/>
              <w:rPr>
                <w:sz w:val="20"/>
              </w:rPr>
            </w:pPr>
          </w:p>
          <w:p w14:paraId="58C1EC65" w14:textId="77777777" w:rsidR="00907BEF" w:rsidRDefault="00552F37">
            <w:pPr>
              <w:pStyle w:val="TableParagraph"/>
              <w:tabs>
                <w:tab w:val="left" w:pos="4149"/>
              </w:tabs>
              <w:spacing w:line="292" w:lineRule="exact"/>
              <w:ind w:right="-2261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2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474" w:type="dxa"/>
          </w:tcPr>
          <w:p w14:paraId="2296BC5B" w14:textId="77777777" w:rsidR="00907BEF" w:rsidRDefault="00907BEF">
            <w:pPr>
              <w:pStyle w:val="TableParagraph"/>
              <w:spacing w:before="5"/>
              <w:rPr>
                <w:sz w:val="8"/>
              </w:rPr>
            </w:pPr>
          </w:p>
          <w:p w14:paraId="0BC4A47C" w14:textId="77777777" w:rsidR="00907BEF" w:rsidRDefault="00552F37">
            <w:pPr>
              <w:pStyle w:val="TableParagraph"/>
              <w:ind w:left="173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72D7D4E" wp14:editId="072CF919">
                  <wp:extent cx="297179" cy="233172"/>
                  <wp:effectExtent l="0" t="0" r="0" b="0"/>
                  <wp:docPr id="113" name="image103.png" descr="A picture containing hanger, object, ligh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image103.png"/>
                          <pic:cNvPicPr/>
                        </pic:nvPicPr>
                        <pic:blipFill>
                          <a:blip r:embed="rId1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79" cy="233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BEF" w14:paraId="335EBBA4" w14:textId="77777777">
        <w:trPr>
          <w:trHeight w:val="592"/>
        </w:trPr>
        <w:tc>
          <w:tcPr>
            <w:tcW w:w="2090" w:type="dxa"/>
          </w:tcPr>
          <w:p w14:paraId="63951098" w14:textId="77777777" w:rsidR="00907BEF" w:rsidRDefault="00907BEF">
            <w:pPr>
              <w:pStyle w:val="TableParagraph"/>
              <w:spacing w:before="5"/>
            </w:pPr>
          </w:p>
          <w:p w14:paraId="68AA958C" w14:textId="77777777" w:rsidR="00907BEF" w:rsidRDefault="00552F37">
            <w:pPr>
              <w:pStyle w:val="TableParagraph"/>
              <w:tabs>
                <w:tab w:val="left" w:pos="4149"/>
              </w:tabs>
              <w:ind w:right="-2261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3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474" w:type="dxa"/>
          </w:tcPr>
          <w:p w14:paraId="7337FF23" w14:textId="77777777" w:rsidR="00907BEF" w:rsidRDefault="00907BEF">
            <w:pPr>
              <w:pStyle w:val="TableParagraph"/>
              <w:spacing w:before="12"/>
              <w:rPr>
                <w:sz w:val="11"/>
              </w:rPr>
            </w:pPr>
          </w:p>
          <w:p w14:paraId="4643D567" w14:textId="77777777" w:rsidR="00907BEF" w:rsidRDefault="00552F37">
            <w:pPr>
              <w:pStyle w:val="TableParagraph"/>
              <w:ind w:left="1746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35CECCD" wp14:editId="7EF56191">
                  <wp:extent cx="324612" cy="187451"/>
                  <wp:effectExtent l="0" t="0" r="0" b="0"/>
                  <wp:docPr id="115" name="image104.png" descr="A close up of a logo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image104.png"/>
                          <pic:cNvPicPr/>
                        </pic:nvPicPr>
                        <pic:blipFill>
                          <a:blip r:embed="rId1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612" cy="187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BEF" w14:paraId="0890AE67" w14:textId="77777777">
        <w:trPr>
          <w:trHeight w:val="600"/>
        </w:trPr>
        <w:tc>
          <w:tcPr>
            <w:tcW w:w="2090" w:type="dxa"/>
          </w:tcPr>
          <w:p w14:paraId="545159A5" w14:textId="77777777" w:rsidR="00907BEF" w:rsidRDefault="00907BEF">
            <w:pPr>
              <w:pStyle w:val="TableParagraph"/>
              <w:spacing w:before="10"/>
              <w:rPr>
                <w:sz w:val="21"/>
              </w:rPr>
            </w:pPr>
          </w:p>
          <w:p w14:paraId="4FE8EB54" w14:textId="77777777" w:rsidR="00907BEF" w:rsidRDefault="00552F37">
            <w:pPr>
              <w:pStyle w:val="TableParagraph"/>
              <w:tabs>
                <w:tab w:val="left" w:pos="4149"/>
              </w:tabs>
              <w:ind w:right="-2261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4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474" w:type="dxa"/>
          </w:tcPr>
          <w:p w14:paraId="3598CDEF" w14:textId="77777777" w:rsidR="00907BEF" w:rsidRDefault="00907BEF">
            <w:pPr>
              <w:pStyle w:val="TableParagraph"/>
              <w:spacing w:before="4"/>
              <w:rPr>
                <w:sz w:val="3"/>
              </w:rPr>
            </w:pPr>
          </w:p>
          <w:p w14:paraId="42210A30" w14:textId="77777777" w:rsidR="00907BEF" w:rsidRDefault="00552F37">
            <w:pPr>
              <w:pStyle w:val="TableParagraph"/>
              <w:ind w:left="174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6ACE380" wp14:editId="51A067A9">
                  <wp:extent cx="312705" cy="294036"/>
                  <wp:effectExtent l="0" t="0" r="0" b="0"/>
                  <wp:docPr id="117" name="image105.png" descr="A picture containing ligh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image105.png"/>
                          <pic:cNvPicPr/>
                        </pic:nvPicPr>
                        <pic:blipFill>
                          <a:blip r:embed="rId1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705" cy="294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BEF" w14:paraId="15CC7ACC" w14:textId="77777777">
        <w:trPr>
          <w:trHeight w:val="543"/>
        </w:trPr>
        <w:tc>
          <w:tcPr>
            <w:tcW w:w="2090" w:type="dxa"/>
          </w:tcPr>
          <w:p w14:paraId="317F6C87" w14:textId="77777777" w:rsidR="00907BEF" w:rsidRDefault="00907BEF">
            <w:pPr>
              <w:pStyle w:val="TableParagraph"/>
              <w:spacing w:before="10"/>
              <w:rPr>
                <w:sz w:val="20"/>
              </w:rPr>
            </w:pPr>
          </w:p>
          <w:p w14:paraId="007338FC" w14:textId="77777777" w:rsidR="00907BEF" w:rsidRDefault="00552F37">
            <w:pPr>
              <w:pStyle w:val="TableParagraph"/>
              <w:tabs>
                <w:tab w:val="left" w:pos="4149"/>
              </w:tabs>
              <w:spacing w:line="269" w:lineRule="exact"/>
              <w:ind w:right="-2261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5. </w:t>
            </w:r>
            <w:r>
              <w:rPr>
                <w:color w:val="3D3D3D"/>
                <w:spacing w:val="-16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474" w:type="dxa"/>
          </w:tcPr>
          <w:p w14:paraId="5F5DC907" w14:textId="77777777" w:rsidR="00907BEF" w:rsidRDefault="00907BEF">
            <w:pPr>
              <w:pStyle w:val="TableParagraph"/>
              <w:spacing w:before="7"/>
              <w:rPr>
                <w:sz w:val="3"/>
              </w:rPr>
            </w:pPr>
          </w:p>
          <w:p w14:paraId="2BF5F533" w14:textId="77777777" w:rsidR="00907BEF" w:rsidRDefault="00552F37">
            <w:pPr>
              <w:pStyle w:val="TableParagraph"/>
              <w:ind w:left="187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1B5A726" wp14:editId="00DA0DBD">
                  <wp:extent cx="187451" cy="288036"/>
                  <wp:effectExtent l="0" t="0" r="0" b="0"/>
                  <wp:docPr id="119" name="image106.png" descr="A picture containing tabl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image106.png"/>
                          <pic:cNvPicPr/>
                        </pic:nvPicPr>
                        <pic:blipFill>
                          <a:blip r:embed="rId1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451" cy="288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8FB2B5" w14:textId="77777777" w:rsidR="00907BEF" w:rsidRDefault="00552F37">
      <w:pPr>
        <w:pStyle w:val="BodyText"/>
        <w:spacing w:before="205"/>
        <w:ind w:left="162" w:right="1482"/>
      </w:pPr>
      <w:r>
        <w:br w:type="column"/>
      </w:r>
      <w:r>
        <w:rPr>
          <w:color w:val="3D3D3D"/>
        </w:rPr>
        <w:t>The</w:t>
      </w:r>
      <w:r>
        <w:rPr>
          <w:color w:val="3D3D3D"/>
          <w:spacing w:val="-4"/>
        </w:rPr>
        <w:t xml:space="preserve"> </w:t>
      </w:r>
      <w:r>
        <w:rPr>
          <w:color w:val="3D3D3D"/>
        </w:rPr>
        <w:t>5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events</w:t>
      </w:r>
      <w:r>
        <w:rPr>
          <w:color w:val="3D3D3D"/>
          <w:spacing w:val="-5"/>
        </w:rPr>
        <w:t xml:space="preserve"> </w:t>
      </w:r>
      <w:r>
        <w:rPr>
          <w:color w:val="3D3D3D"/>
        </w:rPr>
        <w:t>(also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known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a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“inspect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&amp;</w:t>
      </w:r>
      <w:r>
        <w:rPr>
          <w:color w:val="3D3D3D"/>
          <w:spacing w:val="-52"/>
        </w:rPr>
        <w:t xml:space="preserve"> </w:t>
      </w:r>
      <w:r>
        <w:rPr>
          <w:color w:val="3D3D3D"/>
        </w:rPr>
        <w:t>adapt points”)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are:</w:t>
      </w:r>
    </w:p>
    <w:p w14:paraId="03C7B85A" w14:textId="77777777" w:rsidR="00907BEF" w:rsidRDefault="00907BEF">
      <w:pPr>
        <w:pStyle w:val="BodyText"/>
        <w:spacing w:before="1"/>
        <w:rPr>
          <w:sz w:val="27"/>
        </w:rPr>
      </w:pPr>
    </w:p>
    <w:tbl>
      <w:tblPr>
        <w:tblW w:w="0" w:type="auto"/>
        <w:tblInd w:w="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1"/>
        <w:gridCol w:w="2372"/>
      </w:tblGrid>
      <w:tr w:rsidR="00907BEF" w14:paraId="68BCF5BC" w14:textId="77777777">
        <w:trPr>
          <w:trHeight w:val="412"/>
        </w:trPr>
        <w:tc>
          <w:tcPr>
            <w:tcW w:w="2071" w:type="dxa"/>
          </w:tcPr>
          <w:p w14:paraId="1FF80C12" w14:textId="77777777" w:rsidR="00907BEF" w:rsidRDefault="00552F37">
            <w:pPr>
              <w:pStyle w:val="TableParagraph"/>
              <w:tabs>
                <w:tab w:val="left" w:pos="4149"/>
              </w:tabs>
              <w:spacing w:line="244" w:lineRule="exact"/>
              <w:ind w:right="-2290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1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372" w:type="dxa"/>
          </w:tcPr>
          <w:p w14:paraId="09F3CAE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0AA96CE1" w14:textId="77777777">
        <w:trPr>
          <w:trHeight w:val="423"/>
        </w:trPr>
        <w:tc>
          <w:tcPr>
            <w:tcW w:w="2071" w:type="dxa"/>
          </w:tcPr>
          <w:p w14:paraId="342C0F01" w14:textId="77777777" w:rsidR="00907BEF" w:rsidRDefault="00552F37">
            <w:pPr>
              <w:pStyle w:val="TableParagraph"/>
              <w:tabs>
                <w:tab w:val="left" w:pos="4149"/>
              </w:tabs>
              <w:spacing w:before="124" w:line="279" w:lineRule="exact"/>
              <w:ind w:right="-2290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2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372" w:type="dxa"/>
          </w:tcPr>
          <w:p w14:paraId="19486DC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2DAE7D5B" w14:textId="77777777">
        <w:trPr>
          <w:trHeight w:val="808"/>
        </w:trPr>
        <w:tc>
          <w:tcPr>
            <w:tcW w:w="2071" w:type="dxa"/>
          </w:tcPr>
          <w:p w14:paraId="20C29C94" w14:textId="77777777" w:rsidR="00907BEF" w:rsidRDefault="00907BEF">
            <w:pPr>
              <w:pStyle w:val="TableParagraph"/>
              <w:spacing w:before="8"/>
              <w:rPr>
                <w:sz w:val="23"/>
              </w:rPr>
            </w:pPr>
          </w:p>
          <w:p w14:paraId="64FD8D04" w14:textId="77777777" w:rsidR="00907BEF" w:rsidRDefault="00552F37">
            <w:pPr>
              <w:pStyle w:val="TableParagraph"/>
              <w:tabs>
                <w:tab w:val="left" w:pos="4149"/>
              </w:tabs>
              <w:spacing w:before="1"/>
              <w:ind w:right="-2290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3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372" w:type="dxa"/>
          </w:tcPr>
          <w:p w14:paraId="6E17B595" w14:textId="77777777" w:rsidR="00907BEF" w:rsidRDefault="00907BEF">
            <w:pPr>
              <w:pStyle w:val="TableParagraph"/>
              <w:spacing w:before="7"/>
              <w:rPr>
                <w:sz w:val="2"/>
              </w:rPr>
            </w:pPr>
          </w:p>
          <w:p w14:paraId="1E9DFAE2" w14:textId="77777777" w:rsidR="00907BEF" w:rsidRDefault="00552F37">
            <w:pPr>
              <w:pStyle w:val="TableParagraph"/>
              <w:ind w:left="170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84DB03A" wp14:editId="676E6D1F">
                  <wp:extent cx="297874" cy="296037"/>
                  <wp:effectExtent l="0" t="0" r="0" b="0"/>
                  <wp:docPr id="121" name="image107.png" descr="A picture containing draw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image107.png"/>
                          <pic:cNvPicPr/>
                        </pic:nvPicPr>
                        <pic:blipFill>
                          <a:blip r:embed="rId1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874" cy="296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BEF" w14:paraId="69E8933D" w14:textId="77777777">
        <w:trPr>
          <w:trHeight w:val="527"/>
        </w:trPr>
        <w:tc>
          <w:tcPr>
            <w:tcW w:w="2071" w:type="dxa"/>
          </w:tcPr>
          <w:p w14:paraId="1A0BC9F4" w14:textId="77777777" w:rsidR="00907BEF" w:rsidRDefault="00552F37">
            <w:pPr>
              <w:pStyle w:val="TableParagraph"/>
              <w:tabs>
                <w:tab w:val="left" w:pos="4149"/>
              </w:tabs>
              <w:spacing w:before="66"/>
              <w:ind w:right="-2290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4. </w:t>
            </w:r>
            <w:r>
              <w:rPr>
                <w:color w:val="3D3D3D"/>
                <w:spacing w:val="-2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372" w:type="dxa"/>
          </w:tcPr>
          <w:p w14:paraId="514F4A77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45096218" w14:textId="77777777">
        <w:trPr>
          <w:trHeight w:val="412"/>
        </w:trPr>
        <w:tc>
          <w:tcPr>
            <w:tcW w:w="2071" w:type="dxa"/>
          </w:tcPr>
          <w:p w14:paraId="1A658D77" w14:textId="77777777" w:rsidR="00907BEF" w:rsidRDefault="00552F37">
            <w:pPr>
              <w:pStyle w:val="TableParagraph"/>
              <w:tabs>
                <w:tab w:val="left" w:pos="4149"/>
              </w:tabs>
              <w:spacing w:before="124" w:line="269" w:lineRule="exact"/>
              <w:ind w:right="-2290"/>
              <w:jc w:val="right"/>
              <w:rPr>
                <w:sz w:val="24"/>
              </w:rPr>
            </w:pPr>
            <w:r>
              <w:rPr>
                <w:color w:val="3D3D3D"/>
                <w:sz w:val="24"/>
              </w:rPr>
              <w:t xml:space="preserve">5. </w:t>
            </w:r>
            <w:r>
              <w:rPr>
                <w:color w:val="3D3D3D"/>
                <w:spacing w:val="-16"/>
                <w:sz w:val="24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 xml:space="preserve"> </w:t>
            </w:r>
            <w:r>
              <w:rPr>
                <w:color w:val="3D3D3D"/>
                <w:sz w:val="24"/>
                <w:u w:val="single" w:color="000000"/>
              </w:rPr>
              <w:tab/>
            </w:r>
          </w:p>
        </w:tc>
        <w:tc>
          <w:tcPr>
            <w:tcW w:w="2372" w:type="dxa"/>
          </w:tcPr>
          <w:p w14:paraId="44F0BCD6" w14:textId="77777777" w:rsidR="00907BEF" w:rsidRDefault="00907BEF">
            <w:pPr>
              <w:pStyle w:val="TableParagraph"/>
              <w:spacing w:before="12"/>
              <w:rPr>
                <w:sz w:val="3"/>
              </w:rPr>
            </w:pPr>
          </w:p>
          <w:p w14:paraId="628936D5" w14:textId="77777777" w:rsidR="00907BEF" w:rsidRDefault="00552F37">
            <w:pPr>
              <w:pStyle w:val="TableParagraph"/>
              <w:spacing w:line="246" w:lineRule="exact"/>
              <w:ind w:left="1741"/>
              <w:rPr>
                <w:sz w:val="20"/>
              </w:rPr>
            </w:pPr>
            <w:r>
              <w:rPr>
                <w:position w:val="-4"/>
                <w:sz w:val="20"/>
              </w:rPr>
            </w:r>
            <w:r>
              <w:rPr>
                <w:position w:val="-4"/>
                <w:sz w:val="20"/>
              </w:rPr>
              <w:pict w14:anchorId="1C43C326">
                <v:group id="_x0000_s1087" style="width:22.2pt;height:12.35pt;mso-position-horizontal-relative:char;mso-position-vertical-relative:line" coordsize="444,247">
                  <v:shape id="_x0000_s1089" style="position:absolute;width:444;height:247" coordsize="444,247" o:spt="100" adj="0,,0" path="m222,l181,5,143,17,108,34,78,54,53,73,33,89,21,101r-5,5l,123r16,17l21,145r12,12l53,173r25,20l108,212r35,17l181,241r41,5l263,241r38,-12l335,212r25,-16l222,196r-30,-3l162,183,133,169,106,152,96,144,86,137r-8,-7l70,123r9,-7l89,107r11,-8l113,90,138,74,166,61r28,-8l222,49r137,l335,34,301,17,263,5,222,xm359,49r-137,l252,53r30,10l311,77r26,17l348,102r9,7l366,116r7,7l364,131r-10,8l343,147r-12,9l305,172r-27,13l250,193r-28,3l360,196r6,-3l391,173r19,-16l423,145r5,-5l443,123,428,106r-5,-5l410,89,391,73,366,54r-7,-5xe" fillcolor="#070808" stroked="f">
                    <v:stroke joinstyle="round"/>
                    <v:formulas/>
                    <v:path arrowok="t" o:connecttype="segments"/>
                  </v:shape>
                  <v:shape id="_x0000_s1088" type="#_x0000_t75" style="position:absolute;left:158;top:60;width:127;height:126">
                    <v:imagedata r:id="rId115" o:title=""/>
                  </v:shape>
                  <w10:wrap type="none"/>
                  <w10:anchorlock/>
                </v:group>
              </w:pict>
            </w:r>
          </w:p>
        </w:tc>
      </w:tr>
    </w:tbl>
    <w:p w14:paraId="14050EF5" w14:textId="77777777" w:rsidR="00907BEF" w:rsidRDefault="00907BEF">
      <w:pPr>
        <w:pStyle w:val="BodyText"/>
      </w:pPr>
    </w:p>
    <w:p w14:paraId="211B977C" w14:textId="77777777" w:rsidR="00907BEF" w:rsidRDefault="00907BEF">
      <w:pPr>
        <w:pStyle w:val="BodyText"/>
        <w:spacing w:before="1"/>
        <w:rPr>
          <w:sz w:val="25"/>
        </w:rPr>
      </w:pPr>
    </w:p>
    <w:p w14:paraId="3A8F38A7" w14:textId="77777777" w:rsidR="00907BEF" w:rsidRDefault="00552F37">
      <w:pPr>
        <w:pStyle w:val="BodyText"/>
        <w:ind w:left="162"/>
      </w:pPr>
      <w:r>
        <w:rPr>
          <w:noProof/>
        </w:rPr>
        <w:drawing>
          <wp:anchor distT="0" distB="0" distL="0" distR="0" simplePos="0" relativeHeight="251578368" behindDoc="1" locked="0" layoutInCell="1" allowOverlap="1" wp14:anchorId="6EA24E1C" wp14:editId="639B890C">
            <wp:simplePos x="0" y="0"/>
            <wp:positionH relativeFrom="page">
              <wp:posOffset>6430743</wp:posOffset>
            </wp:positionH>
            <wp:positionV relativeFrom="paragraph">
              <wp:posOffset>-1813081</wp:posOffset>
            </wp:positionV>
            <wp:extent cx="150834" cy="271462"/>
            <wp:effectExtent l="0" t="0" r="0" b="0"/>
            <wp:wrapNone/>
            <wp:docPr id="123" name="image1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109.pn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834" cy="2714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60E57B62">
          <v:shape id="_x0000_s1086" style="position:absolute;left:0;text-align:left;margin-left:502.1pt;margin-top:-85.6pt;width:22.35pt;height:22.95pt;z-index:-251721728;mso-position-horizontal-relative:page;mso-position-vertical-relative:text" coordorigin="10042,-1712" coordsize="447,459" o:spt="100" adj="0,,0" path="m10294,-1391r-35,l10259,-1335r-59,58l10225,-1253r52,-50l10327,-1303r-33,-32l10294,-1391xm10327,-1303r-50,l10329,-1253r25,-24l10327,-1303xm10488,-1425r-446,l10042,-1391r446,l10488,-1425xm10486,-1688r-421,l10065,-1425r34,l10099,-1653r387,l10486,-1688xm10486,-1653r-35,l10451,-1425r35,l10486,-1653xm10294,-1712r-35,l10259,-1688r35,l10294,-1712xe" fillcolor="#070808" stroked="f">
            <v:stroke joinstyle="round"/>
            <v:formulas/>
            <v:path arrowok="t" o:connecttype="segments"/>
            <w10:wrap anchorx="page"/>
          </v:shape>
        </w:pict>
      </w:r>
      <w:r>
        <w:rPr>
          <w:color w:val="3D3D3D"/>
        </w:rPr>
        <w:t>The</w:t>
      </w:r>
      <w:r>
        <w:rPr>
          <w:color w:val="3D3D3D"/>
          <w:spacing w:val="-2"/>
        </w:rPr>
        <w:t xml:space="preserve"> </w:t>
      </w:r>
      <w:r>
        <w:rPr>
          <w:color w:val="3D3D3D"/>
        </w:rPr>
        <w:t>1</w:t>
      </w:r>
      <w:r>
        <w:rPr>
          <w:color w:val="3D3D3D"/>
          <w:spacing w:val="1"/>
        </w:rPr>
        <w:t xml:space="preserve"> </w:t>
      </w:r>
      <w:r>
        <w:rPr>
          <w:color w:val="3D3D3D"/>
        </w:rPr>
        <w:t>activity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in</w:t>
      </w:r>
      <w:r>
        <w:rPr>
          <w:color w:val="3D3D3D"/>
          <w:spacing w:val="-1"/>
        </w:rPr>
        <w:t xml:space="preserve"> </w:t>
      </w:r>
      <w:r>
        <w:rPr>
          <w:color w:val="3D3D3D"/>
        </w:rPr>
        <w:t>scrum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is:</w:t>
      </w:r>
    </w:p>
    <w:p w14:paraId="237D38E2" w14:textId="77777777" w:rsidR="00907BEF" w:rsidRDefault="00907BEF">
      <w:pPr>
        <w:pStyle w:val="BodyText"/>
        <w:spacing w:before="5"/>
        <w:rPr>
          <w:sz w:val="35"/>
        </w:rPr>
      </w:pPr>
    </w:p>
    <w:p w14:paraId="15FC0441" w14:textId="77777777" w:rsidR="00907BEF" w:rsidRDefault="00552F37">
      <w:pPr>
        <w:pStyle w:val="BodyText"/>
        <w:tabs>
          <w:tab w:val="left" w:pos="4420"/>
        </w:tabs>
        <w:ind w:left="270"/>
      </w:pPr>
      <w:r>
        <w:rPr>
          <w:color w:val="3D3D3D"/>
        </w:rPr>
        <w:t xml:space="preserve">1. </w:t>
      </w:r>
      <w:r>
        <w:rPr>
          <w:color w:val="3D3D3D"/>
          <w:spacing w:val="-16"/>
        </w:rPr>
        <w:t xml:space="preserve"> </w:t>
      </w:r>
      <w:r>
        <w:rPr>
          <w:color w:val="3D3D3D"/>
          <w:u w:val="single" w:color="000000"/>
        </w:rPr>
        <w:t xml:space="preserve"> </w:t>
      </w:r>
      <w:r>
        <w:rPr>
          <w:color w:val="3D3D3D"/>
          <w:u w:val="single" w:color="000000"/>
        </w:rPr>
        <w:tab/>
      </w:r>
    </w:p>
    <w:p w14:paraId="003BF667" w14:textId="77777777" w:rsidR="00907BEF" w:rsidRDefault="00907BEF">
      <w:pPr>
        <w:pStyle w:val="BodyText"/>
      </w:pPr>
    </w:p>
    <w:p w14:paraId="17687728" w14:textId="77777777" w:rsidR="00907BEF" w:rsidRDefault="00907BEF">
      <w:pPr>
        <w:pStyle w:val="BodyText"/>
        <w:spacing w:before="12"/>
      </w:pPr>
    </w:p>
    <w:p w14:paraId="1DAFF3AE" w14:textId="77777777" w:rsidR="00907BEF" w:rsidRDefault="00552F37">
      <w:pPr>
        <w:pStyle w:val="BodyText"/>
        <w:tabs>
          <w:tab w:val="left" w:pos="1995"/>
          <w:tab w:val="left" w:pos="2775"/>
        </w:tabs>
        <w:ind w:left="162"/>
      </w:pPr>
      <w:r>
        <w:rPr>
          <w:color w:val="3D3D3D"/>
        </w:rPr>
        <w:t>A sprint is</w:t>
      </w:r>
      <w:r>
        <w:rPr>
          <w:color w:val="3D3D3D"/>
          <w:spacing w:val="-3"/>
        </w:rPr>
        <w:t xml:space="preserve"> </w:t>
      </w:r>
      <w:r>
        <w:rPr>
          <w:color w:val="3D3D3D"/>
        </w:rPr>
        <w:t>a</w:t>
      </w:r>
      <w:r>
        <w:rPr>
          <w:color w:val="3D3D3D"/>
          <w:u w:val="single" w:color="3C3C3C"/>
        </w:rPr>
        <w:tab/>
      </w:r>
      <w:r>
        <w:rPr>
          <w:color w:val="3D3D3D"/>
        </w:rPr>
        <w:t>-</w:t>
      </w:r>
      <w:r>
        <w:rPr>
          <w:color w:val="3D3D3D"/>
          <w:u w:val="single" w:color="3C3C3C"/>
        </w:rPr>
        <w:tab/>
      </w:r>
      <w:r>
        <w:rPr>
          <w:color w:val="3D3D3D"/>
        </w:rPr>
        <w:t>of</w:t>
      </w:r>
      <w:r>
        <w:rPr>
          <w:color w:val="3D3D3D"/>
          <w:spacing w:val="-1"/>
        </w:rPr>
        <w:t xml:space="preserve"> </w:t>
      </w:r>
      <w:proofErr w:type="gramStart"/>
      <w:r>
        <w:rPr>
          <w:color w:val="3D3D3D"/>
        </w:rPr>
        <w:t>one</w:t>
      </w:r>
      <w:proofErr w:type="gramEnd"/>
    </w:p>
    <w:p w14:paraId="02241A43" w14:textId="77777777" w:rsidR="00907BEF" w:rsidRDefault="00552F37">
      <w:pPr>
        <w:pStyle w:val="BodyText"/>
        <w:tabs>
          <w:tab w:val="left" w:pos="1527"/>
        </w:tabs>
        <w:spacing w:before="146"/>
        <w:ind w:left="162"/>
      </w:pPr>
      <w:r>
        <w:rPr>
          <w:color w:val="3D3D3D"/>
          <w:u w:val="single" w:color="3C3C3C"/>
        </w:rPr>
        <w:t xml:space="preserve"> </w:t>
      </w:r>
      <w:r>
        <w:rPr>
          <w:color w:val="3D3D3D"/>
          <w:u w:val="single" w:color="3C3C3C"/>
        </w:rPr>
        <w:tab/>
      </w:r>
      <w:r>
        <w:rPr>
          <w:color w:val="3D3D3D"/>
        </w:rPr>
        <w:t>or less.</w:t>
      </w:r>
    </w:p>
    <w:p w14:paraId="3E101CEF" w14:textId="77777777" w:rsidR="00907BEF" w:rsidRDefault="00907BEF">
      <w:p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num="2" w:space="720" w:equalWidth="0">
            <w:col w:w="5644" w:space="40"/>
            <w:col w:w="5456"/>
          </w:cols>
        </w:sectPr>
      </w:pPr>
    </w:p>
    <w:p w14:paraId="0B32D732" w14:textId="77777777" w:rsidR="00907BEF" w:rsidRDefault="00907BEF">
      <w:pPr>
        <w:pStyle w:val="BodyText"/>
        <w:rPr>
          <w:sz w:val="20"/>
        </w:rPr>
      </w:pPr>
    </w:p>
    <w:p w14:paraId="38763F87" w14:textId="77777777" w:rsidR="00907BEF" w:rsidRDefault="00907BEF">
      <w:pPr>
        <w:pStyle w:val="BodyText"/>
        <w:rPr>
          <w:sz w:val="20"/>
        </w:rPr>
      </w:pPr>
    </w:p>
    <w:p w14:paraId="2B6FF7E2" w14:textId="77777777" w:rsidR="00907BEF" w:rsidRDefault="00907BEF">
      <w:pPr>
        <w:pStyle w:val="BodyText"/>
        <w:rPr>
          <w:sz w:val="20"/>
        </w:rPr>
      </w:pPr>
    </w:p>
    <w:p w14:paraId="01856AC7" w14:textId="77777777" w:rsidR="00907BEF" w:rsidRDefault="00907BEF">
      <w:pPr>
        <w:pStyle w:val="BodyText"/>
        <w:rPr>
          <w:sz w:val="20"/>
        </w:rPr>
      </w:pPr>
    </w:p>
    <w:p w14:paraId="765E0751" w14:textId="77777777" w:rsidR="00907BEF" w:rsidRDefault="00907BEF">
      <w:pPr>
        <w:pStyle w:val="BodyText"/>
        <w:rPr>
          <w:sz w:val="20"/>
        </w:rPr>
      </w:pPr>
    </w:p>
    <w:p w14:paraId="104BA305" w14:textId="77777777" w:rsidR="00907BEF" w:rsidRDefault="00907BEF">
      <w:pPr>
        <w:pStyle w:val="BodyText"/>
        <w:rPr>
          <w:sz w:val="20"/>
        </w:rPr>
      </w:pPr>
    </w:p>
    <w:p w14:paraId="40B9A7BF" w14:textId="77777777" w:rsidR="00907BEF" w:rsidRDefault="00907BEF">
      <w:pPr>
        <w:pStyle w:val="BodyText"/>
        <w:rPr>
          <w:sz w:val="20"/>
        </w:rPr>
      </w:pPr>
    </w:p>
    <w:p w14:paraId="2D651551" w14:textId="77777777" w:rsidR="00907BEF" w:rsidRDefault="00907BEF">
      <w:pPr>
        <w:pStyle w:val="BodyText"/>
        <w:rPr>
          <w:sz w:val="20"/>
        </w:rPr>
      </w:pPr>
    </w:p>
    <w:p w14:paraId="19EF907B" w14:textId="77777777" w:rsidR="00907BEF" w:rsidRDefault="00907BEF">
      <w:pPr>
        <w:pStyle w:val="BodyText"/>
        <w:rPr>
          <w:sz w:val="20"/>
        </w:rPr>
      </w:pPr>
    </w:p>
    <w:p w14:paraId="1686802C" w14:textId="77777777" w:rsidR="00907BEF" w:rsidRDefault="00907BEF">
      <w:pPr>
        <w:pStyle w:val="BodyText"/>
        <w:rPr>
          <w:sz w:val="20"/>
        </w:rPr>
      </w:pPr>
    </w:p>
    <w:p w14:paraId="40EFE862" w14:textId="77777777" w:rsidR="00907BEF" w:rsidRDefault="00907BEF">
      <w:pPr>
        <w:pStyle w:val="BodyText"/>
        <w:rPr>
          <w:sz w:val="20"/>
        </w:rPr>
      </w:pPr>
    </w:p>
    <w:p w14:paraId="4EB2CD9E" w14:textId="77777777" w:rsidR="00907BEF" w:rsidRDefault="00907BEF">
      <w:pPr>
        <w:pStyle w:val="BodyText"/>
        <w:spacing w:before="5"/>
        <w:rPr>
          <w:sz w:val="16"/>
        </w:rPr>
      </w:pPr>
    </w:p>
    <w:p w14:paraId="3C871452" w14:textId="77777777" w:rsidR="00907BEF" w:rsidRDefault="00552F37">
      <w:pPr>
        <w:pStyle w:val="BodyText"/>
        <w:ind w:left="969"/>
        <w:rPr>
          <w:sz w:val="20"/>
        </w:rPr>
      </w:pPr>
      <w:r>
        <w:rPr>
          <w:position w:val="47"/>
          <w:sz w:val="20"/>
        </w:rPr>
      </w:r>
      <w:r>
        <w:rPr>
          <w:position w:val="47"/>
          <w:sz w:val="20"/>
        </w:rPr>
        <w:pict w14:anchorId="4F90B74D">
          <v:group id="_x0000_s1084" style="width:466.5pt;height:1.5pt;mso-position-horizontal-relative:char;mso-position-vertical-relative:line" coordsize="9330,30">
            <v:rect id="_x0000_s1085" style="position:absolute;width:9330;height:30" fillcolor="black" stroked="f"/>
            <w10:anchorlock/>
          </v:group>
        </w:pict>
      </w:r>
      <w:r>
        <w:rPr>
          <w:sz w:val="20"/>
        </w:rPr>
      </w:r>
      <w:r>
        <w:rPr>
          <w:sz w:val="20"/>
        </w:rPr>
        <w:pict w14:anchorId="69581009">
          <v:shape id="_x0000_s1083" type="#_x0000_t202" style="width:36pt;height:24.5pt;mso-left-percent:-10001;mso-top-percent:-10001;mso-position-horizontal:absolute;mso-position-horizontal-relative:char;mso-position-vertical:absolute;mso-position-vertical-relative:line;mso-left-percent:-10001;mso-top-percent:-10001" fillcolor="black" stroked="f">
            <v:textbox inset="0,0,0,0">
              <w:txbxContent>
                <w:p w14:paraId="69674FDA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8</w:t>
                  </w:r>
                </w:p>
              </w:txbxContent>
            </v:textbox>
            <w10:anchorlock/>
          </v:shape>
        </w:pict>
      </w:r>
    </w:p>
    <w:p w14:paraId="2523532D" w14:textId="77777777" w:rsidR="00907BEF" w:rsidRDefault="00907BEF">
      <w:pPr>
        <w:rPr>
          <w:sz w:val="20"/>
        </w:rPr>
        <w:sectPr w:rsidR="00907BEF">
          <w:type w:val="continuous"/>
          <w:pgSz w:w="12240" w:h="15840"/>
          <w:pgMar w:top="13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73AA077" w14:textId="77777777" w:rsidR="00907BEF" w:rsidRDefault="00552F37">
      <w:pPr>
        <w:pStyle w:val="BodyText"/>
        <w:ind w:left="940"/>
        <w:rPr>
          <w:sz w:val="20"/>
        </w:rPr>
      </w:pPr>
      <w:r>
        <w:lastRenderedPageBreak/>
        <w:pict w14:anchorId="726C1B15">
          <v:shape id="_x0000_s1082" type="#_x0000_t202" style="position:absolute;left:0;text-align:left;margin-left:76.5pt;margin-top:375.7pt;width:462pt;height:252pt;z-index:-251602944;mso-wrap-distance-left:0;mso-wrap-distance-right:0;mso-position-horizontal-relative:page" filled="f">
            <v:textbox inset="0,0,0,0">
              <w:txbxContent>
                <w:p w14:paraId="355AFC38" w14:textId="77777777" w:rsidR="00907BEF" w:rsidRDefault="00552F37">
                  <w:pPr>
                    <w:pStyle w:val="BodyText"/>
                    <w:spacing w:before="72"/>
                    <w:ind w:left="142"/>
                  </w:pPr>
                  <w:bookmarkStart w:id="19" w:name="_bookmark19"/>
                  <w:bookmarkEnd w:id="19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3857F176">
          <v:rect id="_x0000_s1081" style="position:absolute;left:0;text-align:left;margin-left:73.5pt;margin-top:647.5pt;width:466.5pt;height:1.45pt;z-index:-251601920;mso-wrap-distance-left:0;mso-wrap-distance-right:0;mso-position-horizontal-relative:page" fillcolor="black" stroked="f">
            <w10:wrap type="topAndBottom" anchorx="page"/>
          </v:rect>
        </w:pict>
      </w:r>
      <w:r>
        <w:pict w14:anchorId="20D70706">
          <v:shape id="_x0000_s1080" type="#_x0000_t202" style="position:absolute;left:0;text-align:left;margin-left:540pt;margin-top:648.25pt;width:36pt;height:24.5pt;z-index:-251600896;mso-wrap-distance-left:0;mso-wrap-distance-right:0;mso-position-horizontal-relative:page" fillcolor="black" stroked="f">
            <v:textbox inset="0,0,0,0">
              <w:txbxContent>
                <w:p w14:paraId="2A0BA652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39</w:t>
                  </w:r>
                </w:p>
              </w:txbxContent>
            </v:textbox>
            <w10:wrap type="topAndBottom" anchorx="page"/>
          </v:shape>
        </w:pict>
      </w:r>
      <w:r>
        <w:rPr>
          <w:sz w:val="20"/>
        </w:rPr>
      </w:r>
      <w:r>
        <w:rPr>
          <w:sz w:val="20"/>
        </w:rPr>
        <w:pict w14:anchorId="36DD266B">
          <v:group id="_x0000_s1076" style="width:468.1pt;height:368.4pt;mso-position-horizontal-relative:char;mso-position-vertical-relative:line" coordsize="9362,7368">
            <v:rect id="_x0000_s1079" style="position:absolute;width:9362;height:543" fillcolor="#3d3d3d" stroked="f"/>
            <v:shape id="_x0000_s1078" type="#_x0000_t75" style="position:absolute;left:108;width:5523;height:543">
              <v:imagedata r:id="rId117" o:title=""/>
            </v:shape>
            <v:shape id="_x0000_s1077" type="#_x0000_t75" style="position:absolute;top:543;width:9100;height:6825">
              <v:imagedata r:id="rId118" o:title=""/>
            </v:shape>
            <w10:anchorlock/>
          </v:group>
        </w:pict>
      </w:r>
    </w:p>
    <w:p w14:paraId="7F2ADB21" w14:textId="77777777" w:rsidR="00907BEF" w:rsidRDefault="00907BEF">
      <w:pPr>
        <w:pStyle w:val="BodyText"/>
        <w:spacing w:before="3"/>
        <w:rPr>
          <w:sz w:val="26"/>
        </w:rPr>
      </w:pPr>
    </w:p>
    <w:p w14:paraId="2A258264" w14:textId="77777777" w:rsidR="00907BEF" w:rsidRDefault="00907BEF">
      <w:pPr>
        <w:rPr>
          <w:sz w:val="2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7C08047A" w14:textId="77777777" w:rsidR="00907BEF" w:rsidRDefault="00552F37">
      <w:pPr>
        <w:pStyle w:val="BodyText"/>
        <w:ind w:left="940"/>
        <w:rPr>
          <w:sz w:val="20"/>
        </w:rPr>
      </w:pPr>
      <w:r>
        <w:rPr>
          <w:sz w:val="20"/>
        </w:rPr>
      </w:r>
      <w:r>
        <w:rPr>
          <w:sz w:val="20"/>
        </w:rPr>
        <w:pict w14:anchorId="6FA6D603">
          <v:group id="_x0000_s1073" style="width:468.1pt;height:27.15pt;mso-position-horizontal-relative:char;mso-position-vertical-relative:line" coordsize="9362,543">
            <v:rect id="_x0000_s1075" style="position:absolute;width:9362;height:543" fillcolor="#3d3d3d" stroked="f"/>
            <v:shape id="_x0000_s1074" type="#_x0000_t75" style="position:absolute;left:108;width:3179;height:543">
              <v:imagedata r:id="rId119" o:title=""/>
            </v:shape>
            <w10:anchorlock/>
          </v:group>
        </w:pict>
      </w:r>
    </w:p>
    <w:p w14:paraId="5AA0A777" w14:textId="77777777" w:rsidR="00907BEF" w:rsidRDefault="00907BEF">
      <w:pPr>
        <w:pStyle w:val="BodyText"/>
        <w:rPr>
          <w:sz w:val="20"/>
        </w:rPr>
      </w:pPr>
    </w:p>
    <w:p w14:paraId="604576D7" w14:textId="77777777" w:rsidR="00907BEF" w:rsidRDefault="00552F37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251567104" behindDoc="0" locked="0" layoutInCell="1" allowOverlap="1" wp14:anchorId="6E6D29CC" wp14:editId="6CE968EC">
            <wp:simplePos x="0" y="0"/>
            <wp:positionH relativeFrom="page">
              <wp:posOffset>914400</wp:posOffset>
            </wp:positionH>
            <wp:positionV relativeFrom="paragraph">
              <wp:posOffset>159168</wp:posOffset>
            </wp:positionV>
            <wp:extent cx="5887469" cy="4414837"/>
            <wp:effectExtent l="0" t="0" r="0" b="0"/>
            <wp:wrapTopAndBottom/>
            <wp:docPr id="125" name="image1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113.jpe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7469" cy="44148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ED048C" w14:textId="77777777" w:rsidR="00907BEF" w:rsidRDefault="00907BEF">
      <w:pPr>
        <w:pStyle w:val="BodyText"/>
        <w:spacing w:before="10"/>
        <w:rPr>
          <w:sz w:val="2"/>
        </w:rPr>
      </w:pPr>
    </w:p>
    <w:p w14:paraId="16D46506" w14:textId="77777777" w:rsidR="00907BEF" w:rsidRDefault="00552F37">
      <w:pPr>
        <w:pStyle w:val="BodyText"/>
        <w:ind w:left="932"/>
        <w:rPr>
          <w:sz w:val="20"/>
        </w:rPr>
      </w:pPr>
      <w:r>
        <w:rPr>
          <w:sz w:val="20"/>
        </w:rPr>
      </w:r>
      <w:r>
        <w:rPr>
          <w:sz w:val="20"/>
        </w:rPr>
        <w:pict w14:anchorId="161CBFA1">
          <v:shape id="_x0000_s1072" type="#_x0000_t202" style="width:462pt;height:3in;mso-left-percent:-10001;mso-top-percent:-10001;mso-position-horizontal:absolute;mso-position-horizontal-relative:char;mso-position-vertical:absolute;mso-position-vertical-relative:line;mso-left-percent:-10001;mso-top-percent:-10001" filled="f">
            <v:textbox inset="0,0,0,0">
              <w:txbxContent>
                <w:p w14:paraId="245D0879" w14:textId="77777777" w:rsidR="00907BEF" w:rsidRDefault="00552F37">
                  <w:pPr>
                    <w:pStyle w:val="BodyText"/>
                    <w:spacing w:before="73"/>
                    <w:ind w:left="144"/>
                  </w:pPr>
                  <w:bookmarkStart w:id="20" w:name="_bookmark20"/>
                  <w:bookmarkEnd w:id="20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anchorlock/>
          </v:shape>
        </w:pict>
      </w:r>
    </w:p>
    <w:p w14:paraId="6D345BD0" w14:textId="77777777" w:rsidR="00907BEF" w:rsidRDefault="00907BEF">
      <w:pPr>
        <w:pStyle w:val="BodyText"/>
        <w:rPr>
          <w:sz w:val="20"/>
        </w:rPr>
      </w:pPr>
    </w:p>
    <w:p w14:paraId="0CB32317" w14:textId="77777777" w:rsidR="00907BEF" w:rsidRDefault="00552F37">
      <w:pPr>
        <w:pStyle w:val="BodyText"/>
        <w:spacing w:before="11"/>
        <w:rPr>
          <w:sz w:val="16"/>
        </w:rPr>
      </w:pPr>
      <w:r>
        <w:pict w14:anchorId="67F032FE">
          <v:rect id="_x0000_s1071" style="position:absolute;margin-left:73.5pt;margin-top:12.25pt;width:466.5pt;height:1.45pt;z-index:-251599872;mso-wrap-distance-left:0;mso-wrap-distance-right:0;mso-position-horizontal-relative:page" fillcolor="black" stroked="f">
            <w10:wrap type="topAndBottom" anchorx="page"/>
          </v:rect>
        </w:pict>
      </w:r>
      <w:r>
        <w:pict w14:anchorId="04E11A43">
          <v:shape id="_x0000_s1070" type="#_x0000_t202" style="position:absolute;margin-left:540pt;margin-top:13pt;width:36pt;height:24.5pt;z-index:-251598848;mso-wrap-distance-left:0;mso-wrap-distance-right:0;mso-position-horizontal-relative:page" fillcolor="black" stroked="f">
            <v:textbox inset="0,0,0,0">
              <w:txbxContent>
                <w:p w14:paraId="4109AD25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0</w:t>
                  </w:r>
                </w:p>
              </w:txbxContent>
            </v:textbox>
            <w10:wrap type="topAndBottom" anchorx="page"/>
          </v:shape>
        </w:pict>
      </w:r>
    </w:p>
    <w:p w14:paraId="4F55EBD1" w14:textId="77777777" w:rsidR="00907BEF" w:rsidRDefault="00907BEF">
      <w:pPr>
        <w:rPr>
          <w:sz w:val="16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2E448F30" w14:textId="77777777" w:rsidR="00907BEF" w:rsidRDefault="00552F37">
      <w:pPr>
        <w:tabs>
          <w:tab w:val="left" w:pos="10330"/>
        </w:tabs>
        <w:spacing w:before="20"/>
        <w:ind w:left="940"/>
        <w:rPr>
          <w:rFonts w:ascii="Verdana"/>
          <w:i/>
          <w:sz w:val="24"/>
        </w:rPr>
      </w:pPr>
      <w:r>
        <w:rPr>
          <w:noProof/>
        </w:rPr>
        <w:lastRenderedPageBreak/>
        <w:drawing>
          <wp:anchor distT="0" distB="0" distL="0" distR="0" simplePos="0" relativeHeight="251574272" behindDoc="0" locked="0" layoutInCell="1" allowOverlap="1" wp14:anchorId="4AB9239A" wp14:editId="3B97ABAE">
            <wp:simplePos x="0" y="0"/>
            <wp:positionH relativeFrom="page">
              <wp:posOffset>5760720</wp:posOffset>
            </wp:positionH>
            <wp:positionV relativeFrom="paragraph">
              <wp:posOffset>208336</wp:posOffset>
            </wp:positionV>
            <wp:extent cx="1218399" cy="1393190"/>
            <wp:effectExtent l="0" t="0" r="0" b="0"/>
            <wp:wrapNone/>
            <wp:docPr id="127" name="image8.png" descr="A picture containing object, sitting, dark, woma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8.png"/>
                    <pic:cNvPicPr/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8399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Verdana"/>
          <w:i/>
          <w:color w:val="3D3D3D"/>
          <w:sz w:val="24"/>
          <w:shd w:val="clear" w:color="auto" w:fill="F1F1F1"/>
        </w:rPr>
        <w:t>The</w:t>
      </w:r>
      <w:r>
        <w:rPr>
          <w:rFonts w:ascii="Verdana"/>
          <w:i/>
          <w:color w:val="3D3D3D"/>
          <w:spacing w:val="-3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Product</w:t>
      </w:r>
      <w:r>
        <w:rPr>
          <w:rFonts w:ascii="Verdana"/>
          <w:i/>
          <w:color w:val="3D3D3D"/>
          <w:spacing w:val="-3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Owner</w:t>
      </w:r>
      <w:r>
        <w:rPr>
          <w:rFonts w:ascii="Verdana"/>
          <w:i/>
          <w:color w:val="3D3D3D"/>
          <w:sz w:val="24"/>
          <w:shd w:val="clear" w:color="auto" w:fill="F1F1F1"/>
        </w:rPr>
        <w:tab/>
      </w:r>
    </w:p>
    <w:p w14:paraId="1735EB3F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0A8E9C51" w14:textId="77777777" w:rsidR="00907BEF" w:rsidRDefault="00907BEF">
      <w:pPr>
        <w:pStyle w:val="BodyText"/>
        <w:spacing w:before="12"/>
        <w:rPr>
          <w:rFonts w:ascii="Verdana"/>
          <w:i/>
          <w:sz w:val="26"/>
        </w:rPr>
      </w:pPr>
    </w:p>
    <w:tbl>
      <w:tblPr>
        <w:tblW w:w="0" w:type="auto"/>
        <w:tblInd w:w="950" w:type="dxa"/>
        <w:tblBorders>
          <w:top w:val="single" w:sz="4" w:space="0" w:color="3D3D3D"/>
          <w:left w:val="single" w:sz="4" w:space="0" w:color="3D3D3D"/>
          <w:bottom w:val="single" w:sz="4" w:space="0" w:color="3D3D3D"/>
          <w:right w:val="single" w:sz="4" w:space="0" w:color="3D3D3D"/>
          <w:insideH w:val="single" w:sz="4" w:space="0" w:color="3D3D3D"/>
          <w:insideV w:val="single" w:sz="4" w:space="0" w:color="3D3D3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6"/>
        <w:gridCol w:w="4676"/>
      </w:tblGrid>
      <w:tr w:rsidR="00907BEF" w14:paraId="4D81C7F0" w14:textId="77777777">
        <w:trPr>
          <w:trHeight w:val="5619"/>
        </w:trPr>
        <w:tc>
          <w:tcPr>
            <w:tcW w:w="4676" w:type="dxa"/>
          </w:tcPr>
          <w:p w14:paraId="1C0F8D65" w14:textId="77777777" w:rsidR="00907BEF" w:rsidRDefault="00552F37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Is</w:t>
            </w:r>
          </w:p>
        </w:tc>
        <w:tc>
          <w:tcPr>
            <w:tcW w:w="4676" w:type="dxa"/>
          </w:tcPr>
          <w:p w14:paraId="1BB0177D" w14:textId="77777777" w:rsidR="00907BEF" w:rsidRDefault="00552F37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Is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Not</w:t>
            </w:r>
          </w:p>
        </w:tc>
      </w:tr>
      <w:tr w:rsidR="00907BEF" w14:paraId="73C85FC2" w14:textId="77777777">
        <w:trPr>
          <w:trHeight w:val="5616"/>
        </w:trPr>
        <w:tc>
          <w:tcPr>
            <w:tcW w:w="4676" w:type="dxa"/>
          </w:tcPr>
          <w:p w14:paraId="06E01E81" w14:textId="77777777" w:rsidR="00907BEF" w:rsidRDefault="00552F3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Does</w:t>
            </w:r>
          </w:p>
        </w:tc>
        <w:tc>
          <w:tcPr>
            <w:tcW w:w="4676" w:type="dxa"/>
          </w:tcPr>
          <w:p w14:paraId="5EFEE5F2" w14:textId="77777777" w:rsidR="00907BEF" w:rsidRDefault="00552F3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Doe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Not</w:t>
            </w:r>
          </w:p>
        </w:tc>
      </w:tr>
    </w:tbl>
    <w:p w14:paraId="690E966D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FADC4A9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85E8B44" w14:textId="77777777" w:rsidR="00907BEF" w:rsidRDefault="00552F37">
      <w:pPr>
        <w:pStyle w:val="BodyText"/>
        <w:spacing w:before="2"/>
        <w:rPr>
          <w:rFonts w:ascii="Verdana"/>
          <w:i/>
          <w:sz w:val="26"/>
        </w:rPr>
      </w:pPr>
      <w:r>
        <w:pict w14:anchorId="44A1F8CB">
          <v:rect id="_x0000_s1069" style="position:absolute;margin-left:73.5pt;margin-top:17.85pt;width:466.5pt;height:1.45pt;z-index:-251597824;mso-wrap-distance-left:0;mso-wrap-distance-right:0;mso-position-horizontal-relative:page" fillcolor="black" stroked="f">
            <w10:wrap type="topAndBottom" anchorx="page"/>
          </v:rect>
        </w:pict>
      </w:r>
      <w:r>
        <w:pict w14:anchorId="14D261A2">
          <v:shape id="_x0000_s1068" type="#_x0000_t202" style="position:absolute;margin-left:540pt;margin-top:18.6pt;width:36pt;height:24.5pt;z-index:-251596800;mso-wrap-distance-left:0;mso-wrap-distance-right:0;mso-position-horizontal-relative:page" fillcolor="black" stroked="f">
            <v:textbox inset="0,0,0,0">
              <w:txbxContent>
                <w:p w14:paraId="757A91CA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1</w:t>
                  </w:r>
                </w:p>
              </w:txbxContent>
            </v:textbox>
            <w10:wrap type="topAndBottom" anchorx="page"/>
          </v:shape>
        </w:pict>
      </w:r>
    </w:p>
    <w:p w14:paraId="5E11A3EA" w14:textId="77777777" w:rsidR="00907BEF" w:rsidRDefault="00907BEF">
      <w:pPr>
        <w:rPr>
          <w:rFonts w:ascii="Verdana"/>
          <w:sz w:val="26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5CA3DB8" w14:textId="77777777" w:rsidR="00907BEF" w:rsidRDefault="00552F37">
      <w:pPr>
        <w:tabs>
          <w:tab w:val="left" w:pos="10330"/>
        </w:tabs>
        <w:spacing w:before="20"/>
        <w:ind w:left="940"/>
        <w:rPr>
          <w:rFonts w:ascii="Verdana"/>
          <w:i/>
          <w:sz w:val="24"/>
        </w:rPr>
      </w:pPr>
      <w:r>
        <w:rPr>
          <w:noProof/>
        </w:rPr>
        <w:lastRenderedPageBreak/>
        <w:drawing>
          <wp:anchor distT="0" distB="0" distL="0" distR="0" simplePos="0" relativeHeight="251575296" behindDoc="0" locked="0" layoutInCell="1" allowOverlap="1" wp14:anchorId="65F84E2E" wp14:editId="01DC1BBF">
            <wp:simplePos x="0" y="0"/>
            <wp:positionH relativeFrom="page">
              <wp:posOffset>5885688</wp:posOffset>
            </wp:positionH>
            <wp:positionV relativeFrom="paragraph">
              <wp:posOffset>366832</wp:posOffset>
            </wp:positionV>
            <wp:extent cx="1154518" cy="1412494"/>
            <wp:effectExtent l="0" t="0" r="0" b="0"/>
            <wp:wrapNone/>
            <wp:docPr id="129" name="image1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114.pn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4518" cy="14124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Verdana"/>
          <w:i/>
          <w:color w:val="3D3D3D"/>
          <w:sz w:val="24"/>
          <w:shd w:val="clear" w:color="auto" w:fill="F1F1F1"/>
        </w:rPr>
        <w:t>The</w:t>
      </w:r>
      <w:r>
        <w:rPr>
          <w:rFonts w:ascii="Verdana"/>
          <w:i/>
          <w:color w:val="3D3D3D"/>
          <w:spacing w:val="-17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Scrum</w:t>
      </w:r>
      <w:r>
        <w:rPr>
          <w:rFonts w:ascii="Verdana"/>
          <w:i/>
          <w:color w:val="3D3D3D"/>
          <w:spacing w:val="-17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Master</w:t>
      </w:r>
      <w:r>
        <w:rPr>
          <w:rFonts w:ascii="Verdana"/>
          <w:i/>
          <w:color w:val="3D3D3D"/>
          <w:sz w:val="24"/>
          <w:shd w:val="clear" w:color="auto" w:fill="F1F1F1"/>
        </w:rPr>
        <w:tab/>
      </w:r>
    </w:p>
    <w:p w14:paraId="1AAEA366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38BF3495" w14:textId="77777777" w:rsidR="00907BEF" w:rsidRDefault="00907BEF">
      <w:pPr>
        <w:pStyle w:val="BodyText"/>
        <w:spacing w:before="12"/>
        <w:rPr>
          <w:rFonts w:ascii="Verdana"/>
          <w:i/>
          <w:sz w:val="26"/>
        </w:rPr>
      </w:pPr>
    </w:p>
    <w:tbl>
      <w:tblPr>
        <w:tblW w:w="0" w:type="auto"/>
        <w:tblInd w:w="950" w:type="dxa"/>
        <w:tblBorders>
          <w:top w:val="single" w:sz="4" w:space="0" w:color="3D3D3D"/>
          <w:left w:val="single" w:sz="4" w:space="0" w:color="3D3D3D"/>
          <w:bottom w:val="single" w:sz="4" w:space="0" w:color="3D3D3D"/>
          <w:right w:val="single" w:sz="4" w:space="0" w:color="3D3D3D"/>
          <w:insideH w:val="single" w:sz="4" w:space="0" w:color="3D3D3D"/>
          <w:insideV w:val="single" w:sz="4" w:space="0" w:color="3D3D3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6"/>
        <w:gridCol w:w="4676"/>
      </w:tblGrid>
      <w:tr w:rsidR="00907BEF" w14:paraId="596FE018" w14:textId="77777777">
        <w:trPr>
          <w:trHeight w:val="5619"/>
        </w:trPr>
        <w:tc>
          <w:tcPr>
            <w:tcW w:w="4676" w:type="dxa"/>
          </w:tcPr>
          <w:p w14:paraId="1A50F845" w14:textId="77777777" w:rsidR="00907BEF" w:rsidRDefault="00552F37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Is</w:t>
            </w:r>
          </w:p>
        </w:tc>
        <w:tc>
          <w:tcPr>
            <w:tcW w:w="4676" w:type="dxa"/>
          </w:tcPr>
          <w:p w14:paraId="2F513520" w14:textId="77777777" w:rsidR="00907BEF" w:rsidRDefault="00552F37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Is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Not</w:t>
            </w:r>
          </w:p>
        </w:tc>
      </w:tr>
      <w:tr w:rsidR="00907BEF" w14:paraId="712812B0" w14:textId="77777777">
        <w:trPr>
          <w:trHeight w:val="5616"/>
        </w:trPr>
        <w:tc>
          <w:tcPr>
            <w:tcW w:w="4676" w:type="dxa"/>
          </w:tcPr>
          <w:p w14:paraId="33F4DFE5" w14:textId="77777777" w:rsidR="00907BEF" w:rsidRDefault="00552F3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Does</w:t>
            </w:r>
          </w:p>
        </w:tc>
        <w:tc>
          <w:tcPr>
            <w:tcW w:w="4676" w:type="dxa"/>
          </w:tcPr>
          <w:p w14:paraId="543E329A" w14:textId="77777777" w:rsidR="00907BEF" w:rsidRDefault="00552F3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Doe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Not</w:t>
            </w:r>
          </w:p>
        </w:tc>
      </w:tr>
    </w:tbl>
    <w:p w14:paraId="2961D47D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29217E47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04F62C7C" w14:textId="77777777" w:rsidR="00907BEF" w:rsidRDefault="00552F37">
      <w:pPr>
        <w:pStyle w:val="BodyText"/>
        <w:spacing w:before="2"/>
        <w:rPr>
          <w:rFonts w:ascii="Verdana"/>
          <w:i/>
          <w:sz w:val="26"/>
        </w:rPr>
      </w:pPr>
      <w:r>
        <w:pict w14:anchorId="74212A7A">
          <v:rect id="_x0000_s1067" style="position:absolute;margin-left:73.5pt;margin-top:17.85pt;width:466.5pt;height:1.45pt;z-index:-251595776;mso-wrap-distance-left:0;mso-wrap-distance-right:0;mso-position-horizontal-relative:page" fillcolor="black" stroked="f">
            <w10:wrap type="topAndBottom" anchorx="page"/>
          </v:rect>
        </w:pict>
      </w:r>
      <w:r>
        <w:pict w14:anchorId="37677E16">
          <v:shape id="_x0000_s1066" type="#_x0000_t202" style="position:absolute;margin-left:540pt;margin-top:18.6pt;width:36pt;height:24.5pt;z-index:-251594752;mso-wrap-distance-left:0;mso-wrap-distance-right:0;mso-position-horizontal-relative:page" fillcolor="black" stroked="f">
            <v:textbox inset="0,0,0,0">
              <w:txbxContent>
                <w:p w14:paraId="4D798C39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2</w:t>
                  </w:r>
                </w:p>
              </w:txbxContent>
            </v:textbox>
            <w10:wrap type="topAndBottom" anchorx="page"/>
          </v:shape>
        </w:pict>
      </w:r>
    </w:p>
    <w:p w14:paraId="7315377B" w14:textId="77777777" w:rsidR="00907BEF" w:rsidRDefault="00907BEF">
      <w:pPr>
        <w:rPr>
          <w:rFonts w:ascii="Verdana"/>
          <w:sz w:val="26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0FFE70DC" w14:textId="77777777" w:rsidR="00907BEF" w:rsidRDefault="00552F37">
      <w:pPr>
        <w:tabs>
          <w:tab w:val="left" w:pos="10330"/>
        </w:tabs>
        <w:spacing w:before="20" w:after="7"/>
        <w:ind w:left="940"/>
        <w:rPr>
          <w:rFonts w:ascii="Verdana"/>
          <w:i/>
          <w:sz w:val="24"/>
        </w:rPr>
      </w:pPr>
      <w:r>
        <w:rPr>
          <w:noProof/>
        </w:rPr>
        <w:lastRenderedPageBreak/>
        <w:drawing>
          <wp:anchor distT="0" distB="0" distL="0" distR="0" simplePos="0" relativeHeight="251579392" behindDoc="1" locked="0" layoutInCell="1" allowOverlap="1" wp14:anchorId="185CF4D3" wp14:editId="41290C88">
            <wp:simplePos x="0" y="0"/>
            <wp:positionH relativeFrom="page">
              <wp:posOffset>5513832</wp:posOffset>
            </wp:positionH>
            <wp:positionV relativeFrom="paragraph">
              <wp:posOffset>202634</wp:posOffset>
            </wp:positionV>
            <wp:extent cx="1437397" cy="1092707"/>
            <wp:effectExtent l="0" t="0" r="0" b="0"/>
            <wp:wrapNone/>
            <wp:docPr id="131" name="image115.png" descr="A picture containing looking, food, light, g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115.pn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7397" cy="10927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Verdana"/>
          <w:i/>
          <w:color w:val="3D3D3D"/>
          <w:sz w:val="24"/>
          <w:shd w:val="clear" w:color="auto" w:fill="F1F1F1"/>
        </w:rPr>
        <w:t>The</w:t>
      </w:r>
      <w:r>
        <w:rPr>
          <w:rFonts w:ascii="Verdana"/>
          <w:i/>
          <w:color w:val="3D3D3D"/>
          <w:spacing w:val="-13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Development</w:t>
      </w:r>
      <w:r>
        <w:rPr>
          <w:rFonts w:ascii="Verdana"/>
          <w:i/>
          <w:color w:val="3D3D3D"/>
          <w:spacing w:val="-12"/>
          <w:sz w:val="24"/>
          <w:shd w:val="clear" w:color="auto" w:fill="F1F1F1"/>
        </w:rPr>
        <w:t xml:space="preserve"> </w:t>
      </w:r>
      <w:r>
        <w:rPr>
          <w:rFonts w:ascii="Verdana"/>
          <w:i/>
          <w:color w:val="3D3D3D"/>
          <w:sz w:val="24"/>
          <w:shd w:val="clear" w:color="auto" w:fill="F1F1F1"/>
        </w:rPr>
        <w:t>Team</w:t>
      </w:r>
      <w:r>
        <w:rPr>
          <w:rFonts w:ascii="Verdana"/>
          <w:i/>
          <w:color w:val="3D3D3D"/>
          <w:sz w:val="24"/>
          <w:shd w:val="clear" w:color="auto" w:fill="F1F1F1"/>
        </w:rPr>
        <w:tab/>
      </w:r>
    </w:p>
    <w:tbl>
      <w:tblPr>
        <w:tblW w:w="0" w:type="auto"/>
        <w:tblInd w:w="952" w:type="dxa"/>
        <w:tblBorders>
          <w:top w:val="single" w:sz="4" w:space="0" w:color="3D3D3D"/>
          <w:left w:val="single" w:sz="4" w:space="0" w:color="3D3D3D"/>
          <w:bottom w:val="single" w:sz="4" w:space="0" w:color="3D3D3D"/>
          <w:right w:val="single" w:sz="4" w:space="0" w:color="3D3D3D"/>
          <w:insideH w:val="single" w:sz="4" w:space="0" w:color="3D3D3D"/>
          <w:insideV w:val="single" w:sz="4" w:space="0" w:color="3D3D3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6"/>
        <w:gridCol w:w="4676"/>
        <w:gridCol w:w="184"/>
      </w:tblGrid>
      <w:tr w:rsidR="00907BEF" w14:paraId="37B3BEF0" w14:textId="77777777">
        <w:trPr>
          <w:trHeight w:val="563"/>
        </w:trPr>
        <w:tc>
          <w:tcPr>
            <w:tcW w:w="95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3C4F1C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0F2C9DC8" w14:textId="77777777">
        <w:trPr>
          <w:trHeight w:val="5619"/>
        </w:trPr>
        <w:tc>
          <w:tcPr>
            <w:tcW w:w="4676" w:type="dxa"/>
          </w:tcPr>
          <w:p w14:paraId="05B0C7E5" w14:textId="77777777" w:rsidR="00907BEF" w:rsidRDefault="00552F37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Is</w:t>
            </w:r>
          </w:p>
        </w:tc>
        <w:tc>
          <w:tcPr>
            <w:tcW w:w="4676" w:type="dxa"/>
          </w:tcPr>
          <w:p w14:paraId="69F15356" w14:textId="77777777" w:rsidR="00907BEF" w:rsidRDefault="00552F37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Is</w:t>
            </w:r>
            <w:r>
              <w:rPr>
                <w:color w:val="3D3D3D"/>
                <w:spacing w:val="-1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Not</w:t>
            </w:r>
          </w:p>
        </w:tc>
        <w:tc>
          <w:tcPr>
            <w:tcW w:w="184" w:type="dxa"/>
            <w:vMerge w:val="restart"/>
            <w:tcBorders>
              <w:top w:val="nil"/>
              <w:bottom w:val="nil"/>
              <w:right w:val="nil"/>
            </w:tcBorders>
          </w:tcPr>
          <w:p w14:paraId="6A16FE74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4BEE8783" w14:textId="77777777">
        <w:trPr>
          <w:trHeight w:val="5616"/>
        </w:trPr>
        <w:tc>
          <w:tcPr>
            <w:tcW w:w="4676" w:type="dxa"/>
          </w:tcPr>
          <w:p w14:paraId="3DADBBE0" w14:textId="77777777" w:rsidR="00907BEF" w:rsidRDefault="00552F3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Does</w:t>
            </w:r>
          </w:p>
        </w:tc>
        <w:tc>
          <w:tcPr>
            <w:tcW w:w="4676" w:type="dxa"/>
          </w:tcPr>
          <w:p w14:paraId="4D0D5F62" w14:textId="77777777" w:rsidR="00907BEF" w:rsidRDefault="00552F3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color w:val="3D3D3D"/>
                <w:sz w:val="24"/>
              </w:rPr>
              <w:t>Does</w:t>
            </w:r>
            <w:r>
              <w:rPr>
                <w:color w:val="3D3D3D"/>
                <w:spacing w:val="-3"/>
                <w:sz w:val="24"/>
              </w:rPr>
              <w:t xml:space="preserve"> </w:t>
            </w:r>
            <w:r>
              <w:rPr>
                <w:color w:val="3D3D3D"/>
                <w:sz w:val="24"/>
              </w:rPr>
              <w:t>Not</w:t>
            </w:r>
          </w:p>
        </w:tc>
        <w:tc>
          <w:tcPr>
            <w:tcW w:w="184" w:type="dxa"/>
            <w:vMerge/>
            <w:tcBorders>
              <w:top w:val="nil"/>
              <w:bottom w:val="nil"/>
              <w:right w:val="nil"/>
            </w:tcBorders>
          </w:tcPr>
          <w:p w14:paraId="151118BB" w14:textId="77777777" w:rsidR="00907BEF" w:rsidRDefault="00907BEF">
            <w:pPr>
              <w:rPr>
                <w:sz w:val="2"/>
                <w:szCs w:val="2"/>
              </w:rPr>
            </w:pPr>
          </w:p>
        </w:tc>
      </w:tr>
    </w:tbl>
    <w:p w14:paraId="18D194AB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3B412310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4CEAE677" w14:textId="77777777" w:rsidR="00907BEF" w:rsidRDefault="00552F37">
      <w:pPr>
        <w:pStyle w:val="BodyText"/>
        <w:spacing w:before="2"/>
        <w:rPr>
          <w:rFonts w:ascii="Verdana"/>
          <w:i/>
          <w:sz w:val="26"/>
        </w:rPr>
      </w:pPr>
      <w:r>
        <w:pict w14:anchorId="5ED29AFD">
          <v:rect id="_x0000_s1065" style="position:absolute;margin-left:73.5pt;margin-top:17.85pt;width:466.5pt;height:1.45pt;z-index:-251593728;mso-wrap-distance-left:0;mso-wrap-distance-right:0;mso-position-horizontal-relative:page" fillcolor="black" stroked="f">
            <w10:wrap type="topAndBottom" anchorx="page"/>
          </v:rect>
        </w:pict>
      </w:r>
      <w:r>
        <w:pict w14:anchorId="5090D717">
          <v:shape id="_x0000_s1064" type="#_x0000_t202" style="position:absolute;margin-left:540pt;margin-top:18.6pt;width:36pt;height:24.5pt;z-index:-251592704;mso-wrap-distance-left:0;mso-wrap-distance-right:0;mso-position-horizontal-relative:page" fillcolor="black" stroked="f">
            <v:textbox inset="0,0,0,0">
              <w:txbxContent>
                <w:p w14:paraId="26082FD3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3</w:t>
                  </w:r>
                </w:p>
              </w:txbxContent>
            </v:textbox>
            <w10:wrap type="topAndBottom" anchorx="page"/>
          </v:shape>
        </w:pict>
      </w:r>
    </w:p>
    <w:p w14:paraId="6A985246" w14:textId="77777777" w:rsidR="00907BEF" w:rsidRDefault="00907BEF">
      <w:pPr>
        <w:rPr>
          <w:rFonts w:ascii="Verdana"/>
          <w:sz w:val="26"/>
        </w:rPr>
        <w:sectPr w:rsidR="00907BEF">
          <w:pgSz w:w="12240" w:h="15840"/>
          <w:pgMar w:top="140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7099289C" w14:textId="77777777" w:rsidR="00907BEF" w:rsidRDefault="00552F37">
      <w:pPr>
        <w:pStyle w:val="BodyText"/>
        <w:ind w:left="940"/>
        <w:rPr>
          <w:rFonts w:ascii="Verdana"/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580416" behindDoc="1" locked="0" layoutInCell="1" allowOverlap="1" wp14:anchorId="5F987EDF" wp14:editId="784811F7">
            <wp:simplePos x="0" y="0"/>
            <wp:positionH relativeFrom="page">
              <wp:posOffset>914704</wp:posOffset>
            </wp:positionH>
            <wp:positionV relativeFrom="page">
              <wp:posOffset>1411477</wp:posOffset>
            </wp:positionV>
            <wp:extent cx="1476374" cy="201168"/>
            <wp:effectExtent l="0" t="0" r="0" b="0"/>
            <wp:wrapNone/>
            <wp:docPr id="133" name="image1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116.pn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6374" cy="2011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581440" behindDoc="1" locked="0" layoutInCell="1" allowOverlap="1" wp14:anchorId="7FE63294" wp14:editId="3D2F4FBA">
            <wp:simplePos x="0" y="0"/>
            <wp:positionH relativeFrom="page">
              <wp:posOffset>914704</wp:posOffset>
            </wp:positionH>
            <wp:positionV relativeFrom="page">
              <wp:posOffset>5359272</wp:posOffset>
            </wp:positionV>
            <wp:extent cx="1179080" cy="201167"/>
            <wp:effectExtent l="0" t="0" r="0" b="0"/>
            <wp:wrapNone/>
            <wp:docPr id="135" name="image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117.pn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9080" cy="2011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Verdana"/>
          <w:sz w:val="20"/>
        </w:rPr>
      </w:r>
      <w:r>
        <w:rPr>
          <w:rFonts w:ascii="Verdana"/>
          <w:sz w:val="20"/>
        </w:rPr>
        <w:pict w14:anchorId="6BBC167D">
          <v:group id="_x0000_s1060" style="width:468.1pt;height:66.3pt;mso-position-horizontal-relative:char;mso-position-vertical-relative:line" coordsize="9362,1326">
            <v:rect id="_x0000_s1063" style="position:absolute;width:9362;height:543" fillcolor="#3d3d3d" stroked="f"/>
            <v:shape id="_x0000_s1062" type="#_x0000_t75" style="position:absolute;left:108;width:3451;height:543">
              <v:imagedata r:id="rId126" o:title=""/>
            </v:shape>
            <v:shape id="_x0000_s1061" style="position:absolute;left:8712;top:598;width:512;height:727" coordorigin="8713,599" coordsize="512,727" path="m8999,599r-76,10l8855,638r-58,45l8752,741r-29,68l8713,885r3,39l8723,961r13,35l8752,1029r43,85l8823,1184r17,60l8851,1297r7,29l9224,715r-24,-32l9142,638r-68,-29l8999,599xe" fillcolor="#070808" stroked="f">
              <v:path arrowok="t"/>
            </v:shape>
            <w10:anchorlock/>
          </v:group>
        </w:pict>
      </w:r>
    </w:p>
    <w:p w14:paraId="3EB7D911" w14:textId="77777777" w:rsidR="00907BEF" w:rsidRDefault="00907BEF">
      <w:pPr>
        <w:pStyle w:val="BodyText"/>
        <w:spacing w:before="3"/>
        <w:rPr>
          <w:rFonts w:ascii="Verdana"/>
          <w:i/>
          <w:sz w:val="17"/>
        </w:rPr>
      </w:pPr>
    </w:p>
    <w:tbl>
      <w:tblPr>
        <w:tblW w:w="0" w:type="auto"/>
        <w:tblInd w:w="8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5"/>
        <w:gridCol w:w="7739"/>
      </w:tblGrid>
      <w:tr w:rsidR="00907BEF" w14:paraId="766DAD30" w14:textId="77777777">
        <w:trPr>
          <w:trHeight w:val="266"/>
        </w:trPr>
        <w:tc>
          <w:tcPr>
            <w:tcW w:w="1705" w:type="dxa"/>
          </w:tcPr>
          <w:p w14:paraId="2E0F2656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29B7A708" wp14:editId="058FADDC">
                  <wp:extent cx="520098" cy="158591"/>
                  <wp:effectExtent l="0" t="0" r="0" b="0"/>
                  <wp:docPr id="137" name="image1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image119.png"/>
                          <pic:cNvPicPr/>
                        </pic:nvPicPr>
                        <pic:blipFill>
                          <a:blip r:embed="rId1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9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bottom w:val="single" w:sz="4" w:space="0" w:color="000000"/>
            </w:tcBorders>
          </w:tcPr>
          <w:p w14:paraId="163E7DD2" w14:textId="77777777" w:rsidR="00907BEF" w:rsidRDefault="00907B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07BEF" w14:paraId="31F7E128" w14:textId="77777777">
        <w:trPr>
          <w:trHeight w:val="575"/>
        </w:trPr>
        <w:tc>
          <w:tcPr>
            <w:tcW w:w="1705" w:type="dxa"/>
          </w:tcPr>
          <w:p w14:paraId="689A0AB6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7899E71E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740D7D20" wp14:editId="44863B45">
                  <wp:extent cx="595378" cy="158591"/>
                  <wp:effectExtent l="0" t="0" r="0" b="0"/>
                  <wp:docPr id="139" name="image1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image120.png"/>
                          <pic:cNvPicPr/>
                        </pic:nvPicPr>
                        <pic:blipFill>
                          <a:blip r:embed="rId1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7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top w:val="single" w:sz="4" w:space="0" w:color="000000"/>
              <w:bottom w:val="single" w:sz="4" w:space="0" w:color="000000"/>
            </w:tcBorders>
          </w:tcPr>
          <w:p w14:paraId="43446588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662D0485" w14:textId="77777777">
        <w:trPr>
          <w:trHeight w:val="576"/>
        </w:trPr>
        <w:tc>
          <w:tcPr>
            <w:tcW w:w="1705" w:type="dxa"/>
          </w:tcPr>
          <w:p w14:paraId="0D8591B4" w14:textId="77777777" w:rsidR="00907BEF" w:rsidRDefault="00907BEF">
            <w:pPr>
              <w:pStyle w:val="TableParagraph"/>
              <w:spacing w:before="6"/>
              <w:rPr>
                <w:rFonts w:ascii="Verdana"/>
                <w:i/>
                <w:sz w:val="25"/>
              </w:rPr>
            </w:pPr>
          </w:p>
          <w:p w14:paraId="58335585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6C9CAFA3" wp14:editId="520AFDCB">
                  <wp:extent cx="509374" cy="158591"/>
                  <wp:effectExtent l="0" t="0" r="0" b="0"/>
                  <wp:docPr id="141" name="image1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image121.png"/>
                          <pic:cNvPicPr/>
                        </pic:nvPicPr>
                        <pic:blipFill>
                          <a:blip r:embed="rId1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374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top w:val="single" w:sz="4" w:space="0" w:color="000000"/>
              <w:bottom w:val="single" w:sz="4" w:space="0" w:color="000000"/>
            </w:tcBorders>
          </w:tcPr>
          <w:p w14:paraId="4464B2D2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377DA5F8" w14:textId="77777777">
        <w:trPr>
          <w:trHeight w:val="575"/>
        </w:trPr>
        <w:tc>
          <w:tcPr>
            <w:tcW w:w="1705" w:type="dxa"/>
          </w:tcPr>
          <w:p w14:paraId="6813412C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45B8338A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0AB73F13" wp14:editId="32FB65B7">
                  <wp:extent cx="836732" cy="158591"/>
                  <wp:effectExtent l="0" t="0" r="0" b="0"/>
                  <wp:docPr id="143" name="image1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image122.png"/>
                          <pic:cNvPicPr/>
                        </pic:nvPicPr>
                        <pic:blipFill>
                          <a:blip r:embed="rId1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732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top w:val="single" w:sz="4" w:space="0" w:color="000000"/>
              <w:bottom w:val="single" w:sz="4" w:space="0" w:color="000000"/>
            </w:tcBorders>
          </w:tcPr>
          <w:p w14:paraId="469E06F4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6A54E113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554B88C4" w14:textId="77777777" w:rsidR="00907BEF" w:rsidRDefault="00552F37">
      <w:pPr>
        <w:pStyle w:val="BodyText"/>
        <w:spacing w:before="11"/>
        <w:rPr>
          <w:rFonts w:ascii="Verdana"/>
          <w:i/>
          <w:sz w:val="17"/>
        </w:rPr>
      </w:pPr>
      <w:r>
        <w:pict w14:anchorId="7179DE97">
          <v:shape id="_x0000_s1059" type="#_x0000_t202" style="position:absolute;margin-left:1in;margin-top:13.25pt;width:462pt;height:102.75pt;z-index:-251591680;mso-wrap-distance-left:0;mso-wrap-distance-right:0;mso-position-horizontal-relative:page" filled="f">
            <v:textbox inset="0,0,0,0">
              <w:txbxContent>
                <w:p w14:paraId="07466B5A" w14:textId="77777777" w:rsidR="00907BEF" w:rsidRDefault="00552F37">
                  <w:pPr>
                    <w:pStyle w:val="BodyText"/>
                    <w:spacing w:before="71"/>
                    <w:ind w:left="144"/>
                  </w:pPr>
                  <w:bookmarkStart w:id="21" w:name="_bookmark21"/>
                  <w:bookmarkEnd w:id="21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4DCAB280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42EB688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3F1D7E09" w14:textId="77777777" w:rsidR="00907BEF" w:rsidRDefault="00907BEF">
      <w:pPr>
        <w:pStyle w:val="BodyText"/>
        <w:spacing w:before="1"/>
        <w:rPr>
          <w:rFonts w:ascii="Verdana"/>
          <w:i/>
          <w:sz w:val="27"/>
        </w:rPr>
      </w:pPr>
    </w:p>
    <w:tbl>
      <w:tblPr>
        <w:tblW w:w="0" w:type="auto"/>
        <w:tblInd w:w="8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5"/>
        <w:gridCol w:w="7740"/>
      </w:tblGrid>
      <w:tr w:rsidR="00907BEF" w14:paraId="399D1A21" w14:textId="77777777">
        <w:trPr>
          <w:trHeight w:val="1031"/>
        </w:trPr>
        <w:tc>
          <w:tcPr>
            <w:tcW w:w="1705" w:type="dxa"/>
          </w:tcPr>
          <w:p w14:paraId="6978F835" w14:textId="77777777" w:rsidR="00907BEF" w:rsidRDefault="00907BEF">
            <w:pPr>
              <w:pStyle w:val="TableParagraph"/>
              <w:rPr>
                <w:rFonts w:ascii="Verdana"/>
                <w:i/>
                <w:sz w:val="20"/>
              </w:rPr>
            </w:pPr>
          </w:p>
          <w:p w14:paraId="60D6FA65" w14:textId="77777777" w:rsidR="00907BEF" w:rsidRDefault="00907BEF">
            <w:pPr>
              <w:pStyle w:val="TableParagraph"/>
              <w:rPr>
                <w:rFonts w:ascii="Verdana"/>
                <w:i/>
                <w:sz w:val="20"/>
              </w:rPr>
            </w:pPr>
          </w:p>
          <w:p w14:paraId="3250D92C" w14:textId="77777777" w:rsidR="00907BEF" w:rsidRDefault="00907BEF">
            <w:pPr>
              <w:pStyle w:val="TableParagraph"/>
              <w:spacing w:before="11"/>
              <w:rPr>
                <w:rFonts w:ascii="Verdana"/>
                <w:i/>
              </w:rPr>
            </w:pPr>
          </w:p>
          <w:p w14:paraId="62A836B6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6B5D4123" wp14:editId="7398C656">
                  <wp:extent cx="520098" cy="158591"/>
                  <wp:effectExtent l="0" t="0" r="0" b="0"/>
                  <wp:docPr id="145" name="image1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image119.png"/>
                          <pic:cNvPicPr/>
                        </pic:nvPicPr>
                        <pic:blipFill>
                          <a:blip r:embed="rId1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9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bottom w:val="single" w:sz="4" w:space="0" w:color="000000"/>
            </w:tcBorders>
          </w:tcPr>
          <w:p w14:paraId="6A47DA21" w14:textId="77777777" w:rsidR="00907BEF" w:rsidRDefault="00907BEF">
            <w:pPr>
              <w:pStyle w:val="TableParagraph"/>
              <w:spacing w:before="11"/>
              <w:rPr>
                <w:rFonts w:ascii="Verdana"/>
                <w:i/>
                <w:sz w:val="2"/>
              </w:rPr>
            </w:pPr>
          </w:p>
          <w:p w14:paraId="6188010C" w14:textId="77777777" w:rsidR="00907BEF" w:rsidRDefault="00552F37">
            <w:pPr>
              <w:pStyle w:val="TableParagraph"/>
              <w:ind w:left="6907" w:right="-29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46FDBD5D" wp14:editId="0F5676D3">
                  <wp:extent cx="521207" cy="507491"/>
                  <wp:effectExtent l="0" t="0" r="0" b="0"/>
                  <wp:docPr id="147" name="image12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image123.png"/>
                          <pic:cNvPicPr/>
                        </pic:nvPicPr>
                        <pic:blipFill>
                          <a:blip r:embed="rId1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07" cy="507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BEF" w14:paraId="09EEDF40" w14:textId="77777777">
        <w:trPr>
          <w:trHeight w:val="578"/>
        </w:trPr>
        <w:tc>
          <w:tcPr>
            <w:tcW w:w="1705" w:type="dxa"/>
          </w:tcPr>
          <w:p w14:paraId="5B0025A0" w14:textId="77777777" w:rsidR="00907BEF" w:rsidRDefault="00907BEF">
            <w:pPr>
              <w:pStyle w:val="TableParagraph"/>
              <w:spacing w:before="8"/>
              <w:rPr>
                <w:rFonts w:ascii="Verdana"/>
                <w:i/>
                <w:sz w:val="25"/>
              </w:rPr>
            </w:pPr>
          </w:p>
          <w:p w14:paraId="2FB04976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03192E8F" wp14:editId="781BD65F">
                  <wp:extent cx="595378" cy="158591"/>
                  <wp:effectExtent l="0" t="0" r="0" b="0"/>
                  <wp:docPr id="149" name="image1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image120.png"/>
                          <pic:cNvPicPr/>
                        </pic:nvPicPr>
                        <pic:blipFill>
                          <a:blip r:embed="rId1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7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top w:val="single" w:sz="4" w:space="0" w:color="000000"/>
              <w:bottom w:val="single" w:sz="4" w:space="0" w:color="000000"/>
            </w:tcBorders>
          </w:tcPr>
          <w:p w14:paraId="18FF01A5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0D427DA3" w14:textId="77777777">
        <w:trPr>
          <w:trHeight w:val="575"/>
        </w:trPr>
        <w:tc>
          <w:tcPr>
            <w:tcW w:w="1705" w:type="dxa"/>
          </w:tcPr>
          <w:p w14:paraId="2BF75898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4B0E777D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5EFC0415" wp14:editId="05357712">
                  <wp:extent cx="509374" cy="158591"/>
                  <wp:effectExtent l="0" t="0" r="0" b="0"/>
                  <wp:docPr id="151" name="image1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image121.png"/>
                          <pic:cNvPicPr/>
                        </pic:nvPicPr>
                        <pic:blipFill>
                          <a:blip r:embed="rId1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374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top w:val="single" w:sz="4" w:space="0" w:color="000000"/>
              <w:bottom w:val="single" w:sz="4" w:space="0" w:color="000000"/>
            </w:tcBorders>
          </w:tcPr>
          <w:p w14:paraId="050AE010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7116E583" w14:textId="77777777">
        <w:trPr>
          <w:trHeight w:val="575"/>
        </w:trPr>
        <w:tc>
          <w:tcPr>
            <w:tcW w:w="1705" w:type="dxa"/>
          </w:tcPr>
          <w:p w14:paraId="4ADA960E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3EBB67A2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6F258E0E" wp14:editId="0EC7A8D9">
                  <wp:extent cx="836732" cy="158591"/>
                  <wp:effectExtent l="0" t="0" r="0" b="0"/>
                  <wp:docPr id="153" name="image1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image122.png"/>
                          <pic:cNvPicPr/>
                        </pic:nvPicPr>
                        <pic:blipFill>
                          <a:blip r:embed="rId1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732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top w:val="single" w:sz="4" w:space="0" w:color="000000"/>
              <w:bottom w:val="single" w:sz="4" w:space="0" w:color="000000"/>
            </w:tcBorders>
          </w:tcPr>
          <w:p w14:paraId="368395C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66FBF17" w14:textId="77777777" w:rsidR="00907BEF" w:rsidRDefault="00552F37">
      <w:pPr>
        <w:pStyle w:val="BodyText"/>
        <w:spacing w:before="10"/>
        <w:rPr>
          <w:rFonts w:ascii="Verdana"/>
          <w:i/>
          <w:sz w:val="29"/>
        </w:rPr>
      </w:pPr>
      <w:r>
        <w:pict w14:anchorId="1CA546C1">
          <v:shape id="_x0000_s1058" type="#_x0000_t202" style="position:absolute;margin-left:1in;margin-top:20.5pt;width:462pt;height:103.5pt;z-index:-251590656;mso-wrap-distance-left:0;mso-wrap-distance-right:0;mso-position-horizontal-relative:page;mso-position-vertical-relative:text" filled="f">
            <v:textbox inset="0,0,0,0">
              <w:txbxContent>
                <w:p w14:paraId="60758BD8" w14:textId="77777777" w:rsidR="00907BEF" w:rsidRDefault="00552F37">
                  <w:pPr>
                    <w:pStyle w:val="BodyText"/>
                    <w:spacing w:before="71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5802896E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45F2403" w14:textId="77777777" w:rsidR="00907BEF" w:rsidRDefault="00552F37">
      <w:pPr>
        <w:pStyle w:val="BodyText"/>
        <w:spacing w:before="3"/>
        <w:rPr>
          <w:rFonts w:ascii="Verdana"/>
          <w:i/>
          <w:sz w:val="27"/>
        </w:rPr>
      </w:pPr>
      <w:r>
        <w:pict w14:anchorId="0B981D41">
          <v:rect id="_x0000_s1057" style="position:absolute;margin-left:73.5pt;margin-top:18.5pt;width:466.5pt;height:1.45pt;z-index:-251589632;mso-wrap-distance-left:0;mso-wrap-distance-right:0;mso-position-horizontal-relative:page" fillcolor="black" stroked="f">
            <w10:wrap type="topAndBottom" anchorx="page"/>
          </v:rect>
        </w:pict>
      </w:r>
      <w:r>
        <w:pict w14:anchorId="65A6F07F">
          <v:shape id="_x0000_s1056" type="#_x0000_t202" style="position:absolute;margin-left:540pt;margin-top:19.25pt;width:36pt;height:24.5pt;z-index:-251588608;mso-wrap-distance-left:0;mso-wrap-distance-right:0;mso-position-horizontal-relative:page" fillcolor="black" stroked="f">
            <v:textbox inset="0,0,0,0">
              <w:txbxContent>
                <w:p w14:paraId="69E1A1D1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4</w:t>
                  </w:r>
                </w:p>
              </w:txbxContent>
            </v:textbox>
            <w10:wrap type="topAndBottom" anchorx="page"/>
          </v:shape>
        </w:pict>
      </w:r>
    </w:p>
    <w:p w14:paraId="00F58C3E" w14:textId="77777777" w:rsidR="00907BEF" w:rsidRDefault="00907BEF">
      <w:pPr>
        <w:rPr>
          <w:rFonts w:ascii="Verdana"/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711D175" w14:textId="77777777" w:rsidR="00907BEF" w:rsidRDefault="00552F37">
      <w:pPr>
        <w:pStyle w:val="BodyText"/>
        <w:ind w:left="940"/>
        <w:rPr>
          <w:rFonts w:ascii="Verdana"/>
          <w:sz w:val="20"/>
        </w:rPr>
      </w:pPr>
      <w:r>
        <w:lastRenderedPageBreak/>
        <w:pict w14:anchorId="50652695">
          <v:shape id="_x0000_s1055" style="position:absolute;left:0;text-align:left;margin-left:495.1pt;margin-top:73pt;width:41.8pt;height:41.05pt;z-index:-251720704;mso-position-horizontal-relative:page;mso-position-vertical-relative:page" coordorigin="9902,1460" coordsize="836,821" o:spt="100" adj="0,,0" path="m10111,1760r-6,-5l10090,1755r-5,5l10085,1775r5,5l10105,1780r6,-5l10111,1767r,-7xm10111,1676r-6,-5l10090,1671r-5,5l10085,1691r5,5l10105,1696r6,-5l10111,1684r,-8xm10557,1748r-412,l10145,1787r412,l10557,1748xm10557,1667r-412,l10145,1706r412,l10557,1667xm10737,1972r-41,l10696,1565r,-63l10633,1502r,63l10633,1972r-628,l10005,1565r628,l10633,1502r-280,l10353,1460r-63,l10290,1502r-347,l9943,1972r-41,l9902,2033r388,l10290,2133r-106,105l10229,2281r93,-91l10415,2281r44,-43l10411,2190r-58,-57l10353,2033r384,l10737,1972xe" fillcolor="#070808" stroked="f">
            <v:stroke joinstyle="round"/>
            <v:formulas/>
            <v:path arrowok="t" o:connecttype="segments"/>
            <w10:wrap anchorx="page" anchory="page"/>
          </v:shape>
        </w:pict>
      </w:r>
      <w:r>
        <w:rPr>
          <w:noProof/>
        </w:rPr>
        <w:drawing>
          <wp:anchor distT="0" distB="0" distL="0" distR="0" simplePos="0" relativeHeight="251582464" behindDoc="1" locked="0" layoutInCell="1" allowOverlap="1" wp14:anchorId="5385F1ED" wp14:editId="549EFC18">
            <wp:simplePos x="0" y="0"/>
            <wp:positionH relativeFrom="page">
              <wp:posOffset>6474867</wp:posOffset>
            </wp:positionH>
            <wp:positionV relativeFrom="page">
              <wp:posOffset>5037868</wp:posOffset>
            </wp:positionV>
            <wp:extent cx="151574" cy="150590"/>
            <wp:effectExtent l="0" t="0" r="0" b="0"/>
            <wp:wrapNone/>
            <wp:docPr id="155" name="image1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image124.png"/>
                    <pic:cNvPicPr/>
                  </pic:nvPicPr>
                  <pic:blipFill>
                    <a:blip r:embed="rId1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574" cy="150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23A0D3E">
          <v:shape id="_x0000_s1054" style="position:absolute;left:0;text-align:left;margin-left:494.8pt;margin-top:391pt;width:41.95pt;height:23.35pt;z-index:251589632;mso-position-horizontal-relative:page;mso-position-vertical-relative:page" coordorigin="9896,7820" coordsize="839,467" o:spt="100" adj="0,,0" path="m10316,7820r-78,9l10166,7852r-65,33l10044,7921r-48,36l9960,7989r-24,22l9927,8020r-31,32l9927,8085r9,9l9960,8116r36,32l10044,8184r57,37l10166,8253r72,24l10316,8286r78,-9l10466,8253r65,-32l10577,8192r-261,l10259,8185r-56,-19l10148,8139r-50,-32l10078,8093r-18,-14l10044,8065r-14,-13l10046,8038r19,-15l10087,8006r23,-17l10158,7960r52,-24l10263,7920r53,-7l10576,7913r-45,-28l10466,7852r-72,-23l10316,7820xm10576,7913r-260,l10373,7920r57,19l10485,7966r49,32l10554,8012r18,15l10589,8040r14,12l10586,8067r-19,15l10546,8099r-24,16l10474,8145r-52,24l10369,8186r-53,6l10577,8192r11,-8l10636,8148r37,-32l10696,8094r9,-9l10735,8052r-30,-32l10696,8011r-23,-22l10636,7957r-48,-36l10576,7913xe" fillcolor="#070808" stroked="f">
            <v:stroke joinstyle="round"/>
            <v:formulas/>
            <v:path arrowok="t" o:connecttype="segments"/>
            <w10:wrap anchorx="page" anchory="page"/>
          </v:shape>
        </w:pict>
      </w:r>
      <w:r>
        <w:rPr>
          <w:rFonts w:ascii="Verdana"/>
          <w:sz w:val="20"/>
        </w:rPr>
      </w:r>
      <w:r>
        <w:rPr>
          <w:rFonts w:ascii="Verdana"/>
          <w:sz w:val="20"/>
        </w:rPr>
        <w:pict w14:anchorId="7BE710DE">
          <v:group id="_x0000_s1051" style="width:107.55pt;height:15.85pt;mso-position-horizontal-relative:char;mso-position-vertical-relative:line" coordsize="2151,317">
            <v:shape id="_x0000_s1053" type="#_x0000_t75" style="position:absolute;width:1638;height:317">
              <v:imagedata r:id="rId133" o:title=""/>
            </v:shape>
            <v:shape id="_x0000_s1052" type="#_x0000_t75" style="position:absolute;left:1487;width:663;height:317">
              <v:imagedata r:id="rId134" o:title=""/>
            </v:shape>
            <w10:anchorlock/>
          </v:group>
        </w:pict>
      </w:r>
    </w:p>
    <w:p w14:paraId="319D526B" w14:textId="77777777" w:rsidR="00907BEF" w:rsidRDefault="00907BEF">
      <w:pPr>
        <w:pStyle w:val="BodyText"/>
        <w:spacing w:before="1"/>
        <w:rPr>
          <w:rFonts w:ascii="Verdana"/>
          <w:i/>
          <w:sz w:val="5"/>
        </w:rPr>
      </w:pPr>
    </w:p>
    <w:tbl>
      <w:tblPr>
        <w:tblW w:w="0" w:type="auto"/>
        <w:tblInd w:w="8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5"/>
        <w:gridCol w:w="7032"/>
        <w:gridCol w:w="473"/>
        <w:gridCol w:w="236"/>
      </w:tblGrid>
      <w:tr w:rsidR="00907BEF" w14:paraId="2C1C5B10" w14:textId="77777777">
        <w:trPr>
          <w:trHeight w:val="620"/>
        </w:trPr>
        <w:tc>
          <w:tcPr>
            <w:tcW w:w="1705" w:type="dxa"/>
          </w:tcPr>
          <w:p w14:paraId="7B6F9ACD" w14:textId="77777777" w:rsidR="00907BEF" w:rsidRDefault="00907BEF">
            <w:pPr>
              <w:pStyle w:val="TableParagraph"/>
              <w:spacing w:before="1" w:after="1"/>
              <w:rPr>
                <w:rFonts w:ascii="Verdana"/>
                <w:i/>
                <w:sz w:val="29"/>
              </w:rPr>
            </w:pPr>
          </w:p>
          <w:p w14:paraId="039292B4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6A7F13E0" wp14:editId="282A62B3">
                  <wp:extent cx="520098" cy="158591"/>
                  <wp:effectExtent l="0" t="0" r="0" b="0"/>
                  <wp:docPr id="157" name="image1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image119.png"/>
                          <pic:cNvPicPr/>
                        </pic:nvPicPr>
                        <pic:blipFill>
                          <a:blip r:embed="rId1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9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2" w:type="dxa"/>
            <w:tcBorders>
              <w:bottom w:val="single" w:sz="4" w:space="0" w:color="000000"/>
            </w:tcBorders>
          </w:tcPr>
          <w:p w14:paraId="2912A9FB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73" w:type="dxa"/>
            <w:tcBorders>
              <w:top w:val="single" w:sz="18" w:space="0" w:color="070808"/>
              <w:bottom w:val="single" w:sz="4" w:space="0" w:color="000000"/>
            </w:tcBorders>
          </w:tcPr>
          <w:p w14:paraId="4C0FCA90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36" w:type="dxa"/>
            <w:tcBorders>
              <w:bottom w:val="single" w:sz="4" w:space="0" w:color="000000"/>
            </w:tcBorders>
          </w:tcPr>
          <w:p w14:paraId="14DAE1FD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31320D4E" w14:textId="77777777">
        <w:trPr>
          <w:trHeight w:val="575"/>
        </w:trPr>
        <w:tc>
          <w:tcPr>
            <w:tcW w:w="1705" w:type="dxa"/>
          </w:tcPr>
          <w:p w14:paraId="56DE3879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2629549F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7D193D32" wp14:editId="4C4DB501">
                  <wp:extent cx="595378" cy="158591"/>
                  <wp:effectExtent l="0" t="0" r="0" b="0"/>
                  <wp:docPr id="159" name="image1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image120.png"/>
                          <pic:cNvPicPr/>
                        </pic:nvPicPr>
                        <pic:blipFill>
                          <a:blip r:embed="rId1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7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2" w:type="dxa"/>
            <w:tcBorders>
              <w:top w:val="single" w:sz="4" w:space="0" w:color="000000"/>
              <w:bottom w:val="single" w:sz="4" w:space="0" w:color="000000"/>
            </w:tcBorders>
          </w:tcPr>
          <w:p w14:paraId="1AA0295C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73" w:type="dxa"/>
            <w:tcBorders>
              <w:top w:val="single" w:sz="4" w:space="0" w:color="000000"/>
              <w:bottom w:val="single" w:sz="4" w:space="0" w:color="000000"/>
            </w:tcBorders>
          </w:tcPr>
          <w:p w14:paraId="0D5F80D9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36" w:type="dxa"/>
            <w:tcBorders>
              <w:top w:val="single" w:sz="4" w:space="0" w:color="000000"/>
              <w:bottom w:val="single" w:sz="4" w:space="0" w:color="000000"/>
            </w:tcBorders>
          </w:tcPr>
          <w:p w14:paraId="23DEB0D1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02762094" w14:textId="77777777">
        <w:trPr>
          <w:trHeight w:val="575"/>
        </w:trPr>
        <w:tc>
          <w:tcPr>
            <w:tcW w:w="1705" w:type="dxa"/>
          </w:tcPr>
          <w:p w14:paraId="683538D5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5CD238DD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5C25BB5B" wp14:editId="2E9183A7">
                  <wp:extent cx="509374" cy="158591"/>
                  <wp:effectExtent l="0" t="0" r="0" b="0"/>
                  <wp:docPr id="161" name="image1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image121.png"/>
                          <pic:cNvPicPr/>
                        </pic:nvPicPr>
                        <pic:blipFill>
                          <a:blip r:embed="rId1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374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2" w:type="dxa"/>
            <w:tcBorders>
              <w:top w:val="single" w:sz="4" w:space="0" w:color="000000"/>
              <w:bottom w:val="single" w:sz="4" w:space="0" w:color="000000"/>
            </w:tcBorders>
          </w:tcPr>
          <w:p w14:paraId="07DC6F4C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73" w:type="dxa"/>
            <w:tcBorders>
              <w:top w:val="single" w:sz="4" w:space="0" w:color="000000"/>
              <w:bottom w:val="single" w:sz="4" w:space="0" w:color="000000"/>
            </w:tcBorders>
          </w:tcPr>
          <w:p w14:paraId="2EA67780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36" w:type="dxa"/>
            <w:tcBorders>
              <w:top w:val="single" w:sz="4" w:space="0" w:color="000000"/>
              <w:bottom w:val="single" w:sz="4" w:space="0" w:color="000000"/>
            </w:tcBorders>
          </w:tcPr>
          <w:p w14:paraId="43432884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74B42B87" w14:textId="77777777">
        <w:trPr>
          <w:trHeight w:val="578"/>
        </w:trPr>
        <w:tc>
          <w:tcPr>
            <w:tcW w:w="1705" w:type="dxa"/>
          </w:tcPr>
          <w:p w14:paraId="08CC9254" w14:textId="77777777" w:rsidR="00907BEF" w:rsidRDefault="00907BEF">
            <w:pPr>
              <w:pStyle w:val="TableParagraph"/>
              <w:spacing w:before="7" w:after="1"/>
              <w:rPr>
                <w:rFonts w:ascii="Verdana"/>
                <w:i/>
                <w:sz w:val="25"/>
              </w:rPr>
            </w:pPr>
          </w:p>
          <w:p w14:paraId="2B165BB7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sz w:val="20"/>
              </w:rPr>
            </w:r>
            <w:r>
              <w:rPr>
                <w:rFonts w:ascii="Verdana"/>
                <w:sz w:val="20"/>
              </w:rPr>
              <w:pict w14:anchorId="4E7631CD">
                <v:group id="_x0000_s1048" style="width:70.45pt;height:13.35pt;mso-position-horizontal-relative:char;mso-position-vertical-relative:line" coordsize="1409,267">
                  <v:shape id="_x0000_s1050" type="#_x0000_t75" style="position:absolute;width:741;height:267">
                    <v:imagedata r:id="rId135" o:title=""/>
                  </v:shape>
                  <v:shape id="_x0000_s1049" type="#_x0000_t75" style="position:absolute;left:616;width:792;height:267">
                    <v:imagedata r:id="rId136" o:title=""/>
                  </v:shape>
                  <w10:wrap type="none"/>
                  <w10:anchorlock/>
                </v:group>
              </w:pict>
            </w:r>
          </w:p>
        </w:tc>
        <w:tc>
          <w:tcPr>
            <w:tcW w:w="7032" w:type="dxa"/>
            <w:tcBorders>
              <w:top w:val="single" w:sz="4" w:space="0" w:color="000000"/>
              <w:bottom w:val="single" w:sz="4" w:space="0" w:color="000000"/>
            </w:tcBorders>
          </w:tcPr>
          <w:p w14:paraId="13C9329F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73" w:type="dxa"/>
            <w:tcBorders>
              <w:top w:val="single" w:sz="4" w:space="0" w:color="000000"/>
              <w:bottom w:val="single" w:sz="4" w:space="0" w:color="000000"/>
            </w:tcBorders>
          </w:tcPr>
          <w:p w14:paraId="28A7BC5E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36" w:type="dxa"/>
            <w:tcBorders>
              <w:top w:val="single" w:sz="4" w:space="0" w:color="000000"/>
              <w:bottom w:val="single" w:sz="4" w:space="0" w:color="000000"/>
            </w:tcBorders>
          </w:tcPr>
          <w:p w14:paraId="45F21FA1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EF6DFDE" w14:textId="77777777" w:rsidR="00907BEF" w:rsidRDefault="00552F37">
      <w:pPr>
        <w:pStyle w:val="BodyText"/>
        <w:spacing w:before="4"/>
        <w:rPr>
          <w:rFonts w:ascii="Verdana"/>
          <w:i/>
          <w:sz w:val="29"/>
        </w:rPr>
      </w:pPr>
      <w:r>
        <w:pict w14:anchorId="2761575F">
          <v:shape id="_x0000_s1047" type="#_x0000_t202" style="position:absolute;margin-left:73.5pt;margin-top:20.2pt;width:462pt;height:115.5pt;z-index:-251587584;mso-wrap-distance-left:0;mso-wrap-distance-right:0;mso-position-horizontal-relative:page;mso-position-vertical-relative:text" filled="f">
            <v:textbox inset="0,0,0,0">
              <w:txbxContent>
                <w:p w14:paraId="61A14A93" w14:textId="77777777" w:rsidR="00907BEF" w:rsidRDefault="00552F37">
                  <w:pPr>
                    <w:pStyle w:val="BodyText"/>
                    <w:spacing w:before="72"/>
                    <w:ind w:left="142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rPr>
          <w:noProof/>
        </w:rPr>
        <w:drawing>
          <wp:anchor distT="0" distB="0" distL="0" distR="0" simplePos="0" relativeHeight="251568128" behindDoc="0" locked="0" layoutInCell="1" allowOverlap="1" wp14:anchorId="5C619F71" wp14:editId="282E9A47">
            <wp:simplePos x="0" y="0"/>
            <wp:positionH relativeFrom="page">
              <wp:posOffset>914704</wp:posOffset>
            </wp:positionH>
            <wp:positionV relativeFrom="paragraph">
              <wp:posOffset>1941908</wp:posOffset>
            </wp:positionV>
            <wp:extent cx="1960626" cy="201167"/>
            <wp:effectExtent l="0" t="0" r="0" b="0"/>
            <wp:wrapTopAndBottom/>
            <wp:docPr id="163" name="image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129.pn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0626" cy="2011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F70B03" w14:textId="77777777" w:rsidR="00907BEF" w:rsidRDefault="00907BEF">
      <w:pPr>
        <w:pStyle w:val="BodyText"/>
        <w:rPr>
          <w:rFonts w:ascii="Verdana"/>
          <w:i/>
          <w:sz w:val="22"/>
        </w:rPr>
      </w:pPr>
    </w:p>
    <w:p w14:paraId="636E30E1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155609D3" w14:textId="77777777" w:rsidR="00907BEF" w:rsidRDefault="00907BEF">
      <w:pPr>
        <w:pStyle w:val="BodyText"/>
        <w:spacing w:before="1"/>
        <w:rPr>
          <w:rFonts w:ascii="Verdana"/>
          <w:i/>
          <w:sz w:val="16"/>
        </w:rPr>
      </w:pPr>
    </w:p>
    <w:tbl>
      <w:tblPr>
        <w:tblW w:w="0" w:type="auto"/>
        <w:tblInd w:w="8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5"/>
        <w:gridCol w:w="7739"/>
      </w:tblGrid>
      <w:tr w:rsidR="00907BEF" w14:paraId="19DD59CC" w14:textId="77777777">
        <w:trPr>
          <w:trHeight w:val="266"/>
        </w:trPr>
        <w:tc>
          <w:tcPr>
            <w:tcW w:w="1705" w:type="dxa"/>
          </w:tcPr>
          <w:p w14:paraId="20C38E37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1EE162AC" wp14:editId="479321E6">
                  <wp:extent cx="520098" cy="158591"/>
                  <wp:effectExtent l="0" t="0" r="0" b="0"/>
                  <wp:docPr id="165" name="image1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image119.png"/>
                          <pic:cNvPicPr/>
                        </pic:nvPicPr>
                        <pic:blipFill>
                          <a:blip r:embed="rId1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9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bottom w:val="single" w:sz="4" w:space="0" w:color="000000"/>
            </w:tcBorders>
          </w:tcPr>
          <w:p w14:paraId="09338E0E" w14:textId="77777777" w:rsidR="00907BEF" w:rsidRDefault="00907B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07BEF" w14:paraId="63374816" w14:textId="77777777">
        <w:trPr>
          <w:trHeight w:val="575"/>
        </w:trPr>
        <w:tc>
          <w:tcPr>
            <w:tcW w:w="1705" w:type="dxa"/>
          </w:tcPr>
          <w:p w14:paraId="5BCAAF1D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09ACDABB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72883DFB" wp14:editId="6FBEC6AF">
                  <wp:extent cx="595378" cy="158591"/>
                  <wp:effectExtent l="0" t="0" r="0" b="0"/>
                  <wp:docPr id="167" name="image1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image120.png"/>
                          <pic:cNvPicPr/>
                        </pic:nvPicPr>
                        <pic:blipFill>
                          <a:blip r:embed="rId1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78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top w:val="single" w:sz="4" w:space="0" w:color="000000"/>
              <w:bottom w:val="single" w:sz="4" w:space="0" w:color="000000"/>
            </w:tcBorders>
          </w:tcPr>
          <w:p w14:paraId="475000B0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0F0A3AA5" w14:textId="77777777">
        <w:trPr>
          <w:trHeight w:val="575"/>
        </w:trPr>
        <w:tc>
          <w:tcPr>
            <w:tcW w:w="1705" w:type="dxa"/>
          </w:tcPr>
          <w:p w14:paraId="5AD56043" w14:textId="77777777" w:rsidR="00907BEF" w:rsidRDefault="00907BEF">
            <w:pPr>
              <w:pStyle w:val="TableParagraph"/>
              <w:spacing w:before="5"/>
              <w:rPr>
                <w:rFonts w:ascii="Verdana"/>
                <w:i/>
                <w:sz w:val="25"/>
              </w:rPr>
            </w:pPr>
          </w:p>
          <w:p w14:paraId="46DAD63D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04D91533" wp14:editId="170EEF1E">
                  <wp:extent cx="509374" cy="158591"/>
                  <wp:effectExtent l="0" t="0" r="0" b="0"/>
                  <wp:docPr id="169" name="image1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image121.png"/>
                          <pic:cNvPicPr/>
                        </pic:nvPicPr>
                        <pic:blipFill>
                          <a:blip r:embed="rId1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374" cy="15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top w:val="single" w:sz="4" w:space="0" w:color="000000"/>
              <w:bottom w:val="single" w:sz="4" w:space="0" w:color="000000"/>
            </w:tcBorders>
          </w:tcPr>
          <w:p w14:paraId="5459AB37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07BEF" w14:paraId="490475F6" w14:textId="77777777">
        <w:trPr>
          <w:trHeight w:val="578"/>
        </w:trPr>
        <w:tc>
          <w:tcPr>
            <w:tcW w:w="1705" w:type="dxa"/>
          </w:tcPr>
          <w:p w14:paraId="1678815E" w14:textId="77777777" w:rsidR="00907BEF" w:rsidRDefault="00907BEF">
            <w:pPr>
              <w:pStyle w:val="TableParagraph"/>
              <w:spacing w:before="6"/>
              <w:rPr>
                <w:rFonts w:ascii="Verdana"/>
                <w:i/>
                <w:sz w:val="25"/>
              </w:rPr>
            </w:pPr>
          </w:p>
          <w:p w14:paraId="2807BA2F" w14:textId="77777777" w:rsidR="00907BEF" w:rsidRDefault="00552F37">
            <w:pPr>
              <w:pStyle w:val="TableParagraph"/>
              <w:ind w:left="200"/>
              <w:rPr>
                <w:rFonts w:ascii="Verdana"/>
                <w:sz w:val="20"/>
              </w:rPr>
            </w:pPr>
            <w:r>
              <w:rPr>
                <w:rFonts w:ascii="Verdana"/>
                <w:noProof/>
                <w:sz w:val="20"/>
              </w:rPr>
              <w:drawing>
                <wp:inline distT="0" distB="0" distL="0" distR="0" wp14:anchorId="32F7FE1B" wp14:editId="6EDC3217">
                  <wp:extent cx="891844" cy="169163"/>
                  <wp:effectExtent l="0" t="0" r="0" b="0"/>
                  <wp:docPr id="171" name="image1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image122.png"/>
                          <pic:cNvPicPr/>
                        </pic:nvPicPr>
                        <pic:blipFill>
                          <a:blip r:embed="rId1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1844" cy="169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9" w:type="dxa"/>
            <w:tcBorders>
              <w:top w:val="single" w:sz="4" w:space="0" w:color="000000"/>
              <w:bottom w:val="single" w:sz="4" w:space="0" w:color="000000"/>
            </w:tcBorders>
          </w:tcPr>
          <w:p w14:paraId="4B7E580B" w14:textId="77777777" w:rsidR="00907BEF" w:rsidRDefault="00907B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B2E41A6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48994AA1" w14:textId="77777777" w:rsidR="00907BEF" w:rsidRDefault="00552F37">
      <w:pPr>
        <w:pStyle w:val="BodyText"/>
        <w:spacing w:before="12"/>
        <w:rPr>
          <w:rFonts w:ascii="Verdana"/>
          <w:i/>
          <w:sz w:val="11"/>
        </w:rPr>
      </w:pPr>
      <w:r>
        <w:pict w14:anchorId="107A85DC">
          <v:shape id="_x0000_s1046" type="#_x0000_t202" style="position:absolute;margin-left:1in;margin-top:9.65pt;width:462pt;height:123.75pt;z-index:-251586560;mso-wrap-distance-left:0;mso-wrap-distance-right:0;mso-position-horizontal-relative:page" filled="f">
            <v:textbox inset="0,0,0,0">
              <w:txbxContent>
                <w:p w14:paraId="187AD005" w14:textId="77777777" w:rsidR="00907BEF" w:rsidRDefault="00552F37">
                  <w:pPr>
                    <w:pStyle w:val="BodyText"/>
                    <w:spacing w:before="72"/>
                    <w:ind w:left="144"/>
                  </w:pPr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</w:p>
    <w:p w14:paraId="3BD0EDB6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593C362F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75F78575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33C7D849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14C128E3" w14:textId="77777777" w:rsidR="00907BEF" w:rsidRDefault="00552F37">
      <w:pPr>
        <w:pStyle w:val="BodyText"/>
        <w:rPr>
          <w:rFonts w:ascii="Verdana"/>
          <w:i/>
        </w:rPr>
      </w:pPr>
      <w:r>
        <w:pict w14:anchorId="476DF2CF">
          <v:rect id="_x0000_s1045" style="position:absolute;margin-left:73.5pt;margin-top:16.55pt;width:466.5pt;height:1.45pt;z-index:-251585536;mso-wrap-distance-left:0;mso-wrap-distance-right:0;mso-position-horizontal-relative:page" fillcolor="black" stroked="f">
            <w10:wrap type="topAndBottom" anchorx="page"/>
          </v:rect>
        </w:pict>
      </w:r>
      <w:r>
        <w:pict w14:anchorId="6008B747">
          <v:shape id="_x0000_s1044" type="#_x0000_t202" style="position:absolute;margin-left:540pt;margin-top:17.25pt;width:36pt;height:24.5pt;z-index:-251584512;mso-wrap-distance-left:0;mso-wrap-distance-right:0;mso-position-horizontal-relative:page" fillcolor="black" stroked="f">
            <v:textbox inset="0,0,0,0">
              <w:txbxContent>
                <w:p w14:paraId="0676B2F8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5</w:t>
                  </w:r>
                </w:p>
              </w:txbxContent>
            </v:textbox>
            <w10:wrap type="topAndBottom" anchorx="page"/>
          </v:shape>
        </w:pict>
      </w:r>
    </w:p>
    <w:p w14:paraId="514A4110" w14:textId="77777777" w:rsidR="00907BEF" w:rsidRDefault="00907BEF">
      <w:pPr>
        <w:rPr>
          <w:rFonts w:ascii="Verdana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28AEF049" w14:textId="77777777" w:rsidR="00907BEF" w:rsidRDefault="00552F37">
      <w:pPr>
        <w:pStyle w:val="BodyText"/>
        <w:ind w:left="940"/>
        <w:rPr>
          <w:rFonts w:ascii="Verdana"/>
          <w:sz w:val="20"/>
        </w:rPr>
      </w:pPr>
      <w:r>
        <w:rPr>
          <w:rFonts w:ascii="Verdana"/>
          <w:sz w:val="20"/>
        </w:rPr>
      </w:r>
      <w:r>
        <w:rPr>
          <w:rFonts w:ascii="Verdana"/>
          <w:sz w:val="20"/>
        </w:rPr>
        <w:pict w14:anchorId="526CBFA3">
          <v:group id="_x0000_s1041" style="width:467.6pt;height:27.15pt;mso-position-horizontal-relative:char;mso-position-vertical-relative:line" coordsize="9352,543">
            <v:rect id="_x0000_s1043" style="position:absolute;width:9352;height:543" fillcolor="#3d3d3d" stroked="f"/>
            <v:shape id="_x0000_s1042" type="#_x0000_t75" style="position:absolute;left:216;width:5137;height:543">
              <v:imagedata r:id="rId138" o:title=""/>
            </v:shape>
            <w10:anchorlock/>
          </v:group>
        </w:pict>
      </w:r>
    </w:p>
    <w:p w14:paraId="5A44E275" w14:textId="77777777" w:rsidR="00907BEF" w:rsidRDefault="00552F37">
      <w:pPr>
        <w:pStyle w:val="BodyText"/>
        <w:spacing w:before="6"/>
        <w:rPr>
          <w:rFonts w:ascii="Verdana"/>
          <w:i/>
          <w:sz w:val="26"/>
        </w:rPr>
      </w:pPr>
      <w:r>
        <w:rPr>
          <w:noProof/>
        </w:rPr>
        <w:drawing>
          <wp:anchor distT="0" distB="0" distL="0" distR="0" simplePos="0" relativeHeight="251569152" behindDoc="0" locked="0" layoutInCell="1" allowOverlap="1" wp14:anchorId="3100B8BE" wp14:editId="03BC136A">
            <wp:simplePos x="0" y="0"/>
            <wp:positionH relativeFrom="page">
              <wp:posOffset>914400</wp:posOffset>
            </wp:positionH>
            <wp:positionV relativeFrom="paragraph">
              <wp:posOffset>229488</wp:posOffset>
            </wp:positionV>
            <wp:extent cx="5715000" cy="4286250"/>
            <wp:effectExtent l="0" t="0" r="0" b="0"/>
            <wp:wrapTopAndBottom/>
            <wp:docPr id="173" name="image1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image131.png"/>
                    <pic:cNvPicPr/>
                  </pic:nvPicPr>
                  <pic:blipFill>
                    <a:blip r:embed="rId1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B0765A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4FB917FC" w14:textId="77777777" w:rsidR="00907BEF" w:rsidRDefault="00552F37">
      <w:pPr>
        <w:pStyle w:val="BodyText"/>
        <w:spacing w:before="3"/>
        <w:rPr>
          <w:rFonts w:ascii="Verdana"/>
          <w:i/>
          <w:sz w:val="16"/>
        </w:rPr>
      </w:pPr>
      <w:r>
        <w:pict w14:anchorId="61417A6F">
          <v:shape id="_x0000_s1040" type="#_x0000_t202" style="position:absolute;margin-left:1in;margin-top:12.25pt;width:454.5pt;height:216.75pt;z-index:-251583488;mso-wrap-distance-left:0;mso-wrap-distance-right:0;mso-position-horizontal-relative:page" filled="f">
            <v:textbox inset="0,0,0,0">
              <w:txbxContent>
                <w:p w14:paraId="63BB53F4" w14:textId="77777777" w:rsidR="00907BEF" w:rsidRDefault="00552F37">
                  <w:pPr>
                    <w:pStyle w:val="BodyText"/>
                    <w:spacing w:before="71"/>
                    <w:ind w:left="144"/>
                  </w:pPr>
                  <w:bookmarkStart w:id="22" w:name="_bookmark22"/>
                  <w:bookmarkEnd w:id="22"/>
                  <w:r>
                    <w:rPr>
                      <w:color w:val="3D3D3D"/>
                    </w:rPr>
                    <w:t>NOTES:</w:t>
                  </w:r>
                </w:p>
              </w:txbxContent>
            </v:textbox>
            <w10:wrap type="topAndBottom" anchorx="page"/>
          </v:shape>
        </w:pict>
      </w:r>
      <w:r>
        <w:pict w14:anchorId="2802E59E">
          <v:rect id="_x0000_s1039" style="position:absolute;margin-left:73.5pt;margin-top:249.35pt;width:466.5pt;height:1.45pt;z-index:-251582464;mso-wrap-distance-left:0;mso-wrap-distance-right:0;mso-position-horizontal-relative:page" fillcolor="black" stroked="f">
            <w10:wrap type="topAndBottom" anchorx="page"/>
          </v:rect>
        </w:pict>
      </w:r>
      <w:r>
        <w:pict w14:anchorId="122FAA74">
          <v:shape id="_x0000_s1038" type="#_x0000_t202" style="position:absolute;margin-left:540pt;margin-top:250.1pt;width:36pt;height:24.5pt;z-index:-251581440;mso-wrap-distance-left:0;mso-wrap-distance-right:0;mso-position-horizontal-relative:page" fillcolor="black" stroked="f">
            <v:textbox inset="0,0,0,0">
              <w:txbxContent>
                <w:p w14:paraId="5BD60E93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6</w:t>
                  </w:r>
                </w:p>
              </w:txbxContent>
            </v:textbox>
            <w10:wrap type="topAndBottom" anchorx="page"/>
          </v:shape>
        </w:pict>
      </w:r>
    </w:p>
    <w:p w14:paraId="0ADA0EB8" w14:textId="77777777" w:rsidR="00907BEF" w:rsidRDefault="00907BEF">
      <w:pPr>
        <w:pStyle w:val="BodyText"/>
        <w:spacing w:before="3"/>
        <w:rPr>
          <w:rFonts w:ascii="Verdana"/>
          <w:i/>
          <w:sz w:val="27"/>
        </w:rPr>
      </w:pPr>
    </w:p>
    <w:p w14:paraId="6A735918" w14:textId="77777777" w:rsidR="00907BEF" w:rsidRDefault="00907BEF">
      <w:pPr>
        <w:rPr>
          <w:rFonts w:ascii="Verdana"/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62DED05" w14:textId="77777777" w:rsidR="00907BEF" w:rsidRDefault="00552F37">
      <w:pPr>
        <w:pStyle w:val="BodyText"/>
        <w:ind w:left="940"/>
        <w:rPr>
          <w:rFonts w:ascii="Verdana"/>
          <w:sz w:val="20"/>
        </w:rPr>
      </w:pPr>
      <w:r>
        <w:rPr>
          <w:rFonts w:ascii="Verdana"/>
          <w:sz w:val="20"/>
        </w:rPr>
      </w:r>
      <w:r>
        <w:rPr>
          <w:rFonts w:ascii="Verdana"/>
          <w:sz w:val="20"/>
        </w:rPr>
        <w:pict w14:anchorId="3C3821E3">
          <v:group id="_x0000_s1035" style="width:467.6pt;height:31.2pt;mso-position-horizontal-relative:char;mso-position-vertical-relative:line" coordsize="9352,624">
            <v:rect id="_x0000_s1037" style="position:absolute;width:9352;height:624" fillcolor="#3d3d3d" stroked="f"/>
            <v:shape id="_x0000_s1036" type="#_x0000_t75" style="position:absolute;left:216;width:1651;height:543">
              <v:imagedata r:id="rId140" o:title=""/>
            </v:shape>
            <w10:anchorlock/>
          </v:group>
        </w:pict>
      </w:r>
    </w:p>
    <w:p w14:paraId="0AEAC9F6" w14:textId="77777777" w:rsidR="00907BEF" w:rsidRDefault="00907BEF">
      <w:pPr>
        <w:pStyle w:val="BodyText"/>
        <w:rPr>
          <w:rFonts w:ascii="Verdana"/>
          <w:i/>
          <w:sz w:val="20"/>
        </w:rPr>
      </w:pPr>
    </w:p>
    <w:p w14:paraId="6C52A07B" w14:textId="77777777" w:rsidR="00907BEF" w:rsidRDefault="00552F37">
      <w:pPr>
        <w:pStyle w:val="BodyText"/>
        <w:rPr>
          <w:rFonts w:ascii="Verdana"/>
          <w:i/>
          <w:sz w:val="14"/>
        </w:rPr>
      </w:pPr>
      <w:r>
        <w:pict w14:anchorId="5078D77B">
          <v:rect id="_x0000_s1034" style="position:absolute;margin-left:78pt;margin-top:10.9pt;width:460.5pt;height:571.4pt;z-index:-251580416;mso-wrap-distance-left:0;mso-wrap-distance-right:0;mso-position-horizontal-relative:page" filled="f">
            <w10:wrap type="topAndBottom" anchorx="page"/>
          </v:rect>
        </w:pict>
      </w:r>
      <w:r>
        <w:pict w14:anchorId="46EF779A">
          <v:rect id="_x0000_s1033" style="position:absolute;margin-left:73.5pt;margin-top:602.65pt;width:466.5pt;height:1.45pt;z-index:-251579392;mso-wrap-distance-left:0;mso-wrap-distance-right:0;mso-position-horizontal-relative:page" fillcolor="black" stroked="f">
            <w10:wrap type="topAndBottom" anchorx="page"/>
          </v:rect>
        </w:pict>
      </w:r>
      <w:r>
        <w:pict w14:anchorId="6BCC3AB1">
          <v:shape id="_x0000_s1032" type="#_x0000_t202" style="position:absolute;margin-left:540pt;margin-top:603.35pt;width:36pt;height:24.5pt;z-index:-251578368;mso-wrap-distance-left:0;mso-wrap-distance-right:0;mso-position-horizontal-relative:page" fillcolor="black" stroked="f">
            <v:textbox inset="0,0,0,0">
              <w:txbxContent>
                <w:p w14:paraId="3BFBBB43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bookmarkStart w:id="23" w:name="_bookmark23"/>
                  <w:bookmarkEnd w:id="23"/>
                  <w:r>
                    <w:rPr>
                      <w:color w:val="FFFFFF"/>
                      <w:sz w:val="28"/>
                    </w:rPr>
                    <w:t>47</w:t>
                  </w:r>
                </w:p>
              </w:txbxContent>
            </v:textbox>
            <w10:wrap type="topAndBottom" anchorx="page"/>
          </v:shape>
        </w:pict>
      </w:r>
    </w:p>
    <w:p w14:paraId="38E37EC7" w14:textId="77777777" w:rsidR="00907BEF" w:rsidRDefault="00907BEF">
      <w:pPr>
        <w:pStyle w:val="BodyText"/>
        <w:spacing w:before="3"/>
        <w:rPr>
          <w:rFonts w:ascii="Verdana"/>
          <w:i/>
          <w:sz w:val="27"/>
        </w:rPr>
      </w:pPr>
    </w:p>
    <w:p w14:paraId="0A8367F2" w14:textId="77777777" w:rsidR="00907BEF" w:rsidRDefault="00907BEF">
      <w:pPr>
        <w:rPr>
          <w:rFonts w:ascii="Verdana"/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6E37659C" w14:textId="77777777" w:rsidR="00907BEF" w:rsidRDefault="00552F37">
      <w:pPr>
        <w:pStyle w:val="BodyText"/>
        <w:spacing w:before="79"/>
        <w:ind w:left="1091"/>
      </w:pPr>
      <w:r>
        <w:lastRenderedPageBreak/>
        <w:pict w14:anchorId="14F479C9">
          <v:rect id="_x0000_s1031" style="position:absolute;left:0;text-align:left;margin-left:71.95pt;margin-top:1in;width:466.5pt;height:639pt;z-index:-251719680;mso-position-horizontal-relative:page;mso-position-vertical-relative:page" filled="f">
            <w10:wrap anchorx="page" anchory="page"/>
          </v:rect>
        </w:pict>
      </w:r>
      <w:r>
        <w:rPr>
          <w:color w:val="3D3D3D"/>
        </w:rPr>
        <w:t>NOTES:</w:t>
      </w:r>
    </w:p>
    <w:p w14:paraId="5E420270" w14:textId="77777777" w:rsidR="00907BEF" w:rsidRDefault="00907BEF">
      <w:pPr>
        <w:pStyle w:val="BodyText"/>
        <w:rPr>
          <w:sz w:val="20"/>
        </w:rPr>
      </w:pPr>
    </w:p>
    <w:p w14:paraId="25646AC4" w14:textId="77777777" w:rsidR="00907BEF" w:rsidRDefault="00907BEF">
      <w:pPr>
        <w:pStyle w:val="BodyText"/>
        <w:rPr>
          <w:sz w:val="20"/>
        </w:rPr>
      </w:pPr>
    </w:p>
    <w:p w14:paraId="1860A025" w14:textId="77777777" w:rsidR="00907BEF" w:rsidRDefault="00907BEF">
      <w:pPr>
        <w:pStyle w:val="BodyText"/>
        <w:rPr>
          <w:sz w:val="20"/>
        </w:rPr>
      </w:pPr>
    </w:p>
    <w:p w14:paraId="4DEC7518" w14:textId="77777777" w:rsidR="00907BEF" w:rsidRDefault="00907BEF">
      <w:pPr>
        <w:pStyle w:val="BodyText"/>
        <w:rPr>
          <w:sz w:val="20"/>
        </w:rPr>
      </w:pPr>
    </w:p>
    <w:p w14:paraId="035508C4" w14:textId="77777777" w:rsidR="00907BEF" w:rsidRDefault="00907BEF">
      <w:pPr>
        <w:pStyle w:val="BodyText"/>
        <w:rPr>
          <w:sz w:val="20"/>
        </w:rPr>
      </w:pPr>
    </w:p>
    <w:p w14:paraId="703E0205" w14:textId="77777777" w:rsidR="00907BEF" w:rsidRDefault="00907BEF">
      <w:pPr>
        <w:pStyle w:val="BodyText"/>
        <w:rPr>
          <w:sz w:val="20"/>
        </w:rPr>
      </w:pPr>
    </w:p>
    <w:p w14:paraId="15E06A37" w14:textId="77777777" w:rsidR="00907BEF" w:rsidRDefault="00907BEF">
      <w:pPr>
        <w:pStyle w:val="BodyText"/>
        <w:rPr>
          <w:sz w:val="20"/>
        </w:rPr>
      </w:pPr>
    </w:p>
    <w:p w14:paraId="5D5775DA" w14:textId="77777777" w:rsidR="00907BEF" w:rsidRDefault="00907BEF">
      <w:pPr>
        <w:pStyle w:val="BodyText"/>
        <w:rPr>
          <w:sz w:val="20"/>
        </w:rPr>
      </w:pPr>
    </w:p>
    <w:p w14:paraId="7F511D09" w14:textId="77777777" w:rsidR="00907BEF" w:rsidRDefault="00907BEF">
      <w:pPr>
        <w:pStyle w:val="BodyText"/>
        <w:rPr>
          <w:sz w:val="20"/>
        </w:rPr>
      </w:pPr>
    </w:p>
    <w:p w14:paraId="65D3D13D" w14:textId="77777777" w:rsidR="00907BEF" w:rsidRDefault="00907BEF">
      <w:pPr>
        <w:pStyle w:val="BodyText"/>
        <w:rPr>
          <w:sz w:val="20"/>
        </w:rPr>
      </w:pPr>
    </w:p>
    <w:p w14:paraId="0A0EEB74" w14:textId="77777777" w:rsidR="00907BEF" w:rsidRDefault="00907BEF">
      <w:pPr>
        <w:pStyle w:val="BodyText"/>
        <w:rPr>
          <w:sz w:val="20"/>
        </w:rPr>
      </w:pPr>
    </w:p>
    <w:p w14:paraId="796B6FE5" w14:textId="77777777" w:rsidR="00907BEF" w:rsidRDefault="00907BEF">
      <w:pPr>
        <w:pStyle w:val="BodyText"/>
        <w:rPr>
          <w:sz w:val="20"/>
        </w:rPr>
      </w:pPr>
    </w:p>
    <w:p w14:paraId="29B08B38" w14:textId="77777777" w:rsidR="00907BEF" w:rsidRDefault="00907BEF">
      <w:pPr>
        <w:pStyle w:val="BodyText"/>
        <w:rPr>
          <w:sz w:val="20"/>
        </w:rPr>
      </w:pPr>
    </w:p>
    <w:p w14:paraId="74D9B3E4" w14:textId="77777777" w:rsidR="00907BEF" w:rsidRDefault="00907BEF">
      <w:pPr>
        <w:pStyle w:val="BodyText"/>
        <w:rPr>
          <w:sz w:val="20"/>
        </w:rPr>
      </w:pPr>
    </w:p>
    <w:p w14:paraId="5ED715C8" w14:textId="77777777" w:rsidR="00907BEF" w:rsidRDefault="00907BEF">
      <w:pPr>
        <w:pStyle w:val="BodyText"/>
        <w:rPr>
          <w:sz w:val="20"/>
        </w:rPr>
      </w:pPr>
    </w:p>
    <w:p w14:paraId="7C6B7F7B" w14:textId="77777777" w:rsidR="00907BEF" w:rsidRDefault="00907BEF">
      <w:pPr>
        <w:pStyle w:val="BodyText"/>
        <w:rPr>
          <w:sz w:val="20"/>
        </w:rPr>
      </w:pPr>
    </w:p>
    <w:p w14:paraId="43068C1E" w14:textId="77777777" w:rsidR="00907BEF" w:rsidRDefault="00907BEF">
      <w:pPr>
        <w:pStyle w:val="BodyText"/>
        <w:rPr>
          <w:sz w:val="20"/>
        </w:rPr>
      </w:pPr>
    </w:p>
    <w:p w14:paraId="6D3A2D3E" w14:textId="77777777" w:rsidR="00907BEF" w:rsidRDefault="00907BEF">
      <w:pPr>
        <w:pStyle w:val="BodyText"/>
        <w:rPr>
          <w:sz w:val="20"/>
        </w:rPr>
      </w:pPr>
    </w:p>
    <w:p w14:paraId="6BE69543" w14:textId="77777777" w:rsidR="00907BEF" w:rsidRDefault="00907BEF">
      <w:pPr>
        <w:pStyle w:val="BodyText"/>
        <w:rPr>
          <w:sz w:val="20"/>
        </w:rPr>
      </w:pPr>
    </w:p>
    <w:p w14:paraId="07F9215B" w14:textId="77777777" w:rsidR="00907BEF" w:rsidRDefault="00907BEF">
      <w:pPr>
        <w:pStyle w:val="BodyText"/>
        <w:rPr>
          <w:sz w:val="20"/>
        </w:rPr>
      </w:pPr>
    </w:p>
    <w:p w14:paraId="7B8156D4" w14:textId="77777777" w:rsidR="00907BEF" w:rsidRDefault="00907BEF">
      <w:pPr>
        <w:pStyle w:val="BodyText"/>
        <w:rPr>
          <w:sz w:val="20"/>
        </w:rPr>
      </w:pPr>
    </w:p>
    <w:p w14:paraId="2BECFAC1" w14:textId="77777777" w:rsidR="00907BEF" w:rsidRDefault="00907BEF">
      <w:pPr>
        <w:pStyle w:val="BodyText"/>
        <w:rPr>
          <w:sz w:val="20"/>
        </w:rPr>
      </w:pPr>
    </w:p>
    <w:p w14:paraId="3D5C7BC8" w14:textId="77777777" w:rsidR="00907BEF" w:rsidRDefault="00907BEF">
      <w:pPr>
        <w:pStyle w:val="BodyText"/>
        <w:rPr>
          <w:sz w:val="20"/>
        </w:rPr>
      </w:pPr>
    </w:p>
    <w:p w14:paraId="20056DF1" w14:textId="77777777" w:rsidR="00907BEF" w:rsidRDefault="00907BEF">
      <w:pPr>
        <w:pStyle w:val="BodyText"/>
        <w:rPr>
          <w:sz w:val="20"/>
        </w:rPr>
      </w:pPr>
    </w:p>
    <w:p w14:paraId="0B577891" w14:textId="77777777" w:rsidR="00907BEF" w:rsidRDefault="00907BEF">
      <w:pPr>
        <w:pStyle w:val="BodyText"/>
        <w:rPr>
          <w:sz w:val="20"/>
        </w:rPr>
      </w:pPr>
    </w:p>
    <w:p w14:paraId="35B90720" w14:textId="77777777" w:rsidR="00907BEF" w:rsidRDefault="00907BEF">
      <w:pPr>
        <w:pStyle w:val="BodyText"/>
        <w:rPr>
          <w:sz w:val="20"/>
        </w:rPr>
      </w:pPr>
    </w:p>
    <w:p w14:paraId="16533629" w14:textId="77777777" w:rsidR="00907BEF" w:rsidRDefault="00907BEF">
      <w:pPr>
        <w:pStyle w:val="BodyText"/>
        <w:rPr>
          <w:sz w:val="20"/>
        </w:rPr>
      </w:pPr>
    </w:p>
    <w:p w14:paraId="11518D14" w14:textId="77777777" w:rsidR="00907BEF" w:rsidRDefault="00907BEF">
      <w:pPr>
        <w:pStyle w:val="BodyText"/>
        <w:rPr>
          <w:sz w:val="20"/>
        </w:rPr>
      </w:pPr>
    </w:p>
    <w:p w14:paraId="009DE501" w14:textId="77777777" w:rsidR="00907BEF" w:rsidRDefault="00907BEF">
      <w:pPr>
        <w:pStyle w:val="BodyText"/>
        <w:rPr>
          <w:sz w:val="20"/>
        </w:rPr>
      </w:pPr>
    </w:p>
    <w:p w14:paraId="4466F556" w14:textId="77777777" w:rsidR="00907BEF" w:rsidRDefault="00907BEF">
      <w:pPr>
        <w:pStyle w:val="BodyText"/>
        <w:rPr>
          <w:sz w:val="20"/>
        </w:rPr>
      </w:pPr>
    </w:p>
    <w:p w14:paraId="3CDEB0E5" w14:textId="77777777" w:rsidR="00907BEF" w:rsidRDefault="00907BEF">
      <w:pPr>
        <w:pStyle w:val="BodyText"/>
        <w:rPr>
          <w:sz w:val="20"/>
        </w:rPr>
      </w:pPr>
    </w:p>
    <w:p w14:paraId="46351F87" w14:textId="77777777" w:rsidR="00907BEF" w:rsidRDefault="00907BEF">
      <w:pPr>
        <w:pStyle w:val="BodyText"/>
        <w:rPr>
          <w:sz w:val="20"/>
        </w:rPr>
      </w:pPr>
    </w:p>
    <w:p w14:paraId="7F074BD1" w14:textId="77777777" w:rsidR="00907BEF" w:rsidRDefault="00907BEF">
      <w:pPr>
        <w:pStyle w:val="BodyText"/>
        <w:rPr>
          <w:sz w:val="20"/>
        </w:rPr>
      </w:pPr>
    </w:p>
    <w:p w14:paraId="55F47F98" w14:textId="77777777" w:rsidR="00907BEF" w:rsidRDefault="00907BEF">
      <w:pPr>
        <w:pStyle w:val="BodyText"/>
        <w:rPr>
          <w:sz w:val="20"/>
        </w:rPr>
      </w:pPr>
    </w:p>
    <w:p w14:paraId="1FCFCF00" w14:textId="77777777" w:rsidR="00907BEF" w:rsidRDefault="00907BEF">
      <w:pPr>
        <w:pStyle w:val="BodyText"/>
        <w:rPr>
          <w:sz w:val="20"/>
        </w:rPr>
      </w:pPr>
    </w:p>
    <w:p w14:paraId="0244F23E" w14:textId="77777777" w:rsidR="00907BEF" w:rsidRDefault="00907BEF">
      <w:pPr>
        <w:pStyle w:val="BodyText"/>
        <w:rPr>
          <w:sz w:val="20"/>
        </w:rPr>
      </w:pPr>
    </w:p>
    <w:p w14:paraId="2A0DF3B1" w14:textId="77777777" w:rsidR="00907BEF" w:rsidRDefault="00907BEF">
      <w:pPr>
        <w:pStyle w:val="BodyText"/>
        <w:rPr>
          <w:sz w:val="20"/>
        </w:rPr>
      </w:pPr>
    </w:p>
    <w:p w14:paraId="744A857F" w14:textId="77777777" w:rsidR="00907BEF" w:rsidRDefault="00907BEF">
      <w:pPr>
        <w:pStyle w:val="BodyText"/>
        <w:rPr>
          <w:sz w:val="20"/>
        </w:rPr>
      </w:pPr>
    </w:p>
    <w:p w14:paraId="69F052D1" w14:textId="77777777" w:rsidR="00907BEF" w:rsidRDefault="00907BEF">
      <w:pPr>
        <w:pStyle w:val="BodyText"/>
        <w:rPr>
          <w:sz w:val="20"/>
        </w:rPr>
      </w:pPr>
    </w:p>
    <w:p w14:paraId="43A61B87" w14:textId="77777777" w:rsidR="00907BEF" w:rsidRDefault="00907BEF">
      <w:pPr>
        <w:pStyle w:val="BodyText"/>
        <w:rPr>
          <w:sz w:val="20"/>
        </w:rPr>
      </w:pPr>
    </w:p>
    <w:p w14:paraId="567AF0B2" w14:textId="77777777" w:rsidR="00907BEF" w:rsidRDefault="00907BEF">
      <w:pPr>
        <w:pStyle w:val="BodyText"/>
        <w:rPr>
          <w:sz w:val="20"/>
        </w:rPr>
      </w:pPr>
    </w:p>
    <w:p w14:paraId="4570B0A9" w14:textId="77777777" w:rsidR="00907BEF" w:rsidRDefault="00907BEF">
      <w:pPr>
        <w:pStyle w:val="BodyText"/>
        <w:rPr>
          <w:sz w:val="20"/>
        </w:rPr>
      </w:pPr>
    </w:p>
    <w:p w14:paraId="0F360EA0" w14:textId="77777777" w:rsidR="00907BEF" w:rsidRDefault="00907BEF">
      <w:pPr>
        <w:pStyle w:val="BodyText"/>
        <w:rPr>
          <w:sz w:val="20"/>
        </w:rPr>
      </w:pPr>
    </w:p>
    <w:p w14:paraId="27DBD1B0" w14:textId="77777777" w:rsidR="00907BEF" w:rsidRDefault="00907BEF">
      <w:pPr>
        <w:pStyle w:val="BodyText"/>
        <w:rPr>
          <w:sz w:val="20"/>
        </w:rPr>
      </w:pPr>
    </w:p>
    <w:p w14:paraId="3708244E" w14:textId="77777777" w:rsidR="00907BEF" w:rsidRDefault="00907BEF">
      <w:pPr>
        <w:pStyle w:val="BodyText"/>
        <w:rPr>
          <w:sz w:val="20"/>
        </w:rPr>
      </w:pPr>
    </w:p>
    <w:p w14:paraId="4E65963B" w14:textId="77777777" w:rsidR="00907BEF" w:rsidRDefault="00907BEF">
      <w:pPr>
        <w:pStyle w:val="BodyText"/>
        <w:rPr>
          <w:sz w:val="20"/>
        </w:rPr>
      </w:pPr>
    </w:p>
    <w:p w14:paraId="2A4143BB" w14:textId="77777777" w:rsidR="00907BEF" w:rsidRDefault="00907BEF">
      <w:pPr>
        <w:pStyle w:val="BodyText"/>
        <w:rPr>
          <w:sz w:val="20"/>
        </w:rPr>
      </w:pPr>
    </w:p>
    <w:p w14:paraId="24D01ECC" w14:textId="77777777" w:rsidR="00907BEF" w:rsidRDefault="00907BEF">
      <w:pPr>
        <w:pStyle w:val="BodyText"/>
        <w:rPr>
          <w:sz w:val="20"/>
        </w:rPr>
      </w:pPr>
    </w:p>
    <w:p w14:paraId="5F3A44FC" w14:textId="77777777" w:rsidR="00907BEF" w:rsidRDefault="00907BEF">
      <w:pPr>
        <w:pStyle w:val="BodyText"/>
        <w:rPr>
          <w:sz w:val="20"/>
        </w:rPr>
      </w:pPr>
    </w:p>
    <w:p w14:paraId="59755F52" w14:textId="77777777" w:rsidR="00907BEF" w:rsidRDefault="00907BEF">
      <w:pPr>
        <w:pStyle w:val="BodyText"/>
        <w:rPr>
          <w:sz w:val="20"/>
        </w:rPr>
      </w:pPr>
    </w:p>
    <w:p w14:paraId="06D6BC96" w14:textId="77777777" w:rsidR="00907BEF" w:rsidRDefault="00552F37">
      <w:pPr>
        <w:pStyle w:val="BodyText"/>
        <w:spacing w:before="3"/>
        <w:rPr>
          <w:sz w:val="27"/>
        </w:rPr>
      </w:pPr>
      <w:r>
        <w:pict w14:anchorId="01F0D3A3">
          <v:rect id="_x0000_s1030" style="position:absolute;margin-left:73.5pt;margin-top:18.6pt;width:466.5pt;height:1.45pt;z-index:-251577344;mso-wrap-distance-left:0;mso-wrap-distance-right:0;mso-position-horizontal-relative:page" fillcolor="black" stroked="f">
            <w10:wrap type="topAndBottom" anchorx="page"/>
          </v:rect>
        </w:pict>
      </w:r>
      <w:r>
        <w:pict w14:anchorId="0EF3CFDC">
          <v:shape id="_x0000_s1029" type="#_x0000_t202" style="position:absolute;margin-left:540pt;margin-top:19.3pt;width:36pt;height:24.5pt;z-index:-251576320;mso-wrap-distance-left:0;mso-wrap-distance-right:0;mso-position-horizontal-relative:page" fillcolor="black" stroked="f">
            <v:textbox inset="0,0,0,0">
              <w:txbxContent>
                <w:p w14:paraId="4DB52B9C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8</w:t>
                  </w:r>
                </w:p>
              </w:txbxContent>
            </v:textbox>
            <w10:wrap type="topAndBottom" anchorx="page"/>
          </v:shape>
        </w:pict>
      </w:r>
    </w:p>
    <w:p w14:paraId="770D7A44" w14:textId="77777777" w:rsidR="00907BEF" w:rsidRDefault="00907BEF">
      <w:pPr>
        <w:rPr>
          <w:sz w:val="27"/>
        </w:rPr>
        <w:sectPr w:rsidR="00907BEF">
          <w:pgSz w:w="12240" w:h="15840"/>
          <w:pgMar w:top="1440" w:right="600" w:bottom="280" w:left="500" w:header="720" w:footer="720" w:gutter="0"/>
          <w:pgBorders w:offsetFrom="page">
            <w:top w:val="single" w:sz="12" w:space="24" w:color="3D3D3D"/>
            <w:left w:val="single" w:sz="12" w:space="24" w:color="3D3D3D"/>
            <w:bottom w:val="single" w:sz="12" w:space="24" w:color="3D3D3D"/>
            <w:right w:val="single" w:sz="12" w:space="24" w:color="3D3D3D"/>
          </w:pgBorders>
          <w:cols w:space="720"/>
        </w:sectPr>
      </w:pPr>
    </w:p>
    <w:p w14:paraId="5B18703F" w14:textId="77777777" w:rsidR="00907BEF" w:rsidRDefault="00552F37">
      <w:pPr>
        <w:pStyle w:val="BodyText"/>
        <w:spacing w:before="79"/>
        <w:ind w:left="1120"/>
      </w:pPr>
      <w:r>
        <w:lastRenderedPageBreak/>
        <w:pict w14:anchorId="3A79F4E1">
          <v:rect id="_x0000_s1028" style="position:absolute;left:0;text-align:left;margin-left:73.5pt;margin-top:1in;width:465pt;height:639pt;z-index:-251718656;mso-position-horizontal-relative:page;mso-position-vertical-relative:page" filled="f">
            <w10:wrap anchorx="page" anchory="page"/>
          </v:rect>
        </w:pict>
      </w:r>
      <w:r>
        <w:rPr>
          <w:color w:val="3D3D3D"/>
        </w:rPr>
        <w:t>NOTES:</w:t>
      </w:r>
    </w:p>
    <w:p w14:paraId="5397104E" w14:textId="77777777" w:rsidR="00907BEF" w:rsidRDefault="00907BEF">
      <w:pPr>
        <w:pStyle w:val="BodyText"/>
        <w:rPr>
          <w:sz w:val="20"/>
        </w:rPr>
      </w:pPr>
    </w:p>
    <w:p w14:paraId="65595DFF" w14:textId="77777777" w:rsidR="00907BEF" w:rsidRDefault="00907BEF">
      <w:pPr>
        <w:pStyle w:val="BodyText"/>
        <w:rPr>
          <w:sz w:val="20"/>
        </w:rPr>
      </w:pPr>
    </w:p>
    <w:p w14:paraId="3077DB6D" w14:textId="77777777" w:rsidR="00907BEF" w:rsidRDefault="00907BEF">
      <w:pPr>
        <w:pStyle w:val="BodyText"/>
        <w:rPr>
          <w:sz w:val="20"/>
        </w:rPr>
      </w:pPr>
    </w:p>
    <w:p w14:paraId="0129ABA2" w14:textId="77777777" w:rsidR="00907BEF" w:rsidRDefault="00907BEF">
      <w:pPr>
        <w:pStyle w:val="BodyText"/>
        <w:rPr>
          <w:sz w:val="20"/>
        </w:rPr>
      </w:pPr>
    </w:p>
    <w:p w14:paraId="36AA20D2" w14:textId="77777777" w:rsidR="00907BEF" w:rsidRDefault="00907BEF">
      <w:pPr>
        <w:pStyle w:val="BodyText"/>
        <w:rPr>
          <w:sz w:val="20"/>
        </w:rPr>
      </w:pPr>
    </w:p>
    <w:p w14:paraId="37B9F042" w14:textId="77777777" w:rsidR="00907BEF" w:rsidRDefault="00907BEF">
      <w:pPr>
        <w:pStyle w:val="BodyText"/>
        <w:rPr>
          <w:sz w:val="20"/>
        </w:rPr>
      </w:pPr>
    </w:p>
    <w:p w14:paraId="7342DC5B" w14:textId="77777777" w:rsidR="00907BEF" w:rsidRDefault="00907BEF">
      <w:pPr>
        <w:pStyle w:val="BodyText"/>
        <w:rPr>
          <w:sz w:val="20"/>
        </w:rPr>
      </w:pPr>
    </w:p>
    <w:p w14:paraId="670C7ABA" w14:textId="77777777" w:rsidR="00907BEF" w:rsidRDefault="00907BEF">
      <w:pPr>
        <w:pStyle w:val="BodyText"/>
        <w:rPr>
          <w:sz w:val="20"/>
        </w:rPr>
      </w:pPr>
    </w:p>
    <w:p w14:paraId="64CD3285" w14:textId="77777777" w:rsidR="00907BEF" w:rsidRDefault="00907BEF">
      <w:pPr>
        <w:pStyle w:val="BodyText"/>
        <w:rPr>
          <w:sz w:val="20"/>
        </w:rPr>
      </w:pPr>
    </w:p>
    <w:p w14:paraId="2F18094F" w14:textId="77777777" w:rsidR="00907BEF" w:rsidRDefault="00907BEF">
      <w:pPr>
        <w:pStyle w:val="BodyText"/>
        <w:rPr>
          <w:sz w:val="20"/>
        </w:rPr>
      </w:pPr>
    </w:p>
    <w:p w14:paraId="4829F23E" w14:textId="77777777" w:rsidR="00907BEF" w:rsidRDefault="00907BEF">
      <w:pPr>
        <w:pStyle w:val="BodyText"/>
        <w:rPr>
          <w:sz w:val="20"/>
        </w:rPr>
      </w:pPr>
    </w:p>
    <w:p w14:paraId="0C3F0680" w14:textId="77777777" w:rsidR="00907BEF" w:rsidRDefault="00907BEF">
      <w:pPr>
        <w:pStyle w:val="BodyText"/>
        <w:rPr>
          <w:sz w:val="20"/>
        </w:rPr>
      </w:pPr>
    </w:p>
    <w:p w14:paraId="68E90509" w14:textId="77777777" w:rsidR="00907BEF" w:rsidRDefault="00907BEF">
      <w:pPr>
        <w:pStyle w:val="BodyText"/>
        <w:rPr>
          <w:sz w:val="20"/>
        </w:rPr>
      </w:pPr>
    </w:p>
    <w:p w14:paraId="4E730E60" w14:textId="77777777" w:rsidR="00907BEF" w:rsidRDefault="00907BEF">
      <w:pPr>
        <w:pStyle w:val="BodyText"/>
        <w:rPr>
          <w:sz w:val="20"/>
        </w:rPr>
      </w:pPr>
    </w:p>
    <w:p w14:paraId="2EFB4621" w14:textId="77777777" w:rsidR="00907BEF" w:rsidRDefault="00907BEF">
      <w:pPr>
        <w:pStyle w:val="BodyText"/>
        <w:rPr>
          <w:sz w:val="20"/>
        </w:rPr>
      </w:pPr>
    </w:p>
    <w:p w14:paraId="78BE1DE0" w14:textId="77777777" w:rsidR="00907BEF" w:rsidRDefault="00907BEF">
      <w:pPr>
        <w:pStyle w:val="BodyText"/>
        <w:rPr>
          <w:sz w:val="20"/>
        </w:rPr>
      </w:pPr>
    </w:p>
    <w:p w14:paraId="308D1BED" w14:textId="77777777" w:rsidR="00907BEF" w:rsidRDefault="00907BEF">
      <w:pPr>
        <w:pStyle w:val="BodyText"/>
        <w:rPr>
          <w:sz w:val="20"/>
        </w:rPr>
      </w:pPr>
    </w:p>
    <w:p w14:paraId="30752F30" w14:textId="77777777" w:rsidR="00907BEF" w:rsidRDefault="00907BEF">
      <w:pPr>
        <w:pStyle w:val="BodyText"/>
        <w:rPr>
          <w:sz w:val="20"/>
        </w:rPr>
      </w:pPr>
    </w:p>
    <w:p w14:paraId="1AA000FB" w14:textId="77777777" w:rsidR="00907BEF" w:rsidRDefault="00907BEF">
      <w:pPr>
        <w:pStyle w:val="BodyText"/>
        <w:rPr>
          <w:sz w:val="20"/>
        </w:rPr>
      </w:pPr>
    </w:p>
    <w:p w14:paraId="07526E09" w14:textId="77777777" w:rsidR="00907BEF" w:rsidRDefault="00907BEF">
      <w:pPr>
        <w:pStyle w:val="BodyText"/>
        <w:rPr>
          <w:sz w:val="20"/>
        </w:rPr>
      </w:pPr>
    </w:p>
    <w:p w14:paraId="00540260" w14:textId="77777777" w:rsidR="00907BEF" w:rsidRDefault="00907BEF">
      <w:pPr>
        <w:pStyle w:val="BodyText"/>
        <w:rPr>
          <w:sz w:val="20"/>
        </w:rPr>
      </w:pPr>
    </w:p>
    <w:p w14:paraId="31EBCBB5" w14:textId="77777777" w:rsidR="00907BEF" w:rsidRDefault="00907BEF">
      <w:pPr>
        <w:pStyle w:val="BodyText"/>
        <w:rPr>
          <w:sz w:val="20"/>
        </w:rPr>
      </w:pPr>
    </w:p>
    <w:p w14:paraId="3DF2A663" w14:textId="77777777" w:rsidR="00907BEF" w:rsidRDefault="00907BEF">
      <w:pPr>
        <w:pStyle w:val="BodyText"/>
        <w:rPr>
          <w:sz w:val="20"/>
        </w:rPr>
      </w:pPr>
    </w:p>
    <w:p w14:paraId="20E5FEB5" w14:textId="77777777" w:rsidR="00907BEF" w:rsidRDefault="00907BEF">
      <w:pPr>
        <w:pStyle w:val="BodyText"/>
        <w:rPr>
          <w:sz w:val="20"/>
        </w:rPr>
      </w:pPr>
    </w:p>
    <w:p w14:paraId="326917F5" w14:textId="77777777" w:rsidR="00907BEF" w:rsidRDefault="00907BEF">
      <w:pPr>
        <w:pStyle w:val="BodyText"/>
        <w:rPr>
          <w:sz w:val="20"/>
        </w:rPr>
      </w:pPr>
    </w:p>
    <w:p w14:paraId="04C8E04F" w14:textId="77777777" w:rsidR="00907BEF" w:rsidRDefault="00907BEF">
      <w:pPr>
        <w:pStyle w:val="BodyText"/>
        <w:rPr>
          <w:sz w:val="20"/>
        </w:rPr>
      </w:pPr>
    </w:p>
    <w:p w14:paraId="2951E30F" w14:textId="77777777" w:rsidR="00907BEF" w:rsidRDefault="00907BEF">
      <w:pPr>
        <w:pStyle w:val="BodyText"/>
        <w:rPr>
          <w:sz w:val="20"/>
        </w:rPr>
      </w:pPr>
    </w:p>
    <w:p w14:paraId="45807E4E" w14:textId="77777777" w:rsidR="00907BEF" w:rsidRDefault="00907BEF">
      <w:pPr>
        <w:pStyle w:val="BodyText"/>
        <w:rPr>
          <w:sz w:val="20"/>
        </w:rPr>
      </w:pPr>
    </w:p>
    <w:p w14:paraId="6D7A5797" w14:textId="77777777" w:rsidR="00907BEF" w:rsidRDefault="00907BEF">
      <w:pPr>
        <w:pStyle w:val="BodyText"/>
        <w:rPr>
          <w:sz w:val="20"/>
        </w:rPr>
      </w:pPr>
    </w:p>
    <w:p w14:paraId="097F3338" w14:textId="77777777" w:rsidR="00907BEF" w:rsidRDefault="00907BEF">
      <w:pPr>
        <w:pStyle w:val="BodyText"/>
        <w:rPr>
          <w:sz w:val="20"/>
        </w:rPr>
      </w:pPr>
    </w:p>
    <w:p w14:paraId="6FDCAC74" w14:textId="77777777" w:rsidR="00907BEF" w:rsidRDefault="00907BEF">
      <w:pPr>
        <w:pStyle w:val="BodyText"/>
        <w:rPr>
          <w:sz w:val="20"/>
        </w:rPr>
      </w:pPr>
    </w:p>
    <w:p w14:paraId="7FD0D86C" w14:textId="77777777" w:rsidR="00907BEF" w:rsidRDefault="00907BEF">
      <w:pPr>
        <w:pStyle w:val="BodyText"/>
        <w:rPr>
          <w:sz w:val="20"/>
        </w:rPr>
      </w:pPr>
    </w:p>
    <w:p w14:paraId="0A0B91DC" w14:textId="77777777" w:rsidR="00907BEF" w:rsidRDefault="00907BEF">
      <w:pPr>
        <w:pStyle w:val="BodyText"/>
        <w:rPr>
          <w:sz w:val="20"/>
        </w:rPr>
      </w:pPr>
    </w:p>
    <w:p w14:paraId="78E76AAD" w14:textId="77777777" w:rsidR="00907BEF" w:rsidRDefault="00907BEF">
      <w:pPr>
        <w:pStyle w:val="BodyText"/>
        <w:rPr>
          <w:sz w:val="20"/>
        </w:rPr>
      </w:pPr>
    </w:p>
    <w:p w14:paraId="60F4732B" w14:textId="77777777" w:rsidR="00907BEF" w:rsidRDefault="00907BEF">
      <w:pPr>
        <w:pStyle w:val="BodyText"/>
        <w:rPr>
          <w:sz w:val="20"/>
        </w:rPr>
      </w:pPr>
    </w:p>
    <w:p w14:paraId="1CF3306F" w14:textId="77777777" w:rsidR="00907BEF" w:rsidRDefault="00907BEF">
      <w:pPr>
        <w:pStyle w:val="BodyText"/>
        <w:rPr>
          <w:sz w:val="20"/>
        </w:rPr>
      </w:pPr>
    </w:p>
    <w:p w14:paraId="3895D6CF" w14:textId="77777777" w:rsidR="00907BEF" w:rsidRDefault="00907BEF">
      <w:pPr>
        <w:pStyle w:val="BodyText"/>
        <w:rPr>
          <w:sz w:val="20"/>
        </w:rPr>
      </w:pPr>
    </w:p>
    <w:p w14:paraId="675E9DC9" w14:textId="77777777" w:rsidR="00907BEF" w:rsidRDefault="00907BEF">
      <w:pPr>
        <w:pStyle w:val="BodyText"/>
        <w:rPr>
          <w:sz w:val="20"/>
        </w:rPr>
      </w:pPr>
    </w:p>
    <w:p w14:paraId="33D81903" w14:textId="77777777" w:rsidR="00907BEF" w:rsidRDefault="00907BEF">
      <w:pPr>
        <w:pStyle w:val="BodyText"/>
        <w:rPr>
          <w:sz w:val="20"/>
        </w:rPr>
      </w:pPr>
    </w:p>
    <w:p w14:paraId="04445EA3" w14:textId="77777777" w:rsidR="00907BEF" w:rsidRDefault="00907BEF">
      <w:pPr>
        <w:pStyle w:val="BodyText"/>
        <w:rPr>
          <w:sz w:val="20"/>
        </w:rPr>
      </w:pPr>
    </w:p>
    <w:p w14:paraId="4DEF3ED3" w14:textId="77777777" w:rsidR="00907BEF" w:rsidRDefault="00907BEF">
      <w:pPr>
        <w:pStyle w:val="BodyText"/>
        <w:rPr>
          <w:sz w:val="20"/>
        </w:rPr>
      </w:pPr>
    </w:p>
    <w:p w14:paraId="6E49F38D" w14:textId="77777777" w:rsidR="00907BEF" w:rsidRDefault="00907BEF">
      <w:pPr>
        <w:pStyle w:val="BodyText"/>
        <w:rPr>
          <w:sz w:val="20"/>
        </w:rPr>
      </w:pPr>
    </w:p>
    <w:p w14:paraId="26114C54" w14:textId="77777777" w:rsidR="00907BEF" w:rsidRDefault="00907BEF">
      <w:pPr>
        <w:pStyle w:val="BodyText"/>
        <w:rPr>
          <w:sz w:val="20"/>
        </w:rPr>
      </w:pPr>
    </w:p>
    <w:p w14:paraId="00A9FFC5" w14:textId="77777777" w:rsidR="00907BEF" w:rsidRDefault="00907BEF">
      <w:pPr>
        <w:pStyle w:val="BodyText"/>
        <w:rPr>
          <w:sz w:val="20"/>
        </w:rPr>
      </w:pPr>
    </w:p>
    <w:p w14:paraId="14C5E676" w14:textId="77777777" w:rsidR="00907BEF" w:rsidRDefault="00907BEF">
      <w:pPr>
        <w:pStyle w:val="BodyText"/>
        <w:rPr>
          <w:sz w:val="20"/>
        </w:rPr>
      </w:pPr>
    </w:p>
    <w:p w14:paraId="0726F1B2" w14:textId="77777777" w:rsidR="00907BEF" w:rsidRDefault="00907BEF">
      <w:pPr>
        <w:pStyle w:val="BodyText"/>
        <w:rPr>
          <w:sz w:val="20"/>
        </w:rPr>
      </w:pPr>
    </w:p>
    <w:p w14:paraId="7C12FAD0" w14:textId="77777777" w:rsidR="00907BEF" w:rsidRDefault="00907BEF">
      <w:pPr>
        <w:pStyle w:val="BodyText"/>
        <w:rPr>
          <w:sz w:val="20"/>
        </w:rPr>
      </w:pPr>
    </w:p>
    <w:p w14:paraId="7F2CE825" w14:textId="77777777" w:rsidR="00907BEF" w:rsidRDefault="00907BEF">
      <w:pPr>
        <w:pStyle w:val="BodyText"/>
        <w:rPr>
          <w:sz w:val="20"/>
        </w:rPr>
      </w:pPr>
    </w:p>
    <w:p w14:paraId="78D2CF4B" w14:textId="77777777" w:rsidR="00907BEF" w:rsidRDefault="00907BEF">
      <w:pPr>
        <w:pStyle w:val="BodyText"/>
        <w:rPr>
          <w:sz w:val="20"/>
        </w:rPr>
      </w:pPr>
    </w:p>
    <w:p w14:paraId="4A677A30" w14:textId="77777777" w:rsidR="00907BEF" w:rsidRDefault="00907BEF">
      <w:pPr>
        <w:pStyle w:val="BodyText"/>
        <w:rPr>
          <w:sz w:val="20"/>
        </w:rPr>
      </w:pPr>
    </w:p>
    <w:p w14:paraId="7EC76CB5" w14:textId="77777777" w:rsidR="00907BEF" w:rsidRDefault="00552F37">
      <w:pPr>
        <w:pStyle w:val="BodyText"/>
        <w:spacing w:before="3"/>
        <w:rPr>
          <w:sz w:val="27"/>
        </w:rPr>
      </w:pPr>
      <w:r>
        <w:pict w14:anchorId="73B430EE">
          <v:rect id="_x0000_s1027" style="position:absolute;margin-left:73.5pt;margin-top:18.6pt;width:466.5pt;height:1.45pt;z-index:-251575296;mso-wrap-distance-left:0;mso-wrap-distance-right:0;mso-position-horizontal-relative:page" fillcolor="black" stroked="f">
            <w10:wrap type="topAndBottom" anchorx="page"/>
          </v:rect>
        </w:pict>
      </w:r>
      <w:r>
        <w:pict w14:anchorId="62C60874">
          <v:shape id="_x0000_s1026" type="#_x0000_t202" style="position:absolute;margin-left:540pt;margin-top:19.3pt;width:36pt;height:24.5pt;z-index:-251574272;mso-wrap-distance-left:0;mso-wrap-distance-right:0;mso-position-horizontal-relative:page" fillcolor="black" stroked="f">
            <v:textbox inset="0,0,0,0">
              <w:txbxContent>
                <w:p w14:paraId="2FC3D532" w14:textId="77777777" w:rsidR="00907BEF" w:rsidRDefault="00552F37">
                  <w:pPr>
                    <w:spacing w:before="92"/>
                    <w:ind w:left="263"/>
                    <w:rPr>
                      <w:sz w:val="28"/>
                    </w:rPr>
                  </w:pPr>
                  <w:r>
                    <w:rPr>
                      <w:color w:val="FFFFFF"/>
                      <w:sz w:val="28"/>
                    </w:rPr>
                    <w:t>49</w:t>
                  </w:r>
                </w:p>
              </w:txbxContent>
            </v:textbox>
            <w10:wrap type="topAndBottom" anchorx="page"/>
          </v:shape>
        </w:pict>
      </w:r>
    </w:p>
    <w:sectPr w:rsidR="00907BEF">
      <w:pgSz w:w="12240" w:h="15840"/>
      <w:pgMar w:top="1440" w:right="600" w:bottom="280" w:left="500" w:header="720" w:footer="720" w:gutter="0"/>
      <w:pgBorders w:offsetFrom="page">
        <w:top w:val="single" w:sz="12" w:space="24" w:color="3D3D3D"/>
        <w:left w:val="single" w:sz="12" w:space="24" w:color="3D3D3D"/>
        <w:bottom w:val="single" w:sz="12" w:space="24" w:color="3D3D3D"/>
        <w:right w:val="single" w:sz="12" w:space="24" w:color="3D3D3D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9434C"/>
    <w:multiLevelType w:val="hybridMultilevel"/>
    <w:tmpl w:val="D63A25BE"/>
    <w:lvl w:ilvl="0" w:tplc="7100A03E">
      <w:numFmt w:val="bullet"/>
      <w:lvlText w:val=""/>
      <w:lvlJc w:val="left"/>
      <w:pPr>
        <w:ind w:left="953" w:hanging="360"/>
      </w:pPr>
      <w:rPr>
        <w:rFonts w:ascii="Symbol" w:eastAsia="Symbol" w:hAnsi="Symbol" w:cs="Symbol" w:hint="default"/>
        <w:color w:val="3D3D3D"/>
        <w:w w:val="100"/>
        <w:sz w:val="24"/>
        <w:szCs w:val="24"/>
        <w:lang w:val="en-US" w:eastAsia="en-US" w:bidi="ar-SA"/>
      </w:rPr>
    </w:lvl>
    <w:lvl w:ilvl="1" w:tplc="EE6AE87E">
      <w:numFmt w:val="bullet"/>
      <w:lvlText w:val="o"/>
      <w:lvlJc w:val="left"/>
      <w:pPr>
        <w:ind w:left="1313" w:hanging="360"/>
      </w:pPr>
      <w:rPr>
        <w:rFonts w:ascii="Courier New" w:eastAsia="Courier New" w:hAnsi="Courier New" w:cs="Courier New" w:hint="default"/>
        <w:color w:val="3D3D3D"/>
        <w:w w:val="100"/>
        <w:sz w:val="24"/>
        <w:szCs w:val="24"/>
        <w:lang w:val="en-US" w:eastAsia="en-US" w:bidi="ar-SA"/>
      </w:rPr>
    </w:lvl>
    <w:lvl w:ilvl="2" w:tplc="DB0875E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FD16CD5A">
      <w:numFmt w:val="bullet"/>
      <w:lvlText w:val="•"/>
      <w:lvlJc w:val="left"/>
      <w:pPr>
        <w:ind w:left="2121" w:hanging="360"/>
      </w:pPr>
      <w:rPr>
        <w:rFonts w:hint="default"/>
        <w:lang w:val="en-US" w:eastAsia="en-US" w:bidi="ar-SA"/>
      </w:rPr>
    </w:lvl>
    <w:lvl w:ilvl="4" w:tplc="73006056">
      <w:numFmt w:val="bullet"/>
      <w:lvlText w:val="•"/>
      <w:lvlJc w:val="left"/>
      <w:pPr>
        <w:ind w:left="2521" w:hanging="360"/>
      </w:pPr>
      <w:rPr>
        <w:rFonts w:hint="default"/>
        <w:lang w:val="en-US" w:eastAsia="en-US" w:bidi="ar-SA"/>
      </w:rPr>
    </w:lvl>
    <w:lvl w:ilvl="5" w:tplc="2BEA0D10">
      <w:numFmt w:val="bullet"/>
      <w:lvlText w:val="•"/>
      <w:lvlJc w:val="left"/>
      <w:pPr>
        <w:ind w:left="2922" w:hanging="360"/>
      </w:pPr>
      <w:rPr>
        <w:rFonts w:hint="default"/>
        <w:lang w:val="en-US" w:eastAsia="en-US" w:bidi="ar-SA"/>
      </w:rPr>
    </w:lvl>
    <w:lvl w:ilvl="6" w:tplc="5E08D96C">
      <w:numFmt w:val="bullet"/>
      <w:lvlText w:val="•"/>
      <w:lvlJc w:val="left"/>
      <w:pPr>
        <w:ind w:left="3322" w:hanging="360"/>
      </w:pPr>
      <w:rPr>
        <w:rFonts w:hint="default"/>
        <w:lang w:val="en-US" w:eastAsia="en-US" w:bidi="ar-SA"/>
      </w:rPr>
    </w:lvl>
    <w:lvl w:ilvl="7" w:tplc="9690BFEA">
      <w:numFmt w:val="bullet"/>
      <w:lvlText w:val="•"/>
      <w:lvlJc w:val="left"/>
      <w:pPr>
        <w:ind w:left="3723" w:hanging="360"/>
      </w:pPr>
      <w:rPr>
        <w:rFonts w:hint="default"/>
        <w:lang w:val="en-US" w:eastAsia="en-US" w:bidi="ar-SA"/>
      </w:rPr>
    </w:lvl>
    <w:lvl w:ilvl="8" w:tplc="E77E5BAE">
      <w:numFmt w:val="bullet"/>
      <w:lvlText w:val="•"/>
      <w:lvlJc w:val="left"/>
      <w:pPr>
        <w:ind w:left="412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3786991"/>
    <w:multiLevelType w:val="hybridMultilevel"/>
    <w:tmpl w:val="46D2389E"/>
    <w:lvl w:ilvl="0" w:tplc="573E52AE">
      <w:start w:val="1"/>
      <w:numFmt w:val="decimal"/>
      <w:lvlText w:val="%1."/>
      <w:lvlJc w:val="left"/>
      <w:pPr>
        <w:ind w:left="1763" w:hanging="360"/>
        <w:jc w:val="left"/>
      </w:pPr>
      <w:rPr>
        <w:rFonts w:ascii="Calibri" w:eastAsia="Calibri" w:hAnsi="Calibri" w:cs="Calibri" w:hint="default"/>
        <w:color w:val="3D3D3D"/>
        <w:w w:val="100"/>
        <w:sz w:val="24"/>
        <w:szCs w:val="24"/>
        <w:lang w:val="en-US" w:eastAsia="en-US" w:bidi="ar-SA"/>
      </w:rPr>
    </w:lvl>
    <w:lvl w:ilvl="1" w:tplc="4C140AAA">
      <w:numFmt w:val="bullet"/>
      <w:lvlText w:val="•"/>
      <w:lvlJc w:val="left"/>
      <w:pPr>
        <w:ind w:left="2698" w:hanging="360"/>
      </w:pPr>
      <w:rPr>
        <w:rFonts w:hint="default"/>
        <w:lang w:val="en-US" w:eastAsia="en-US" w:bidi="ar-SA"/>
      </w:rPr>
    </w:lvl>
    <w:lvl w:ilvl="2" w:tplc="6E02B4A8">
      <w:numFmt w:val="bullet"/>
      <w:lvlText w:val="•"/>
      <w:lvlJc w:val="left"/>
      <w:pPr>
        <w:ind w:left="3636" w:hanging="360"/>
      </w:pPr>
      <w:rPr>
        <w:rFonts w:hint="default"/>
        <w:lang w:val="en-US" w:eastAsia="en-US" w:bidi="ar-SA"/>
      </w:rPr>
    </w:lvl>
    <w:lvl w:ilvl="3" w:tplc="311093B2">
      <w:numFmt w:val="bullet"/>
      <w:lvlText w:val="•"/>
      <w:lvlJc w:val="left"/>
      <w:pPr>
        <w:ind w:left="4574" w:hanging="360"/>
      </w:pPr>
      <w:rPr>
        <w:rFonts w:hint="default"/>
        <w:lang w:val="en-US" w:eastAsia="en-US" w:bidi="ar-SA"/>
      </w:rPr>
    </w:lvl>
    <w:lvl w:ilvl="4" w:tplc="BD3653F6">
      <w:numFmt w:val="bullet"/>
      <w:lvlText w:val="•"/>
      <w:lvlJc w:val="left"/>
      <w:pPr>
        <w:ind w:left="5512" w:hanging="360"/>
      </w:pPr>
      <w:rPr>
        <w:rFonts w:hint="default"/>
        <w:lang w:val="en-US" w:eastAsia="en-US" w:bidi="ar-SA"/>
      </w:rPr>
    </w:lvl>
    <w:lvl w:ilvl="5" w:tplc="7C401CC8">
      <w:numFmt w:val="bullet"/>
      <w:lvlText w:val="•"/>
      <w:lvlJc w:val="left"/>
      <w:pPr>
        <w:ind w:left="6450" w:hanging="360"/>
      </w:pPr>
      <w:rPr>
        <w:rFonts w:hint="default"/>
        <w:lang w:val="en-US" w:eastAsia="en-US" w:bidi="ar-SA"/>
      </w:rPr>
    </w:lvl>
    <w:lvl w:ilvl="6" w:tplc="74DEFB90">
      <w:numFmt w:val="bullet"/>
      <w:lvlText w:val="•"/>
      <w:lvlJc w:val="left"/>
      <w:pPr>
        <w:ind w:left="7388" w:hanging="360"/>
      </w:pPr>
      <w:rPr>
        <w:rFonts w:hint="default"/>
        <w:lang w:val="en-US" w:eastAsia="en-US" w:bidi="ar-SA"/>
      </w:rPr>
    </w:lvl>
    <w:lvl w:ilvl="7" w:tplc="4F9C8AF0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ar-SA"/>
      </w:rPr>
    </w:lvl>
    <w:lvl w:ilvl="8" w:tplc="91BC631A">
      <w:numFmt w:val="bullet"/>
      <w:lvlText w:val="•"/>
      <w:lvlJc w:val="left"/>
      <w:pPr>
        <w:ind w:left="92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9C87D1F"/>
    <w:multiLevelType w:val="hybridMultilevel"/>
    <w:tmpl w:val="D68E9ACC"/>
    <w:lvl w:ilvl="0" w:tplc="177EAC3C">
      <w:start w:val="1"/>
      <w:numFmt w:val="decimal"/>
      <w:lvlText w:val="%1."/>
      <w:lvlJc w:val="left"/>
      <w:pPr>
        <w:ind w:left="2020" w:hanging="360"/>
        <w:jc w:val="left"/>
      </w:pPr>
      <w:rPr>
        <w:rFonts w:ascii="Calibri" w:eastAsia="Calibri" w:hAnsi="Calibri" w:cs="Calibri" w:hint="default"/>
        <w:color w:val="3D3D3D"/>
        <w:w w:val="100"/>
        <w:sz w:val="24"/>
        <w:szCs w:val="24"/>
        <w:lang w:val="en-US" w:eastAsia="en-US" w:bidi="ar-SA"/>
      </w:rPr>
    </w:lvl>
    <w:lvl w:ilvl="1" w:tplc="F7E2379A">
      <w:numFmt w:val="bullet"/>
      <w:lvlText w:val="•"/>
      <w:lvlJc w:val="left"/>
      <w:pPr>
        <w:ind w:left="2932" w:hanging="360"/>
      </w:pPr>
      <w:rPr>
        <w:rFonts w:hint="default"/>
        <w:lang w:val="en-US" w:eastAsia="en-US" w:bidi="ar-SA"/>
      </w:rPr>
    </w:lvl>
    <w:lvl w:ilvl="2" w:tplc="7A3E3790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3" w:tplc="EED8532A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ar-SA"/>
      </w:rPr>
    </w:lvl>
    <w:lvl w:ilvl="4" w:tplc="0A4C5580">
      <w:numFmt w:val="bullet"/>
      <w:lvlText w:val="•"/>
      <w:lvlJc w:val="left"/>
      <w:pPr>
        <w:ind w:left="5668" w:hanging="360"/>
      </w:pPr>
      <w:rPr>
        <w:rFonts w:hint="default"/>
        <w:lang w:val="en-US" w:eastAsia="en-US" w:bidi="ar-SA"/>
      </w:rPr>
    </w:lvl>
    <w:lvl w:ilvl="5" w:tplc="8EE449AC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ar-SA"/>
      </w:rPr>
    </w:lvl>
    <w:lvl w:ilvl="6" w:tplc="C9A682FE">
      <w:numFmt w:val="bullet"/>
      <w:lvlText w:val="•"/>
      <w:lvlJc w:val="left"/>
      <w:pPr>
        <w:ind w:left="7492" w:hanging="360"/>
      </w:pPr>
      <w:rPr>
        <w:rFonts w:hint="default"/>
        <w:lang w:val="en-US" w:eastAsia="en-US" w:bidi="ar-SA"/>
      </w:rPr>
    </w:lvl>
    <w:lvl w:ilvl="7" w:tplc="DC903838">
      <w:numFmt w:val="bullet"/>
      <w:lvlText w:val="•"/>
      <w:lvlJc w:val="left"/>
      <w:pPr>
        <w:ind w:left="8404" w:hanging="360"/>
      </w:pPr>
      <w:rPr>
        <w:rFonts w:hint="default"/>
        <w:lang w:val="en-US" w:eastAsia="en-US" w:bidi="ar-SA"/>
      </w:rPr>
    </w:lvl>
    <w:lvl w:ilvl="8" w:tplc="4E5A5622">
      <w:numFmt w:val="bullet"/>
      <w:lvlText w:val="•"/>
      <w:lvlJc w:val="left"/>
      <w:pPr>
        <w:ind w:left="931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F860B38"/>
    <w:multiLevelType w:val="hybridMultilevel"/>
    <w:tmpl w:val="3B94E6BA"/>
    <w:lvl w:ilvl="0" w:tplc="EDD4714A">
      <w:start w:val="1"/>
      <w:numFmt w:val="decimal"/>
      <w:lvlText w:val="%1."/>
      <w:lvlJc w:val="left"/>
      <w:pPr>
        <w:ind w:left="2380" w:hanging="360"/>
        <w:jc w:val="left"/>
      </w:pPr>
      <w:rPr>
        <w:rFonts w:ascii="Calibri" w:eastAsia="Calibri" w:hAnsi="Calibri" w:cs="Calibri" w:hint="default"/>
        <w:color w:val="3D3D3D"/>
        <w:w w:val="100"/>
        <w:sz w:val="24"/>
        <w:szCs w:val="24"/>
        <w:lang w:val="en-US" w:eastAsia="en-US" w:bidi="ar-SA"/>
      </w:rPr>
    </w:lvl>
    <w:lvl w:ilvl="1" w:tplc="931617C6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2" w:tplc="5134B7CA">
      <w:numFmt w:val="bullet"/>
      <w:lvlText w:val="•"/>
      <w:lvlJc w:val="left"/>
      <w:pPr>
        <w:ind w:left="4132" w:hanging="360"/>
      </w:pPr>
      <w:rPr>
        <w:rFonts w:hint="default"/>
        <w:lang w:val="en-US" w:eastAsia="en-US" w:bidi="ar-SA"/>
      </w:rPr>
    </w:lvl>
    <w:lvl w:ilvl="3" w:tplc="5138631C">
      <w:numFmt w:val="bullet"/>
      <w:lvlText w:val="•"/>
      <w:lvlJc w:val="left"/>
      <w:pPr>
        <w:ind w:left="5008" w:hanging="360"/>
      </w:pPr>
      <w:rPr>
        <w:rFonts w:hint="default"/>
        <w:lang w:val="en-US" w:eastAsia="en-US" w:bidi="ar-SA"/>
      </w:rPr>
    </w:lvl>
    <w:lvl w:ilvl="4" w:tplc="C62887EC">
      <w:numFmt w:val="bullet"/>
      <w:lvlText w:val="•"/>
      <w:lvlJc w:val="left"/>
      <w:pPr>
        <w:ind w:left="5884" w:hanging="360"/>
      </w:pPr>
      <w:rPr>
        <w:rFonts w:hint="default"/>
        <w:lang w:val="en-US" w:eastAsia="en-US" w:bidi="ar-SA"/>
      </w:rPr>
    </w:lvl>
    <w:lvl w:ilvl="5" w:tplc="E7DC7DF6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6" w:tplc="ECC4DF6E">
      <w:numFmt w:val="bullet"/>
      <w:lvlText w:val="•"/>
      <w:lvlJc w:val="left"/>
      <w:pPr>
        <w:ind w:left="7636" w:hanging="360"/>
      </w:pPr>
      <w:rPr>
        <w:rFonts w:hint="default"/>
        <w:lang w:val="en-US" w:eastAsia="en-US" w:bidi="ar-SA"/>
      </w:rPr>
    </w:lvl>
    <w:lvl w:ilvl="7" w:tplc="24FC53C2">
      <w:numFmt w:val="bullet"/>
      <w:lvlText w:val="•"/>
      <w:lvlJc w:val="left"/>
      <w:pPr>
        <w:ind w:left="8512" w:hanging="360"/>
      </w:pPr>
      <w:rPr>
        <w:rFonts w:hint="default"/>
        <w:lang w:val="en-US" w:eastAsia="en-US" w:bidi="ar-SA"/>
      </w:rPr>
    </w:lvl>
    <w:lvl w:ilvl="8" w:tplc="9056CC9A">
      <w:numFmt w:val="bullet"/>
      <w:lvlText w:val="•"/>
      <w:lvlJc w:val="left"/>
      <w:pPr>
        <w:ind w:left="938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5F317C1"/>
    <w:multiLevelType w:val="hybridMultilevel"/>
    <w:tmpl w:val="FA1CC13A"/>
    <w:lvl w:ilvl="0" w:tplc="69D69B82">
      <w:numFmt w:val="bullet"/>
      <w:lvlText w:val=""/>
      <w:lvlJc w:val="left"/>
      <w:pPr>
        <w:ind w:left="1660" w:hanging="360"/>
      </w:pPr>
      <w:rPr>
        <w:rFonts w:ascii="Wingdings 2" w:eastAsia="Wingdings 2" w:hAnsi="Wingdings 2" w:cs="Wingdings 2" w:hint="default"/>
        <w:color w:val="3D3D3D"/>
        <w:w w:val="100"/>
        <w:sz w:val="24"/>
        <w:szCs w:val="24"/>
        <w:lang w:val="en-US" w:eastAsia="en-US" w:bidi="ar-SA"/>
      </w:rPr>
    </w:lvl>
    <w:lvl w:ilvl="1" w:tplc="5B508126">
      <w:numFmt w:val="bullet"/>
      <w:lvlText w:val="•"/>
      <w:lvlJc w:val="left"/>
      <w:pPr>
        <w:ind w:left="2608" w:hanging="360"/>
      </w:pPr>
      <w:rPr>
        <w:rFonts w:hint="default"/>
        <w:lang w:val="en-US" w:eastAsia="en-US" w:bidi="ar-SA"/>
      </w:rPr>
    </w:lvl>
    <w:lvl w:ilvl="2" w:tplc="11F8A2AC">
      <w:numFmt w:val="bullet"/>
      <w:lvlText w:val="•"/>
      <w:lvlJc w:val="left"/>
      <w:pPr>
        <w:ind w:left="3556" w:hanging="360"/>
      </w:pPr>
      <w:rPr>
        <w:rFonts w:hint="default"/>
        <w:lang w:val="en-US" w:eastAsia="en-US" w:bidi="ar-SA"/>
      </w:rPr>
    </w:lvl>
    <w:lvl w:ilvl="3" w:tplc="42E6D116">
      <w:numFmt w:val="bullet"/>
      <w:lvlText w:val="•"/>
      <w:lvlJc w:val="left"/>
      <w:pPr>
        <w:ind w:left="4504" w:hanging="360"/>
      </w:pPr>
      <w:rPr>
        <w:rFonts w:hint="default"/>
        <w:lang w:val="en-US" w:eastAsia="en-US" w:bidi="ar-SA"/>
      </w:rPr>
    </w:lvl>
    <w:lvl w:ilvl="4" w:tplc="F3F0EAE8">
      <w:numFmt w:val="bullet"/>
      <w:lvlText w:val="•"/>
      <w:lvlJc w:val="left"/>
      <w:pPr>
        <w:ind w:left="5452" w:hanging="360"/>
      </w:pPr>
      <w:rPr>
        <w:rFonts w:hint="default"/>
        <w:lang w:val="en-US" w:eastAsia="en-US" w:bidi="ar-SA"/>
      </w:rPr>
    </w:lvl>
    <w:lvl w:ilvl="5" w:tplc="525024F0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6" w:tplc="8DB01068">
      <w:numFmt w:val="bullet"/>
      <w:lvlText w:val="•"/>
      <w:lvlJc w:val="left"/>
      <w:pPr>
        <w:ind w:left="7348" w:hanging="360"/>
      </w:pPr>
      <w:rPr>
        <w:rFonts w:hint="default"/>
        <w:lang w:val="en-US" w:eastAsia="en-US" w:bidi="ar-SA"/>
      </w:rPr>
    </w:lvl>
    <w:lvl w:ilvl="7" w:tplc="AFC24FA4">
      <w:numFmt w:val="bullet"/>
      <w:lvlText w:val="•"/>
      <w:lvlJc w:val="left"/>
      <w:pPr>
        <w:ind w:left="8296" w:hanging="360"/>
      </w:pPr>
      <w:rPr>
        <w:rFonts w:hint="default"/>
        <w:lang w:val="en-US" w:eastAsia="en-US" w:bidi="ar-SA"/>
      </w:rPr>
    </w:lvl>
    <w:lvl w:ilvl="8" w:tplc="9ECEC47C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8BF38BC"/>
    <w:multiLevelType w:val="hybridMultilevel"/>
    <w:tmpl w:val="68A874B2"/>
    <w:lvl w:ilvl="0" w:tplc="712E5788">
      <w:numFmt w:val="bullet"/>
      <w:lvlText w:val=""/>
      <w:lvlJc w:val="left"/>
      <w:pPr>
        <w:ind w:left="1660" w:hanging="360"/>
      </w:pPr>
      <w:rPr>
        <w:rFonts w:ascii="Symbol" w:eastAsia="Symbol" w:hAnsi="Symbol" w:cs="Symbol" w:hint="default"/>
        <w:color w:val="3D3D3D"/>
        <w:w w:val="100"/>
        <w:sz w:val="24"/>
        <w:szCs w:val="24"/>
        <w:lang w:val="en-US" w:eastAsia="en-US" w:bidi="ar-SA"/>
      </w:rPr>
    </w:lvl>
    <w:lvl w:ilvl="1" w:tplc="92F2DF3A">
      <w:numFmt w:val="bullet"/>
      <w:lvlText w:val="o"/>
      <w:lvlJc w:val="left"/>
      <w:pPr>
        <w:ind w:left="2380" w:hanging="360"/>
      </w:pPr>
      <w:rPr>
        <w:rFonts w:ascii="Courier New" w:eastAsia="Courier New" w:hAnsi="Courier New" w:cs="Courier New" w:hint="default"/>
        <w:color w:val="3D3D3D"/>
        <w:w w:val="100"/>
        <w:sz w:val="24"/>
        <w:szCs w:val="24"/>
        <w:lang w:val="en-US" w:eastAsia="en-US" w:bidi="ar-SA"/>
      </w:rPr>
    </w:lvl>
    <w:lvl w:ilvl="2" w:tplc="40764F44">
      <w:numFmt w:val="bullet"/>
      <w:lvlText w:val="•"/>
      <w:lvlJc w:val="left"/>
      <w:pPr>
        <w:ind w:left="3353" w:hanging="360"/>
      </w:pPr>
      <w:rPr>
        <w:rFonts w:hint="default"/>
        <w:lang w:val="en-US" w:eastAsia="en-US" w:bidi="ar-SA"/>
      </w:rPr>
    </w:lvl>
    <w:lvl w:ilvl="3" w:tplc="69D8F4EA">
      <w:numFmt w:val="bullet"/>
      <w:lvlText w:val="•"/>
      <w:lvlJc w:val="left"/>
      <w:pPr>
        <w:ind w:left="4326" w:hanging="360"/>
      </w:pPr>
      <w:rPr>
        <w:rFonts w:hint="default"/>
        <w:lang w:val="en-US" w:eastAsia="en-US" w:bidi="ar-SA"/>
      </w:rPr>
    </w:lvl>
    <w:lvl w:ilvl="4" w:tplc="64625E16">
      <w:numFmt w:val="bullet"/>
      <w:lvlText w:val="•"/>
      <w:lvlJc w:val="left"/>
      <w:pPr>
        <w:ind w:left="5300" w:hanging="360"/>
      </w:pPr>
      <w:rPr>
        <w:rFonts w:hint="default"/>
        <w:lang w:val="en-US" w:eastAsia="en-US" w:bidi="ar-SA"/>
      </w:rPr>
    </w:lvl>
    <w:lvl w:ilvl="5" w:tplc="F82EC0D0">
      <w:numFmt w:val="bullet"/>
      <w:lvlText w:val="•"/>
      <w:lvlJc w:val="left"/>
      <w:pPr>
        <w:ind w:left="6273" w:hanging="360"/>
      </w:pPr>
      <w:rPr>
        <w:rFonts w:hint="default"/>
        <w:lang w:val="en-US" w:eastAsia="en-US" w:bidi="ar-SA"/>
      </w:rPr>
    </w:lvl>
    <w:lvl w:ilvl="6" w:tplc="640EFD9C">
      <w:numFmt w:val="bullet"/>
      <w:lvlText w:val="•"/>
      <w:lvlJc w:val="left"/>
      <w:pPr>
        <w:ind w:left="7246" w:hanging="360"/>
      </w:pPr>
      <w:rPr>
        <w:rFonts w:hint="default"/>
        <w:lang w:val="en-US" w:eastAsia="en-US" w:bidi="ar-SA"/>
      </w:rPr>
    </w:lvl>
    <w:lvl w:ilvl="7" w:tplc="E5128FBA">
      <w:numFmt w:val="bullet"/>
      <w:lvlText w:val="•"/>
      <w:lvlJc w:val="left"/>
      <w:pPr>
        <w:ind w:left="8220" w:hanging="360"/>
      </w:pPr>
      <w:rPr>
        <w:rFonts w:hint="default"/>
        <w:lang w:val="en-US" w:eastAsia="en-US" w:bidi="ar-SA"/>
      </w:rPr>
    </w:lvl>
    <w:lvl w:ilvl="8" w:tplc="3E7C763A">
      <w:numFmt w:val="bullet"/>
      <w:lvlText w:val="•"/>
      <w:lvlJc w:val="left"/>
      <w:pPr>
        <w:ind w:left="919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8F9735F"/>
    <w:multiLevelType w:val="hybridMultilevel"/>
    <w:tmpl w:val="CE5C25F2"/>
    <w:lvl w:ilvl="0" w:tplc="F88A689E">
      <w:numFmt w:val="bullet"/>
      <w:lvlText w:val="o"/>
      <w:lvlJc w:val="left"/>
      <w:pPr>
        <w:ind w:left="1223" w:hanging="360"/>
      </w:pPr>
      <w:rPr>
        <w:rFonts w:ascii="Courier New" w:eastAsia="Courier New" w:hAnsi="Courier New" w:cs="Courier New" w:hint="default"/>
        <w:color w:val="3D3D3D"/>
        <w:w w:val="100"/>
        <w:sz w:val="24"/>
        <w:szCs w:val="24"/>
        <w:lang w:val="en-US" w:eastAsia="en-US" w:bidi="ar-SA"/>
      </w:rPr>
    </w:lvl>
    <w:lvl w:ilvl="1" w:tplc="D9AAD898">
      <w:numFmt w:val="bullet"/>
      <w:lvlText w:val="•"/>
      <w:lvlJc w:val="left"/>
      <w:pPr>
        <w:ind w:left="1575" w:hanging="360"/>
      </w:pPr>
      <w:rPr>
        <w:rFonts w:hint="default"/>
        <w:lang w:val="en-US" w:eastAsia="en-US" w:bidi="ar-SA"/>
      </w:rPr>
    </w:lvl>
    <w:lvl w:ilvl="2" w:tplc="EDFA16EA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93500A34">
      <w:numFmt w:val="bullet"/>
      <w:lvlText w:val="•"/>
      <w:lvlJc w:val="left"/>
      <w:pPr>
        <w:ind w:left="2287" w:hanging="360"/>
      </w:pPr>
      <w:rPr>
        <w:rFonts w:hint="default"/>
        <w:lang w:val="en-US" w:eastAsia="en-US" w:bidi="ar-SA"/>
      </w:rPr>
    </w:lvl>
    <w:lvl w:ilvl="4" w:tplc="C016BBA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5" w:tplc="2D70972A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6" w:tplc="B76E7344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7" w:tplc="6F7C551C">
      <w:numFmt w:val="bullet"/>
      <w:lvlText w:val="•"/>
      <w:lvlJc w:val="left"/>
      <w:pPr>
        <w:ind w:left="3711" w:hanging="360"/>
      </w:pPr>
      <w:rPr>
        <w:rFonts w:hint="default"/>
        <w:lang w:val="en-US" w:eastAsia="en-US" w:bidi="ar-SA"/>
      </w:rPr>
    </w:lvl>
    <w:lvl w:ilvl="8" w:tplc="6A8E2EA4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76B71C54"/>
    <w:multiLevelType w:val="hybridMultilevel"/>
    <w:tmpl w:val="10DE87E2"/>
    <w:lvl w:ilvl="0" w:tplc="5238985E">
      <w:start w:val="1"/>
      <w:numFmt w:val="decimal"/>
      <w:lvlText w:val="%1."/>
      <w:lvlJc w:val="left"/>
      <w:pPr>
        <w:ind w:left="2380" w:hanging="360"/>
        <w:jc w:val="left"/>
      </w:pPr>
      <w:rPr>
        <w:rFonts w:ascii="Calibri" w:eastAsia="Calibri" w:hAnsi="Calibri" w:cs="Calibri" w:hint="default"/>
        <w:color w:val="3D3D3D"/>
        <w:w w:val="100"/>
        <w:sz w:val="24"/>
        <w:szCs w:val="24"/>
        <w:lang w:val="en-US" w:eastAsia="en-US" w:bidi="ar-SA"/>
      </w:rPr>
    </w:lvl>
    <w:lvl w:ilvl="1" w:tplc="CCC6426C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2" w:tplc="91F4AC36">
      <w:numFmt w:val="bullet"/>
      <w:lvlText w:val="•"/>
      <w:lvlJc w:val="left"/>
      <w:pPr>
        <w:ind w:left="4132" w:hanging="360"/>
      </w:pPr>
      <w:rPr>
        <w:rFonts w:hint="default"/>
        <w:lang w:val="en-US" w:eastAsia="en-US" w:bidi="ar-SA"/>
      </w:rPr>
    </w:lvl>
    <w:lvl w:ilvl="3" w:tplc="32BA9678">
      <w:numFmt w:val="bullet"/>
      <w:lvlText w:val="•"/>
      <w:lvlJc w:val="left"/>
      <w:pPr>
        <w:ind w:left="5008" w:hanging="360"/>
      </w:pPr>
      <w:rPr>
        <w:rFonts w:hint="default"/>
        <w:lang w:val="en-US" w:eastAsia="en-US" w:bidi="ar-SA"/>
      </w:rPr>
    </w:lvl>
    <w:lvl w:ilvl="4" w:tplc="00CE1D04">
      <w:numFmt w:val="bullet"/>
      <w:lvlText w:val="•"/>
      <w:lvlJc w:val="left"/>
      <w:pPr>
        <w:ind w:left="5884" w:hanging="360"/>
      </w:pPr>
      <w:rPr>
        <w:rFonts w:hint="default"/>
        <w:lang w:val="en-US" w:eastAsia="en-US" w:bidi="ar-SA"/>
      </w:rPr>
    </w:lvl>
    <w:lvl w:ilvl="5" w:tplc="77102D04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6" w:tplc="5FD037A6">
      <w:numFmt w:val="bullet"/>
      <w:lvlText w:val="•"/>
      <w:lvlJc w:val="left"/>
      <w:pPr>
        <w:ind w:left="7636" w:hanging="360"/>
      </w:pPr>
      <w:rPr>
        <w:rFonts w:hint="default"/>
        <w:lang w:val="en-US" w:eastAsia="en-US" w:bidi="ar-SA"/>
      </w:rPr>
    </w:lvl>
    <w:lvl w:ilvl="7" w:tplc="309091D8">
      <w:numFmt w:val="bullet"/>
      <w:lvlText w:val="•"/>
      <w:lvlJc w:val="left"/>
      <w:pPr>
        <w:ind w:left="8512" w:hanging="360"/>
      </w:pPr>
      <w:rPr>
        <w:rFonts w:hint="default"/>
        <w:lang w:val="en-US" w:eastAsia="en-US" w:bidi="ar-SA"/>
      </w:rPr>
    </w:lvl>
    <w:lvl w:ilvl="8" w:tplc="7B3C3F1C">
      <w:numFmt w:val="bullet"/>
      <w:lvlText w:val="•"/>
      <w:lvlJc w:val="left"/>
      <w:pPr>
        <w:ind w:left="9388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7"/>
  </w:num>
  <w:num w:numId="5">
    <w:abstractNumId w:val="3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IxNjGyNDY2MjFU0lEKTi0uzszPAykwrAUAOmpYECwAAAA="/>
  </w:docVars>
  <w:rsids>
    <w:rsidRoot w:val="00907BEF"/>
    <w:rsid w:val="00552F37"/>
    <w:rsid w:val="0090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7"/>
    <o:shapelayout v:ext="edit">
      <o:idmap v:ext="edit" data="1"/>
    </o:shapelayout>
  </w:shapeDefaults>
  <w:decimalSymbol w:val="."/>
  <w:listSeparator w:val=","/>
  <w14:docId w14:val="23747774"/>
  <w15:docId w15:val="{791B9E34-B5F4-4470-8AD5-D09F102C1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565" w:lineRule="exact"/>
      <w:ind w:left="940"/>
      <w:outlineLvl w:val="0"/>
    </w:pPr>
    <w:rPr>
      <w:b/>
      <w:bCs/>
      <w:i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line="563" w:lineRule="exact"/>
      <w:ind w:left="940"/>
      <w:outlineLvl w:val="1"/>
    </w:pPr>
    <w:rPr>
      <w:rFonts w:ascii="Verdana" w:eastAsia="Verdana" w:hAnsi="Verdana" w:cs="Verdana"/>
      <w:i/>
      <w:sz w:val="48"/>
      <w:szCs w:val="48"/>
    </w:rPr>
  </w:style>
  <w:style w:type="paragraph" w:styleId="Heading3">
    <w:name w:val="heading 3"/>
    <w:basedOn w:val="Normal"/>
    <w:uiPriority w:val="9"/>
    <w:unhideWhenUsed/>
    <w:qFormat/>
    <w:pPr>
      <w:spacing w:before="18"/>
      <w:ind w:left="940"/>
      <w:outlineLvl w:val="2"/>
    </w:pPr>
    <w:rPr>
      <w:rFonts w:ascii="Verdana" w:eastAsia="Verdana" w:hAnsi="Verdana" w:cs="Verdana"/>
      <w:i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94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3"/>
      <w:ind w:left="940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1058" w:right="957"/>
      <w:jc w:val="center"/>
    </w:pPr>
    <w:rPr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16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jpe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38" Type="http://schemas.openxmlformats.org/officeDocument/2006/relationships/image" Target="media/image131.png"/><Relationship Id="rId16" Type="http://schemas.openxmlformats.org/officeDocument/2006/relationships/image" Target="media/image12.png"/><Relationship Id="rId107" Type="http://schemas.openxmlformats.org/officeDocument/2006/relationships/image" Target="media/image100.png"/><Relationship Id="rId11" Type="http://schemas.openxmlformats.org/officeDocument/2006/relationships/image" Target="media/image7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image" Target="media/image1.png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113" Type="http://schemas.openxmlformats.org/officeDocument/2006/relationships/image" Target="media/image106.png"/><Relationship Id="rId118" Type="http://schemas.openxmlformats.org/officeDocument/2006/relationships/image" Target="media/image111.jpe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" Type="http://schemas.openxmlformats.org/officeDocument/2006/relationships/image" Target="media/image4.png"/><Relationship Id="rId51" Type="http://schemas.openxmlformats.org/officeDocument/2006/relationships/image" Target="media/image44.jpeg"/><Relationship Id="rId72" Type="http://schemas.openxmlformats.org/officeDocument/2006/relationships/image" Target="media/image65.jpe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jpeg"/><Relationship Id="rId103" Type="http://schemas.openxmlformats.org/officeDocument/2006/relationships/image" Target="media/image96.jpeg"/><Relationship Id="rId108" Type="http://schemas.openxmlformats.org/officeDocument/2006/relationships/image" Target="media/image101.png"/><Relationship Id="rId116" Type="http://schemas.openxmlformats.org/officeDocument/2006/relationships/image" Target="media/image109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137" Type="http://schemas.openxmlformats.org/officeDocument/2006/relationships/image" Target="media/image130.png"/><Relationship Id="rId20" Type="http://schemas.openxmlformats.org/officeDocument/2006/relationships/hyperlink" Target="http://www.linkedin.com/in/markcpalmer/" TargetMode="External"/><Relationship Id="rId41" Type="http://schemas.openxmlformats.org/officeDocument/2006/relationships/image" Target="media/image34.png"/><Relationship Id="rId54" Type="http://schemas.openxmlformats.org/officeDocument/2006/relationships/image" Target="media/image47.jpe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40" Type="http://schemas.openxmlformats.org/officeDocument/2006/relationships/image" Target="media/image133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1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jpeg"/><Relationship Id="rId106" Type="http://schemas.openxmlformats.org/officeDocument/2006/relationships/image" Target="media/image99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127" Type="http://schemas.openxmlformats.org/officeDocument/2006/relationships/image" Target="media/image120.png"/><Relationship Id="rId10" Type="http://schemas.openxmlformats.org/officeDocument/2006/relationships/image" Target="media/image6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hyperlink" Target="mailto:mark@greatfishagility.com" TargetMode="External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jpeg"/><Relationship Id="rId120" Type="http://schemas.openxmlformats.org/officeDocument/2006/relationships/image" Target="media/image113.jpeg"/><Relationship Id="rId125" Type="http://schemas.openxmlformats.org/officeDocument/2006/relationships/image" Target="media/image118.png"/><Relationship Id="rId141" Type="http://schemas.openxmlformats.org/officeDocument/2006/relationships/fontTable" Target="fontTable.xml"/><Relationship Id="rId7" Type="http://schemas.openxmlformats.org/officeDocument/2006/relationships/image" Target="media/image3.jpeg"/><Relationship Id="rId71" Type="http://schemas.openxmlformats.org/officeDocument/2006/relationships/image" Target="media/image64.jpe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9.jpe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hyperlink" Target="http://www.greatfishagility.com/" TargetMode="External"/><Relationship Id="rId14" Type="http://schemas.openxmlformats.org/officeDocument/2006/relationships/image" Target="media/image10.jpe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jpeg"/><Relationship Id="rId126" Type="http://schemas.openxmlformats.org/officeDocument/2006/relationships/image" Target="media/image1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0</Pages>
  <Words>2598</Words>
  <Characters>14810</Characters>
  <Application>Microsoft Office Word</Application>
  <DocSecurity>0</DocSecurity>
  <Lines>123</Lines>
  <Paragraphs>34</Paragraphs>
  <ScaleCrop>false</ScaleCrop>
  <Company/>
  <LinksUpToDate>false</LinksUpToDate>
  <CharactersWithSpaces>1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ed Scrum Product Owner (CSPO)</dc:title>
  <dc:subject>A Workbook for reference to help you Become a Great Product Owner</dc:subject>
  <dc:creator>Mark Palmer</dc:creator>
  <cp:lastModifiedBy>Candice A. Marschke</cp:lastModifiedBy>
  <cp:revision>2</cp:revision>
  <dcterms:created xsi:type="dcterms:W3CDTF">2021-03-24T12:27:00Z</dcterms:created>
  <dcterms:modified xsi:type="dcterms:W3CDTF">2021-03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24T00:00:00Z</vt:filetime>
  </property>
</Properties>
</file>